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073FCA" w14:textId="77777777" w:rsidR="00B04042" w:rsidRDefault="00B04042" w:rsidP="00E674ED">
      <w:pPr>
        <w:rPr>
          <w:b/>
        </w:rPr>
      </w:pPr>
    </w:p>
    <w:p w14:paraId="41271B40" w14:textId="77777777" w:rsidR="00B04042" w:rsidRPr="00880FE5" w:rsidRDefault="00B04042" w:rsidP="00B04042">
      <w:pPr>
        <w:jc w:val="center"/>
        <w:rPr>
          <w:b/>
          <w:color w:val="008000"/>
        </w:rPr>
      </w:pPr>
    </w:p>
    <w:p w14:paraId="144D2B30" w14:textId="77777777" w:rsidR="00B04042" w:rsidRDefault="00B04042" w:rsidP="00B04042">
      <w:pPr>
        <w:rPr>
          <w:b/>
        </w:rPr>
      </w:pPr>
    </w:p>
    <w:p w14:paraId="6F7E881B" w14:textId="77777777" w:rsidR="00B04042" w:rsidRDefault="00B04042" w:rsidP="00B04042">
      <w:pPr>
        <w:jc w:val="center"/>
        <w:rPr>
          <w:b/>
        </w:rPr>
      </w:pPr>
      <w:r w:rsidRPr="007B7C26">
        <w:rPr>
          <w:b/>
        </w:rPr>
        <w:t xml:space="preserve">AFRICAN UNION CONTINENTAL CAPACITY-BUILDING PROGRAMME </w:t>
      </w:r>
    </w:p>
    <w:p w14:paraId="6438726F" w14:textId="77777777" w:rsidR="00B04042" w:rsidRPr="007B7C26" w:rsidRDefault="00B04042" w:rsidP="00B04042">
      <w:pPr>
        <w:jc w:val="center"/>
        <w:rPr>
          <w:b/>
        </w:rPr>
      </w:pPr>
      <w:r w:rsidRPr="007B7C26">
        <w:rPr>
          <w:b/>
        </w:rPr>
        <w:t>IN INTE</w:t>
      </w:r>
      <w:r>
        <w:rPr>
          <w:b/>
        </w:rPr>
        <w:t xml:space="preserve">RNATIONAL LAW AND AFRICAN </w:t>
      </w:r>
      <w:r w:rsidRPr="007B7C26">
        <w:rPr>
          <w:b/>
        </w:rPr>
        <w:t>LAW</w:t>
      </w:r>
    </w:p>
    <w:p w14:paraId="648B0BA0" w14:textId="77777777" w:rsidR="00B04042" w:rsidRPr="007B7C26" w:rsidRDefault="00B04042" w:rsidP="00B04042">
      <w:pPr>
        <w:rPr>
          <w:b/>
          <w:sz w:val="20"/>
          <w:szCs w:val="21"/>
        </w:rPr>
      </w:pPr>
    </w:p>
    <w:p w14:paraId="4549EA44" w14:textId="77777777" w:rsidR="00B04042" w:rsidRPr="00BE5BD2" w:rsidRDefault="00B04042" w:rsidP="00B04042">
      <w:pPr>
        <w:jc w:val="center"/>
        <w:rPr>
          <w:b/>
          <w:szCs w:val="21"/>
        </w:rPr>
      </w:pPr>
      <w:r w:rsidRPr="00BE5BD2">
        <w:rPr>
          <w:b/>
          <w:szCs w:val="21"/>
        </w:rPr>
        <w:t>INTERNATIONAL LAW SEMINAR FOR AFRICAN UNIVERSITIES</w:t>
      </w:r>
    </w:p>
    <w:p w14:paraId="3FAD172F" w14:textId="77777777" w:rsidR="00B04042" w:rsidRPr="00BE5BD2" w:rsidRDefault="00B04042" w:rsidP="00B04042">
      <w:pPr>
        <w:tabs>
          <w:tab w:val="center" w:pos="6480"/>
          <w:tab w:val="left" w:pos="10020"/>
        </w:tabs>
        <w:jc w:val="center"/>
        <w:rPr>
          <w:b/>
          <w:szCs w:val="21"/>
        </w:rPr>
      </w:pPr>
      <w:r w:rsidRPr="00BE5BD2">
        <w:rPr>
          <w:b/>
          <w:szCs w:val="21"/>
        </w:rPr>
        <w:t>A</w:t>
      </w:r>
      <w:r>
        <w:rPr>
          <w:b/>
          <w:szCs w:val="21"/>
        </w:rPr>
        <w:t>DDIS</w:t>
      </w:r>
      <w:r w:rsidRPr="00BE5BD2">
        <w:rPr>
          <w:b/>
          <w:szCs w:val="21"/>
        </w:rPr>
        <w:t xml:space="preserve"> A</w:t>
      </w:r>
      <w:r>
        <w:rPr>
          <w:b/>
          <w:szCs w:val="21"/>
        </w:rPr>
        <w:t>BABA</w:t>
      </w:r>
      <w:r w:rsidRPr="00BE5BD2">
        <w:rPr>
          <w:b/>
          <w:szCs w:val="21"/>
        </w:rPr>
        <w:t>, ETHIOPIA</w:t>
      </w:r>
    </w:p>
    <w:p w14:paraId="6E5F2FCD" w14:textId="77777777" w:rsidR="00B04042" w:rsidRPr="00BE5BD2" w:rsidRDefault="00B04042" w:rsidP="00B04042">
      <w:pPr>
        <w:tabs>
          <w:tab w:val="center" w:pos="6480"/>
          <w:tab w:val="left" w:pos="10020"/>
        </w:tabs>
        <w:jc w:val="center"/>
        <w:rPr>
          <w:b/>
          <w:szCs w:val="21"/>
        </w:rPr>
      </w:pPr>
      <w:r w:rsidRPr="00BE5BD2">
        <w:rPr>
          <w:b/>
          <w:szCs w:val="21"/>
        </w:rPr>
        <w:t>7 to 18 August 2017</w:t>
      </w:r>
    </w:p>
    <w:p w14:paraId="54B9C17C" w14:textId="77777777" w:rsidR="000D7997" w:rsidRPr="00D544C7" w:rsidRDefault="000D7997" w:rsidP="00EA1F54">
      <w:pPr>
        <w:tabs>
          <w:tab w:val="left" w:pos="1605"/>
          <w:tab w:val="center" w:pos="4950"/>
        </w:tabs>
        <w:ind w:right="-31"/>
        <w:rPr>
          <w:sz w:val="22"/>
          <w:szCs w:val="22"/>
          <w:lang w:val="en-GB"/>
        </w:rPr>
      </w:pPr>
    </w:p>
    <w:tbl>
      <w:tblPr>
        <w:tblStyle w:val="TableGrid"/>
        <w:tblpPr w:leftFromText="142" w:rightFromText="142" w:horzAnchor="page" w:tblpX="12339" w:tblpY="-4819"/>
        <w:tblW w:w="0" w:type="auto"/>
        <w:tblLayout w:type="fixed"/>
        <w:tblLook w:val="01E0" w:firstRow="1" w:lastRow="1" w:firstColumn="1" w:lastColumn="1" w:noHBand="0" w:noVBand="0"/>
      </w:tblPr>
      <w:tblGrid>
        <w:gridCol w:w="3539"/>
      </w:tblGrid>
      <w:tr w:rsidR="00215D79" w:rsidRPr="00D544C7" w14:paraId="48C1CF72" w14:textId="77777777">
        <w:trPr>
          <w:cantSplit/>
          <w:trHeight w:hRule="exact" w:val="1418"/>
        </w:trPr>
        <w:tc>
          <w:tcPr>
            <w:tcW w:w="3539" w:type="dxa"/>
            <w:vAlign w:val="center"/>
          </w:tcPr>
          <w:p w14:paraId="75408F2E" w14:textId="77777777" w:rsidR="00215D79" w:rsidRPr="00D544C7" w:rsidRDefault="00377612" w:rsidP="00EA1F54">
            <w:pPr>
              <w:ind w:right="-31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382E993A" wp14:editId="6EB907C8">
                  <wp:extent cx="1066800" cy="895350"/>
                  <wp:effectExtent l="0" t="0" r="0" b="0"/>
                  <wp:docPr id="2" name="Picture 2" descr="UN Logo black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UN Logo black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402C71" w14:textId="77777777" w:rsidR="003B39DC" w:rsidRPr="00D544C7" w:rsidRDefault="003B39DC" w:rsidP="00EA1F54">
      <w:pPr>
        <w:tabs>
          <w:tab w:val="center" w:pos="4796"/>
        </w:tabs>
        <w:ind w:right="-31"/>
        <w:jc w:val="center"/>
        <w:rPr>
          <w:b/>
          <w:bCs/>
          <w:szCs w:val="24"/>
          <w:lang w:val="en-GB"/>
        </w:rPr>
      </w:pPr>
    </w:p>
    <w:p w14:paraId="0EF5D7B3" w14:textId="77777777" w:rsidR="007E6A82" w:rsidRDefault="005E3ED8" w:rsidP="00EA1F54">
      <w:pPr>
        <w:tabs>
          <w:tab w:val="center" w:pos="4796"/>
        </w:tabs>
        <w:ind w:right="-31"/>
        <w:jc w:val="center"/>
        <w:rPr>
          <w:b/>
          <w:bCs/>
          <w:szCs w:val="24"/>
          <w:lang w:val="en-GB"/>
        </w:rPr>
      </w:pPr>
      <w:r w:rsidRPr="00D544C7">
        <w:rPr>
          <w:b/>
          <w:bCs/>
          <w:szCs w:val="24"/>
          <w:lang w:val="en-GB"/>
        </w:rPr>
        <w:t>APPLIC</w:t>
      </w:r>
      <w:r w:rsidR="00555D8C" w:rsidRPr="00D544C7">
        <w:rPr>
          <w:b/>
          <w:bCs/>
          <w:szCs w:val="24"/>
          <w:lang w:val="en-GB"/>
        </w:rPr>
        <w:t>ATION FORM</w:t>
      </w:r>
    </w:p>
    <w:p w14:paraId="0860B00B" w14:textId="77777777" w:rsidR="00555D8C" w:rsidRPr="00D544C7" w:rsidRDefault="007E6A82" w:rsidP="00EA1F54">
      <w:pPr>
        <w:tabs>
          <w:tab w:val="center" w:pos="4796"/>
        </w:tabs>
        <w:ind w:right="-31"/>
        <w:jc w:val="center"/>
        <w:rPr>
          <w:b/>
          <w:bCs/>
          <w:szCs w:val="24"/>
          <w:lang w:val="en-GB"/>
        </w:rPr>
      </w:pPr>
      <w:r>
        <w:rPr>
          <w:b/>
          <w:bCs/>
          <w:szCs w:val="24"/>
          <w:lang w:val="en-GB"/>
        </w:rPr>
        <w:t xml:space="preserve">Deadline: </w:t>
      </w:r>
      <w:r w:rsidR="0043114F">
        <w:rPr>
          <w:b/>
          <w:bCs/>
          <w:szCs w:val="24"/>
          <w:lang w:val="en-GB"/>
        </w:rPr>
        <w:t xml:space="preserve">Friday, 9 June </w:t>
      </w:r>
      <w:r>
        <w:rPr>
          <w:b/>
          <w:bCs/>
          <w:szCs w:val="24"/>
          <w:lang w:val="en-GB"/>
        </w:rPr>
        <w:t>2017</w:t>
      </w:r>
    </w:p>
    <w:p w14:paraId="004E4A73" w14:textId="77777777" w:rsidR="00334609" w:rsidRPr="00D544C7" w:rsidRDefault="00334609" w:rsidP="00EA1F54">
      <w:pPr>
        <w:tabs>
          <w:tab w:val="center" w:pos="4796"/>
        </w:tabs>
        <w:ind w:right="-31"/>
        <w:rPr>
          <w:sz w:val="22"/>
          <w:szCs w:val="22"/>
          <w:lang w:val="en-GB"/>
        </w:rPr>
      </w:pPr>
    </w:p>
    <w:p w14:paraId="568AD6F2" w14:textId="77777777" w:rsidR="006A488B" w:rsidRPr="00D544C7" w:rsidRDefault="006A488B" w:rsidP="0064642A">
      <w:pPr>
        <w:spacing w:before="120"/>
        <w:ind w:right="54"/>
        <w:rPr>
          <w:b/>
          <w:sz w:val="22"/>
          <w:szCs w:val="22"/>
          <w:lang w:val="en-GB"/>
        </w:rPr>
      </w:pPr>
      <w:r w:rsidRPr="00D544C7">
        <w:rPr>
          <w:b/>
          <w:sz w:val="22"/>
          <w:szCs w:val="22"/>
          <w:lang w:val="en-GB"/>
        </w:rPr>
        <w:t>INSTRUCTIONS</w:t>
      </w:r>
      <w:r w:rsidR="00A75FEE" w:rsidRPr="00D544C7">
        <w:rPr>
          <w:b/>
          <w:sz w:val="22"/>
          <w:szCs w:val="22"/>
          <w:lang w:val="en-GB"/>
        </w:rPr>
        <w:t xml:space="preserve"> (Please read carefully)</w:t>
      </w:r>
    </w:p>
    <w:p w14:paraId="2764F276" w14:textId="77777777" w:rsidR="00E44B73" w:rsidRPr="00D544C7" w:rsidRDefault="00C01903" w:rsidP="0064642A">
      <w:pPr>
        <w:spacing w:before="120"/>
        <w:ind w:right="54"/>
        <w:jc w:val="both"/>
        <w:rPr>
          <w:sz w:val="22"/>
          <w:szCs w:val="22"/>
        </w:rPr>
      </w:pPr>
      <w:r w:rsidRPr="00D544C7">
        <w:rPr>
          <w:sz w:val="22"/>
          <w:szCs w:val="22"/>
          <w:lang w:val="en-GB"/>
        </w:rPr>
        <w:t xml:space="preserve">This application form contains </w:t>
      </w:r>
      <w:r w:rsidR="00393FDB">
        <w:rPr>
          <w:sz w:val="22"/>
          <w:szCs w:val="22"/>
          <w:lang w:val="en-GB"/>
        </w:rPr>
        <w:t>ten</w:t>
      </w:r>
      <w:r w:rsidR="008858C3" w:rsidRPr="00D544C7">
        <w:rPr>
          <w:sz w:val="22"/>
          <w:szCs w:val="22"/>
          <w:lang w:val="en-GB"/>
        </w:rPr>
        <w:t xml:space="preserve"> </w:t>
      </w:r>
      <w:r w:rsidRPr="00D544C7">
        <w:rPr>
          <w:sz w:val="22"/>
          <w:szCs w:val="22"/>
          <w:lang w:val="en-GB"/>
        </w:rPr>
        <w:t xml:space="preserve">pages. Please complete </w:t>
      </w:r>
      <w:r w:rsidR="00C73F3B" w:rsidRPr="00D544C7">
        <w:rPr>
          <w:sz w:val="22"/>
          <w:szCs w:val="22"/>
          <w:lang w:val="en-GB"/>
        </w:rPr>
        <w:t xml:space="preserve">it </w:t>
      </w:r>
      <w:r w:rsidR="00E91C8B" w:rsidRPr="00D544C7">
        <w:rPr>
          <w:sz w:val="22"/>
          <w:szCs w:val="22"/>
          <w:lang w:val="en-GB"/>
        </w:rPr>
        <w:t xml:space="preserve">in </w:t>
      </w:r>
      <w:r w:rsidR="00E24D54" w:rsidRPr="00D544C7">
        <w:rPr>
          <w:sz w:val="22"/>
          <w:szCs w:val="22"/>
          <w:lang w:val="en-GB"/>
        </w:rPr>
        <w:t>English</w:t>
      </w:r>
      <w:r w:rsidR="000A55FB" w:rsidRPr="00D544C7">
        <w:rPr>
          <w:sz w:val="22"/>
          <w:szCs w:val="22"/>
          <w:lang w:val="en-GB"/>
        </w:rPr>
        <w:t xml:space="preserve">, </w:t>
      </w:r>
      <w:r w:rsidR="000A55FB" w:rsidRPr="00D544C7">
        <w:rPr>
          <w:sz w:val="22"/>
          <w:szCs w:val="22"/>
          <w:u w:val="single"/>
          <w:lang w:val="en-GB"/>
        </w:rPr>
        <w:t>typewritten</w:t>
      </w:r>
      <w:r w:rsidR="000A55FB" w:rsidRPr="00D544C7">
        <w:rPr>
          <w:sz w:val="22"/>
          <w:szCs w:val="22"/>
          <w:lang w:val="en-GB"/>
        </w:rPr>
        <w:t>.</w:t>
      </w:r>
      <w:r w:rsidRPr="00D544C7">
        <w:rPr>
          <w:sz w:val="22"/>
          <w:szCs w:val="22"/>
          <w:lang w:val="en-GB"/>
        </w:rPr>
        <w:t xml:space="preserve"> All answers should be clear</w:t>
      </w:r>
      <w:r w:rsidR="00C73F3B" w:rsidRPr="00D544C7">
        <w:rPr>
          <w:sz w:val="22"/>
          <w:szCs w:val="22"/>
          <w:lang w:val="en-GB"/>
        </w:rPr>
        <w:t xml:space="preserve"> and</w:t>
      </w:r>
      <w:r w:rsidRPr="00D544C7">
        <w:rPr>
          <w:sz w:val="22"/>
          <w:szCs w:val="22"/>
          <w:lang w:val="en-GB"/>
        </w:rPr>
        <w:t xml:space="preserve"> as detailed as possible. </w:t>
      </w:r>
      <w:r w:rsidRPr="00D544C7">
        <w:rPr>
          <w:sz w:val="22"/>
          <w:szCs w:val="22"/>
          <w:u w:val="single"/>
          <w:lang w:val="en-GB"/>
        </w:rPr>
        <w:t>Incomplete applications will not be considered.</w:t>
      </w:r>
      <w:r w:rsidRPr="00D544C7">
        <w:rPr>
          <w:sz w:val="22"/>
          <w:szCs w:val="22"/>
          <w:lang w:val="en-GB"/>
        </w:rPr>
        <w:t xml:space="preserve"> </w:t>
      </w:r>
      <w:r w:rsidR="00E44B73" w:rsidRPr="00D544C7">
        <w:rPr>
          <w:sz w:val="22"/>
          <w:szCs w:val="22"/>
          <w:lang w:val="en-GB"/>
        </w:rPr>
        <w:t xml:space="preserve">The "Letter of Transmission" must be completed and signed by a senior official of the </w:t>
      </w:r>
      <w:bookmarkStart w:id="0" w:name="OLE_LINK1"/>
      <w:bookmarkStart w:id="1" w:name="OLE_LINK3"/>
      <w:r w:rsidR="00E44B73" w:rsidRPr="00D544C7">
        <w:rPr>
          <w:sz w:val="22"/>
          <w:szCs w:val="22"/>
          <w:lang w:val="en-GB"/>
        </w:rPr>
        <w:t>institution that presents the candidate’s application</w:t>
      </w:r>
      <w:bookmarkEnd w:id="0"/>
      <w:bookmarkEnd w:id="1"/>
      <w:r w:rsidR="00E44B73" w:rsidRPr="00D544C7">
        <w:rPr>
          <w:sz w:val="22"/>
          <w:szCs w:val="22"/>
          <w:lang w:val="en-GB"/>
        </w:rPr>
        <w:t>.</w:t>
      </w:r>
      <w:r w:rsidR="00210142" w:rsidRPr="00D544C7">
        <w:rPr>
          <w:sz w:val="22"/>
          <w:szCs w:val="22"/>
          <w:lang w:val="en-GB"/>
        </w:rPr>
        <w:t xml:space="preserve"> </w:t>
      </w:r>
      <w:r w:rsidR="00F76B7B" w:rsidRPr="00D544C7">
        <w:rPr>
          <w:sz w:val="22"/>
          <w:szCs w:val="22"/>
          <w:lang w:val="en-GB"/>
        </w:rPr>
        <w:t xml:space="preserve">In addition, the candidate </w:t>
      </w:r>
      <w:r w:rsidR="00A75FEE" w:rsidRPr="00D544C7">
        <w:rPr>
          <w:sz w:val="22"/>
          <w:szCs w:val="22"/>
          <w:lang w:val="en-GB"/>
        </w:rPr>
        <w:t xml:space="preserve">whose mother tongue or language of instruction </w:t>
      </w:r>
      <w:r w:rsidR="009D6F04" w:rsidRPr="00D544C7">
        <w:rPr>
          <w:sz w:val="22"/>
          <w:szCs w:val="22"/>
          <w:lang w:val="en-GB"/>
        </w:rPr>
        <w:t xml:space="preserve">is not English </w:t>
      </w:r>
      <w:r w:rsidR="00F76B7B" w:rsidRPr="00D544C7">
        <w:rPr>
          <w:sz w:val="22"/>
          <w:szCs w:val="22"/>
          <w:lang w:val="en-GB"/>
        </w:rPr>
        <w:t>must submit evidence of</w:t>
      </w:r>
      <w:r w:rsidR="00F76B7B" w:rsidRPr="00D544C7">
        <w:rPr>
          <w:sz w:val="22"/>
          <w:szCs w:val="22"/>
        </w:rPr>
        <w:t xml:space="preserve"> his/her ability to attend and participate in lectures and seminars conducted in </w:t>
      </w:r>
      <w:r w:rsidR="00605504" w:rsidRPr="00D544C7">
        <w:rPr>
          <w:sz w:val="22"/>
          <w:szCs w:val="22"/>
        </w:rPr>
        <w:t>English</w:t>
      </w:r>
      <w:r w:rsidR="00DF4270" w:rsidRPr="00D544C7">
        <w:rPr>
          <w:sz w:val="22"/>
          <w:szCs w:val="22"/>
        </w:rPr>
        <w:t xml:space="preserve"> </w:t>
      </w:r>
      <w:r w:rsidR="00F76B7B" w:rsidRPr="00D544C7">
        <w:rPr>
          <w:sz w:val="22"/>
          <w:szCs w:val="22"/>
        </w:rPr>
        <w:t xml:space="preserve">(e.g., diploma of courses conducted in </w:t>
      </w:r>
      <w:r w:rsidR="00467B3B" w:rsidRPr="00D544C7">
        <w:rPr>
          <w:sz w:val="22"/>
          <w:szCs w:val="22"/>
        </w:rPr>
        <w:t>English</w:t>
      </w:r>
      <w:r w:rsidR="00F76B7B" w:rsidRPr="00D544C7">
        <w:rPr>
          <w:sz w:val="22"/>
          <w:szCs w:val="22"/>
        </w:rPr>
        <w:t xml:space="preserve">, language test certificate, extensive work experience in </w:t>
      </w:r>
      <w:r w:rsidR="00467B3B" w:rsidRPr="00D544C7">
        <w:rPr>
          <w:sz w:val="22"/>
          <w:szCs w:val="22"/>
        </w:rPr>
        <w:t>English</w:t>
      </w:r>
      <w:r w:rsidR="00F76B7B" w:rsidRPr="00D544C7">
        <w:rPr>
          <w:sz w:val="22"/>
          <w:szCs w:val="22"/>
        </w:rPr>
        <w:t>).</w:t>
      </w:r>
    </w:p>
    <w:p w14:paraId="66B653FC" w14:textId="77777777" w:rsidR="00E44B73" w:rsidRPr="00D544C7" w:rsidRDefault="00E44B73" w:rsidP="0064642A">
      <w:pPr>
        <w:ind w:right="54"/>
        <w:jc w:val="both"/>
        <w:rPr>
          <w:sz w:val="22"/>
          <w:szCs w:val="22"/>
        </w:rPr>
      </w:pPr>
    </w:p>
    <w:p w14:paraId="7BC0D072" w14:textId="77777777" w:rsidR="00816B09" w:rsidRDefault="00E44B73" w:rsidP="0064642A">
      <w:pPr>
        <w:ind w:right="54"/>
        <w:jc w:val="both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>More information is available at</w:t>
      </w:r>
      <w:r w:rsidR="00DF4270" w:rsidRPr="00D544C7">
        <w:rPr>
          <w:sz w:val="22"/>
          <w:szCs w:val="22"/>
          <w:lang w:val="en-GB"/>
        </w:rPr>
        <w:t xml:space="preserve"> </w:t>
      </w:r>
      <w:hyperlink r:id="rId9" w:history="1">
        <w:r w:rsidR="00816B09" w:rsidRPr="006E1427">
          <w:rPr>
            <w:rStyle w:val="Hyperlink"/>
            <w:sz w:val="22"/>
            <w:szCs w:val="22"/>
            <w:lang w:val="en-GB"/>
          </w:rPr>
          <w:t>www.au.int</w:t>
        </w:r>
      </w:hyperlink>
    </w:p>
    <w:p w14:paraId="2F09A6D1" w14:textId="77777777" w:rsidR="00EF61B1" w:rsidRDefault="00EF61B1" w:rsidP="0064642A">
      <w:pPr>
        <w:ind w:right="54"/>
        <w:jc w:val="both"/>
        <w:rPr>
          <w:sz w:val="22"/>
          <w:szCs w:val="22"/>
          <w:lang w:val="en-GB"/>
        </w:rPr>
      </w:pPr>
    </w:p>
    <w:p w14:paraId="20516E14" w14:textId="77777777" w:rsidR="00C01903" w:rsidRPr="00D544C7" w:rsidRDefault="00C01903" w:rsidP="0064642A">
      <w:pPr>
        <w:ind w:right="54"/>
        <w:jc w:val="both"/>
        <w:rPr>
          <w:sz w:val="22"/>
          <w:szCs w:val="22"/>
          <w:lang w:val="en-GB"/>
        </w:rPr>
      </w:pPr>
    </w:p>
    <w:p w14:paraId="6EF8BA0C" w14:textId="77777777" w:rsidR="001817FC" w:rsidRDefault="00C01903" w:rsidP="0064642A">
      <w:pPr>
        <w:ind w:right="54"/>
        <w:jc w:val="both"/>
        <w:rPr>
          <w:sz w:val="22"/>
          <w:szCs w:val="18"/>
        </w:rPr>
      </w:pPr>
      <w:r w:rsidRPr="00D544C7">
        <w:rPr>
          <w:b/>
          <w:sz w:val="22"/>
          <w:szCs w:val="22"/>
        </w:rPr>
        <w:t xml:space="preserve">Complete </w:t>
      </w:r>
      <w:r w:rsidR="004E0B56" w:rsidRPr="00D544C7">
        <w:rPr>
          <w:b/>
          <w:sz w:val="22"/>
          <w:szCs w:val="22"/>
        </w:rPr>
        <w:t>applications</w:t>
      </w:r>
      <w:r w:rsidR="00E44B73" w:rsidRPr="00D544C7">
        <w:rPr>
          <w:b/>
          <w:sz w:val="22"/>
          <w:szCs w:val="22"/>
        </w:rPr>
        <w:t xml:space="preserve"> should be sent </w:t>
      </w:r>
      <w:r w:rsidR="00816B09" w:rsidRPr="00816B09">
        <w:rPr>
          <w:b/>
          <w:sz w:val="22"/>
          <w:szCs w:val="18"/>
        </w:rPr>
        <w:t>no later than</w:t>
      </w:r>
      <w:r w:rsidR="00816B09" w:rsidRPr="00816B09">
        <w:rPr>
          <w:sz w:val="22"/>
          <w:szCs w:val="18"/>
        </w:rPr>
        <w:t xml:space="preserve"> </w:t>
      </w:r>
      <w:r w:rsidR="00BA77E3">
        <w:rPr>
          <w:b/>
          <w:sz w:val="22"/>
          <w:szCs w:val="18"/>
        </w:rPr>
        <w:t xml:space="preserve">Wednesday, </w:t>
      </w:r>
      <w:r w:rsidR="0043114F">
        <w:rPr>
          <w:b/>
          <w:sz w:val="22"/>
          <w:szCs w:val="18"/>
        </w:rPr>
        <w:t xml:space="preserve">Friday, 9 June </w:t>
      </w:r>
      <w:r w:rsidR="00816B09" w:rsidRPr="007E6A82">
        <w:rPr>
          <w:b/>
          <w:sz w:val="22"/>
          <w:szCs w:val="18"/>
        </w:rPr>
        <w:t>2017</w:t>
      </w:r>
      <w:r w:rsidR="00816B09">
        <w:rPr>
          <w:sz w:val="22"/>
          <w:szCs w:val="18"/>
        </w:rPr>
        <w:t xml:space="preserve"> </w:t>
      </w:r>
      <w:r w:rsidR="00E44B73" w:rsidRPr="00D544C7">
        <w:rPr>
          <w:b/>
          <w:sz w:val="22"/>
          <w:szCs w:val="22"/>
        </w:rPr>
        <w:t xml:space="preserve">by </w:t>
      </w:r>
      <w:r w:rsidR="008B5709" w:rsidRPr="00D544C7">
        <w:rPr>
          <w:b/>
          <w:sz w:val="22"/>
          <w:szCs w:val="22"/>
        </w:rPr>
        <w:t>email</w:t>
      </w:r>
      <w:r w:rsidR="00816B09">
        <w:rPr>
          <w:b/>
          <w:sz w:val="22"/>
          <w:szCs w:val="22"/>
        </w:rPr>
        <w:t xml:space="preserve"> </w:t>
      </w:r>
      <w:r w:rsidR="00816B09" w:rsidRPr="00EE4E6E">
        <w:rPr>
          <w:b/>
          <w:noProof/>
          <w:sz w:val="22"/>
          <w:szCs w:val="22"/>
        </w:rPr>
        <w:t>to:</w:t>
      </w:r>
      <w:r w:rsidR="000A55FB" w:rsidRPr="00D544C7">
        <w:rPr>
          <w:b/>
          <w:sz w:val="22"/>
          <w:szCs w:val="22"/>
        </w:rPr>
        <w:t xml:space="preserve"> </w:t>
      </w:r>
      <w:r w:rsidR="00E47758">
        <w:rPr>
          <w:b/>
          <w:sz w:val="22"/>
          <w:szCs w:val="22"/>
        </w:rPr>
        <w:t xml:space="preserve">the African Union Leadership Academy </w:t>
      </w:r>
      <w:r w:rsidR="00E47758" w:rsidRPr="00212AEE">
        <w:rPr>
          <w:rFonts w:ascii="Verdana" w:hAnsi="Verdana"/>
          <w:sz w:val="18"/>
          <w:szCs w:val="18"/>
        </w:rPr>
        <w:t xml:space="preserve"> </w:t>
      </w:r>
      <w:hyperlink r:id="rId10" w:history="1">
        <w:r w:rsidR="00E47758" w:rsidRPr="00AC45E4">
          <w:rPr>
            <w:rStyle w:val="Hyperlink"/>
            <w:sz w:val="22"/>
            <w:szCs w:val="18"/>
          </w:rPr>
          <w:t>AULA@africa-union.org</w:t>
        </w:r>
      </w:hyperlink>
      <w:r w:rsidR="00E47758">
        <w:rPr>
          <w:sz w:val="22"/>
          <w:szCs w:val="18"/>
        </w:rPr>
        <w:t xml:space="preserve"> with </w:t>
      </w:r>
      <w:r w:rsidR="00E47758" w:rsidRPr="00EE4E6E">
        <w:rPr>
          <w:noProof/>
          <w:sz w:val="22"/>
          <w:szCs w:val="18"/>
        </w:rPr>
        <w:t>copy</w:t>
      </w:r>
      <w:r w:rsidR="00E47758">
        <w:rPr>
          <w:sz w:val="22"/>
          <w:szCs w:val="18"/>
        </w:rPr>
        <w:t xml:space="preserve"> to </w:t>
      </w:r>
      <w:r w:rsidR="00816B09" w:rsidRPr="00EE4E6E">
        <w:rPr>
          <w:noProof/>
          <w:sz w:val="22"/>
          <w:szCs w:val="18"/>
        </w:rPr>
        <w:t>Ms.</w:t>
      </w:r>
      <w:r w:rsidR="00816B09" w:rsidRPr="00816B09">
        <w:rPr>
          <w:sz w:val="22"/>
          <w:szCs w:val="18"/>
        </w:rPr>
        <w:t xml:space="preserve"> Betelhem Arega, </w:t>
      </w:r>
      <w:hyperlink r:id="rId11" w:history="1">
        <w:r w:rsidR="00816B09" w:rsidRPr="00816B09">
          <w:rPr>
            <w:rStyle w:val="Hyperlink"/>
            <w:sz w:val="22"/>
            <w:szCs w:val="18"/>
          </w:rPr>
          <w:t>Betelhema@africa-union.org</w:t>
        </w:r>
      </w:hyperlink>
      <w:r w:rsidR="003B45F1">
        <w:rPr>
          <w:sz w:val="22"/>
          <w:szCs w:val="18"/>
        </w:rPr>
        <w:t xml:space="preserve">. </w:t>
      </w:r>
    </w:p>
    <w:p w14:paraId="570654D2" w14:textId="77777777" w:rsidR="001817FC" w:rsidRDefault="001817FC" w:rsidP="0064642A">
      <w:pPr>
        <w:ind w:right="54"/>
        <w:jc w:val="both"/>
        <w:rPr>
          <w:sz w:val="22"/>
          <w:szCs w:val="18"/>
        </w:rPr>
      </w:pPr>
    </w:p>
    <w:p w14:paraId="28F0DCE0" w14:textId="77777777" w:rsidR="00816B09" w:rsidRPr="00816B09" w:rsidRDefault="00816B09" w:rsidP="0064642A">
      <w:pPr>
        <w:ind w:right="54"/>
        <w:jc w:val="both"/>
        <w:rPr>
          <w:sz w:val="22"/>
          <w:szCs w:val="18"/>
        </w:rPr>
      </w:pPr>
      <w:r w:rsidRPr="00816B09">
        <w:rPr>
          <w:sz w:val="22"/>
          <w:szCs w:val="18"/>
        </w:rPr>
        <w:t>Incomplete and late applications will not be considered</w:t>
      </w:r>
      <w:r>
        <w:rPr>
          <w:rFonts w:ascii="Verdana" w:hAnsi="Verdana"/>
          <w:sz w:val="18"/>
          <w:szCs w:val="18"/>
        </w:rPr>
        <w:t>.</w:t>
      </w:r>
    </w:p>
    <w:p w14:paraId="3B563605" w14:textId="77777777" w:rsidR="00D74E18" w:rsidRPr="00D544C7" w:rsidRDefault="00D74E18" w:rsidP="0064642A">
      <w:pPr>
        <w:ind w:right="54"/>
        <w:jc w:val="both"/>
        <w:rPr>
          <w:b/>
          <w:sz w:val="22"/>
          <w:szCs w:val="22"/>
        </w:rPr>
      </w:pPr>
    </w:p>
    <w:p w14:paraId="756343F1" w14:textId="77777777" w:rsidR="001817FC" w:rsidRDefault="001817FC" w:rsidP="00816B09">
      <w:pPr>
        <w:rPr>
          <w:b/>
          <w:sz w:val="22"/>
          <w:szCs w:val="22"/>
        </w:rPr>
      </w:pPr>
    </w:p>
    <w:p w14:paraId="7C32647E" w14:textId="77777777" w:rsidR="00EF61B1" w:rsidRDefault="007E78FA" w:rsidP="00EF61B1">
      <w:pPr>
        <w:ind w:right="54"/>
        <w:jc w:val="both"/>
        <w:rPr>
          <w:b/>
          <w:sz w:val="22"/>
          <w:szCs w:val="22"/>
        </w:rPr>
      </w:pPr>
      <w:r w:rsidRPr="00D544C7">
        <w:rPr>
          <w:b/>
          <w:sz w:val="22"/>
          <w:szCs w:val="22"/>
        </w:rPr>
        <w:t>Two versions of the a</w:t>
      </w:r>
      <w:r w:rsidR="00A75FEE" w:rsidRPr="00D544C7">
        <w:rPr>
          <w:b/>
          <w:sz w:val="22"/>
          <w:szCs w:val="22"/>
        </w:rPr>
        <w:t>pplication</w:t>
      </w:r>
      <w:r w:rsidRPr="00D544C7">
        <w:rPr>
          <w:b/>
          <w:sz w:val="22"/>
          <w:szCs w:val="22"/>
        </w:rPr>
        <w:t xml:space="preserve"> form must be</w:t>
      </w:r>
      <w:r w:rsidR="008B5709" w:rsidRPr="00D544C7">
        <w:rPr>
          <w:b/>
          <w:sz w:val="22"/>
          <w:szCs w:val="22"/>
        </w:rPr>
        <w:t xml:space="preserve"> submitted</w:t>
      </w:r>
      <w:r w:rsidRPr="00D544C7">
        <w:rPr>
          <w:b/>
          <w:sz w:val="22"/>
          <w:szCs w:val="22"/>
        </w:rPr>
        <w:t xml:space="preserve">: </w:t>
      </w:r>
    </w:p>
    <w:p w14:paraId="34461E00" w14:textId="77777777" w:rsidR="00EF61B1" w:rsidRDefault="00EF61B1" w:rsidP="00EF61B1">
      <w:pPr>
        <w:ind w:right="54"/>
        <w:jc w:val="both"/>
        <w:rPr>
          <w:b/>
          <w:sz w:val="22"/>
          <w:szCs w:val="22"/>
        </w:rPr>
      </w:pPr>
    </w:p>
    <w:p w14:paraId="00F9B2F5" w14:textId="415EDA17" w:rsidR="007E78FA" w:rsidRPr="00D544C7" w:rsidRDefault="00EF61B1" w:rsidP="00EF61B1">
      <w:pPr>
        <w:rPr>
          <w:sz w:val="22"/>
          <w:szCs w:val="22"/>
        </w:rPr>
      </w:pPr>
      <w:r w:rsidRPr="00D544C7">
        <w:rPr>
          <w:sz w:val="22"/>
          <w:szCs w:val="22"/>
        </w:rPr>
        <w:t xml:space="preserve"> </w:t>
      </w:r>
      <w:r w:rsidR="007E78FA" w:rsidRPr="00D544C7">
        <w:rPr>
          <w:sz w:val="22"/>
          <w:szCs w:val="22"/>
        </w:rPr>
        <w:t>(1)</w:t>
      </w:r>
      <w:r w:rsidR="008B5709" w:rsidRPr="00D544C7">
        <w:rPr>
          <w:sz w:val="22"/>
          <w:szCs w:val="22"/>
        </w:rPr>
        <w:t xml:space="preserve"> </w:t>
      </w:r>
      <w:r w:rsidR="00EE4E6E">
        <w:rPr>
          <w:sz w:val="22"/>
          <w:szCs w:val="22"/>
        </w:rPr>
        <w:t>One s</w:t>
      </w:r>
      <w:bookmarkStart w:id="2" w:name="_GoBack"/>
      <w:bookmarkEnd w:id="2"/>
      <w:r w:rsidR="008B5709" w:rsidRPr="00D544C7">
        <w:rPr>
          <w:sz w:val="22"/>
          <w:szCs w:val="22"/>
        </w:rPr>
        <w:t>canned cop</w:t>
      </w:r>
      <w:r w:rsidR="007E78FA" w:rsidRPr="00D544C7">
        <w:rPr>
          <w:sz w:val="22"/>
          <w:szCs w:val="22"/>
        </w:rPr>
        <w:t>y</w:t>
      </w:r>
      <w:r w:rsidR="008B5709" w:rsidRPr="00D544C7">
        <w:rPr>
          <w:sz w:val="22"/>
          <w:szCs w:val="22"/>
        </w:rPr>
        <w:t xml:space="preserve"> of the</w:t>
      </w:r>
      <w:r w:rsidR="007E78FA" w:rsidRPr="00D544C7">
        <w:rPr>
          <w:sz w:val="22"/>
          <w:szCs w:val="22"/>
        </w:rPr>
        <w:t xml:space="preserve"> </w:t>
      </w:r>
      <w:r w:rsidR="007E78FA" w:rsidRPr="00D544C7">
        <w:rPr>
          <w:sz w:val="22"/>
          <w:szCs w:val="22"/>
          <w:u w:val="single"/>
        </w:rPr>
        <w:t>signed</w:t>
      </w:r>
      <w:r w:rsidR="008B5709" w:rsidRPr="00D544C7">
        <w:rPr>
          <w:sz w:val="22"/>
          <w:szCs w:val="22"/>
        </w:rPr>
        <w:t xml:space="preserve"> original</w:t>
      </w:r>
      <w:r w:rsidR="007E78FA" w:rsidRPr="00D544C7">
        <w:rPr>
          <w:sz w:val="22"/>
          <w:szCs w:val="22"/>
        </w:rPr>
        <w:t xml:space="preserve"> (for example in pdf, tif, or jpg.)</w:t>
      </w:r>
    </w:p>
    <w:p w14:paraId="06530306" w14:textId="77777777" w:rsidR="00DC6E7D" w:rsidRPr="00816B09" w:rsidRDefault="007E78FA" w:rsidP="00816B09">
      <w:pPr>
        <w:spacing w:before="120"/>
        <w:ind w:right="54"/>
        <w:rPr>
          <w:sz w:val="22"/>
          <w:szCs w:val="22"/>
        </w:rPr>
      </w:pPr>
      <w:r w:rsidRPr="00D544C7">
        <w:rPr>
          <w:sz w:val="22"/>
          <w:szCs w:val="22"/>
        </w:rPr>
        <w:t xml:space="preserve">(2) </w:t>
      </w:r>
      <w:r w:rsidR="00146D50" w:rsidRPr="00D544C7">
        <w:rPr>
          <w:sz w:val="22"/>
          <w:szCs w:val="22"/>
        </w:rPr>
        <w:t xml:space="preserve">One electronic </w:t>
      </w:r>
      <w:r w:rsidR="000B0236">
        <w:rPr>
          <w:sz w:val="22"/>
          <w:szCs w:val="22"/>
        </w:rPr>
        <w:t xml:space="preserve">MS Word </w:t>
      </w:r>
      <w:r w:rsidR="00542CA3" w:rsidRPr="00D544C7">
        <w:rPr>
          <w:sz w:val="22"/>
          <w:szCs w:val="22"/>
        </w:rPr>
        <w:t>version (</w:t>
      </w:r>
      <w:r w:rsidR="008600CB" w:rsidRPr="00D544C7">
        <w:rPr>
          <w:sz w:val="22"/>
          <w:szCs w:val="22"/>
        </w:rPr>
        <w:t>or equivalent)</w:t>
      </w:r>
      <w:r w:rsidRPr="00D544C7">
        <w:rPr>
          <w:sz w:val="22"/>
          <w:szCs w:val="22"/>
        </w:rPr>
        <w:t xml:space="preserve"> of the application</w:t>
      </w:r>
      <w:r w:rsidR="008600CB" w:rsidRPr="00D544C7">
        <w:rPr>
          <w:sz w:val="22"/>
          <w:szCs w:val="22"/>
        </w:rPr>
        <w:t xml:space="preserve"> </w:t>
      </w:r>
    </w:p>
    <w:p w14:paraId="39A7C27E" w14:textId="77777777" w:rsidR="00BA77E3" w:rsidRDefault="00BA77E3" w:rsidP="00EA1F54">
      <w:pPr>
        <w:ind w:right="-31"/>
        <w:jc w:val="center"/>
        <w:rPr>
          <w:sz w:val="22"/>
          <w:szCs w:val="22"/>
          <w:lang w:val="en-GB"/>
        </w:rPr>
      </w:pPr>
    </w:p>
    <w:p w14:paraId="73DD1B6B" w14:textId="77777777" w:rsidR="00DC6E7D" w:rsidRPr="00D544C7" w:rsidRDefault="00DC6E7D" w:rsidP="00EA1F54">
      <w:pPr>
        <w:ind w:right="-31"/>
        <w:jc w:val="center"/>
        <w:rPr>
          <w:sz w:val="22"/>
          <w:szCs w:val="22"/>
          <w:lang w:val="en-GB"/>
        </w:rPr>
      </w:pPr>
    </w:p>
    <w:p w14:paraId="0471C8F1" w14:textId="77777777" w:rsidR="00517D21" w:rsidRPr="00D544C7" w:rsidRDefault="00517D21" w:rsidP="00EA1F54">
      <w:pPr>
        <w:ind w:right="-31"/>
        <w:rPr>
          <w:sz w:val="22"/>
          <w:szCs w:val="22"/>
          <w:lang w:val="en-GB"/>
        </w:rPr>
      </w:pPr>
    </w:p>
    <w:p w14:paraId="1C367CC7" w14:textId="77777777" w:rsidR="00517D21" w:rsidRPr="00D544C7" w:rsidRDefault="00517D21" w:rsidP="006464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4"/>
        <w:rPr>
          <w:b/>
          <w:sz w:val="22"/>
          <w:szCs w:val="22"/>
          <w:u w:val="single"/>
          <w:lang w:val="en-GB"/>
        </w:rPr>
      </w:pPr>
      <w:r w:rsidRPr="00D544C7">
        <w:rPr>
          <w:b/>
          <w:sz w:val="22"/>
          <w:szCs w:val="22"/>
          <w:u w:val="single"/>
          <w:lang w:val="en-GB"/>
        </w:rPr>
        <w:t>Application checklist:</w:t>
      </w:r>
    </w:p>
    <w:p w14:paraId="715D8CBF" w14:textId="77777777" w:rsidR="00517D21" w:rsidRPr="00D544C7" w:rsidRDefault="00517D21" w:rsidP="006464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4"/>
        <w:rPr>
          <w:sz w:val="22"/>
          <w:szCs w:val="22"/>
          <w:lang w:val="en-GB"/>
        </w:rPr>
      </w:pPr>
    </w:p>
    <w:bookmarkStart w:id="3" w:name="Check3"/>
    <w:p w14:paraId="2CED6CE8" w14:textId="77777777" w:rsidR="00517D21" w:rsidRPr="00D544C7" w:rsidRDefault="005C4267" w:rsidP="000B02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right="54" w:hanging="567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65CD5" w:rsidRPr="00D544C7">
        <w:rPr>
          <w:sz w:val="22"/>
          <w:szCs w:val="22"/>
          <w:lang w:val="en-GB"/>
        </w:rPr>
        <w:instrText xml:space="preserve"> FORMCHECKBOX </w:instrText>
      </w:r>
      <w:r w:rsidR="00811C0A">
        <w:rPr>
          <w:sz w:val="22"/>
          <w:szCs w:val="22"/>
          <w:lang w:val="en-GB"/>
        </w:rPr>
      </w:r>
      <w:r w:rsidR="00811C0A">
        <w:rPr>
          <w:sz w:val="22"/>
          <w:szCs w:val="22"/>
          <w:lang w:val="en-GB"/>
        </w:rPr>
        <w:fldChar w:fldCharType="separate"/>
      </w:r>
      <w:r w:rsidRPr="00D544C7">
        <w:rPr>
          <w:sz w:val="22"/>
          <w:szCs w:val="22"/>
          <w:lang w:val="en-GB"/>
        </w:rPr>
        <w:fldChar w:fldCharType="end"/>
      </w:r>
      <w:bookmarkEnd w:id="3"/>
      <w:r w:rsidR="00517D21" w:rsidRPr="00D544C7">
        <w:rPr>
          <w:sz w:val="22"/>
          <w:szCs w:val="22"/>
          <w:lang w:val="en-GB"/>
        </w:rPr>
        <w:tab/>
        <w:t>Complete</w:t>
      </w:r>
      <w:r w:rsidR="00E7708C" w:rsidRPr="00D544C7">
        <w:rPr>
          <w:sz w:val="22"/>
          <w:szCs w:val="22"/>
          <w:lang w:val="en-GB"/>
        </w:rPr>
        <w:t>, sign</w:t>
      </w:r>
      <w:r w:rsidR="00517D21" w:rsidRPr="00D544C7">
        <w:rPr>
          <w:sz w:val="22"/>
          <w:szCs w:val="22"/>
          <w:lang w:val="en-GB"/>
        </w:rPr>
        <w:t xml:space="preserve"> and submit </w:t>
      </w:r>
      <w:r w:rsidR="000B0236">
        <w:rPr>
          <w:sz w:val="22"/>
          <w:szCs w:val="22"/>
          <w:lang w:val="en-GB"/>
        </w:rPr>
        <w:t xml:space="preserve">electronically </w:t>
      </w:r>
      <w:r w:rsidR="00517D21" w:rsidRPr="00D544C7">
        <w:rPr>
          <w:sz w:val="22"/>
          <w:szCs w:val="22"/>
          <w:lang w:val="en-GB"/>
        </w:rPr>
        <w:t>the Application Form</w:t>
      </w:r>
      <w:r w:rsidR="000A55FB" w:rsidRPr="00D544C7">
        <w:rPr>
          <w:sz w:val="22"/>
          <w:szCs w:val="22"/>
          <w:lang w:val="en-GB"/>
        </w:rPr>
        <w:t xml:space="preserve"> (</w:t>
      </w:r>
      <w:r w:rsidR="00BE2B2E" w:rsidRPr="00D544C7">
        <w:rPr>
          <w:sz w:val="22"/>
          <w:szCs w:val="22"/>
          <w:lang w:val="en-GB"/>
        </w:rPr>
        <w:t xml:space="preserve">scanned version of the </w:t>
      </w:r>
      <w:r w:rsidR="000B0236">
        <w:rPr>
          <w:sz w:val="22"/>
          <w:szCs w:val="22"/>
          <w:lang w:val="en-GB"/>
        </w:rPr>
        <w:t>signed version</w:t>
      </w:r>
      <w:r w:rsidR="00BE2B2E" w:rsidRPr="00D544C7">
        <w:rPr>
          <w:sz w:val="22"/>
          <w:szCs w:val="22"/>
          <w:lang w:val="en-GB"/>
        </w:rPr>
        <w:t xml:space="preserve"> </w:t>
      </w:r>
      <w:r w:rsidR="00BE2B2E" w:rsidRPr="00D544C7">
        <w:rPr>
          <w:b/>
          <w:sz w:val="22"/>
          <w:szCs w:val="22"/>
          <w:lang w:val="en-GB"/>
        </w:rPr>
        <w:t>and</w:t>
      </w:r>
      <w:r w:rsidR="00BE2B2E" w:rsidRPr="00D544C7">
        <w:rPr>
          <w:sz w:val="22"/>
          <w:szCs w:val="22"/>
          <w:lang w:val="en-GB"/>
        </w:rPr>
        <w:t xml:space="preserve"> </w:t>
      </w:r>
      <w:r w:rsidR="00542CA3">
        <w:rPr>
          <w:sz w:val="22"/>
          <w:szCs w:val="22"/>
          <w:lang w:val="en-GB"/>
        </w:rPr>
        <w:t xml:space="preserve">MS </w:t>
      </w:r>
      <w:r w:rsidR="00DB2098" w:rsidRPr="00D544C7">
        <w:rPr>
          <w:sz w:val="22"/>
          <w:szCs w:val="22"/>
          <w:lang w:val="en-GB"/>
        </w:rPr>
        <w:t>W</w:t>
      </w:r>
      <w:r w:rsidR="00BE2B2E" w:rsidRPr="00D544C7">
        <w:rPr>
          <w:sz w:val="22"/>
          <w:szCs w:val="22"/>
          <w:lang w:val="en-GB"/>
        </w:rPr>
        <w:t>ord version</w:t>
      </w:r>
      <w:r w:rsidR="000B0236">
        <w:rPr>
          <w:sz w:val="22"/>
          <w:szCs w:val="22"/>
          <w:lang w:val="en-GB"/>
        </w:rPr>
        <w:t xml:space="preserve"> or</w:t>
      </w:r>
      <w:r w:rsidR="000B0236" w:rsidRPr="000B0236">
        <w:rPr>
          <w:sz w:val="22"/>
          <w:szCs w:val="22"/>
        </w:rPr>
        <w:t xml:space="preserve"> </w:t>
      </w:r>
      <w:r w:rsidR="000B0236" w:rsidRPr="00D544C7">
        <w:rPr>
          <w:sz w:val="22"/>
          <w:szCs w:val="22"/>
        </w:rPr>
        <w:t>equivalent</w:t>
      </w:r>
      <w:r w:rsidR="00BE2B2E" w:rsidRPr="00D544C7">
        <w:rPr>
          <w:sz w:val="22"/>
          <w:szCs w:val="22"/>
          <w:lang w:val="en-GB"/>
        </w:rPr>
        <w:t>)</w:t>
      </w:r>
    </w:p>
    <w:p w14:paraId="2B77BAF4" w14:textId="77777777" w:rsidR="00E7708C" w:rsidRPr="00D544C7" w:rsidRDefault="00E7708C" w:rsidP="006464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4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ab/>
      </w:r>
      <w:r w:rsidR="00E94713" w:rsidRPr="00D544C7">
        <w:rPr>
          <w:sz w:val="22"/>
          <w:szCs w:val="22"/>
          <w:lang w:val="en-GB"/>
        </w:rPr>
        <w:tab/>
      </w:r>
      <w:r w:rsidRPr="00D544C7">
        <w:rPr>
          <w:sz w:val="22"/>
          <w:szCs w:val="22"/>
          <w:lang w:val="en-GB"/>
        </w:rPr>
        <w:t>- With signed Letter of Transmission (Part I)</w:t>
      </w:r>
    </w:p>
    <w:p w14:paraId="2B4BDEBC" w14:textId="77777777" w:rsidR="00E7708C" w:rsidRPr="00D544C7" w:rsidRDefault="00E7708C" w:rsidP="006464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4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ab/>
      </w:r>
      <w:r w:rsidR="00E94713" w:rsidRPr="00D544C7">
        <w:rPr>
          <w:sz w:val="22"/>
          <w:szCs w:val="22"/>
          <w:lang w:val="en-GB"/>
        </w:rPr>
        <w:tab/>
      </w:r>
      <w:r w:rsidRPr="00D544C7">
        <w:rPr>
          <w:sz w:val="22"/>
          <w:szCs w:val="22"/>
          <w:lang w:val="en-GB"/>
        </w:rPr>
        <w:t>- With signed Recommendation (Part III)</w:t>
      </w:r>
    </w:p>
    <w:bookmarkStart w:id="4" w:name="Check4"/>
    <w:p w14:paraId="18AC9FB3" w14:textId="77777777" w:rsidR="007612B6" w:rsidRPr="00D544C7" w:rsidRDefault="005C4267" w:rsidP="006464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4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65CD5" w:rsidRPr="00D544C7">
        <w:rPr>
          <w:sz w:val="22"/>
          <w:szCs w:val="22"/>
          <w:lang w:val="en-GB"/>
        </w:rPr>
        <w:instrText xml:space="preserve"> FORMCHECKBOX </w:instrText>
      </w:r>
      <w:r w:rsidR="00811C0A">
        <w:rPr>
          <w:sz w:val="22"/>
          <w:szCs w:val="22"/>
          <w:lang w:val="en-GB"/>
        </w:rPr>
      </w:r>
      <w:r w:rsidR="00811C0A">
        <w:rPr>
          <w:sz w:val="22"/>
          <w:szCs w:val="22"/>
          <w:lang w:val="en-GB"/>
        </w:rPr>
        <w:fldChar w:fldCharType="separate"/>
      </w:r>
      <w:r w:rsidRPr="00D544C7">
        <w:rPr>
          <w:sz w:val="22"/>
          <w:szCs w:val="22"/>
          <w:lang w:val="en-GB"/>
        </w:rPr>
        <w:fldChar w:fldCharType="end"/>
      </w:r>
      <w:bookmarkEnd w:id="4"/>
      <w:r w:rsidR="007612B6" w:rsidRPr="00D544C7">
        <w:rPr>
          <w:sz w:val="22"/>
          <w:szCs w:val="22"/>
          <w:lang w:val="en-GB"/>
        </w:rPr>
        <w:tab/>
        <w:t>Submit evidence of required linguistic skills, if applicable</w:t>
      </w:r>
    </w:p>
    <w:p w14:paraId="317761DB" w14:textId="77777777" w:rsidR="00DC6E7D" w:rsidRPr="00D544C7" w:rsidRDefault="00DC6E7D" w:rsidP="00EA1F54">
      <w:pPr>
        <w:ind w:right="-31"/>
        <w:rPr>
          <w:b/>
          <w:bCs/>
          <w:sz w:val="22"/>
          <w:szCs w:val="22"/>
          <w:lang w:val="en-GB"/>
        </w:rPr>
      </w:pPr>
    </w:p>
    <w:p w14:paraId="4BF1E181" w14:textId="77777777" w:rsidR="007E78FA" w:rsidRPr="00D544C7" w:rsidRDefault="00251160" w:rsidP="00BE7D8B">
      <w:pPr>
        <w:ind w:right="-31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  <w:lang w:val="en-GB"/>
        </w:rPr>
        <w:br w:type="page"/>
      </w:r>
      <w:r w:rsidR="007E78FA" w:rsidRPr="00D544C7">
        <w:rPr>
          <w:b/>
          <w:bCs/>
          <w:sz w:val="22"/>
          <w:szCs w:val="22"/>
        </w:rPr>
        <w:lastRenderedPageBreak/>
        <w:t>APPLICATION SUMMARY</w:t>
      </w:r>
    </w:p>
    <w:p w14:paraId="1964EEA1" w14:textId="77777777" w:rsidR="007E78FA" w:rsidRPr="00D544C7" w:rsidRDefault="007E78FA" w:rsidP="00EA1F54">
      <w:pPr>
        <w:ind w:right="-31"/>
        <w:rPr>
          <w:sz w:val="22"/>
          <w:szCs w:val="22"/>
        </w:rPr>
      </w:pPr>
    </w:p>
    <w:p w14:paraId="50234505" w14:textId="77777777" w:rsidR="007E78FA" w:rsidRPr="00D544C7" w:rsidRDefault="007E78FA" w:rsidP="00EA1F54">
      <w:pPr>
        <w:ind w:right="-31"/>
        <w:rPr>
          <w:sz w:val="22"/>
          <w:szCs w:val="22"/>
        </w:rPr>
      </w:pPr>
    </w:p>
    <w:p w14:paraId="741BA2EF" w14:textId="77777777" w:rsidR="007E78FA" w:rsidRPr="00D544C7" w:rsidRDefault="007E78FA" w:rsidP="00EA1F54">
      <w:pPr>
        <w:ind w:right="54"/>
        <w:jc w:val="center"/>
        <w:rPr>
          <w:sz w:val="22"/>
          <w:szCs w:val="22"/>
        </w:rPr>
      </w:pPr>
      <w:r w:rsidRPr="00D544C7">
        <w:rPr>
          <w:sz w:val="22"/>
          <w:szCs w:val="22"/>
        </w:rPr>
        <w:t>Please fill out this application summary in accordance with the example provided below.</w:t>
      </w:r>
    </w:p>
    <w:p w14:paraId="6346AE06" w14:textId="77777777" w:rsidR="007E78FA" w:rsidRPr="00D544C7" w:rsidRDefault="007E78FA" w:rsidP="00EA1F54">
      <w:pPr>
        <w:ind w:right="-31"/>
        <w:jc w:val="both"/>
        <w:rPr>
          <w:sz w:val="22"/>
          <w:szCs w:val="22"/>
        </w:rPr>
      </w:pPr>
    </w:p>
    <w:p w14:paraId="298EF81E" w14:textId="77777777" w:rsidR="007E78FA" w:rsidRPr="00D544C7" w:rsidRDefault="007E78FA" w:rsidP="00EA1F54">
      <w:pPr>
        <w:ind w:right="-31"/>
        <w:rPr>
          <w:sz w:val="22"/>
          <w:szCs w:val="22"/>
        </w:rPr>
      </w:pPr>
    </w:p>
    <w:tbl>
      <w:tblPr>
        <w:tblStyle w:val="TableGrid"/>
        <w:tblW w:w="10278" w:type="dxa"/>
        <w:jc w:val="center"/>
        <w:tblLayout w:type="fixed"/>
        <w:tblLook w:val="01E0" w:firstRow="1" w:lastRow="1" w:firstColumn="1" w:lastColumn="1" w:noHBand="0" w:noVBand="0"/>
      </w:tblPr>
      <w:tblGrid>
        <w:gridCol w:w="1403"/>
        <w:gridCol w:w="867"/>
        <w:gridCol w:w="858"/>
        <w:gridCol w:w="1028"/>
        <w:gridCol w:w="729"/>
        <w:gridCol w:w="1415"/>
        <w:gridCol w:w="1524"/>
        <w:gridCol w:w="2454"/>
      </w:tblGrid>
      <w:tr w:rsidR="007E78FA" w:rsidRPr="00D544C7" w14:paraId="7C193BE7" w14:textId="77777777">
        <w:trPr>
          <w:jc w:val="center"/>
        </w:trPr>
        <w:tc>
          <w:tcPr>
            <w:tcW w:w="1403" w:type="dxa"/>
          </w:tcPr>
          <w:p w14:paraId="6CD16BDD" w14:textId="77777777" w:rsidR="007E78FA" w:rsidRPr="00D544C7" w:rsidRDefault="007E78FA" w:rsidP="00EA1F54">
            <w:pPr>
              <w:ind w:right="-31"/>
              <w:rPr>
                <w:sz w:val="20"/>
              </w:rPr>
            </w:pPr>
            <w:r w:rsidRPr="00D544C7">
              <w:rPr>
                <w:sz w:val="20"/>
              </w:rPr>
              <w:t>Nationality</w:t>
            </w:r>
          </w:p>
        </w:tc>
        <w:tc>
          <w:tcPr>
            <w:tcW w:w="867" w:type="dxa"/>
          </w:tcPr>
          <w:p w14:paraId="3923FCBD" w14:textId="77777777" w:rsidR="007E78FA" w:rsidRPr="00D544C7" w:rsidRDefault="007E78FA" w:rsidP="00EA1F54">
            <w:pPr>
              <w:ind w:right="-31"/>
              <w:rPr>
                <w:sz w:val="20"/>
              </w:rPr>
            </w:pPr>
            <w:r w:rsidRPr="00D544C7">
              <w:rPr>
                <w:sz w:val="20"/>
              </w:rPr>
              <w:t>Last Name</w:t>
            </w:r>
          </w:p>
        </w:tc>
        <w:tc>
          <w:tcPr>
            <w:tcW w:w="858" w:type="dxa"/>
          </w:tcPr>
          <w:p w14:paraId="34A3B774" w14:textId="77777777" w:rsidR="007E78FA" w:rsidRPr="00D544C7" w:rsidRDefault="007E78FA" w:rsidP="00EA1F54">
            <w:pPr>
              <w:ind w:right="-31"/>
              <w:rPr>
                <w:sz w:val="20"/>
              </w:rPr>
            </w:pPr>
            <w:r w:rsidRPr="00D544C7">
              <w:rPr>
                <w:sz w:val="20"/>
              </w:rPr>
              <w:t>First Name</w:t>
            </w:r>
          </w:p>
        </w:tc>
        <w:tc>
          <w:tcPr>
            <w:tcW w:w="1028" w:type="dxa"/>
          </w:tcPr>
          <w:p w14:paraId="07C199FC" w14:textId="77777777" w:rsidR="007E78FA" w:rsidRPr="00D544C7" w:rsidRDefault="007E78FA" w:rsidP="00EA1F54">
            <w:pPr>
              <w:ind w:right="-31"/>
              <w:rPr>
                <w:sz w:val="20"/>
              </w:rPr>
            </w:pPr>
            <w:r w:rsidRPr="00D544C7">
              <w:rPr>
                <w:sz w:val="20"/>
              </w:rPr>
              <w:t>Female/</w:t>
            </w:r>
          </w:p>
          <w:p w14:paraId="293D1EE8" w14:textId="77777777" w:rsidR="007E78FA" w:rsidRPr="00D544C7" w:rsidRDefault="007E78FA" w:rsidP="00EA1F54">
            <w:pPr>
              <w:ind w:right="-31"/>
              <w:rPr>
                <w:sz w:val="20"/>
              </w:rPr>
            </w:pPr>
            <w:r w:rsidRPr="00D544C7">
              <w:rPr>
                <w:sz w:val="20"/>
              </w:rPr>
              <w:t>Male</w:t>
            </w:r>
          </w:p>
        </w:tc>
        <w:tc>
          <w:tcPr>
            <w:tcW w:w="729" w:type="dxa"/>
          </w:tcPr>
          <w:p w14:paraId="28D77343" w14:textId="77777777" w:rsidR="007E78FA" w:rsidRPr="00D544C7" w:rsidRDefault="007E78FA" w:rsidP="00EA1F54">
            <w:pPr>
              <w:ind w:right="-31"/>
              <w:rPr>
                <w:sz w:val="20"/>
              </w:rPr>
            </w:pPr>
            <w:r w:rsidRPr="00D544C7">
              <w:rPr>
                <w:sz w:val="20"/>
              </w:rPr>
              <w:t>Age</w:t>
            </w:r>
          </w:p>
        </w:tc>
        <w:tc>
          <w:tcPr>
            <w:tcW w:w="1415" w:type="dxa"/>
          </w:tcPr>
          <w:p w14:paraId="6C6DA808" w14:textId="77777777" w:rsidR="007E78FA" w:rsidRPr="00D544C7" w:rsidRDefault="007E78FA" w:rsidP="00EA1F54">
            <w:pPr>
              <w:ind w:right="-31"/>
              <w:rPr>
                <w:sz w:val="20"/>
              </w:rPr>
            </w:pPr>
            <w:r w:rsidRPr="00D544C7">
              <w:rPr>
                <w:sz w:val="20"/>
              </w:rPr>
              <w:t>Email</w:t>
            </w:r>
          </w:p>
        </w:tc>
        <w:tc>
          <w:tcPr>
            <w:tcW w:w="1524" w:type="dxa"/>
          </w:tcPr>
          <w:p w14:paraId="45D41AD0" w14:textId="77777777" w:rsidR="007E78FA" w:rsidRPr="00D544C7" w:rsidRDefault="007E78FA" w:rsidP="00EA1F54">
            <w:pPr>
              <w:ind w:right="-31"/>
              <w:rPr>
                <w:sz w:val="20"/>
              </w:rPr>
            </w:pPr>
            <w:r w:rsidRPr="00D544C7">
              <w:rPr>
                <w:sz w:val="20"/>
              </w:rPr>
              <w:t>Academic Background (two highest degrees)</w:t>
            </w:r>
          </w:p>
        </w:tc>
        <w:tc>
          <w:tcPr>
            <w:tcW w:w="2454" w:type="dxa"/>
          </w:tcPr>
          <w:p w14:paraId="75158A95" w14:textId="77777777" w:rsidR="007E78FA" w:rsidRPr="00D544C7" w:rsidRDefault="007E78FA" w:rsidP="00EA1F54">
            <w:pPr>
              <w:ind w:right="-31"/>
              <w:rPr>
                <w:sz w:val="20"/>
              </w:rPr>
            </w:pPr>
            <w:r w:rsidRPr="00D544C7">
              <w:rPr>
                <w:sz w:val="20"/>
              </w:rPr>
              <w:t>Professional Experience</w:t>
            </w:r>
          </w:p>
          <w:p w14:paraId="56725AFB" w14:textId="77777777" w:rsidR="007E78FA" w:rsidRPr="00D544C7" w:rsidRDefault="007E78FA" w:rsidP="00EA1F54">
            <w:pPr>
              <w:ind w:right="-31"/>
              <w:rPr>
                <w:sz w:val="20"/>
              </w:rPr>
            </w:pPr>
            <w:r w:rsidRPr="00D544C7">
              <w:rPr>
                <w:sz w:val="20"/>
              </w:rPr>
              <w:t>(present and previously occupied post</w:t>
            </w:r>
            <w:r w:rsidR="00521373">
              <w:rPr>
                <w:sz w:val="20"/>
              </w:rPr>
              <w:t>s</w:t>
            </w:r>
            <w:r w:rsidRPr="00D544C7">
              <w:rPr>
                <w:sz w:val="20"/>
              </w:rPr>
              <w:t>)</w:t>
            </w:r>
          </w:p>
        </w:tc>
      </w:tr>
      <w:tr w:rsidR="007E78FA" w:rsidRPr="00D544C7" w14:paraId="39B94B13" w14:textId="77777777">
        <w:trPr>
          <w:jc w:val="center"/>
        </w:trPr>
        <w:tc>
          <w:tcPr>
            <w:tcW w:w="1403" w:type="dxa"/>
          </w:tcPr>
          <w:p w14:paraId="6F1BFC42" w14:textId="77777777" w:rsidR="007E78FA" w:rsidRPr="00D544C7" w:rsidRDefault="000630CF" w:rsidP="00EA1F54">
            <w:pPr>
              <w:ind w:right="-31"/>
              <w:rPr>
                <w:color w:val="808080"/>
                <w:sz w:val="20"/>
              </w:rPr>
            </w:pPr>
            <w:bookmarkStart w:id="5" w:name="_Hlk365989954"/>
            <w:r w:rsidRPr="00D544C7">
              <w:rPr>
                <w:color w:val="808080"/>
                <w:sz w:val="20"/>
              </w:rPr>
              <w:t>South Africa</w:t>
            </w:r>
          </w:p>
        </w:tc>
        <w:tc>
          <w:tcPr>
            <w:tcW w:w="867" w:type="dxa"/>
          </w:tcPr>
          <w:p w14:paraId="1FA96D2F" w14:textId="77777777" w:rsidR="007E78FA" w:rsidRPr="00D544C7" w:rsidRDefault="007E78FA" w:rsidP="00EA1F54">
            <w:pPr>
              <w:ind w:right="-31"/>
              <w:rPr>
                <w:color w:val="808080"/>
                <w:sz w:val="20"/>
              </w:rPr>
            </w:pPr>
            <w:r w:rsidRPr="00D544C7">
              <w:rPr>
                <w:color w:val="808080"/>
                <w:sz w:val="20"/>
              </w:rPr>
              <w:t>Smith</w:t>
            </w:r>
          </w:p>
        </w:tc>
        <w:tc>
          <w:tcPr>
            <w:tcW w:w="858" w:type="dxa"/>
          </w:tcPr>
          <w:p w14:paraId="41CE6BA2" w14:textId="77777777" w:rsidR="007E78FA" w:rsidRPr="00D544C7" w:rsidRDefault="007E78FA" w:rsidP="00EA1F54">
            <w:pPr>
              <w:ind w:right="-31"/>
              <w:rPr>
                <w:color w:val="808080"/>
                <w:sz w:val="20"/>
              </w:rPr>
            </w:pPr>
            <w:r w:rsidRPr="00D544C7">
              <w:rPr>
                <w:color w:val="808080"/>
                <w:sz w:val="20"/>
              </w:rPr>
              <w:t>John</w:t>
            </w:r>
          </w:p>
        </w:tc>
        <w:tc>
          <w:tcPr>
            <w:tcW w:w="1028" w:type="dxa"/>
          </w:tcPr>
          <w:p w14:paraId="2703EB3D" w14:textId="77777777" w:rsidR="007E78FA" w:rsidRPr="00D544C7" w:rsidRDefault="007E78FA" w:rsidP="00EA1F54">
            <w:pPr>
              <w:ind w:right="-31"/>
              <w:rPr>
                <w:color w:val="808080"/>
                <w:sz w:val="20"/>
              </w:rPr>
            </w:pPr>
            <w:r w:rsidRPr="00D544C7">
              <w:rPr>
                <w:color w:val="808080"/>
                <w:sz w:val="20"/>
              </w:rPr>
              <w:t>Male</w:t>
            </w:r>
          </w:p>
        </w:tc>
        <w:tc>
          <w:tcPr>
            <w:tcW w:w="729" w:type="dxa"/>
          </w:tcPr>
          <w:p w14:paraId="5C643E47" w14:textId="77777777" w:rsidR="007E78FA" w:rsidRPr="00D544C7" w:rsidRDefault="007E78FA" w:rsidP="00EA1F54">
            <w:pPr>
              <w:ind w:right="-31"/>
              <w:rPr>
                <w:color w:val="808080"/>
                <w:sz w:val="20"/>
              </w:rPr>
            </w:pPr>
            <w:r w:rsidRPr="00D544C7">
              <w:rPr>
                <w:color w:val="808080"/>
                <w:sz w:val="20"/>
              </w:rPr>
              <w:t>30</w:t>
            </w:r>
          </w:p>
        </w:tc>
        <w:tc>
          <w:tcPr>
            <w:tcW w:w="1415" w:type="dxa"/>
          </w:tcPr>
          <w:p w14:paraId="0CB60FB3" w14:textId="77777777" w:rsidR="007E78FA" w:rsidRPr="00D544C7" w:rsidRDefault="007E78FA" w:rsidP="00EA1F54">
            <w:pPr>
              <w:ind w:right="-31"/>
              <w:rPr>
                <w:color w:val="808080"/>
                <w:sz w:val="20"/>
              </w:rPr>
            </w:pPr>
            <w:r w:rsidRPr="00D544C7">
              <w:rPr>
                <w:color w:val="808080"/>
                <w:sz w:val="20"/>
              </w:rPr>
              <w:t>john@hotmail.com</w:t>
            </w:r>
          </w:p>
        </w:tc>
        <w:tc>
          <w:tcPr>
            <w:tcW w:w="1524" w:type="dxa"/>
          </w:tcPr>
          <w:p w14:paraId="3F84FAB4" w14:textId="77777777" w:rsidR="00EF61B1" w:rsidRDefault="007E78FA" w:rsidP="00EA1F54">
            <w:pPr>
              <w:ind w:right="-31"/>
              <w:rPr>
                <w:color w:val="808080"/>
                <w:sz w:val="20"/>
              </w:rPr>
            </w:pPr>
            <w:r w:rsidRPr="00D544C7">
              <w:rPr>
                <w:b/>
                <w:color w:val="808080"/>
                <w:sz w:val="20"/>
              </w:rPr>
              <w:t>2010:</w:t>
            </w:r>
            <w:r w:rsidRPr="00D544C7">
              <w:rPr>
                <w:color w:val="808080"/>
                <w:sz w:val="20"/>
              </w:rPr>
              <w:t xml:space="preserve"> LLM, </w:t>
            </w:r>
            <w:bookmarkStart w:id="6" w:name="OLE_LINK4"/>
            <w:bookmarkStart w:id="7" w:name="OLE_LINK5"/>
            <w:r w:rsidR="001130AD" w:rsidRPr="00D544C7">
              <w:rPr>
                <w:color w:val="808080"/>
                <w:sz w:val="20"/>
              </w:rPr>
              <w:t>University of Pretoria</w:t>
            </w:r>
            <w:r w:rsidRPr="00D544C7">
              <w:rPr>
                <w:color w:val="808080"/>
                <w:sz w:val="20"/>
              </w:rPr>
              <w:t xml:space="preserve"> </w:t>
            </w:r>
            <w:bookmarkEnd w:id="6"/>
            <w:bookmarkEnd w:id="7"/>
          </w:p>
          <w:p w14:paraId="6B929977" w14:textId="77777777" w:rsidR="001130AD" w:rsidRPr="00D544C7" w:rsidRDefault="001130AD" w:rsidP="00EA1F54">
            <w:pPr>
              <w:ind w:right="-31"/>
              <w:rPr>
                <w:color w:val="808080"/>
                <w:sz w:val="20"/>
              </w:rPr>
            </w:pPr>
          </w:p>
          <w:p w14:paraId="72164E68" w14:textId="77777777" w:rsidR="007E78FA" w:rsidRPr="00D544C7" w:rsidRDefault="007E78FA" w:rsidP="00EA1F54">
            <w:pPr>
              <w:ind w:right="-31"/>
              <w:rPr>
                <w:color w:val="808080"/>
                <w:sz w:val="20"/>
              </w:rPr>
            </w:pPr>
            <w:r w:rsidRPr="00D544C7">
              <w:rPr>
                <w:b/>
                <w:color w:val="808080"/>
                <w:sz w:val="20"/>
              </w:rPr>
              <w:t>2006:</w:t>
            </w:r>
            <w:r w:rsidRPr="00D544C7">
              <w:rPr>
                <w:color w:val="808080"/>
                <w:sz w:val="20"/>
              </w:rPr>
              <w:t xml:space="preserve"> LLB, </w:t>
            </w:r>
            <w:r w:rsidR="001130AD" w:rsidRPr="00D544C7">
              <w:rPr>
                <w:color w:val="808080"/>
                <w:sz w:val="20"/>
              </w:rPr>
              <w:t>University of Cape town</w:t>
            </w:r>
          </w:p>
          <w:p w14:paraId="5CCAE670" w14:textId="77777777" w:rsidR="007E78FA" w:rsidRPr="00D544C7" w:rsidRDefault="007E78FA" w:rsidP="00EA1F54">
            <w:pPr>
              <w:ind w:right="-31"/>
              <w:rPr>
                <w:color w:val="808080"/>
                <w:sz w:val="20"/>
              </w:rPr>
            </w:pPr>
          </w:p>
          <w:p w14:paraId="6EF73DDC" w14:textId="77777777" w:rsidR="007E78FA" w:rsidRPr="00D544C7" w:rsidRDefault="007E78FA" w:rsidP="00EA1F54">
            <w:pPr>
              <w:ind w:right="-31"/>
              <w:rPr>
                <w:color w:val="808080"/>
                <w:sz w:val="20"/>
              </w:rPr>
            </w:pPr>
          </w:p>
        </w:tc>
        <w:tc>
          <w:tcPr>
            <w:tcW w:w="2454" w:type="dxa"/>
          </w:tcPr>
          <w:p w14:paraId="1E0D25B2" w14:textId="77777777" w:rsidR="001817FC" w:rsidRDefault="007E78FA" w:rsidP="00EA1F54">
            <w:pPr>
              <w:ind w:right="-31"/>
              <w:rPr>
                <w:color w:val="808080"/>
                <w:sz w:val="20"/>
              </w:rPr>
            </w:pPr>
            <w:r w:rsidRPr="00D544C7">
              <w:rPr>
                <w:b/>
                <w:color w:val="808080"/>
                <w:sz w:val="20"/>
              </w:rPr>
              <w:t>2010-present:</w:t>
            </w:r>
            <w:r w:rsidRPr="00D544C7">
              <w:rPr>
                <w:color w:val="808080"/>
                <w:sz w:val="20"/>
              </w:rPr>
              <w:t xml:space="preserve"> </w:t>
            </w:r>
            <w:r w:rsidR="001817FC">
              <w:rPr>
                <w:color w:val="808080"/>
                <w:sz w:val="20"/>
              </w:rPr>
              <w:t xml:space="preserve">Lecturer, </w:t>
            </w:r>
            <w:r w:rsidR="001817FC" w:rsidRPr="00D544C7">
              <w:rPr>
                <w:color w:val="808080"/>
                <w:sz w:val="20"/>
              </w:rPr>
              <w:t xml:space="preserve">University of </w:t>
            </w:r>
            <w:r w:rsidR="00EF61B1">
              <w:rPr>
                <w:color w:val="808080"/>
                <w:sz w:val="20"/>
              </w:rPr>
              <w:t>Pretoria</w:t>
            </w:r>
          </w:p>
          <w:p w14:paraId="796BF268" w14:textId="77777777" w:rsidR="007E78FA" w:rsidRPr="00D544C7" w:rsidRDefault="007E78FA" w:rsidP="00EA1F54">
            <w:pPr>
              <w:ind w:right="-31"/>
              <w:rPr>
                <w:color w:val="808080"/>
                <w:sz w:val="20"/>
              </w:rPr>
            </w:pPr>
          </w:p>
          <w:p w14:paraId="3D3F6A54" w14:textId="77777777" w:rsidR="00EF61B1" w:rsidRPr="00D544C7" w:rsidRDefault="001130AD" w:rsidP="00EF61B1">
            <w:pPr>
              <w:ind w:right="-31"/>
              <w:rPr>
                <w:b/>
                <w:color w:val="808080"/>
                <w:sz w:val="20"/>
              </w:rPr>
            </w:pPr>
            <w:r w:rsidRPr="00D544C7">
              <w:rPr>
                <w:b/>
                <w:color w:val="808080"/>
                <w:sz w:val="20"/>
              </w:rPr>
              <w:t xml:space="preserve">2007-2009: </w:t>
            </w:r>
            <w:r w:rsidR="001817FC">
              <w:rPr>
                <w:color w:val="808080"/>
                <w:sz w:val="20"/>
              </w:rPr>
              <w:t>Research Assistant</w:t>
            </w:r>
            <w:r w:rsidR="00EF61B1">
              <w:rPr>
                <w:color w:val="808080"/>
                <w:sz w:val="20"/>
              </w:rPr>
              <w:t>, University of Cape Town</w:t>
            </w:r>
          </w:p>
          <w:p w14:paraId="44DEFDBE" w14:textId="77777777" w:rsidR="007E78FA" w:rsidRPr="00D544C7" w:rsidRDefault="007E78FA" w:rsidP="00EA1F54">
            <w:pPr>
              <w:ind w:right="-31"/>
              <w:rPr>
                <w:b/>
                <w:color w:val="808080"/>
                <w:sz w:val="20"/>
              </w:rPr>
            </w:pPr>
          </w:p>
        </w:tc>
      </w:tr>
      <w:bookmarkEnd w:id="5"/>
      <w:tr w:rsidR="007E78FA" w:rsidRPr="00D544C7" w14:paraId="02E79AD6" w14:textId="77777777">
        <w:trPr>
          <w:jc w:val="center"/>
        </w:trPr>
        <w:tc>
          <w:tcPr>
            <w:tcW w:w="1403" w:type="dxa"/>
          </w:tcPr>
          <w:p w14:paraId="1481E4B5" w14:textId="77777777" w:rsidR="007E78FA" w:rsidRPr="00086808" w:rsidRDefault="005C4267" w:rsidP="00EA1F54">
            <w:pPr>
              <w:ind w:right="-31"/>
              <w:rPr>
                <w:sz w:val="20"/>
              </w:rPr>
            </w:pPr>
            <w:r w:rsidRPr="00086808">
              <w:rPr>
                <w:sz w:val="20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8" w:name="Text82"/>
            <w:r w:rsidR="00C3174B" w:rsidRPr="00086808">
              <w:rPr>
                <w:sz w:val="20"/>
              </w:rPr>
              <w:instrText xml:space="preserve"> FORMTEXT </w:instrText>
            </w:r>
            <w:r w:rsidRPr="00086808">
              <w:rPr>
                <w:sz w:val="20"/>
              </w:rPr>
            </w:r>
            <w:r w:rsidRPr="00086808">
              <w:rPr>
                <w:sz w:val="20"/>
              </w:rPr>
              <w:fldChar w:fldCharType="separate"/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Pr="00086808">
              <w:rPr>
                <w:sz w:val="20"/>
              </w:rPr>
              <w:fldChar w:fldCharType="end"/>
            </w:r>
            <w:bookmarkEnd w:id="8"/>
          </w:p>
        </w:tc>
        <w:tc>
          <w:tcPr>
            <w:tcW w:w="867" w:type="dxa"/>
          </w:tcPr>
          <w:p w14:paraId="562FAE32" w14:textId="77777777" w:rsidR="007E78FA" w:rsidRPr="00086808" w:rsidRDefault="005C4267" w:rsidP="00EA1F54">
            <w:pPr>
              <w:ind w:right="-31"/>
              <w:rPr>
                <w:sz w:val="20"/>
              </w:rPr>
            </w:pPr>
            <w:r w:rsidRPr="00086808">
              <w:rPr>
                <w:sz w:val="20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9" w:name="Text83"/>
            <w:r w:rsidR="00C3174B" w:rsidRPr="00086808">
              <w:rPr>
                <w:sz w:val="20"/>
              </w:rPr>
              <w:instrText xml:space="preserve"> FORMTEXT </w:instrText>
            </w:r>
            <w:r w:rsidRPr="00086808">
              <w:rPr>
                <w:sz w:val="20"/>
              </w:rPr>
            </w:r>
            <w:r w:rsidRPr="00086808">
              <w:rPr>
                <w:sz w:val="20"/>
              </w:rPr>
              <w:fldChar w:fldCharType="separate"/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Pr="00086808">
              <w:rPr>
                <w:sz w:val="20"/>
              </w:rPr>
              <w:fldChar w:fldCharType="end"/>
            </w:r>
            <w:bookmarkEnd w:id="9"/>
          </w:p>
        </w:tc>
        <w:tc>
          <w:tcPr>
            <w:tcW w:w="858" w:type="dxa"/>
          </w:tcPr>
          <w:p w14:paraId="7E3AA813" w14:textId="77777777" w:rsidR="007E78FA" w:rsidRPr="00086808" w:rsidRDefault="005C4267" w:rsidP="00EA1F54">
            <w:pPr>
              <w:ind w:right="-31"/>
              <w:rPr>
                <w:sz w:val="20"/>
              </w:rPr>
            </w:pPr>
            <w:r w:rsidRPr="00086808">
              <w:rPr>
                <w:sz w:val="20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10" w:name="Text84"/>
            <w:r w:rsidR="00C3174B" w:rsidRPr="00086808">
              <w:rPr>
                <w:sz w:val="20"/>
              </w:rPr>
              <w:instrText xml:space="preserve"> FORMTEXT </w:instrText>
            </w:r>
            <w:r w:rsidRPr="00086808">
              <w:rPr>
                <w:sz w:val="20"/>
              </w:rPr>
            </w:r>
            <w:r w:rsidRPr="00086808">
              <w:rPr>
                <w:sz w:val="20"/>
              </w:rPr>
              <w:fldChar w:fldCharType="separate"/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Pr="00086808">
              <w:rPr>
                <w:sz w:val="20"/>
              </w:rPr>
              <w:fldChar w:fldCharType="end"/>
            </w:r>
            <w:bookmarkEnd w:id="10"/>
          </w:p>
        </w:tc>
        <w:tc>
          <w:tcPr>
            <w:tcW w:w="1028" w:type="dxa"/>
          </w:tcPr>
          <w:p w14:paraId="2B4EE108" w14:textId="77777777" w:rsidR="007E78FA" w:rsidRPr="00086808" w:rsidRDefault="005C4267" w:rsidP="00EA1F54">
            <w:pPr>
              <w:ind w:right="-31"/>
              <w:rPr>
                <w:sz w:val="20"/>
              </w:rPr>
            </w:pPr>
            <w:r w:rsidRPr="00086808">
              <w:rPr>
                <w:sz w:val="20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11" w:name="Text85"/>
            <w:r w:rsidR="00C3174B" w:rsidRPr="00086808">
              <w:rPr>
                <w:sz w:val="20"/>
              </w:rPr>
              <w:instrText xml:space="preserve"> FORMTEXT </w:instrText>
            </w:r>
            <w:r w:rsidRPr="00086808">
              <w:rPr>
                <w:sz w:val="20"/>
              </w:rPr>
            </w:r>
            <w:r w:rsidRPr="00086808">
              <w:rPr>
                <w:sz w:val="20"/>
              </w:rPr>
              <w:fldChar w:fldCharType="separate"/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Pr="00086808">
              <w:rPr>
                <w:sz w:val="20"/>
              </w:rPr>
              <w:fldChar w:fldCharType="end"/>
            </w:r>
            <w:bookmarkEnd w:id="11"/>
          </w:p>
        </w:tc>
        <w:tc>
          <w:tcPr>
            <w:tcW w:w="729" w:type="dxa"/>
          </w:tcPr>
          <w:p w14:paraId="0C1BBAC3" w14:textId="77777777" w:rsidR="007E78FA" w:rsidRPr="00086808" w:rsidRDefault="005C4267" w:rsidP="00EA1F54">
            <w:pPr>
              <w:ind w:right="-31"/>
              <w:rPr>
                <w:sz w:val="20"/>
              </w:rPr>
            </w:pPr>
            <w:r w:rsidRPr="00086808">
              <w:rPr>
                <w:sz w:val="20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12" w:name="Text86"/>
            <w:r w:rsidR="00C3174B" w:rsidRPr="00086808">
              <w:rPr>
                <w:sz w:val="20"/>
              </w:rPr>
              <w:instrText xml:space="preserve"> FORMTEXT </w:instrText>
            </w:r>
            <w:r w:rsidRPr="00086808">
              <w:rPr>
                <w:sz w:val="20"/>
              </w:rPr>
            </w:r>
            <w:r w:rsidRPr="00086808">
              <w:rPr>
                <w:sz w:val="20"/>
              </w:rPr>
              <w:fldChar w:fldCharType="separate"/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Pr="00086808">
              <w:rPr>
                <w:sz w:val="20"/>
              </w:rPr>
              <w:fldChar w:fldCharType="end"/>
            </w:r>
            <w:bookmarkEnd w:id="12"/>
          </w:p>
        </w:tc>
        <w:tc>
          <w:tcPr>
            <w:tcW w:w="1415" w:type="dxa"/>
          </w:tcPr>
          <w:p w14:paraId="1ED88FED" w14:textId="77777777" w:rsidR="007E78FA" w:rsidRPr="00086808" w:rsidRDefault="005C4267" w:rsidP="00EA1F54">
            <w:pPr>
              <w:ind w:right="-31"/>
              <w:rPr>
                <w:sz w:val="20"/>
              </w:rPr>
            </w:pPr>
            <w:r w:rsidRPr="00086808">
              <w:rPr>
                <w:sz w:val="20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3" w:name="Text87"/>
            <w:r w:rsidR="00C3174B" w:rsidRPr="00086808">
              <w:rPr>
                <w:sz w:val="20"/>
              </w:rPr>
              <w:instrText xml:space="preserve"> FORMTEXT </w:instrText>
            </w:r>
            <w:r w:rsidRPr="00086808">
              <w:rPr>
                <w:sz w:val="20"/>
              </w:rPr>
            </w:r>
            <w:r w:rsidRPr="00086808">
              <w:rPr>
                <w:sz w:val="20"/>
              </w:rPr>
              <w:fldChar w:fldCharType="separate"/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Pr="00086808">
              <w:rPr>
                <w:sz w:val="20"/>
              </w:rPr>
              <w:fldChar w:fldCharType="end"/>
            </w:r>
            <w:bookmarkEnd w:id="13"/>
          </w:p>
        </w:tc>
        <w:tc>
          <w:tcPr>
            <w:tcW w:w="1524" w:type="dxa"/>
          </w:tcPr>
          <w:p w14:paraId="75163CB4" w14:textId="77777777" w:rsidR="007E78FA" w:rsidRPr="00086808" w:rsidRDefault="005C4267" w:rsidP="00EA1F54">
            <w:pPr>
              <w:ind w:right="-31"/>
              <w:rPr>
                <w:sz w:val="20"/>
              </w:rPr>
            </w:pPr>
            <w:r w:rsidRPr="00086808">
              <w:rPr>
                <w:sz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14" w:name="Text88"/>
            <w:r w:rsidR="00C3174B" w:rsidRPr="00086808">
              <w:rPr>
                <w:sz w:val="20"/>
              </w:rPr>
              <w:instrText xml:space="preserve"> FORMTEXT </w:instrText>
            </w:r>
            <w:r w:rsidRPr="00086808">
              <w:rPr>
                <w:sz w:val="20"/>
              </w:rPr>
            </w:r>
            <w:r w:rsidRPr="00086808">
              <w:rPr>
                <w:sz w:val="20"/>
              </w:rPr>
              <w:fldChar w:fldCharType="separate"/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Pr="00086808">
              <w:rPr>
                <w:sz w:val="20"/>
              </w:rPr>
              <w:fldChar w:fldCharType="end"/>
            </w:r>
            <w:bookmarkEnd w:id="14"/>
          </w:p>
        </w:tc>
        <w:tc>
          <w:tcPr>
            <w:tcW w:w="2454" w:type="dxa"/>
          </w:tcPr>
          <w:p w14:paraId="7123BBC6" w14:textId="77777777" w:rsidR="007E78FA" w:rsidRPr="00086808" w:rsidRDefault="005C4267" w:rsidP="00EA1F54">
            <w:pPr>
              <w:ind w:right="-31"/>
              <w:rPr>
                <w:sz w:val="20"/>
              </w:rPr>
            </w:pPr>
            <w:r w:rsidRPr="00086808">
              <w:rPr>
                <w:sz w:val="20"/>
              </w:rP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15" w:name="Text89"/>
            <w:r w:rsidR="00C3174B" w:rsidRPr="00086808">
              <w:rPr>
                <w:sz w:val="20"/>
              </w:rPr>
              <w:instrText xml:space="preserve"> FORMTEXT </w:instrText>
            </w:r>
            <w:r w:rsidRPr="00086808">
              <w:rPr>
                <w:sz w:val="20"/>
              </w:rPr>
            </w:r>
            <w:r w:rsidRPr="00086808">
              <w:rPr>
                <w:sz w:val="20"/>
              </w:rPr>
              <w:fldChar w:fldCharType="separate"/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="00C3174B" w:rsidRPr="00086808">
              <w:rPr>
                <w:noProof/>
                <w:sz w:val="20"/>
              </w:rPr>
              <w:t> </w:t>
            </w:r>
            <w:r w:rsidRPr="00086808">
              <w:rPr>
                <w:sz w:val="20"/>
              </w:rPr>
              <w:fldChar w:fldCharType="end"/>
            </w:r>
            <w:bookmarkEnd w:id="15"/>
          </w:p>
        </w:tc>
      </w:tr>
    </w:tbl>
    <w:p w14:paraId="0A2BB99F" w14:textId="77777777" w:rsidR="007E78FA" w:rsidRPr="00D544C7" w:rsidRDefault="007E78FA" w:rsidP="00EA1F54">
      <w:pPr>
        <w:ind w:right="-31"/>
        <w:rPr>
          <w:sz w:val="22"/>
          <w:szCs w:val="22"/>
        </w:rPr>
      </w:pPr>
    </w:p>
    <w:p w14:paraId="4A7CACE1" w14:textId="77777777" w:rsidR="00B10512" w:rsidRPr="00D544C7" w:rsidRDefault="00B10512" w:rsidP="00EA1F54">
      <w:pPr>
        <w:ind w:right="-31"/>
        <w:jc w:val="center"/>
        <w:rPr>
          <w:b/>
          <w:bCs/>
          <w:sz w:val="22"/>
          <w:szCs w:val="22"/>
          <w:lang w:val="en-GB"/>
        </w:rPr>
      </w:pPr>
    </w:p>
    <w:p w14:paraId="2C011357" w14:textId="77777777" w:rsidR="00B10512" w:rsidRPr="00D544C7" w:rsidRDefault="00B10512" w:rsidP="00EA1F54">
      <w:pPr>
        <w:ind w:right="-31"/>
        <w:rPr>
          <w:sz w:val="22"/>
          <w:szCs w:val="22"/>
          <w:lang w:val="en-GB"/>
        </w:rPr>
      </w:pPr>
    </w:p>
    <w:p w14:paraId="404FB278" w14:textId="77777777" w:rsidR="00B10512" w:rsidRDefault="00B10512" w:rsidP="00EA1F54">
      <w:pPr>
        <w:ind w:right="-31"/>
        <w:jc w:val="center"/>
        <w:rPr>
          <w:sz w:val="22"/>
          <w:szCs w:val="22"/>
          <w:lang w:val="en-GB"/>
        </w:rPr>
      </w:pPr>
    </w:p>
    <w:p w14:paraId="4C7E7278" w14:textId="77777777" w:rsidR="00542CA3" w:rsidRDefault="00542CA3" w:rsidP="00EA1F54">
      <w:pPr>
        <w:ind w:right="-31"/>
        <w:jc w:val="center"/>
        <w:rPr>
          <w:sz w:val="22"/>
          <w:szCs w:val="22"/>
          <w:lang w:val="en-GB"/>
        </w:rPr>
      </w:pPr>
    </w:p>
    <w:p w14:paraId="29FA4D5F" w14:textId="77777777" w:rsidR="00542CA3" w:rsidRDefault="00542CA3" w:rsidP="00EA1F54">
      <w:pPr>
        <w:ind w:right="-31"/>
        <w:jc w:val="center"/>
        <w:rPr>
          <w:sz w:val="22"/>
          <w:szCs w:val="22"/>
          <w:lang w:val="en-GB"/>
        </w:rPr>
      </w:pPr>
    </w:p>
    <w:p w14:paraId="0276FEF2" w14:textId="77777777" w:rsidR="00542CA3" w:rsidRDefault="00542CA3" w:rsidP="00EA1F54">
      <w:pPr>
        <w:ind w:right="-31"/>
        <w:jc w:val="center"/>
        <w:rPr>
          <w:sz w:val="22"/>
          <w:szCs w:val="22"/>
          <w:lang w:val="en-GB"/>
        </w:rPr>
      </w:pPr>
    </w:p>
    <w:p w14:paraId="2A1F3DB1" w14:textId="77777777" w:rsidR="00542CA3" w:rsidRDefault="00542CA3" w:rsidP="00EA1F54">
      <w:pPr>
        <w:ind w:right="-31"/>
        <w:jc w:val="center"/>
        <w:rPr>
          <w:sz w:val="22"/>
          <w:szCs w:val="22"/>
          <w:lang w:val="en-GB"/>
        </w:rPr>
      </w:pPr>
    </w:p>
    <w:p w14:paraId="0B8E767D" w14:textId="77777777" w:rsidR="00542CA3" w:rsidRDefault="00542CA3" w:rsidP="00542CA3">
      <w:pPr>
        <w:ind w:right="-31"/>
        <w:jc w:val="center"/>
        <w:rPr>
          <w:b/>
          <w:bCs/>
          <w:caps/>
          <w:sz w:val="22"/>
          <w:szCs w:val="22"/>
        </w:rPr>
      </w:pPr>
    </w:p>
    <w:p w14:paraId="736452F4" w14:textId="77777777" w:rsidR="00542CA3" w:rsidRPr="00660D4A" w:rsidRDefault="00542CA3" w:rsidP="00542CA3">
      <w:pPr>
        <w:ind w:right="-31"/>
        <w:jc w:val="center"/>
        <w:rPr>
          <w:b/>
          <w:bCs/>
          <w:caps/>
          <w:sz w:val="22"/>
          <w:szCs w:val="22"/>
        </w:rPr>
      </w:pPr>
    </w:p>
    <w:p w14:paraId="6ACF47A9" w14:textId="77777777" w:rsidR="00542CA3" w:rsidRPr="00660D4A" w:rsidRDefault="00542CA3" w:rsidP="00542CA3">
      <w:pPr>
        <w:ind w:right="-31"/>
        <w:jc w:val="center"/>
        <w:rPr>
          <w:b/>
          <w:bCs/>
          <w:caps/>
          <w:sz w:val="22"/>
          <w:szCs w:val="22"/>
        </w:rPr>
      </w:pPr>
      <w:r w:rsidRPr="00660D4A">
        <w:rPr>
          <w:b/>
          <w:bCs/>
          <w:caps/>
          <w:sz w:val="22"/>
          <w:szCs w:val="22"/>
        </w:rPr>
        <w:t>Dissemination information</w:t>
      </w:r>
    </w:p>
    <w:p w14:paraId="2CFD0353" w14:textId="77777777" w:rsidR="00542CA3" w:rsidRPr="00660D4A" w:rsidRDefault="00542CA3" w:rsidP="00542CA3">
      <w:pPr>
        <w:ind w:right="-31"/>
        <w:jc w:val="center"/>
        <w:rPr>
          <w:b/>
          <w:bCs/>
          <w:caps/>
          <w:sz w:val="22"/>
          <w:szCs w:val="22"/>
        </w:rPr>
      </w:pPr>
    </w:p>
    <w:p w14:paraId="01755468" w14:textId="77777777" w:rsidR="00542CA3" w:rsidRPr="00660D4A" w:rsidRDefault="00542CA3" w:rsidP="00542CA3">
      <w:pPr>
        <w:widowControl/>
        <w:spacing w:before="100" w:beforeAutospacing="1" w:after="100" w:afterAutospacing="1"/>
        <w:rPr>
          <w:b/>
          <w:sz w:val="22"/>
          <w:szCs w:val="22"/>
        </w:rPr>
      </w:pPr>
      <w:r w:rsidRPr="00660D4A">
        <w:rPr>
          <w:b/>
          <w:sz w:val="22"/>
          <w:szCs w:val="22"/>
        </w:rPr>
        <w:t>How did you learn about the</w:t>
      </w:r>
      <w:r w:rsidR="00EF61B1">
        <w:rPr>
          <w:b/>
          <w:sz w:val="22"/>
          <w:szCs w:val="22"/>
        </w:rPr>
        <w:t xml:space="preserve"> Seminar</w:t>
      </w:r>
      <w:r w:rsidRPr="00660D4A">
        <w:rPr>
          <w:b/>
          <w:sz w:val="22"/>
          <w:szCs w:val="22"/>
        </w:rPr>
        <w:t xml:space="preserve">?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083"/>
        <w:gridCol w:w="6146"/>
      </w:tblGrid>
      <w:tr w:rsidR="00542CA3" w:rsidRPr="00660D4A" w14:paraId="4083FA00" w14:textId="77777777">
        <w:trPr>
          <w:trHeight w:val="576"/>
          <w:hidden w:val="0"/>
        </w:trPr>
        <w:tc>
          <w:tcPr>
            <w:tcW w:w="4158" w:type="dxa"/>
            <w:shd w:val="clear" w:color="auto" w:fill="auto"/>
            <w:vAlign w:val="center"/>
          </w:tcPr>
          <w:p w14:paraId="0D33D7AD" w14:textId="77777777" w:rsidR="00542CA3" w:rsidRPr="00660D4A" w:rsidRDefault="00B04042" w:rsidP="00B04042">
            <w:pPr>
              <w:spacing w:before="100" w:beforeAutospacing="1" w:after="100" w:afterAutospacing="1"/>
              <w:rPr>
                <w:rStyle w:val="google-src-text1"/>
              </w:rPr>
            </w:pPr>
            <w:r>
              <w:rPr>
                <w:rStyle w:val="google-src-text1"/>
                <w:vanish w:val="0"/>
                <w:sz w:val="22"/>
                <w:szCs w:val="22"/>
                <w:specVanish w:val="0"/>
              </w:rPr>
              <w:t>African Union</w:t>
            </w:r>
          </w:p>
        </w:tc>
        <w:tc>
          <w:tcPr>
            <w:tcW w:w="6287" w:type="dxa"/>
            <w:shd w:val="clear" w:color="auto" w:fill="auto"/>
            <w:vAlign w:val="center"/>
          </w:tcPr>
          <w:p w14:paraId="18E5BCAD" w14:textId="77777777" w:rsidR="00542CA3" w:rsidRPr="00660D4A" w:rsidRDefault="005C4267" w:rsidP="00B04042">
            <w:pPr>
              <w:ind w:right="54"/>
              <w:rPr>
                <w:b/>
                <w:bCs/>
                <w:sz w:val="22"/>
                <w:szCs w:val="22"/>
                <w:lang w:val="en-GB"/>
              </w:rPr>
            </w:pPr>
            <w:r w:rsidRPr="00660D4A">
              <w:rPr>
                <w:sz w:val="22"/>
                <w:szCs w:val="22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542CA3" w:rsidRPr="00660D4A">
              <w:rPr>
                <w:sz w:val="22"/>
                <w:szCs w:val="22"/>
                <w:lang w:val="en-GB"/>
              </w:rPr>
              <w:instrText xml:space="preserve"> FORMCHECKBOX </w:instrText>
            </w:r>
            <w:r w:rsidR="00811C0A">
              <w:rPr>
                <w:sz w:val="22"/>
                <w:szCs w:val="22"/>
                <w:lang w:val="en-GB"/>
              </w:rPr>
            </w:r>
            <w:r w:rsidR="00811C0A">
              <w:rPr>
                <w:sz w:val="22"/>
                <w:szCs w:val="22"/>
                <w:lang w:val="en-GB"/>
              </w:rPr>
              <w:fldChar w:fldCharType="separate"/>
            </w:r>
            <w:r w:rsidRPr="00660D4A">
              <w:rPr>
                <w:sz w:val="22"/>
                <w:szCs w:val="22"/>
                <w:lang w:val="en-GB"/>
              </w:rPr>
              <w:fldChar w:fldCharType="end"/>
            </w:r>
          </w:p>
        </w:tc>
      </w:tr>
      <w:tr w:rsidR="00542CA3" w:rsidRPr="00660D4A" w14:paraId="6FB34E29" w14:textId="77777777">
        <w:trPr>
          <w:trHeight w:val="576"/>
          <w:hidden w:val="0"/>
        </w:trPr>
        <w:tc>
          <w:tcPr>
            <w:tcW w:w="4158" w:type="dxa"/>
            <w:shd w:val="clear" w:color="auto" w:fill="auto"/>
            <w:vAlign w:val="center"/>
          </w:tcPr>
          <w:p w14:paraId="221A9639" w14:textId="77777777" w:rsidR="00542CA3" w:rsidRPr="00660D4A" w:rsidRDefault="00B04042" w:rsidP="00B04042">
            <w:pPr>
              <w:spacing w:before="100" w:beforeAutospacing="1" w:after="100" w:afterAutospacing="1"/>
              <w:rPr>
                <w:rStyle w:val="google-src-text1"/>
              </w:rPr>
            </w:pPr>
            <w:r>
              <w:rPr>
                <w:rStyle w:val="google-src-text1"/>
                <w:vanish w:val="0"/>
                <w:sz w:val="22"/>
                <w:szCs w:val="22"/>
                <w:specVanish w:val="0"/>
              </w:rPr>
              <w:t>United Nations</w:t>
            </w:r>
          </w:p>
        </w:tc>
        <w:tc>
          <w:tcPr>
            <w:tcW w:w="6287" w:type="dxa"/>
            <w:shd w:val="clear" w:color="auto" w:fill="auto"/>
            <w:vAlign w:val="center"/>
          </w:tcPr>
          <w:p w14:paraId="7101DE1F" w14:textId="77777777" w:rsidR="00542CA3" w:rsidRPr="00660D4A" w:rsidRDefault="005C4267" w:rsidP="00B04042">
            <w:pPr>
              <w:ind w:right="54"/>
              <w:rPr>
                <w:b/>
                <w:bCs/>
                <w:sz w:val="22"/>
                <w:szCs w:val="22"/>
                <w:lang w:val="en-GB"/>
              </w:rPr>
            </w:pPr>
            <w:r w:rsidRPr="00660D4A">
              <w:rPr>
                <w:sz w:val="22"/>
                <w:szCs w:val="22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42CA3" w:rsidRPr="00660D4A">
              <w:rPr>
                <w:sz w:val="22"/>
                <w:szCs w:val="22"/>
                <w:lang w:val="en-GB"/>
              </w:rPr>
              <w:instrText xml:space="preserve"> FORMCHECKBOX </w:instrText>
            </w:r>
            <w:r w:rsidR="00811C0A">
              <w:rPr>
                <w:sz w:val="22"/>
                <w:szCs w:val="22"/>
                <w:lang w:val="en-GB"/>
              </w:rPr>
            </w:r>
            <w:r w:rsidR="00811C0A">
              <w:rPr>
                <w:sz w:val="22"/>
                <w:szCs w:val="22"/>
                <w:lang w:val="en-GB"/>
              </w:rPr>
              <w:fldChar w:fldCharType="separate"/>
            </w:r>
            <w:r w:rsidRPr="00660D4A">
              <w:rPr>
                <w:sz w:val="22"/>
                <w:szCs w:val="22"/>
                <w:lang w:val="en-GB"/>
              </w:rPr>
              <w:fldChar w:fldCharType="end"/>
            </w:r>
          </w:p>
        </w:tc>
      </w:tr>
      <w:tr w:rsidR="00542CA3" w:rsidRPr="00660D4A" w14:paraId="43BC3DFC" w14:textId="77777777">
        <w:trPr>
          <w:trHeight w:val="576"/>
          <w:hidden w:val="0"/>
        </w:trPr>
        <w:tc>
          <w:tcPr>
            <w:tcW w:w="4158" w:type="dxa"/>
            <w:shd w:val="clear" w:color="auto" w:fill="auto"/>
            <w:vAlign w:val="center"/>
          </w:tcPr>
          <w:p w14:paraId="4CCA6152" w14:textId="77777777" w:rsidR="00542CA3" w:rsidRPr="00660D4A" w:rsidRDefault="00542CA3" w:rsidP="00B04042">
            <w:pPr>
              <w:spacing w:before="100" w:beforeAutospacing="1" w:after="100" w:afterAutospacing="1"/>
              <w:rPr>
                <w:rStyle w:val="google-src-text1"/>
              </w:rPr>
            </w:pPr>
            <w:r w:rsidRPr="00660D4A">
              <w:rPr>
                <w:rStyle w:val="google-src-text1"/>
                <w:vanish w:val="0"/>
                <w:sz w:val="22"/>
                <w:szCs w:val="22"/>
                <w:specVanish w:val="0"/>
              </w:rPr>
              <w:t xml:space="preserve">Ministry of </w:t>
            </w:r>
            <w:r w:rsidR="00B04042">
              <w:rPr>
                <w:rStyle w:val="google-src-text1"/>
                <w:vanish w:val="0"/>
                <w:sz w:val="22"/>
                <w:szCs w:val="22"/>
                <w:specVanish w:val="0"/>
              </w:rPr>
              <w:t>Foreign Affairs</w:t>
            </w:r>
          </w:p>
        </w:tc>
        <w:tc>
          <w:tcPr>
            <w:tcW w:w="6287" w:type="dxa"/>
            <w:shd w:val="clear" w:color="auto" w:fill="auto"/>
            <w:vAlign w:val="center"/>
          </w:tcPr>
          <w:p w14:paraId="0B046C52" w14:textId="77777777" w:rsidR="00542CA3" w:rsidRPr="00660D4A" w:rsidRDefault="005C4267" w:rsidP="00B04042">
            <w:pPr>
              <w:ind w:right="54"/>
              <w:rPr>
                <w:b/>
                <w:bCs/>
                <w:sz w:val="22"/>
                <w:szCs w:val="22"/>
                <w:lang w:val="en-GB"/>
              </w:rPr>
            </w:pPr>
            <w:r w:rsidRPr="00660D4A">
              <w:rPr>
                <w:sz w:val="22"/>
                <w:szCs w:val="22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42CA3" w:rsidRPr="00660D4A">
              <w:rPr>
                <w:sz w:val="22"/>
                <w:szCs w:val="22"/>
                <w:lang w:val="en-GB"/>
              </w:rPr>
              <w:instrText xml:space="preserve"> FORMCHECKBOX </w:instrText>
            </w:r>
            <w:r w:rsidR="00811C0A">
              <w:rPr>
                <w:sz w:val="22"/>
                <w:szCs w:val="22"/>
                <w:lang w:val="en-GB"/>
              </w:rPr>
            </w:r>
            <w:r w:rsidR="00811C0A">
              <w:rPr>
                <w:sz w:val="22"/>
                <w:szCs w:val="22"/>
                <w:lang w:val="en-GB"/>
              </w:rPr>
              <w:fldChar w:fldCharType="separate"/>
            </w:r>
            <w:r w:rsidRPr="00660D4A">
              <w:rPr>
                <w:sz w:val="22"/>
                <w:szCs w:val="22"/>
                <w:lang w:val="en-GB"/>
              </w:rPr>
              <w:fldChar w:fldCharType="end"/>
            </w:r>
          </w:p>
        </w:tc>
      </w:tr>
      <w:tr w:rsidR="00542CA3" w:rsidRPr="00660D4A" w14:paraId="686B36B3" w14:textId="77777777">
        <w:trPr>
          <w:trHeight w:val="576"/>
          <w:hidden w:val="0"/>
        </w:trPr>
        <w:tc>
          <w:tcPr>
            <w:tcW w:w="4158" w:type="dxa"/>
            <w:shd w:val="clear" w:color="auto" w:fill="auto"/>
            <w:vAlign w:val="center"/>
          </w:tcPr>
          <w:p w14:paraId="27A2CF3B" w14:textId="77777777" w:rsidR="00542CA3" w:rsidRPr="00660D4A" w:rsidRDefault="00FF6CB7" w:rsidP="00FF6CB7">
            <w:pPr>
              <w:spacing w:before="100" w:beforeAutospacing="1" w:after="100" w:afterAutospacing="1"/>
              <w:rPr>
                <w:rStyle w:val="google-src-text1"/>
              </w:rPr>
            </w:pPr>
            <w:r>
              <w:rPr>
                <w:rStyle w:val="google-src-text1"/>
                <w:vanish w:val="0"/>
                <w:sz w:val="22"/>
                <w:szCs w:val="22"/>
                <w:specVanish w:val="0"/>
              </w:rPr>
              <w:t>Permanent Mission in Addis Ababa</w:t>
            </w:r>
          </w:p>
        </w:tc>
        <w:tc>
          <w:tcPr>
            <w:tcW w:w="6287" w:type="dxa"/>
            <w:shd w:val="clear" w:color="auto" w:fill="auto"/>
            <w:vAlign w:val="center"/>
          </w:tcPr>
          <w:p w14:paraId="2BF4C661" w14:textId="77777777" w:rsidR="00542CA3" w:rsidRPr="00660D4A" w:rsidRDefault="005C4267" w:rsidP="00B04042">
            <w:pPr>
              <w:ind w:right="54"/>
              <w:rPr>
                <w:b/>
                <w:bCs/>
                <w:sz w:val="22"/>
                <w:szCs w:val="22"/>
                <w:lang w:val="en-GB"/>
              </w:rPr>
            </w:pPr>
            <w:r w:rsidRPr="00660D4A">
              <w:rPr>
                <w:sz w:val="22"/>
                <w:szCs w:val="22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42CA3" w:rsidRPr="00660D4A">
              <w:rPr>
                <w:sz w:val="22"/>
                <w:szCs w:val="22"/>
                <w:lang w:val="en-GB"/>
              </w:rPr>
              <w:instrText xml:space="preserve"> FORMCHECKBOX </w:instrText>
            </w:r>
            <w:r w:rsidR="00811C0A">
              <w:rPr>
                <w:sz w:val="22"/>
                <w:szCs w:val="22"/>
                <w:lang w:val="en-GB"/>
              </w:rPr>
            </w:r>
            <w:r w:rsidR="00811C0A">
              <w:rPr>
                <w:sz w:val="22"/>
                <w:szCs w:val="22"/>
                <w:lang w:val="en-GB"/>
              </w:rPr>
              <w:fldChar w:fldCharType="separate"/>
            </w:r>
            <w:r w:rsidRPr="00660D4A">
              <w:rPr>
                <w:sz w:val="22"/>
                <w:szCs w:val="22"/>
                <w:lang w:val="en-GB"/>
              </w:rPr>
              <w:fldChar w:fldCharType="end"/>
            </w:r>
          </w:p>
        </w:tc>
      </w:tr>
      <w:tr w:rsidR="00542CA3" w:rsidRPr="00660D4A" w14:paraId="722B29B0" w14:textId="77777777">
        <w:trPr>
          <w:trHeight w:val="576"/>
          <w:hidden w:val="0"/>
        </w:trPr>
        <w:tc>
          <w:tcPr>
            <w:tcW w:w="4158" w:type="dxa"/>
            <w:shd w:val="clear" w:color="auto" w:fill="auto"/>
            <w:vAlign w:val="center"/>
          </w:tcPr>
          <w:p w14:paraId="741E6B75" w14:textId="77777777" w:rsidR="00542CA3" w:rsidRPr="00660D4A" w:rsidRDefault="00FF6CB7" w:rsidP="00B04042">
            <w:pPr>
              <w:spacing w:before="100" w:beforeAutospacing="1" w:after="100" w:afterAutospacing="1"/>
              <w:rPr>
                <w:rStyle w:val="google-src-text1"/>
              </w:rPr>
            </w:pPr>
            <w:r>
              <w:rPr>
                <w:rStyle w:val="google-src-text1"/>
                <w:vanish w:val="0"/>
                <w:sz w:val="22"/>
                <w:szCs w:val="22"/>
                <w:specVanish w:val="0"/>
              </w:rPr>
              <w:t>Permanent Mission in New York</w:t>
            </w:r>
          </w:p>
        </w:tc>
        <w:tc>
          <w:tcPr>
            <w:tcW w:w="6287" w:type="dxa"/>
            <w:shd w:val="clear" w:color="auto" w:fill="auto"/>
            <w:vAlign w:val="center"/>
          </w:tcPr>
          <w:p w14:paraId="4E0D6010" w14:textId="77777777" w:rsidR="00542CA3" w:rsidRPr="00660D4A" w:rsidRDefault="005C4267" w:rsidP="00B04042">
            <w:pPr>
              <w:ind w:right="54"/>
              <w:rPr>
                <w:b/>
                <w:bCs/>
                <w:sz w:val="22"/>
                <w:szCs w:val="22"/>
                <w:lang w:val="en-GB"/>
              </w:rPr>
            </w:pPr>
            <w:r w:rsidRPr="00660D4A">
              <w:rPr>
                <w:sz w:val="22"/>
                <w:szCs w:val="22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42CA3" w:rsidRPr="00660D4A">
              <w:rPr>
                <w:sz w:val="22"/>
                <w:szCs w:val="22"/>
                <w:lang w:val="en-GB"/>
              </w:rPr>
              <w:instrText xml:space="preserve"> FORMCHECKBOX </w:instrText>
            </w:r>
            <w:r w:rsidR="00811C0A">
              <w:rPr>
                <w:sz w:val="22"/>
                <w:szCs w:val="22"/>
                <w:lang w:val="en-GB"/>
              </w:rPr>
            </w:r>
            <w:r w:rsidR="00811C0A">
              <w:rPr>
                <w:sz w:val="22"/>
                <w:szCs w:val="22"/>
                <w:lang w:val="en-GB"/>
              </w:rPr>
              <w:fldChar w:fldCharType="separate"/>
            </w:r>
            <w:r w:rsidRPr="00660D4A">
              <w:rPr>
                <w:sz w:val="22"/>
                <w:szCs w:val="22"/>
                <w:lang w:val="en-GB"/>
              </w:rPr>
              <w:fldChar w:fldCharType="end"/>
            </w:r>
          </w:p>
        </w:tc>
      </w:tr>
      <w:tr w:rsidR="00542CA3" w:rsidRPr="00660D4A" w14:paraId="66564D1B" w14:textId="77777777">
        <w:trPr>
          <w:trHeight w:val="576"/>
          <w:hidden w:val="0"/>
        </w:trPr>
        <w:tc>
          <w:tcPr>
            <w:tcW w:w="4158" w:type="dxa"/>
            <w:shd w:val="clear" w:color="auto" w:fill="auto"/>
            <w:vAlign w:val="center"/>
          </w:tcPr>
          <w:p w14:paraId="7CEB4A02" w14:textId="77777777" w:rsidR="00542CA3" w:rsidRPr="00660D4A" w:rsidRDefault="00816B09" w:rsidP="00B04042">
            <w:pPr>
              <w:spacing w:before="100" w:beforeAutospacing="1" w:after="100" w:afterAutospacing="1"/>
              <w:rPr>
                <w:rStyle w:val="google-src-text1"/>
              </w:rPr>
            </w:pPr>
            <w:r>
              <w:rPr>
                <w:rStyle w:val="google-src-text1"/>
                <w:vanish w:val="0"/>
                <w:sz w:val="22"/>
                <w:szCs w:val="22"/>
                <w:specVanish w:val="0"/>
              </w:rPr>
              <w:t>Former participants</w:t>
            </w:r>
          </w:p>
        </w:tc>
        <w:tc>
          <w:tcPr>
            <w:tcW w:w="6287" w:type="dxa"/>
            <w:shd w:val="clear" w:color="auto" w:fill="auto"/>
            <w:vAlign w:val="center"/>
          </w:tcPr>
          <w:p w14:paraId="69831F57" w14:textId="77777777" w:rsidR="00542CA3" w:rsidRPr="00660D4A" w:rsidRDefault="005C4267" w:rsidP="00B04042">
            <w:pPr>
              <w:ind w:right="54"/>
              <w:rPr>
                <w:b/>
                <w:bCs/>
                <w:sz w:val="22"/>
                <w:szCs w:val="22"/>
                <w:lang w:val="en-GB"/>
              </w:rPr>
            </w:pPr>
            <w:r w:rsidRPr="00660D4A">
              <w:rPr>
                <w:sz w:val="22"/>
                <w:szCs w:val="22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42CA3" w:rsidRPr="00660D4A">
              <w:rPr>
                <w:sz w:val="22"/>
                <w:szCs w:val="22"/>
                <w:lang w:val="en-GB"/>
              </w:rPr>
              <w:instrText xml:space="preserve"> FORMCHECKBOX </w:instrText>
            </w:r>
            <w:r w:rsidR="00811C0A">
              <w:rPr>
                <w:sz w:val="22"/>
                <w:szCs w:val="22"/>
                <w:lang w:val="en-GB"/>
              </w:rPr>
            </w:r>
            <w:r w:rsidR="00811C0A">
              <w:rPr>
                <w:sz w:val="22"/>
                <w:szCs w:val="22"/>
                <w:lang w:val="en-GB"/>
              </w:rPr>
              <w:fldChar w:fldCharType="separate"/>
            </w:r>
            <w:r w:rsidRPr="00660D4A">
              <w:rPr>
                <w:sz w:val="22"/>
                <w:szCs w:val="22"/>
                <w:lang w:val="en-GB"/>
              </w:rPr>
              <w:fldChar w:fldCharType="end"/>
            </w:r>
          </w:p>
        </w:tc>
      </w:tr>
      <w:tr w:rsidR="00542CA3" w:rsidRPr="00660D4A" w14:paraId="51ACB474" w14:textId="77777777">
        <w:trPr>
          <w:trHeight w:val="576"/>
          <w:hidden w:val="0"/>
        </w:trPr>
        <w:tc>
          <w:tcPr>
            <w:tcW w:w="4158" w:type="dxa"/>
            <w:shd w:val="clear" w:color="auto" w:fill="auto"/>
            <w:vAlign w:val="center"/>
          </w:tcPr>
          <w:p w14:paraId="17D8F25B" w14:textId="77777777" w:rsidR="00542CA3" w:rsidRPr="00660D4A" w:rsidRDefault="00542CA3" w:rsidP="00B04042">
            <w:pPr>
              <w:rPr>
                <w:sz w:val="22"/>
                <w:szCs w:val="22"/>
              </w:rPr>
            </w:pPr>
            <w:r w:rsidRPr="00660D4A">
              <w:rPr>
                <w:rStyle w:val="google-src-text1"/>
                <w:vanish w:val="0"/>
                <w:sz w:val="22"/>
                <w:szCs w:val="22"/>
                <w:specVanish w:val="0"/>
              </w:rPr>
              <w:t>Other (please provide details)</w:t>
            </w:r>
          </w:p>
        </w:tc>
        <w:tc>
          <w:tcPr>
            <w:tcW w:w="6287" w:type="dxa"/>
            <w:shd w:val="clear" w:color="auto" w:fill="auto"/>
            <w:vAlign w:val="center"/>
          </w:tcPr>
          <w:p w14:paraId="78D655F6" w14:textId="77777777" w:rsidR="00542CA3" w:rsidRPr="00660D4A" w:rsidRDefault="005C4267" w:rsidP="00B04042">
            <w:pPr>
              <w:ind w:right="54"/>
              <w:rPr>
                <w:b/>
                <w:bCs/>
                <w:sz w:val="22"/>
                <w:szCs w:val="22"/>
                <w:lang w:val="en-GB"/>
              </w:rPr>
            </w:pPr>
            <w:r w:rsidRPr="00660D4A">
              <w:rPr>
                <w:sz w:val="22"/>
                <w:szCs w:val="22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 w:rsidR="00542CA3" w:rsidRPr="00660D4A">
              <w:rPr>
                <w:sz w:val="22"/>
                <w:szCs w:val="22"/>
              </w:rPr>
              <w:instrText xml:space="preserve"> FORMTEXT </w:instrText>
            </w:r>
            <w:r w:rsidRPr="00660D4A">
              <w:rPr>
                <w:sz w:val="22"/>
                <w:szCs w:val="22"/>
              </w:rPr>
            </w:r>
            <w:r w:rsidRPr="00660D4A">
              <w:rPr>
                <w:sz w:val="22"/>
                <w:szCs w:val="22"/>
              </w:rPr>
              <w:fldChar w:fldCharType="separate"/>
            </w:r>
            <w:r w:rsidR="00542CA3" w:rsidRPr="00660D4A">
              <w:rPr>
                <w:noProof/>
                <w:sz w:val="22"/>
                <w:szCs w:val="22"/>
              </w:rPr>
              <w:t> </w:t>
            </w:r>
            <w:r w:rsidR="00542CA3" w:rsidRPr="00660D4A">
              <w:rPr>
                <w:noProof/>
                <w:sz w:val="22"/>
                <w:szCs w:val="22"/>
              </w:rPr>
              <w:t> </w:t>
            </w:r>
            <w:r w:rsidR="00542CA3" w:rsidRPr="00660D4A">
              <w:rPr>
                <w:noProof/>
                <w:sz w:val="22"/>
                <w:szCs w:val="22"/>
              </w:rPr>
              <w:t> </w:t>
            </w:r>
            <w:r w:rsidR="00542CA3" w:rsidRPr="00660D4A">
              <w:rPr>
                <w:noProof/>
                <w:sz w:val="22"/>
                <w:szCs w:val="22"/>
              </w:rPr>
              <w:t> </w:t>
            </w:r>
            <w:r w:rsidR="00542CA3" w:rsidRPr="00660D4A">
              <w:rPr>
                <w:noProof/>
                <w:sz w:val="22"/>
                <w:szCs w:val="22"/>
              </w:rPr>
              <w:t> </w:t>
            </w:r>
            <w:r w:rsidRPr="00660D4A">
              <w:rPr>
                <w:sz w:val="22"/>
                <w:szCs w:val="22"/>
              </w:rPr>
              <w:fldChar w:fldCharType="end"/>
            </w:r>
          </w:p>
        </w:tc>
      </w:tr>
    </w:tbl>
    <w:p w14:paraId="6993AA2B" w14:textId="77777777" w:rsidR="00542CA3" w:rsidRPr="00D544C7" w:rsidRDefault="00542CA3" w:rsidP="00EA1F54">
      <w:pPr>
        <w:ind w:right="-31"/>
        <w:jc w:val="center"/>
        <w:rPr>
          <w:sz w:val="22"/>
          <w:szCs w:val="22"/>
          <w:lang w:val="en-GB"/>
        </w:rPr>
      </w:pPr>
    </w:p>
    <w:p w14:paraId="60F42044" w14:textId="77777777" w:rsidR="00B10512" w:rsidRPr="00D544C7" w:rsidRDefault="00B10512" w:rsidP="00EA1F54">
      <w:pPr>
        <w:tabs>
          <w:tab w:val="left" w:pos="7710"/>
        </w:tabs>
        <w:ind w:right="-31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ab/>
      </w:r>
    </w:p>
    <w:p w14:paraId="1086B915" w14:textId="77777777" w:rsidR="001817FC" w:rsidRDefault="009E34FC" w:rsidP="00EA1F54">
      <w:pPr>
        <w:ind w:right="54"/>
        <w:jc w:val="center"/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br w:type="page"/>
      </w:r>
      <w:r w:rsidR="00F83FFA" w:rsidRPr="00D544C7">
        <w:rPr>
          <w:b/>
          <w:bCs/>
          <w:sz w:val="22"/>
          <w:szCs w:val="22"/>
          <w:lang w:val="en-GB"/>
        </w:rPr>
        <w:lastRenderedPageBreak/>
        <w:t>I.     LETTER OF TRANSMISSION</w:t>
      </w:r>
    </w:p>
    <w:p w14:paraId="1B770F15" w14:textId="77777777" w:rsidR="00F83FFA" w:rsidRPr="00D544C7" w:rsidRDefault="00F83FFA" w:rsidP="00EA1F54">
      <w:pPr>
        <w:ind w:right="54"/>
        <w:jc w:val="center"/>
        <w:rPr>
          <w:b/>
          <w:bCs/>
          <w:sz w:val="22"/>
          <w:szCs w:val="22"/>
          <w:lang w:val="en-GB"/>
        </w:rPr>
      </w:pPr>
    </w:p>
    <w:p w14:paraId="418A51CD" w14:textId="77777777" w:rsidR="00BE2B2E" w:rsidRPr="00D544C7" w:rsidRDefault="00BE2B2E" w:rsidP="00EA1F54">
      <w:pPr>
        <w:ind w:right="54"/>
        <w:jc w:val="center"/>
        <w:rPr>
          <w:bCs/>
          <w:sz w:val="22"/>
          <w:szCs w:val="22"/>
          <w:lang w:val="en-GB"/>
        </w:rPr>
      </w:pPr>
      <w:r w:rsidRPr="00D544C7">
        <w:rPr>
          <w:bCs/>
          <w:sz w:val="22"/>
          <w:szCs w:val="22"/>
          <w:lang w:val="en-GB"/>
        </w:rPr>
        <w:t>(To be filled out by the institution that presents the candidate’s application)</w:t>
      </w:r>
    </w:p>
    <w:p w14:paraId="7270EFA6" w14:textId="77777777" w:rsidR="007E6A82" w:rsidRDefault="007E6A82" w:rsidP="00EA1F54">
      <w:pPr>
        <w:ind w:right="54"/>
        <w:rPr>
          <w:i/>
          <w:sz w:val="22"/>
          <w:szCs w:val="22"/>
          <w:lang w:val="en-GB"/>
        </w:rPr>
      </w:pPr>
    </w:p>
    <w:p w14:paraId="71A6ACC3" w14:textId="77777777" w:rsidR="00F83FFA" w:rsidRPr="00D544C7" w:rsidRDefault="00F83FFA" w:rsidP="00EA1F54">
      <w:pPr>
        <w:ind w:right="54"/>
        <w:rPr>
          <w:i/>
          <w:sz w:val="22"/>
          <w:szCs w:val="22"/>
          <w:lang w:val="en-GB"/>
        </w:rPr>
      </w:pPr>
    </w:p>
    <w:p w14:paraId="223E9F9D" w14:textId="77777777" w:rsidR="00F83FFA" w:rsidRPr="00D544C7" w:rsidRDefault="00C642AC" w:rsidP="00EA1F54">
      <w:pPr>
        <w:spacing w:line="335" w:lineRule="auto"/>
        <w:ind w:right="54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 xml:space="preserve">The Government / University </w:t>
      </w:r>
      <w:r w:rsidR="00D551DE" w:rsidRPr="00D544C7">
        <w:rPr>
          <w:sz w:val="22"/>
          <w:szCs w:val="22"/>
          <w:lang w:val="en-GB"/>
        </w:rPr>
        <w:t>/ Institute</w:t>
      </w:r>
      <w:r w:rsidR="00572681" w:rsidRPr="00D544C7">
        <w:rPr>
          <w:sz w:val="22"/>
          <w:szCs w:val="22"/>
          <w:lang w:val="en-GB"/>
        </w:rPr>
        <w:t xml:space="preserve"> </w:t>
      </w:r>
      <w:r w:rsidR="005C4267" w:rsidRPr="00D544C7">
        <w:rPr>
          <w:sz w:val="22"/>
          <w:szCs w:val="22"/>
          <w:lang w:val="en-GB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6" w:name="Text1"/>
      <w:r w:rsidR="008B7EB7" w:rsidRPr="00D544C7">
        <w:rPr>
          <w:sz w:val="22"/>
          <w:szCs w:val="22"/>
          <w:lang w:val="en-GB"/>
        </w:rPr>
        <w:instrText xml:space="preserve"> FORMTEXT </w:instrText>
      </w:r>
      <w:r w:rsidR="005C4267" w:rsidRPr="00D544C7">
        <w:rPr>
          <w:sz w:val="22"/>
          <w:szCs w:val="22"/>
          <w:lang w:val="en-GB"/>
        </w:rPr>
      </w:r>
      <w:r w:rsidR="005C4267" w:rsidRPr="00D544C7">
        <w:rPr>
          <w:sz w:val="22"/>
          <w:szCs w:val="22"/>
          <w:lang w:val="en-GB"/>
        </w:rPr>
        <w:fldChar w:fldCharType="separate"/>
      </w:r>
      <w:r w:rsidR="008B7EB7" w:rsidRPr="00D544C7">
        <w:rPr>
          <w:sz w:val="22"/>
          <w:szCs w:val="22"/>
          <w:lang w:val="en-GB"/>
        </w:rPr>
        <w:t> </w:t>
      </w:r>
      <w:r w:rsidR="008B7EB7" w:rsidRPr="00D544C7">
        <w:rPr>
          <w:sz w:val="22"/>
          <w:szCs w:val="22"/>
          <w:lang w:val="en-GB"/>
        </w:rPr>
        <w:t> </w:t>
      </w:r>
      <w:r w:rsidR="008B7EB7" w:rsidRPr="00D544C7">
        <w:rPr>
          <w:sz w:val="22"/>
          <w:szCs w:val="22"/>
          <w:lang w:val="en-GB"/>
        </w:rPr>
        <w:t> </w:t>
      </w:r>
      <w:r w:rsidR="008B7EB7" w:rsidRPr="00D544C7">
        <w:rPr>
          <w:sz w:val="22"/>
          <w:szCs w:val="22"/>
          <w:lang w:val="en-GB"/>
        </w:rPr>
        <w:t> </w:t>
      </w:r>
      <w:r w:rsidR="008B7EB7" w:rsidRPr="00D544C7">
        <w:rPr>
          <w:sz w:val="22"/>
          <w:szCs w:val="22"/>
          <w:lang w:val="en-GB"/>
        </w:rPr>
        <w:t> </w:t>
      </w:r>
      <w:r w:rsidR="005C4267" w:rsidRPr="00D544C7">
        <w:rPr>
          <w:sz w:val="22"/>
          <w:szCs w:val="22"/>
          <w:lang w:val="en-GB"/>
        </w:rPr>
        <w:fldChar w:fldCharType="end"/>
      </w:r>
      <w:bookmarkEnd w:id="16"/>
    </w:p>
    <w:p w14:paraId="577E1DBB" w14:textId="77777777" w:rsidR="007E6A82" w:rsidRDefault="007E6A82" w:rsidP="00816B09">
      <w:pPr>
        <w:spacing w:line="335" w:lineRule="auto"/>
        <w:ind w:right="54"/>
        <w:rPr>
          <w:sz w:val="22"/>
          <w:szCs w:val="22"/>
          <w:lang w:val="en-GB"/>
        </w:rPr>
      </w:pPr>
    </w:p>
    <w:p w14:paraId="1C4764A7" w14:textId="77777777" w:rsidR="007E6A82" w:rsidRDefault="00F83FFA" w:rsidP="00816B09">
      <w:pPr>
        <w:spacing w:line="335" w:lineRule="auto"/>
        <w:ind w:right="54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 xml:space="preserve">nominates </w:t>
      </w:r>
      <w:r w:rsidR="005C4267" w:rsidRPr="00D544C7">
        <w:rPr>
          <w:sz w:val="22"/>
          <w:szCs w:val="22"/>
          <w:lang w:val="en-GB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7" w:name="Text3"/>
      <w:r w:rsidR="004738A3" w:rsidRPr="00D544C7">
        <w:rPr>
          <w:sz w:val="22"/>
          <w:szCs w:val="22"/>
          <w:lang w:val="en-GB"/>
        </w:rPr>
        <w:instrText xml:space="preserve"> FORMTEXT </w:instrText>
      </w:r>
      <w:r w:rsidR="005C4267" w:rsidRPr="00D544C7">
        <w:rPr>
          <w:sz w:val="22"/>
          <w:szCs w:val="22"/>
          <w:lang w:val="en-GB"/>
        </w:rPr>
      </w:r>
      <w:r w:rsidR="005C4267" w:rsidRPr="00D544C7">
        <w:rPr>
          <w:sz w:val="22"/>
          <w:szCs w:val="22"/>
          <w:lang w:val="en-GB"/>
        </w:rPr>
        <w:fldChar w:fldCharType="separate"/>
      </w:r>
      <w:r w:rsidR="004738A3" w:rsidRPr="00D544C7">
        <w:rPr>
          <w:noProof/>
          <w:sz w:val="22"/>
          <w:szCs w:val="22"/>
          <w:lang w:val="en-GB"/>
        </w:rPr>
        <w:t> </w:t>
      </w:r>
      <w:r w:rsidR="004738A3" w:rsidRPr="00D544C7">
        <w:rPr>
          <w:noProof/>
          <w:sz w:val="22"/>
          <w:szCs w:val="22"/>
          <w:lang w:val="en-GB"/>
        </w:rPr>
        <w:t> </w:t>
      </w:r>
      <w:r w:rsidR="004738A3" w:rsidRPr="00D544C7">
        <w:rPr>
          <w:noProof/>
          <w:sz w:val="22"/>
          <w:szCs w:val="22"/>
          <w:lang w:val="en-GB"/>
        </w:rPr>
        <w:t> </w:t>
      </w:r>
      <w:r w:rsidR="004738A3" w:rsidRPr="00D544C7">
        <w:rPr>
          <w:noProof/>
          <w:sz w:val="22"/>
          <w:szCs w:val="22"/>
          <w:lang w:val="en-GB"/>
        </w:rPr>
        <w:t> </w:t>
      </w:r>
      <w:r w:rsidR="004738A3" w:rsidRPr="00D544C7">
        <w:rPr>
          <w:noProof/>
          <w:sz w:val="22"/>
          <w:szCs w:val="22"/>
          <w:lang w:val="en-GB"/>
        </w:rPr>
        <w:t> </w:t>
      </w:r>
      <w:r w:rsidR="005C4267" w:rsidRPr="00D544C7">
        <w:rPr>
          <w:sz w:val="22"/>
          <w:szCs w:val="22"/>
          <w:lang w:val="en-GB"/>
        </w:rPr>
        <w:fldChar w:fldCharType="end"/>
      </w:r>
      <w:bookmarkEnd w:id="17"/>
      <w:r w:rsidR="007E6A82">
        <w:rPr>
          <w:sz w:val="22"/>
          <w:szCs w:val="22"/>
          <w:lang w:val="en-GB"/>
        </w:rPr>
        <w:t xml:space="preserve"> </w:t>
      </w:r>
    </w:p>
    <w:p w14:paraId="79ED2CB6" w14:textId="77777777" w:rsidR="007E6A82" w:rsidRDefault="007E6A82" w:rsidP="00816B09">
      <w:pPr>
        <w:spacing w:line="335" w:lineRule="auto"/>
        <w:ind w:right="54"/>
        <w:rPr>
          <w:sz w:val="22"/>
          <w:szCs w:val="22"/>
          <w:lang w:val="en-GB"/>
        </w:rPr>
      </w:pPr>
    </w:p>
    <w:p w14:paraId="1AD93E5A" w14:textId="77777777" w:rsidR="00F83FFA" w:rsidRPr="00816B09" w:rsidRDefault="007E6A82" w:rsidP="00816B09">
      <w:pPr>
        <w:spacing w:line="335" w:lineRule="auto"/>
        <w:ind w:right="54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f</w:t>
      </w:r>
      <w:r w:rsidR="00816B09">
        <w:rPr>
          <w:sz w:val="22"/>
          <w:szCs w:val="22"/>
          <w:lang w:val="en-GB"/>
        </w:rPr>
        <w:t>or the International Law Seminar for African Universities</w:t>
      </w:r>
    </w:p>
    <w:p w14:paraId="1B39BC78" w14:textId="77777777" w:rsidR="007E6A82" w:rsidRDefault="007E6A82" w:rsidP="00EA1F54">
      <w:pPr>
        <w:ind w:right="54"/>
        <w:rPr>
          <w:sz w:val="22"/>
          <w:szCs w:val="22"/>
          <w:lang w:val="en-GB"/>
        </w:rPr>
      </w:pPr>
    </w:p>
    <w:p w14:paraId="10FFFCCC" w14:textId="77777777" w:rsidR="001A6E0C" w:rsidRPr="00D544C7" w:rsidRDefault="007E6A82" w:rsidP="00EA1F54">
      <w:pPr>
        <w:ind w:right="54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f</w:t>
      </w:r>
      <w:r w:rsidR="00F83FFA" w:rsidRPr="00D544C7">
        <w:rPr>
          <w:sz w:val="22"/>
          <w:szCs w:val="22"/>
          <w:lang w:val="en-GB"/>
        </w:rPr>
        <w:t>or</w:t>
      </w:r>
      <w:r w:rsidR="003D68CA" w:rsidRPr="00D544C7">
        <w:rPr>
          <w:sz w:val="22"/>
          <w:szCs w:val="22"/>
          <w:lang w:val="en-GB"/>
        </w:rPr>
        <w:t xml:space="preserve">   </w:t>
      </w:r>
      <w:r w:rsidR="001A6E0C" w:rsidRPr="00D544C7">
        <w:rPr>
          <w:sz w:val="22"/>
          <w:szCs w:val="22"/>
          <w:lang w:val="en-GB"/>
        </w:rPr>
        <w:tab/>
        <w:t xml:space="preserve">  </w:t>
      </w:r>
      <w:r w:rsidR="003D68CA" w:rsidRPr="00D544C7">
        <w:rPr>
          <w:sz w:val="22"/>
          <w:szCs w:val="22"/>
          <w:lang w:val="en-GB"/>
        </w:rPr>
        <w:t xml:space="preserve"> </w:t>
      </w:r>
      <w:bookmarkStart w:id="18" w:name="OLE_LINK2"/>
      <w:r w:rsidR="005C4267" w:rsidRPr="00D544C7">
        <w:rPr>
          <w:sz w:val="22"/>
          <w:szCs w:val="22"/>
          <w:lang w:val="en-GB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9" w:name="Check1"/>
      <w:r w:rsidR="001A6E0C" w:rsidRPr="00D544C7">
        <w:rPr>
          <w:sz w:val="22"/>
          <w:szCs w:val="22"/>
          <w:lang w:val="en-GB"/>
        </w:rPr>
        <w:instrText xml:space="preserve"> FORMCHECKBOX </w:instrText>
      </w:r>
      <w:r w:rsidR="00811C0A">
        <w:rPr>
          <w:sz w:val="22"/>
          <w:szCs w:val="22"/>
          <w:lang w:val="en-GB"/>
        </w:rPr>
      </w:r>
      <w:r w:rsidR="00811C0A">
        <w:rPr>
          <w:sz w:val="22"/>
          <w:szCs w:val="22"/>
          <w:lang w:val="en-GB"/>
        </w:rPr>
        <w:fldChar w:fldCharType="separate"/>
      </w:r>
      <w:r w:rsidR="005C4267" w:rsidRPr="00D544C7">
        <w:rPr>
          <w:sz w:val="22"/>
          <w:szCs w:val="22"/>
          <w:lang w:val="en-GB"/>
        </w:rPr>
        <w:fldChar w:fldCharType="end"/>
      </w:r>
      <w:bookmarkEnd w:id="19"/>
      <w:r w:rsidR="001A6E0C" w:rsidRPr="00D544C7">
        <w:rPr>
          <w:sz w:val="22"/>
          <w:szCs w:val="22"/>
          <w:lang w:val="en-GB"/>
        </w:rPr>
        <w:t xml:space="preserve"> </w:t>
      </w:r>
      <w:bookmarkEnd w:id="18"/>
      <w:r w:rsidR="001A6E0C" w:rsidRPr="00D544C7">
        <w:rPr>
          <w:sz w:val="22"/>
          <w:szCs w:val="22"/>
          <w:lang w:val="en-GB"/>
        </w:rPr>
        <w:t xml:space="preserve"> a </w:t>
      </w:r>
      <w:r w:rsidR="001A6E0C" w:rsidRPr="00D544C7">
        <w:rPr>
          <w:b/>
          <w:sz w:val="22"/>
          <w:szCs w:val="22"/>
          <w:lang w:val="en-GB"/>
        </w:rPr>
        <w:t>fellowship</w:t>
      </w:r>
    </w:p>
    <w:p w14:paraId="4791D03C" w14:textId="77777777" w:rsidR="001A6E0C" w:rsidRPr="00D544C7" w:rsidRDefault="001A6E0C" w:rsidP="00EA1F54">
      <w:pPr>
        <w:ind w:right="54"/>
        <w:rPr>
          <w:b/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ab/>
        <w:t xml:space="preserve">   </w:t>
      </w:r>
      <w:r w:rsidR="005C4267" w:rsidRPr="00D544C7">
        <w:rPr>
          <w:sz w:val="22"/>
          <w:szCs w:val="22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0" w:name="Check2"/>
      <w:r w:rsidRPr="00D544C7">
        <w:rPr>
          <w:sz w:val="22"/>
          <w:szCs w:val="22"/>
          <w:lang w:val="en-GB"/>
        </w:rPr>
        <w:instrText xml:space="preserve"> FORMCHECKBOX </w:instrText>
      </w:r>
      <w:r w:rsidR="00811C0A">
        <w:rPr>
          <w:sz w:val="22"/>
          <w:szCs w:val="22"/>
          <w:lang w:val="en-GB"/>
        </w:rPr>
      </w:r>
      <w:r w:rsidR="00811C0A">
        <w:rPr>
          <w:sz w:val="22"/>
          <w:szCs w:val="22"/>
          <w:lang w:val="en-GB"/>
        </w:rPr>
        <w:fldChar w:fldCharType="separate"/>
      </w:r>
      <w:r w:rsidR="005C4267" w:rsidRPr="00D544C7">
        <w:rPr>
          <w:sz w:val="22"/>
          <w:szCs w:val="22"/>
          <w:lang w:val="en-GB"/>
        </w:rPr>
        <w:fldChar w:fldCharType="end"/>
      </w:r>
      <w:bookmarkEnd w:id="20"/>
      <w:r w:rsidRPr="00D544C7">
        <w:rPr>
          <w:sz w:val="22"/>
          <w:szCs w:val="22"/>
          <w:lang w:val="en-GB"/>
        </w:rPr>
        <w:t xml:space="preserve">  a </w:t>
      </w:r>
      <w:r w:rsidRPr="00D544C7">
        <w:rPr>
          <w:b/>
          <w:sz w:val="22"/>
          <w:szCs w:val="22"/>
          <w:lang w:val="en-GB"/>
        </w:rPr>
        <w:t>self-funded place</w:t>
      </w:r>
    </w:p>
    <w:p w14:paraId="3FEE7B7E" w14:textId="77777777" w:rsidR="00E520EC" w:rsidRPr="00D544C7" w:rsidRDefault="00E520EC" w:rsidP="00EA1F54">
      <w:pPr>
        <w:ind w:right="54"/>
        <w:rPr>
          <w:b/>
          <w:sz w:val="22"/>
          <w:szCs w:val="22"/>
          <w:lang w:val="en-GB"/>
        </w:rPr>
      </w:pPr>
    </w:p>
    <w:p w14:paraId="3B04679E" w14:textId="77777777" w:rsidR="001A6E0C" w:rsidRPr="00D544C7" w:rsidRDefault="001A6E0C" w:rsidP="00EA1F54">
      <w:pPr>
        <w:ind w:right="54"/>
        <w:rPr>
          <w:sz w:val="22"/>
          <w:szCs w:val="22"/>
          <w:lang w:val="en-GB"/>
        </w:rPr>
      </w:pPr>
    </w:p>
    <w:p w14:paraId="3307DFE2" w14:textId="77777777" w:rsidR="00F83FFA" w:rsidRPr="00D544C7" w:rsidRDefault="00F83FFA" w:rsidP="00EA1F54">
      <w:pPr>
        <w:spacing w:after="120"/>
        <w:ind w:right="54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>and certifies that:</w:t>
      </w:r>
    </w:p>
    <w:p w14:paraId="50249F84" w14:textId="77777777" w:rsidR="00F83FFA" w:rsidRPr="00D544C7" w:rsidRDefault="00F83FFA" w:rsidP="0064642A">
      <w:pPr>
        <w:pStyle w:val="Quicka"/>
        <w:tabs>
          <w:tab w:val="left" w:pos="-1440"/>
        </w:tabs>
        <w:ind w:left="1689" w:right="54" w:hanging="555"/>
        <w:jc w:val="both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>1)</w:t>
      </w:r>
      <w:r w:rsidRPr="00D544C7">
        <w:rPr>
          <w:sz w:val="22"/>
          <w:szCs w:val="22"/>
          <w:lang w:val="en-GB"/>
        </w:rPr>
        <w:tab/>
      </w:r>
      <w:r w:rsidR="002A0543" w:rsidRPr="00D544C7">
        <w:rPr>
          <w:sz w:val="22"/>
          <w:szCs w:val="22"/>
        </w:rPr>
        <w:t>The</w:t>
      </w:r>
      <w:r w:rsidR="007E6A82">
        <w:rPr>
          <w:sz w:val="22"/>
          <w:szCs w:val="22"/>
        </w:rPr>
        <w:t xml:space="preserve"> studies to be made under the Seminar </w:t>
      </w:r>
      <w:r w:rsidR="002A0543" w:rsidRPr="00D544C7">
        <w:rPr>
          <w:sz w:val="22"/>
          <w:szCs w:val="22"/>
        </w:rPr>
        <w:t xml:space="preserve">are </w:t>
      </w:r>
      <w:r w:rsidR="00A679FB" w:rsidRPr="00D544C7">
        <w:rPr>
          <w:sz w:val="22"/>
          <w:szCs w:val="22"/>
        </w:rPr>
        <w:t>needed</w:t>
      </w:r>
      <w:r w:rsidR="002A0543" w:rsidRPr="00D544C7">
        <w:rPr>
          <w:sz w:val="22"/>
          <w:szCs w:val="22"/>
        </w:rPr>
        <w:t xml:space="preserve"> to enhance the </w:t>
      </w:r>
      <w:r w:rsidR="001817FC">
        <w:rPr>
          <w:sz w:val="22"/>
          <w:szCs w:val="22"/>
        </w:rPr>
        <w:t xml:space="preserve">knowledge, educational and research capacity, and </w:t>
      </w:r>
      <w:r w:rsidR="002A0543" w:rsidRPr="00D544C7">
        <w:rPr>
          <w:sz w:val="22"/>
          <w:szCs w:val="22"/>
        </w:rPr>
        <w:t xml:space="preserve">dissemination of international law </w:t>
      </w:r>
      <w:r w:rsidR="001817FC">
        <w:rPr>
          <w:sz w:val="22"/>
          <w:szCs w:val="22"/>
        </w:rPr>
        <w:t xml:space="preserve">and African law </w:t>
      </w:r>
      <w:r w:rsidR="002A0543" w:rsidRPr="00D544C7">
        <w:rPr>
          <w:sz w:val="22"/>
          <w:szCs w:val="22"/>
        </w:rPr>
        <w:t>in the country</w:t>
      </w:r>
      <w:r w:rsidRPr="00D544C7">
        <w:rPr>
          <w:sz w:val="22"/>
          <w:szCs w:val="22"/>
          <w:lang w:val="en-GB"/>
        </w:rPr>
        <w:t>, and that in the case of a fellowship being granted, full use would be made of the</w:t>
      </w:r>
      <w:r w:rsidR="008C0B53" w:rsidRPr="00D544C7">
        <w:rPr>
          <w:sz w:val="22"/>
          <w:szCs w:val="22"/>
          <w:lang w:val="en-GB"/>
        </w:rPr>
        <w:t xml:space="preserve"> experience gained by the </w:t>
      </w:r>
      <w:r w:rsidRPr="00D544C7">
        <w:rPr>
          <w:sz w:val="22"/>
          <w:szCs w:val="22"/>
          <w:lang w:val="en-GB"/>
        </w:rPr>
        <w:t>fellow;</w:t>
      </w:r>
      <w:r w:rsidR="008C0B53" w:rsidRPr="00D544C7">
        <w:rPr>
          <w:sz w:val="22"/>
          <w:szCs w:val="22"/>
          <w:lang w:val="en-GB"/>
        </w:rPr>
        <w:t xml:space="preserve"> </w:t>
      </w:r>
    </w:p>
    <w:p w14:paraId="2808708F" w14:textId="77777777" w:rsidR="00F83FFA" w:rsidRPr="00D544C7" w:rsidRDefault="00FA5255" w:rsidP="0064642A">
      <w:pPr>
        <w:pStyle w:val="Quicka"/>
        <w:tabs>
          <w:tab w:val="left" w:pos="-1440"/>
        </w:tabs>
        <w:ind w:left="720" w:right="54" w:firstLine="0"/>
        <w:jc w:val="both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ab/>
      </w:r>
      <w:r w:rsidR="00F83FFA" w:rsidRPr="00D544C7">
        <w:rPr>
          <w:sz w:val="22"/>
          <w:szCs w:val="22"/>
          <w:lang w:val="en-GB"/>
        </w:rPr>
        <w:t>2)</w:t>
      </w:r>
      <w:r w:rsidR="00F83FFA" w:rsidRPr="00D544C7">
        <w:rPr>
          <w:sz w:val="22"/>
          <w:szCs w:val="22"/>
          <w:lang w:val="en-GB"/>
        </w:rPr>
        <w:tab/>
      </w:r>
      <w:r w:rsidR="004E0B56" w:rsidRPr="00D544C7">
        <w:rPr>
          <w:sz w:val="22"/>
          <w:szCs w:val="22"/>
          <w:lang w:val="en-GB"/>
        </w:rPr>
        <w:t>A</w:t>
      </w:r>
      <w:r w:rsidR="00F83FFA" w:rsidRPr="00D544C7">
        <w:rPr>
          <w:sz w:val="22"/>
          <w:szCs w:val="22"/>
          <w:lang w:val="en-GB"/>
        </w:rPr>
        <w:t>ll information supplied by the nominee is complete and correct;</w:t>
      </w:r>
    </w:p>
    <w:p w14:paraId="66D2DD1D" w14:textId="77777777" w:rsidR="00F83FFA" w:rsidRPr="00D544C7" w:rsidRDefault="00F83FFA" w:rsidP="0064642A">
      <w:pPr>
        <w:pStyle w:val="Quicka"/>
        <w:tabs>
          <w:tab w:val="left" w:pos="-1440"/>
        </w:tabs>
        <w:ind w:left="1689" w:right="54" w:hanging="555"/>
        <w:jc w:val="both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>3)</w:t>
      </w:r>
      <w:r w:rsidRPr="00D544C7">
        <w:rPr>
          <w:sz w:val="22"/>
          <w:szCs w:val="22"/>
          <w:lang w:val="en-GB"/>
        </w:rPr>
        <w:tab/>
      </w:r>
      <w:r w:rsidR="004E0B56" w:rsidRPr="00D544C7">
        <w:rPr>
          <w:sz w:val="22"/>
          <w:szCs w:val="22"/>
          <w:lang w:val="en-GB"/>
        </w:rPr>
        <w:t>T</w:t>
      </w:r>
      <w:r w:rsidRPr="00D544C7">
        <w:rPr>
          <w:sz w:val="22"/>
          <w:szCs w:val="22"/>
          <w:lang w:val="en-GB"/>
        </w:rPr>
        <w:t>he nominee has adequate knowledge, appropriately tested,</w:t>
      </w:r>
      <w:r w:rsidR="001A6E0C" w:rsidRPr="00D544C7">
        <w:rPr>
          <w:sz w:val="22"/>
          <w:szCs w:val="22"/>
          <w:lang w:val="en-GB"/>
        </w:rPr>
        <w:t xml:space="preserve"> </w:t>
      </w:r>
      <w:r w:rsidRPr="00D544C7">
        <w:rPr>
          <w:sz w:val="22"/>
          <w:szCs w:val="22"/>
          <w:lang w:val="en-GB"/>
        </w:rPr>
        <w:t xml:space="preserve">of </w:t>
      </w:r>
      <w:r w:rsidR="001A6E0C" w:rsidRPr="00D544C7">
        <w:rPr>
          <w:sz w:val="22"/>
          <w:szCs w:val="22"/>
          <w:lang w:val="en-GB"/>
        </w:rPr>
        <w:t xml:space="preserve">the </w:t>
      </w:r>
      <w:r w:rsidRPr="00D544C7">
        <w:rPr>
          <w:sz w:val="22"/>
          <w:szCs w:val="22"/>
          <w:lang w:val="en-GB"/>
        </w:rPr>
        <w:t>language</w:t>
      </w:r>
      <w:r w:rsidR="008C0B53" w:rsidRPr="00D544C7">
        <w:rPr>
          <w:sz w:val="22"/>
          <w:szCs w:val="22"/>
          <w:lang w:val="en-GB"/>
        </w:rPr>
        <w:t xml:space="preserve"> in which the course is given</w:t>
      </w:r>
      <w:r w:rsidRPr="00D544C7">
        <w:rPr>
          <w:sz w:val="22"/>
          <w:szCs w:val="22"/>
          <w:lang w:val="en-GB"/>
        </w:rPr>
        <w:t>;</w:t>
      </w:r>
      <w:r w:rsidR="008C0B53" w:rsidRPr="00D544C7">
        <w:rPr>
          <w:sz w:val="22"/>
          <w:szCs w:val="22"/>
          <w:lang w:val="en-GB"/>
        </w:rPr>
        <w:t xml:space="preserve"> </w:t>
      </w:r>
    </w:p>
    <w:p w14:paraId="42798018" w14:textId="77777777" w:rsidR="00F83FFA" w:rsidRPr="00D544C7" w:rsidRDefault="00F83FFA" w:rsidP="0064642A">
      <w:pPr>
        <w:pStyle w:val="Quicka"/>
        <w:tabs>
          <w:tab w:val="left" w:pos="-1440"/>
        </w:tabs>
        <w:ind w:left="1689" w:right="54" w:hanging="555"/>
        <w:jc w:val="both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>4)</w:t>
      </w:r>
      <w:r w:rsidRPr="00D544C7">
        <w:rPr>
          <w:sz w:val="22"/>
          <w:szCs w:val="22"/>
          <w:lang w:val="en-GB"/>
        </w:rPr>
        <w:tab/>
      </w:r>
      <w:r w:rsidR="004E0B56" w:rsidRPr="00D544C7">
        <w:rPr>
          <w:sz w:val="22"/>
          <w:szCs w:val="22"/>
          <w:lang w:val="en-GB"/>
        </w:rPr>
        <w:t>T</w:t>
      </w:r>
      <w:r w:rsidRPr="00D544C7">
        <w:rPr>
          <w:sz w:val="22"/>
          <w:szCs w:val="22"/>
          <w:lang w:val="en-GB"/>
        </w:rPr>
        <w:t xml:space="preserve">he absence of the nominee during his/her </w:t>
      </w:r>
      <w:r w:rsidR="00A679FB" w:rsidRPr="00D544C7">
        <w:rPr>
          <w:sz w:val="22"/>
          <w:szCs w:val="22"/>
          <w:lang w:val="en-GB"/>
        </w:rPr>
        <w:t xml:space="preserve">participation in the </w:t>
      </w:r>
      <w:r w:rsidR="007E6A82">
        <w:rPr>
          <w:sz w:val="22"/>
          <w:szCs w:val="22"/>
          <w:lang w:val="en-GB"/>
        </w:rPr>
        <w:t xml:space="preserve">Seminar </w:t>
      </w:r>
      <w:r w:rsidRPr="00D544C7">
        <w:rPr>
          <w:sz w:val="22"/>
          <w:szCs w:val="22"/>
          <w:lang w:val="en-GB"/>
        </w:rPr>
        <w:t>would not have any adverse effect on his/her status, seniority, salary, pension and similar rights</w:t>
      </w:r>
      <w:r w:rsidR="000C6783" w:rsidRPr="00D544C7">
        <w:rPr>
          <w:sz w:val="22"/>
          <w:szCs w:val="22"/>
          <w:lang w:val="en-GB"/>
        </w:rPr>
        <w:t>;</w:t>
      </w:r>
    </w:p>
    <w:p w14:paraId="4A33FB66" w14:textId="77777777" w:rsidR="000C6783" w:rsidRPr="00D544C7" w:rsidRDefault="000C6783" w:rsidP="0064642A">
      <w:pPr>
        <w:pStyle w:val="Quicka"/>
        <w:tabs>
          <w:tab w:val="left" w:pos="-1440"/>
        </w:tabs>
        <w:ind w:left="1689" w:right="54" w:hanging="555"/>
        <w:jc w:val="both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>5)</w:t>
      </w:r>
      <w:r w:rsidRPr="00D544C7">
        <w:rPr>
          <w:sz w:val="22"/>
          <w:szCs w:val="22"/>
          <w:lang w:val="en-GB"/>
        </w:rPr>
        <w:tab/>
        <w:t xml:space="preserve">The nominee, if selected, will be released from his/her duties in order to attend the </w:t>
      </w:r>
      <w:r w:rsidR="007E6A82">
        <w:rPr>
          <w:sz w:val="22"/>
          <w:szCs w:val="22"/>
          <w:lang w:val="en-GB"/>
        </w:rPr>
        <w:t xml:space="preserve">Seminar </w:t>
      </w:r>
      <w:r w:rsidRPr="00D544C7">
        <w:rPr>
          <w:sz w:val="22"/>
          <w:szCs w:val="22"/>
          <w:lang w:val="en-GB"/>
        </w:rPr>
        <w:t xml:space="preserve">in its entirety. </w:t>
      </w:r>
    </w:p>
    <w:p w14:paraId="47405A5C" w14:textId="77777777" w:rsidR="00F83FFA" w:rsidRPr="00D544C7" w:rsidRDefault="00F83FFA" w:rsidP="00EA1F54">
      <w:pPr>
        <w:ind w:right="54"/>
        <w:rPr>
          <w:i/>
          <w:sz w:val="22"/>
          <w:szCs w:val="22"/>
          <w:lang w:val="en-GB"/>
        </w:rPr>
      </w:pPr>
    </w:p>
    <w:p w14:paraId="0AD76141" w14:textId="77777777" w:rsidR="00F83FFA" w:rsidRPr="00D544C7" w:rsidRDefault="00F83FFA" w:rsidP="00EA1F54">
      <w:pPr>
        <w:spacing w:line="360" w:lineRule="auto"/>
        <w:ind w:right="54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>On return from the</w:t>
      </w:r>
      <w:r w:rsidR="007E6A82">
        <w:rPr>
          <w:sz w:val="22"/>
          <w:szCs w:val="22"/>
          <w:lang w:val="en-GB"/>
        </w:rPr>
        <w:t xml:space="preserve"> Seminar </w:t>
      </w:r>
      <w:r w:rsidR="003A26A1" w:rsidRPr="00D544C7">
        <w:rPr>
          <w:sz w:val="22"/>
          <w:szCs w:val="22"/>
          <w:lang w:val="en-GB"/>
        </w:rPr>
        <w:t>,</w:t>
      </w:r>
      <w:r w:rsidRPr="00D544C7">
        <w:rPr>
          <w:sz w:val="22"/>
          <w:szCs w:val="22"/>
          <w:lang w:val="en-GB"/>
        </w:rPr>
        <w:t xml:space="preserve"> it is proposed to employ the candidate as follows:</w:t>
      </w:r>
    </w:p>
    <w:p w14:paraId="03BAA853" w14:textId="77777777" w:rsidR="00F83FFA" w:rsidRPr="00D544C7" w:rsidRDefault="00F83FFA" w:rsidP="00EA1F54">
      <w:pPr>
        <w:pStyle w:val="a"/>
        <w:numPr>
          <w:ilvl w:val="0"/>
          <w:numId w:val="2"/>
        </w:numPr>
        <w:tabs>
          <w:tab w:val="left" w:pos="-1440"/>
          <w:tab w:val="left" w:pos="360"/>
        </w:tabs>
        <w:spacing w:line="360" w:lineRule="auto"/>
        <w:ind w:right="54" w:firstLine="0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 xml:space="preserve">Title of the post: </w:t>
      </w:r>
      <w:bookmarkStart w:id="21" w:name="Text4"/>
      <w:r w:rsidR="005C4267" w:rsidRPr="00D544C7">
        <w:rPr>
          <w:sz w:val="22"/>
          <w:szCs w:val="22"/>
          <w:lang w:val="en-GB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4738A3" w:rsidRPr="00D544C7">
        <w:rPr>
          <w:sz w:val="22"/>
          <w:szCs w:val="22"/>
          <w:lang w:val="en-GB"/>
        </w:rPr>
        <w:instrText xml:space="preserve"> FORMTEXT </w:instrText>
      </w:r>
      <w:r w:rsidR="005C4267" w:rsidRPr="00D544C7">
        <w:rPr>
          <w:sz w:val="22"/>
          <w:szCs w:val="22"/>
          <w:lang w:val="en-GB"/>
        </w:rPr>
      </w:r>
      <w:r w:rsidR="005C4267" w:rsidRPr="00D544C7">
        <w:rPr>
          <w:sz w:val="22"/>
          <w:szCs w:val="22"/>
          <w:lang w:val="en-GB"/>
        </w:rPr>
        <w:fldChar w:fldCharType="separate"/>
      </w:r>
      <w:r w:rsidR="004738A3" w:rsidRPr="00D544C7">
        <w:rPr>
          <w:noProof/>
          <w:sz w:val="22"/>
          <w:szCs w:val="22"/>
          <w:lang w:val="en-GB"/>
        </w:rPr>
        <w:t> </w:t>
      </w:r>
      <w:r w:rsidR="004738A3" w:rsidRPr="00D544C7">
        <w:rPr>
          <w:noProof/>
          <w:sz w:val="22"/>
          <w:szCs w:val="22"/>
          <w:lang w:val="en-GB"/>
        </w:rPr>
        <w:t> </w:t>
      </w:r>
      <w:r w:rsidR="004738A3" w:rsidRPr="00D544C7">
        <w:rPr>
          <w:noProof/>
          <w:sz w:val="22"/>
          <w:szCs w:val="22"/>
          <w:lang w:val="en-GB"/>
        </w:rPr>
        <w:t> </w:t>
      </w:r>
      <w:r w:rsidR="004738A3" w:rsidRPr="00D544C7">
        <w:rPr>
          <w:noProof/>
          <w:sz w:val="22"/>
          <w:szCs w:val="22"/>
          <w:lang w:val="en-GB"/>
        </w:rPr>
        <w:t> </w:t>
      </w:r>
      <w:r w:rsidR="004738A3" w:rsidRPr="00D544C7">
        <w:rPr>
          <w:noProof/>
          <w:sz w:val="22"/>
          <w:szCs w:val="22"/>
          <w:lang w:val="en-GB"/>
        </w:rPr>
        <w:t> </w:t>
      </w:r>
      <w:r w:rsidR="005C4267" w:rsidRPr="00D544C7">
        <w:rPr>
          <w:sz w:val="22"/>
          <w:szCs w:val="22"/>
          <w:lang w:val="en-GB"/>
        </w:rPr>
        <w:fldChar w:fldCharType="end"/>
      </w:r>
      <w:bookmarkEnd w:id="21"/>
    </w:p>
    <w:p w14:paraId="2AD823FD" w14:textId="77777777" w:rsidR="00F83FFA" w:rsidRPr="00D544C7" w:rsidRDefault="00F83FFA" w:rsidP="00EA1F54">
      <w:pPr>
        <w:pStyle w:val="a"/>
        <w:numPr>
          <w:ilvl w:val="0"/>
          <w:numId w:val="2"/>
        </w:numPr>
        <w:tabs>
          <w:tab w:val="left" w:pos="-1440"/>
        </w:tabs>
        <w:spacing w:line="360" w:lineRule="auto"/>
        <w:ind w:right="54" w:firstLine="0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 xml:space="preserve">Duties and responsibilities: </w:t>
      </w:r>
      <w:bookmarkStart w:id="22" w:name="Text5"/>
      <w:r w:rsidR="005C4267" w:rsidRPr="00D544C7">
        <w:rPr>
          <w:sz w:val="22"/>
          <w:szCs w:val="22"/>
          <w:lang w:val="en-GB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4738A3" w:rsidRPr="00D544C7">
        <w:rPr>
          <w:sz w:val="22"/>
          <w:szCs w:val="22"/>
          <w:lang w:val="en-GB"/>
        </w:rPr>
        <w:instrText xml:space="preserve"> FORMTEXT </w:instrText>
      </w:r>
      <w:r w:rsidR="005C4267" w:rsidRPr="00D544C7">
        <w:rPr>
          <w:sz w:val="22"/>
          <w:szCs w:val="22"/>
          <w:lang w:val="en-GB"/>
        </w:rPr>
      </w:r>
      <w:r w:rsidR="005C4267" w:rsidRPr="00D544C7">
        <w:rPr>
          <w:sz w:val="22"/>
          <w:szCs w:val="22"/>
          <w:lang w:val="en-GB"/>
        </w:rPr>
        <w:fldChar w:fldCharType="separate"/>
      </w:r>
      <w:r w:rsidR="004738A3" w:rsidRPr="00D544C7">
        <w:rPr>
          <w:noProof/>
          <w:sz w:val="22"/>
          <w:szCs w:val="22"/>
          <w:lang w:val="en-GB"/>
        </w:rPr>
        <w:t> </w:t>
      </w:r>
      <w:r w:rsidR="004738A3" w:rsidRPr="00D544C7">
        <w:rPr>
          <w:noProof/>
          <w:sz w:val="22"/>
          <w:szCs w:val="22"/>
          <w:lang w:val="en-GB"/>
        </w:rPr>
        <w:t> </w:t>
      </w:r>
      <w:r w:rsidR="004738A3" w:rsidRPr="00D544C7">
        <w:rPr>
          <w:noProof/>
          <w:sz w:val="22"/>
          <w:szCs w:val="22"/>
          <w:lang w:val="en-GB"/>
        </w:rPr>
        <w:t> </w:t>
      </w:r>
      <w:r w:rsidR="004738A3" w:rsidRPr="00D544C7">
        <w:rPr>
          <w:noProof/>
          <w:sz w:val="22"/>
          <w:szCs w:val="22"/>
          <w:lang w:val="en-GB"/>
        </w:rPr>
        <w:t> </w:t>
      </w:r>
      <w:r w:rsidR="004738A3" w:rsidRPr="00D544C7">
        <w:rPr>
          <w:noProof/>
          <w:sz w:val="22"/>
          <w:szCs w:val="22"/>
          <w:lang w:val="en-GB"/>
        </w:rPr>
        <w:t> </w:t>
      </w:r>
      <w:r w:rsidR="005C4267" w:rsidRPr="00D544C7">
        <w:rPr>
          <w:sz w:val="22"/>
          <w:szCs w:val="22"/>
          <w:lang w:val="en-GB"/>
        </w:rPr>
        <w:fldChar w:fldCharType="end"/>
      </w:r>
      <w:bookmarkEnd w:id="22"/>
    </w:p>
    <w:p w14:paraId="40E95E5A" w14:textId="77777777" w:rsidR="00F83FFA" w:rsidRPr="00D544C7" w:rsidRDefault="00F83FFA" w:rsidP="00EA1F54">
      <w:pPr>
        <w:tabs>
          <w:tab w:val="right" w:pos="9900"/>
        </w:tabs>
        <w:ind w:right="-31"/>
        <w:rPr>
          <w:sz w:val="22"/>
          <w:szCs w:val="22"/>
          <w:lang w:val="en-GB"/>
        </w:rPr>
      </w:pPr>
    </w:p>
    <w:p w14:paraId="53D57A6F" w14:textId="77777777" w:rsidR="007A079F" w:rsidRPr="00D544C7" w:rsidRDefault="007A079F" w:rsidP="00EA1F54">
      <w:pPr>
        <w:tabs>
          <w:tab w:val="right" w:pos="9900"/>
        </w:tabs>
        <w:ind w:right="-31"/>
        <w:rPr>
          <w:sz w:val="22"/>
          <w:szCs w:val="22"/>
          <w:lang w:val="en-GB"/>
        </w:rPr>
      </w:pPr>
    </w:p>
    <w:p w14:paraId="3FC6E910" w14:textId="77777777" w:rsidR="007A079F" w:rsidRPr="00D544C7" w:rsidRDefault="007A079F" w:rsidP="00EA1F54">
      <w:pPr>
        <w:tabs>
          <w:tab w:val="right" w:pos="9900"/>
        </w:tabs>
        <w:ind w:right="-31"/>
        <w:rPr>
          <w:sz w:val="22"/>
          <w:szCs w:val="22"/>
          <w:lang w:val="en-GB"/>
        </w:rPr>
      </w:pPr>
    </w:p>
    <w:tbl>
      <w:tblPr>
        <w:tblStyle w:val="TableGrid"/>
        <w:tblW w:w="10368" w:type="dxa"/>
        <w:tblLook w:val="01E0" w:firstRow="1" w:lastRow="1" w:firstColumn="1" w:lastColumn="1" w:noHBand="0" w:noVBand="0"/>
      </w:tblPr>
      <w:tblGrid>
        <w:gridCol w:w="4158"/>
        <w:gridCol w:w="6210"/>
      </w:tblGrid>
      <w:tr w:rsidR="007A079F" w:rsidRPr="00D544C7" w14:paraId="74EA22C1" w14:textId="77777777">
        <w:tc>
          <w:tcPr>
            <w:tcW w:w="4158" w:type="dxa"/>
          </w:tcPr>
          <w:p w14:paraId="4CE7E480" w14:textId="77777777" w:rsidR="007A079F" w:rsidRPr="00D544C7" w:rsidRDefault="007A079F" w:rsidP="0004656B">
            <w:pPr>
              <w:rPr>
                <w:sz w:val="22"/>
                <w:szCs w:val="22"/>
              </w:rPr>
            </w:pPr>
            <w:r w:rsidRPr="00D544C7">
              <w:rPr>
                <w:sz w:val="22"/>
                <w:szCs w:val="22"/>
              </w:rPr>
              <w:t>Institution presenting the application</w:t>
            </w:r>
            <w:r w:rsidR="001A63A4" w:rsidRPr="00D544C7">
              <w:rPr>
                <w:sz w:val="22"/>
                <w:szCs w:val="22"/>
              </w:rPr>
              <w:t>:</w:t>
            </w:r>
          </w:p>
          <w:p w14:paraId="7735EC98" w14:textId="77777777" w:rsidR="007A079F" w:rsidRPr="00D544C7" w:rsidRDefault="005C4267" w:rsidP="0004656B">
            <w:pPr>
              <w:rPr>
                <w:sz w:val="22"/>
                <w:szCs w:val="22"/>
              </w:rPr>
            </w:pPr>
            <w:r w:rsidRPr="00D544C7">
              <w:rPr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7A079F" w:rsidRPr="00D544C7">
              <w:rPr>
                <w:sz w:val="22"/>
                <w:szCs w:val="22"/>
              </w:rPr>
              <w:instrText xml:space="preserve"> FORMTEXT </w:instrText>
            </w:r>
            <w:r w:rsidRPr="00D544C7">
              <w:rPr>
                <w:sz w:val="22"/>
                <w:szCs w:val="22"/>
              </w:rPr>
            </w:r>
            <w:r w:rsidRPr="00D544C7">
              <w:rPr>
                <w:sz w:val="22"/>
                <w:szCs w:val="22"/>
              </w:rPr>
              <w:fldChar w:fldCharType="separate"/>
            </w:r>
            <w:r w:rsidR="007A079F" w:rsidRPr="00D544C7">
              <w:rPr>
                <w:noProof/>
                <w:sz w:val="22"/>
                <w:szCs w:val="22"/>
              </w:rPr>
              <w:t> </w:t>
            </w:r>
            <w:r w:rsidR="007A079F" w:rsidRPr="00D544C7">
              <w:rPr>
                <w:noProof/>
                <w:sz w:val="22"/>
                <w:szCs w:val="22"/>
              </w:rPr>
              <w:t> </w:t>
            </w:r>
            <w:r w:rsidR="007A079F" w:rsidRPr="00D544C7">
              <w:rPr>
                <w:noProof/>
                <w:sz w:val="22"/>
                <w:szCs w:val="22"/>
              </w:rPr>
              <w:t> </w:t>
            </w:r>
            <w:r w:rsidR="007A079F" w:rsidRPr="00D544C7">
              <w:rPr>
                <w:noProof/>
                <w:sz w:val="22"/>
                <w:szCs w:val="22"/>
              </w:rPr>
              <w:t> </w:t>
            </w:r>
            <w:r w:rsidR="007A079F"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sz w:val="22"/>
                <w:szCs w:val="22"/>
              </w:rPr>
              <w:fldChar w:fldCharType="end"/>
            </w:r>
          </w:p>
          <w:p w14:paraId="6AC28B36" w14:textId="77777777" w:rsidR="007A079F" w:rsidRPr="00D544C7" w:rsidRDefault="007A079F" w:rsidP="0004656B">
            <w:pPr>
              <w:rPr>
                <w:sz w:val="22"/>
                <w:szCs w:val="22"/>
              </w:rPr>
            </w:pPr>
          </w:p>
          <w:p w14:paraId="44638A88" w14:textId="77777777" w:rsidR="007A079F" w:rsidRPr="00D544C7" w:rsidRDefault="007A079F" w:rsidP="0004656B">
            <w:pPr>
              <w:rPr>
                <w:sz w:val="22"/>
                <w:szCs w:val="22"/>
              </w:rPr>
            </w:pPr>
            <w:r w:rsidRPr="00D544C7">
              <w:rPr>
                <w:sz w:val="22"/>
                <w:szCs w:val="22"/>
              </w:rPr>
              <w:t>Address</w:t>
            </w:r>
            <w:r w:rsidR="001A63A4" w:rsidRPr="00D544C7">
              <w:rPr>
                <w:sz w:val="22"/>
                <w:szCs w:val="22"/>
              </w:rPr>
              <w:t>:</w:t>
            </w:r>
          </w:p>
          <w:p w14:paraId="39C65D2C" w14:textId="77777777" w:rsidR="007A079F" w:rsidRPr="00D544C7" w:rsidRDefault="005C4267" w:rsidP="0004656B">
            <w:pPr>
              <w:rPr>
                <w:sz w:val="22"/>
                <w:szCs w:val="22"/>
              </w:rPr>
            </w:pPr>
            <w:r w:rsidRPr="00D544C7">
              <w:rPr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7A079F" w:rsidRPr="00D544C7">
              <w:rPr>
                <w:sz w:val="22"/>
                <w:szCs w:val="22"/>
              </w:rPr>
              <w:instrText xml:space="preserve"> FORMTEXT </w:instrText>
            </w:r>
            <w:r w:rsidRPr="00D544C7">
              <w:rPr>
                <w:sz w:val="22"/>
                <w:szCs w:val="22"/>
              </w:rPr>
            </w:r>
            <w:r w:rsidRPr="00D544C7">
              <w:rPr>
                <w:sz w:val="22"/>
                <w:szCs w:val="22"/>
              </w:rPr>
              <w:fldChar w:fldCharType="separate"/>
            </w:r>
            <w:r w:rsidR="007A079F" w:rsidRPr="00D544C7">
              <w:rPr>
                <w:noProof/>
                <w:sz w:val="22"/>
                <w:szCs w:val="22"/>
              </w:rPr>
              <w:t> </w:t>
            </w:r>
            <w:r w:rsidR="007A079F" w:rsidRPr="00D544C7">
              <w:rPr>
                <w:noProof/>
                <w:sz w:val="22"/>
                <w:szCs w:val="22"/>
              </w:rPr>
              <w:t> </w:t>
            </w:r>
            <w:r w:rsidR="007A079F" w:rsidRPr="00D544C7">
              <w:rPr>
                <w:noProof/>
                <w:sz w:val="22"/>
                <w:szCs w:val="22"/>
              </w:rPr>
              <w:t> </w:t>
            </w:r>
            <w:r w:rsidR="007A079F" w:rsidRPr="00D544C7">
              <w:rPr>
                <w:noProof/>
                <w:sz w:val="22"/>
                <w:szCs w:val="22"/>
              </w:rPr>
              <w:t> </w:t>
            </w:r>
            <w:r w:rsidR="007A079F"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210" w:type="dxa"/>
          </w:tcPr>
          <w:p w14:paraId="09F12BB1" w14:textId="77777777" w:rsidR="007A079F" w:rsidRPr="00D544C7" w:rsidRDefault="007A079F" w:rsidP="0004656B">
            <w:pPr>
              <w:rPr>
                <w:sz w:val="22"/>
                <w:szCs w:val="22"/>
              </w:rPr>
            </w:pPr>
          </w:p>
          <w:p w14:paraId="0425DC74" w14:textId="77777777" w:rsidR="007A079F" w:rsidRPr="00D544C7" w:rsidRDefault="007A079F" w:rsidP="0004656B">
            <w:pPr>
              <w:rPr>
                <w:sz w:val="22"/>
                <w:szCs w:val="22"/>
              </w:rPr>
            </w:pPr>
          </w:p>
          <w:p w14:paraId="3B86F5A1" w14:textId="77777777" w:rsidR="00A67C6F" w:rsidRDefault="00A67C6F" w:rsidP="0004656B">
            <w:pPr>
              <w:rPr>
                <w:sz w:val="22"/>
                <w:szCs w:val="22"/>
              </w:rPr>
            </w:pPr>
          </w:p>
          <w:p w14:paraId="4389F0C3" w14:textId="77777777" w:rsidR="00565494" w:rsidRDefault="00565494" w:rsidP="00565494">
            <w:pPr>
              <w:ind w:right="-31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....................................................................................</w:t>
            </w:r>
          </w:p>
          <w:p w14:paraId="1DE6496D" w14:textId="77777777" w:rsidR="007A079F" w:rsidRPr="00D544C7" w:rsidRDefault="007A079F" w:rsidP="0004656B">
            <w:pPr>
              <w:rPr>
                <w:sz w:val="22"/>
                <w:szCs w:val="22"/>
              </w:rPr>
            </w:pPr>
            <w:r w:rsidRPr="00D544C7">
              <w:rPr>
                <w:sz w:val="22"/>
                <w:szCs w:val="22"/>
              </w:rPr>
              <w:t>Signature of responsible official</w:t>
            </w:r>
          </w:p>
          <w:p w14:paraId="269B933F" w14:textId="77777777" w:rsidR="007A079F" w:rsidRPr="00D544C7" w:rsidRDefault="007A079F" w:rsidP="0004656B">
            <w:pPr>
              <w:rPr>
                <w:sz w:val="22"/>
                <w:szCs w:val="22"/>
              </w:rPr>
            </w:pPr>
          </w:p>
          <w:p w14:paraId="396C97A7" w14:textId="77777777" w:rsidR="007A079F" w:rsidRPr="00D544C7" w:rsidRDefault="007A079F" w:rsidP="00717822">
            <w:pPr>
              <w:spacing w:after="120"/>
              <w:rPr>
                <w:sz w:val="22"/>
                <w:szCs w:val="22"/>
              </w:rPr>
            </w:pPr>
            <w:r w:rsidRPr="00D544C7">
              <w:rPr>
                <w:sz w:val="22"/>
                <w:szCs w:val="22"/>
              </w:rPr>
              <w:t xml:space="preserve">Name: </w:t>
            </w:r>
            <w:r w:rsidR="005C4267" w:rsidRPr="00D544C7"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544C7">
              <w:rPr>
                <w:sz w:val="22"/>
                <w:szCs w:val="22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</w:rPr>
            </w:r>
            <w:r w:rsidR="005C4267" w:rsidRPr="00D544C7">
              <w:rPr>
                <w:sz w:val="22"/>
                <w:szCs w:val="22"/>
              </w:rPr>
              <w:fldChar w:fldCharType="separate"/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="005C4267" w:rsidRPr="00D544C7">
              <w:rPr>
                <w:sz w:val="22"/>
                <w:szCs w:val="22"/>
              </w:rPr>
              <w:fldChar w:fldCharType="end"/>
            </w:r>
          </w:p>
          <w:p w14:paraId="1602AB40" w14:textId="77777777" w:rsidR="007A079F" w:rsidRPr="00D544C7" w:rsidRDefault="007A079F" w:rsidP="00717822">
            <w:pPr>
              <w:spacing w:after="120"/>
              <w:rPr>
                <w:sz w:val="22"/>
                <w:szCs w:val="22"/>
              </w:rPr>
            </w:pPr>
            <w:r w:rsidRPr="00D544C7">
              <w:rPr>
                <w:sz w:val="22"/>
                <w:szCs w:val="22"/>
              </w:rPr>
              <w:t xml:space="preserve">Title: </w:t>
            </w:r>
            <w:r w:rsidR="00793943">
              <w:rPr>
                <w:sz w:val="22"/>
                <w:szCs w:val="22"/>
              </w:rPr>
              <w:t xml:space="preserve">  </w:t>
            </w:r>
            <w:r w:rsidR="005C4267" w:rsidRPr="00D544C7">
              <w:rPr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544C7">
              <w:rPr>
                <w:sz w:val="22"/>
                <w:szCs w:val="22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</w:rPr>
            </w:r>
            <w:r w:rsidR="005C4267" w:rsidRPr="00D544C7">
              <w:rPr>
                <w:sz w:val="22"/>
                <w:szCs w:val="22"/>
              </w:rPr>
              <w:fldChar w:fldCharType="separate"/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="005C4267" w:rsidRPr="00D544C7">
              <w:rPr>
                <w:sz w:val="22"/>
                <w:szCs w:val="22"/>
              </w:rPr>
              <w:fldChar w:fldCharType="end"/>
            </w:r>
          </w:p>
          <w:p w14:paraId="7F7077F5" w14:textId="77777777" w:rsidR="007A079F" w:rsidRPr="00D544C7" w:rsidRDefault="007A079F" w:rsidP="00717822">
            <w:pPr>
              <w:spacing w:after="120"/>
              <w:rPr>
                <w:sz w:val="22"/>
                <w:szCs w:val="22"/>
              </w:rPr>
            </w:pPr>
            <w:r w:rsidRPr="00D544C7">
              <w:rPr>
                <w:sz w:val="22"/>
                <w:szCs w:val="22"/>
              </w:rPr>
              <w:t xml:space="preserve">Date: </w:t>
            </w:r>
            <w:r w:rsidR="00793943">
              <w:rPr>
                <w:sz w:val="22"/>
                <w:szCs w:val="22"/>
              </w:rPr>
              <w:t xml:space="preserve">  </w:t>
            </w:r>
            <w:r w:rsidR="005C4267" w:rsidRPr="00D544C7">
              <w:rPr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544C7">
              <w:rPr>
                <w:sz w:val="22"/>
                <w:szCs w:val="22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</w:rPr>
            </w:r>
            <w:r w:rsidR="005C4267" w:rsidRPr="00D544C7">
              <w:rPr>
                <w:sz w:val="22"/>
                <w:szCs w:val="22"/>
              </w:rPr>
              <w:fldChar w:fldCharType="separate"/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="005C4267" w:rsidRPr="00D544C7">
              <w:rPr>
                <w:sz w:val="22"/>
                <w:szCs w:val="22"/>
              </w:rPr>
              <w:fldChar w:fldCharType="end"/>
            </w:r>
          </w:p>
          <w:p w14:paraId="18B6FDAC" w14:textId="77777777" w:rsidR="007A079F" w:rsidRPr="00D544C7" w:rsidRDefault="007A079F" w:rsidP="00717822">
            <w:pPr>
              <w:spacing w:after="120"/>
              <w:rPr>
                <w:sz w:val="22"/>
                <w:szCs w:val="22"/>
              </w:rPr>
            </w:pPr>
            <w:r w:rsidRPr="00D544C7">
              <w:rPr>
                <w:sz w:val="22"/>
                <w:szCs w:val="22"/>
              </w:rPr>
              <w:t xml:space="preserve">Place: </w:t>
            </w:r>
            <w:r w:rsidR="00793943">
              <w:rPr>
                <w:sz w:val="22"/>
                <w:szCs w:val="22"/>
              </w:rPr>
              <w:t xml:space="preserve"> </w:t>
            </w:r>
            <w:r w:rsidR="005C4267" w:rsidRPr="00D544C7">
              <w:rPr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544C7">
              <w:rPr>
                <w:sz w:val="22"/>
                <w:szCs w:val="22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</w:rPr>
            </w:r>
            <w:r w:rsidR="005C4267" w:rsidRPr="00D544C7">
              <w:rPr>
                <w:sz w:val="22"/>
                <w:szCs w:val="22"/>
              </w:rPr>
              <w:fldChar w:fldCharType="separate"/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="005C4267" w:rsidRPr="00D544C7">
              <w:rPr>
                <w:sz w:val="22"/>
                <w:szCs w:val="22"/>
              </w:rPr>
              <w:fldChar w:fldCharType="end"/>
            </w:r>
            <w:r w:rsidRPr="00D544C7">
              <w:rPr>
                <w:sz w:val="22"/>
                <w:szCs w:val="22"/>
              </w:rPr>
              <w:t xml:space="preserve"> </w:t>
            </w:r>
            <w:r w:rsidRPr="00D544C7">
              <w:rPr>
                <w:sz w:val="22"/>
                <w:szCs w:val="22"/>
              </w:rPr>
              <w:tab/>
            </w:r>
          </w:p>
          <w:p w14:paraId="3F2E7924" w14:textId="77777777" w:rsidR="007A079F" w:rsidRPr="00D544C7" w:rsidRDefault="007A079F" w:rsidP="0004656B">
            <w:pPr>
              <w:rPr>
                <w:sz w:val="22"/>
                <w:szCs w:val="22"/>
              </w:rPr>
            </w:pPr>
          </w:p>
        </w:tc>
      </w:tr>
    </w:tbl>
    <w:p w14:paraId="55444DA8" w14:textId="77777777" w:rsidR="007A079F" w:rsidRPr="00D544C7" w:rsidRDefault="007A079F" w:rsidP="00EA1F54">
      <w:pPr>
        <w:tabs>
          <w:tab w:val="right" w:pos="9900"/>
        </w:tabs>
        <w:ind w:right="-31"/>
        <w:rPr>
          <w:sz w:val="22"/>
          <w:szCs w:val="22"/>
          <w:lang w:val="en-GB"/>
        </w:rPr>
      </w:pPr>
    </w:p>
    <w:p w14:paraId="38641680" w14:textId="77777777" w:rsidR="007A079F" w:rsidRPr="00D544C7" w:rsidRDefault="007A079F" w:rsidP="00EA1F54">
      <w:pPr>
        <w:tabs>
          <w:tab w:val="center" w:pos="4796"/>
        </w:tabs>
        <w:ind w:right="-31"/>
        <w:jc w:val="center"/>
        <w:rPr>
          <w:b/>
          <w:bCs/>
          <w:sz w:val="22"/>
          <w:szCs w:val="22"/>
          <w:lang w:val="en-GB"/>
        </w:rPr>
      </w:pPr>
    </w:p>
    <w:p w14:paraId="72BFF8A0" w14:textId="77777777" w:rsidR="0019681E" w:rsidRPr="00D544C7" w:rsidRDefault="0019681E" w:rsidP="00EA1F54">
      <w:pPr>
        <w:tabs>
          <w:tab w:val="center" w:pos="4796"/>
        </w:tabs>
        <w:ind w:right="-31"/>
        <w:jc w:val="center"/>
        <w:rPr>
          <w:b/>
          <w:bCs/>
          <w:sz w:val="22"/>
          <w:szCs w:val="22"/>
          <w:lang w:val="en-GB"/>
        </w:rPr>
      </w:pPr>
      <w:r w:rsidRPr="00D544C7">
        <w:rPr>
          <w:b/>
          <w:bCs/>
          <w:sz w:val="22"/>
          <w:szCs w:val="22"/>
          <w:lang w:val="en-GB"/>
        </w:rPr>
        <w:t>II.     PERSONAL HISTORY</w:t>
      </w:r>
    </w:p>
    <w:p w14:paraId="49B200F2" w14:textId="77777777" w:rsidR="003977B4" w:rsidRPr="00D544C7" w:rsidRDefault="003977B4" w:rsidP="00EA1F54">
      <w:pPr>
        <w:ind w:right="-31"/>
        <w:rPr>
          <w:i/>
          <w:sz w:val="22"/>
          <w:szCs w:val="22"/>
          <w:lang w:val="en-GB"/>
        </w:rPr>
      </w:pPr>
    </w:p>
    <w:tbl>
      <w:tblPr>
        <w:tblW w:w="1027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36"/>
        <w:gridCol w:w="1341"/>
        <w:gridCol w:w="2248"/>
        <w:gridCol w:w="4053"/>
      </w:tblGrid>
      <w:tr w:rsidR="00555D8C" w:rsidRPr="00D544C7" w14:paraId="461E33DF" w14:textId="77777777">
        <w:trPr>
          <w:cantSplit/>
        </w:trPr>
        <w:tc>
          <w:tcPr>
            <w:tcW w:w="10278" w:type="dxa"/>
            <w:gridSpan w:val="4"/>
          </w:tcPr>
          <w:p w14:paraId="4CDB1044" w14:textId="77777777" w:rsidR="004E0B56" w:rsidRPr="00D544C7" w:rsidRDefault="00555D8C" w:rsidP="00EA1F54">
            <w:pPr>
              <w:pStyle w:val="Quick1"/>
              <w:tabs>
                <w:tab w:val="left" w:pos="-1440"/>
              </w:tabs>
              <w:ind w:left="0" w:right="-31" w:firstLine="0"/>
              <w:rPr>
                <w:sz w:val="22"/>
                <w:szCs w:val="22"/>
                <w:lang w:val="en-GB"/>
              </w:rPr>
            </w:pPr>
            <w:r w:rsidRPr="00E41E28">
              <w:rPr>
                <w:b/>
                <w:sz w:val="22"/>
                <w:szCs w:val="22"/>
                <w:lang w:val="en-GB"/>
              </w:rPr>
              <w:t>1. Family name (surname)</w:t>
            </w:r>
            <w:r w:rsidR="00FE5498" w:rsidRPr="00E41E28">
              <w:rPr>
                <w:b/>
                <w:sz w:val="22"/>
                <w:szCs w:val="22"/>
                <w:lang w:val="en-GB"/>
              </w:rPr>
              <w:t>:</w:t>
            </w:r>
            <w:r w:rsidR="00753AB5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3" w:name="Text6"/>
            <w:r w:rsidR="00753AB5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23"/>
          </w:p>
          <w:p w14:paraId="0B0BDE11" w14:textId="77777777" w:rsidR="00555D8C" w:rsidRPr="00D544C7" w:rsidRDefault="00FE5498" w:rsidP="00EA1F54">
            <w:pPr>
              <w:pStyle w:val="Quick1"/>
              <w:tabs>
                <w:tab w:val="left" w:pos="-1440"/>
              </w:tabs>
              <w:ind w:left="0" w:right="-31" w:firstLine="0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br/>
            </w:r>
            <w:r w:rsidR="00257E56" w:rsidRPr="00D544C7">
              <w:rPr>
                <w:sz w:val="22"/>
                <w:szCs w:val="22"/>
                <w:lang w:val="en-GB"/>
              </w:rPr>
              <w:t xml:space="preserve">    First name</w:t>
            </w:r>
            <w:r w:rsidRPr="00D544C7">
              <w:rPr>
                <w:sz w:val="22"/>
                <w:szCs w:val="22"/>
                <w:lang w:val="en-GB"/>
              </w:rPr>
              <w:t>:</w:t>
            </w:r>
            <w:r w:rsidR="00257E56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4" w:name="Text7"/>
            <w:r w:rsidR="00753AB5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24"/>
            <w:r w:rsidR="00257E56" w:rsidRPr="00D544C7">
              <w:rPr>
                <w:sz w:val="22"/>
                <w:szCs w:val="22"/>
                <w:lang w:val="en-GB"/>
              </w:rPr>
              <w:tab/>
              <w:t xml:space="preserve">     </w:t>
            </w:r>
            <w:r w:rsidR="004E0B56" w:rsidRPr="00D544C7">
              <w:rPr>
                <w:sz w:val="22"/>
                <w:szCs w:val="22"/>
                <w:lang w:val="en-GB"/>
              </w:rPr>
              <w:t xml:space="preserve">                                          Other names:</w:t>
            </w:r>
            <w:r w:rsidR="00753AB5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5" w:name="Text8"/>
            <w:r w:rsidR="00753AB5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25"/>
            <w:r w:rsidRPr="00D544C7">
              <w:rPr>
                <w:sz w:val="22"/>
                <w:szCs w:val="22"/>
                <w:lang w:val="en-GB"/>
              </w:rPr>
              <w:br/>
              <w:t xml:space="preserve">   </w:t>
            </w:r>
          </w:p>
          <w:p w14:paraId="6152F217" w14:textId="77777777" w:rsidR="00555D8C" w:rsidRPr="00D544C7" w:rsidRDefault="00555D8C" w:rsidP="00EA1F54">
            <w:pPr>
              <w:ind w:right="-31"/>
              <w:rPr>
                <w:b/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 xml:space="preserve">   </w:t>
            </w:r>
            <w:r w:rsidR="007B343C">
              <w:rPr>
                <w:sz w:val="22"/>
                <w:szCs w:val="22"/>
                <w:lang w:val="en-GB"/>
              </w:rPr>
              <w:t xml:space="preserve"> </w:t>
            </w:r>
            <w:r w:rsidR="007B343C" w:rsidRPr="00306744">
              <w:rPr>
                <w:noProof/>
                <w:sz w:val="22"/>
                <w:szCs w:val="22"/>
                <w:lang w:val="en-GB"/>
              </w:rPr>
              <w:t>N</w:t>
            </w:r>
            <w:r w:rsidRPr="00306744">
              <w:rPr>
                <w:noProof/>
                <w:sz w:val="22"/>
                <w:szCs w:val="22"/>
                <w:lang w:val="en-GB"/>
              </w:rPr>
              <w:t>ame</w:t>
            </w:r>
            <w:r w:rsidRPr="00D544C7">
              <w:rPr>
                <w:sz w:val="22"/>
                <w:szCs w:val="22"/>
                <w:lang w:val="en-GB"/>
              </w:rPr>
              <w:t xml:space="preserve"> by which formally addressed</w:t>
            </w:r>
            <w:r w:rsidR="007B343C">
              <w:rPr>
                <w:sz w:val="22"/>
                <w:szCs w:val="22"/>
                <w:lang w:val="en-GB"/>
              </w:rPr>
              <w:t xml:space="preserve">: </w:t>
            </w:r>
            <w:r w:rsidR="005C4267">
              <w:rPr>
                <w:sz w:val="22"/>
                <w:szCs w:val="22"/>
                <w:lang w:val="en-GB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26" w:name="Text90"/>
            <w:r w:rsidR="007B343C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>
              <w:rPr>
                <w:sz w:val="22"/>
                <w:szCs w:val="22"/>
                <w:lang w:val="en-GB"/>
              </w:rPr>
            </w:r>
            <w:r w:rsidR="005C4267">
              <w:rPr>
                <w:sz w:val="22"/>
                <w:szCs w:val="22"/>
                <w:lang w:val="en-GB"/>
              </w:rPr>
              <w:fldChar w:fldCharType="separate"/>
            </w:r>
            <w:r w:rsidR="007B343C">
              <w:rPr>
                <w:noProof/>
                <w:sz w:val="22"/>
                <w:szCs w:val="22"/>
                <w:lang w:val="en-GB"/>
              </w:rPr>
              <w:t> </w:t>
            </w:r>
            <w:r w:rsidR="007B343C">
              <w:rPr>
                <w:noProof/>
                <w:sz w:val="22"/>
                <w:szCs w:val="22"/>
                <w:lang w:val="en-GB"/>
              </w:rPr>
              <w:t> </w:t>
            </w:r>
            <w:r w:rsidR="007B343C">
              <w:rPr>
                <w:noProof/>
                <w:sz w:val="22"/>
                <w:szCs w:val="22"/>
                <w:lang w:val="en-GB"/>
              </w:rPr>
              <w:t> </w:t>
            </w:r>
            <w:r w:rsidR="007B343C">
              <w:rPr>
                <w:noProof/>
                <w:sz w:val="22"/>
                <w:szCs w:val="22"/>
                <w:lang w:val="en-GB"/>
              </w:rPr>
              <w:t> </w:t>
            </w:r>
            <w:r w:rsidR="007B343C">
              <w:rPr>
                <w:noProof/>
                <w:sz w:val="22"/>
                <w:szCs w:val="22"/>
                <w:lang w:val="en-GB"/>
              </w:rPr>
              <w:t> </w:t>
            </w:r>
            <w:r w:rsidR="005C4267">
              <w:rPr>
                <w:sz w:val="22"/>
                <w:szCs w:val="22"/>
                <w:lang w:val="en-GB"/>
              </w:rPr>
              <w:fldChar w:fldCharType="end"/>
            </w:r>
            <w:bookmarkEnd w:id="26"/>
          </w:p>
        </w:tc>
      </w:tr>
      <w:tr w:rsidR="00555D8C" w:rsidRPr="00D544C7" w14:paraId="48929714" w14:textId="77777777">
        <w:trPr>
          <w:cantSplit/>
        </w:trPr>
        <w:tc>
          <w:tcPr>
            <w:tcW w:w="10278" w:type="dxa"/>
            <w:gridSpan w:val="4"/>
          </w:tcPr>
          <w:p w14:paraId="0FB8D1D9" w14:textId="77777777" w:rsidR="00555D8C" w:rsidRPr="00D544C7" w:rsidRDefault="00555D8C" w:rsidP="00EA1F54">
            <w:pPr>
              <w:pStyle w:val="Quick1"/>
              <w:tabs>
                <w:tab w:val="left" w:pos="-1440"/>
              </w:tabs>
              <w:ind w:left="0" w:right="-31" w:firstLine="0"/>
              <w:rPr>
                <w:i/>
                <w:sz w:val="22"/>
                <w:szCs w:val="22"/>
                <w:lang w:val="en-GB"/>
              </w:rPr>
            </w:pPr>
            <w:r w:rsidRPr="00E41E28">
              <w:rPr>
                <w:b/>
                <w:sz w:val="22"/>
                <w:szCs w:val="22"/>
                <w:lang w:val="en-GB"/>
              </w:rPr>
              <w:t xml:space="preserve">2. Write your full name in the order, language and manner you want it to appear on the </w:t>
            </w:r>
            <w:r w:rsidR="000749ED" w:rsidRPr="00E41E28">
              <w:rPr>
                <w:b/>
                <w:sz w:val="22"/>
                <w:szCs w:val="22"/>
                <w:lang w:val="en-GB"/>
              </w:rPr>
              <w:t>certificate</w:t>
            </w:r>
            <w:r w:rsidRPr="00E41E28">
              <w:rPr>
                <w:b/>
                <w:sz w:val="22"/>
                <w:szCs w:val="22"/>
                <w:lang w:val="en-GB"/>
              </w:rPr>
              <w:t xml:space="preserve"> (in the eventuality that you </w:t>
            </w:r>
            <w:r w:rsidR="00D01432" w:rsidRPr="00E41E28">
              <w:rPr>
                <w:b/>
                <w:sz w:val="22"/>
                <w:szCs w:val="22"/>
                <w:lang w:val="en-GB"/>
              </w:rPr>
              <w:t>are</w:t>
            </w:r>
            <w:r w:rsidRPr="00E41E28">
              <w:rPr>
                <w:b/>
                <w:sz w:val="22"/>
                <w:szCs w:val="22"/>
                <w:lang w:val="en-GB"/>
              </w:rPr>
              <w:t xml:space="preserve"> selected as a participant). </w:t>
            </w:r>
            <w:r w:rsidRPr="00D544C7">
              <w:rPr>
                <w:i/>
                <w:sz w:val="22"/>
                <w:szCs w:val="22"/>
                <w:lang w:val="en-GB"/>
              </w:rPr>
              <w:t>No subsequent change will be possible.</w:t>
            </w:r>
          </w:p>
          <w:p w14:paraId="40573185" w14:textId="77777777" w:rsidR="00555D8C" w:rsidRPr="001E7DDE" w:rsidRDefault="005C4267" w:rsidP="00EA1F54">
            <w:pPr>
              <w:pStyle w:val="Quick1"/>
              <w:tabs>
                <w:tab w:val="left" w:pos="-1440"/>
              </w:tabs>
              <w:ind w:left="0" w:right="-31" w:firstLine="0"/>
              <w:rPr>
                <w:sz w:val="22"/>
                <w:szCs w:val="22"/>
                <w:lang w:val="en-GB"/>
              </w:rPr>
            </w:pPr>
            <w:r w:rsidRPr="001E7DDE">
              <w:rPr>
                <w:sz w:val="22"/>
                <w:szCs w:val="22"/>
                <w:lang w:val="en-GB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7" w:name="Text9"/>
            <w:r w:rsidR="00753AB5" w:rsidRPr="001E7DDE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1E7DDE">
              <w:rPr>
                <w:sz w:val="22"/>
                <w:szCs w:val="22"/>
                <w:lang w:val="en-GB"/>
              </w:rPr>
            </w:r>
            <w:r w:rsidRPr="001E7DDE">
              <w:rPr>
                <w:sz w:val="22"/>
                <w:szCs w:val="22"/>
                <w:lang w:val="en-GB"/>
              </w:rPr>
              <w:fldChar w:fldCharType="separate"/>
            </w:r>
            <w:r w:rsidR="00753AB5" w:rsidRPr="001E7DDE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1E7DDE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1E7DDE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1E7DDE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1E7DDE">
              <w:rPr>
                <w:noProof/>
                <w:sz w:val="22"/>
                <w:szCs w:val="22"/>
                <w:lang w:val="en-GB"/>
              </w:rPr>
              <w:t> </w:t>
            </w:r>
            <w:r w:rsidRPr="001E7DDE">
              <w:rPr>
                <w:sz w:val="22"/>
                <w:szCs w:val="22"/>
                <w:lang w:val="en-GB"/>
              </w:rPr>
              <w:fldChar w:fldCharType="end"/>
            </w:r>
            <w:bookmarkEnd w:id="27"/>
          </w:p>
          <w:p w14:paraId="6C13A44A" w14:textId="77777777" w:rsidR="00555D8C" w:rsidRPr="00D544C7" w:rsidRDefault="00555D8C" w:rsidP="00EA1F54">
            <w:pPr>
              <w:ind w:right="-31"/>
              <w:rPr>
                <w:b/>
                <w:sz w:val="22"/>
                <w:szCs w:val="22"/>
                <w:lang w:val="en-GB"/>
              </w:rPr>
            </w:pPr>
          </w:p>
        </w:tc>
      </w:tr>
      <w:tr w:rsidR="00555D8C" w:rsidRPr="00D544C7" w14:paraId="7CABAB47" w14:textId="77777777">
        <w:tc>
          <w:tcPr>
            <w:tcW w:w="3977" w:type="dxa"/>
            <w:gridSpan w:val="2"/>
          </w:tcPr>
          <w:p w14:paraId="3ABABF32" w14:textId="77777777" w:rsidR="00555D8C" w:rsidRPr="00D544C7" w:rsidRDefault="00555D8C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E41E28">
              <w:rPr>
                <w:b/>
                <w:sz w:val="22"/>
                <w:szCs w:val="22"/>
                <w:lang w:val="en-GB"/>
              </w:rPr>
              <w:t>3. Mailing address</w:t>
            </w:r>
            <w:r w:rsidR="00F13833" w:rsidRPr="00D544C7">
              <w:rPr>
                <w:sz w:val="22"/>
                <w:szCs w:val="22"/>
                <w:lang w:val="en-GB"/>
              </w:rPr>
              <w:t xml:space="preserve"> (complete, i.e. exactly as to appear on letter)</w:t>
            </w:r>
            <w:r w:rsidR="00014CD6" w:rsidRPr="00D544C7">
              <w:rPr>
                <w:sz w:val="22"/>
                <w:szCs w:val="22"/>
                <w:lang w:val="en-GB"/>
              </w:rPr>
              <w:t>:</w:t>
            </w:r>
            <w:r w:rsidRPr="00D544C7">
              <w:rPr>
                <w:sz w:val="22"/>
                <w:szCs w:val="22"/>
                <w:lang w:val="en-GB"/>
              </w:rPr>
              <w:tab/>
            </w:r>
          </w:p>
          <w:p w14:paraId="2945AE58" w14:textId="77777777" w:rsidR="005A6E5E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8" w:name="Text10"/>
            <w:r w:rsidR="00753AB5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28"/>
          </w:p>
          <w:p w14:paraId="713E1CE3" w14:textId="77777777" w:rsidR="00555D8C" w:rsidRPr="00D544C7" w:rsidRDefault="00555D8C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76E73622" w14:textId="77777777" w:rsidR="00995D24" w:rsidRPr="00D544C7" w:rsidRDefault="00995D24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1F14B85B" w14:textId="77777777" w:rsidR="00555D8C" w:rsidRPr="00D544C7" w:rsidRDefault="00555D8C" w:rsidP="00EA1F54">
            <w:pPr>
              <w:ind w:right="-31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6301" w:type="dxa"/>
            <w:gridSpan w:val="2"/>
          </w:tcPr>
          <w:p w14:paraId="78F1343A" w14:textId="77777777" w:rsidR="00555D8C" w:rsidRPr="00D544C7" w:rsidRDefault="00555D8C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E41E28">
              <w:rPr>
                <w:b/>
                <w:sz w:val="22"/>
                <w:szCs w:val="22"/>
                <w:lang w:val="en-GB"/>
              </w:rPr>
              <w:t xml:space="preserve">4. Home </w:t>
            </w:r>
            <w:r w:rsidRPr="00D544C7">
              <w:rPr>
                <w:sz w:val="22"/>
                <w:szCs w:val="22"/>
                <w:lang w:val="en-GB"/>
              </w:rPr>
              <w:t>(residential) address</w:t>
            </w:r>
            <w:r w:rsidR="00014CD6" w:rsidRPr="00D544C7">
              <w:rPr>
                <w:sz w:val="22"/>
                <w:szCs w:val="22"/>
                <w:lang w:val="en-GB"/>
              </w:rPr>
              <w:t>:</w:t>
            </w:r>
          </w:p>
          <w:p w14:paraId="586D859D" w14:textId="77777777" w:rsidR="00753AB5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9" w:name="Text11"/>
            <w:r w:rsidR="00753AB5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29"/>
          </w:p>
        </w:tc>
      </w:tr>
      <w:tr w:rsidR="00DE0249" w:rsidRPr="00D544C7" w14:paraId="2EC24A90" w14:textId="77777777">
        <w:trPr>
          <w:trHeight w:val="570"/>
        </w:trPr>
        <w:tc>
          <w:tcPr>
            <w:tcW w:w="3977" w:type="dxa"/>
            <w:gridSpan w:val="2"/>
            <w:vMerge w:val="restart"/>
          </w:tcPr>
          <w:p w14:paraId="60D6BB6D" w14:textId="77777777" w:rsidR="00DE0249" w:rsidRPr="00E41E28" w:rsidRDefault="00DE0249" w:rsidP="00EA1F54">
            <w:pPr>
              <w:ind w:right="-31"/>
              <w:rPr>
                <w:b/>
                <w:sz w:val="22"/>
                <w:szCs w:val="22"/>
                <w:lang w:val="en-GB"/>
              </w:rPr>
            </w:pPr>
            <w:r w:rsidRPr="00E41E28">
              <w:rPr>
                <w:b/>
                <w:sz w:val="22"/>
                <w:szCs w:val="22"/>
                <w:lang w:val="en-GB"/>
              </w:rPr>
              <w:t>5. Phone numbers</w:t>
            </w:r>
          </w:p>
          <w:p w14:paraId="28E12F86" w14:textId="77777777" w:rsidR="00DE0249" w:rsidRPr="00D544C7" w:rsidRDefault="00DE0249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Home:</w:t>
            </w:r>
            <w:r w:rsidR="00753AB5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30" w:name="Text12"/>
            <w:r w:rsidR="00753AB5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30"/>
          </w:p>
          <w:p w14:paraId="61E8E2DF" w14:textId="77777777" w:rsidR="00DE0249" w:rsidRPr="00D544C7" w:rsidRDefault="00DE0249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3E5471E2" w14:textId="77777777" w:rsidR="00DE0249" w:rsidRDefault="00DE0249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Work:</w:t>
            </w:r>
            <w:r w:rsidR="00753AB5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31" w:name="Text13"/>
            <w:r w:rsidR="00753AB5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31"/>
          </w:p>
          <w:p w14:paraId="48A1C205" w14:textId="77777777" w:rsidR="00542CA3" w:rsidRDefault="00542CA3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009D0845" w14:textId="77777777" w:rsidR="00542CA3" w:rsidRPr="00D544C7" w:rsidRDefault="00542CA3" w:rsidP="00EA1F54">
            <w:pPr>
              <w:ind w:right="-31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Mobile: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6301" w:type="dxa"/>
            <w:gridSpan w:val="2"/>
          </w:tcPr>
          <w:p w14:paraId="2352F95D" w14:textId="77777777" w:rsidR="00DE0249" w:rsidRPr="00D544C7" w:rsidRDefault="00DE0249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E41E28">
              <w:rPr>
                <w:b/>
                <w:sz w:val="22"/>
                <w:szCs w:val="22"/>
                <w:lang w:val="en-GB"/>
              </w:rPr>
              <w:t xml:space="preserve">6. Fax number: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2" w:name="Text14"/>
            <w:r w:rsidR="00753AB5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32"/>
          </w:p>
          <w:p w14:paraId="41352467" w14:textId="77777777" w:rsidR="00DE0249" w:rsidRPr="00D544C7" w:rsidRDefault="00DE0249" w:rsidP="00EA1F54">
            <w:pPr>
              <w:ind w:right="-31"/>
              <w:rPr>
                <w:b/>
                <w:sz w:val="22"/>
                <w:szCs w:val="22"/>
                <w:lang w:val="en-GB"/>
              </w:rPr>
            </w:pPr>
          </w:p>
        </w:tc>
      </w:tr>
      <w:tr w:rsidR="00DE0249" w:rsidRPr="00D544C7" w14:paraId="60373E6D" w14:textId="77777777">
        <w:trPr>
          <w:trHeight w:val="569"/>
        </w:trPr>
        <w:tc>
          <w:tcPr>
            <w:tcW w:w="3977" w:type="dxa"/>
            <w:gridSpan w:val="2"/>
            <w:vMerge/>
          </w:tcPr>
          <w:p w14:paraId="6EB34EE0" w14:textId="77777777" w:rsidR="00DE0249" w:rsidRPr="00D544C7" w:rsidRDefault="00DE0249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6301" w:type="dxa"/>
            <w:gridSpan w:val="2"/>
          </w:tcPr>
          <w:p w14:paraId="6FE5DC09" w14:textId="77777777" w:rsidR="00DE0249" w:rsidRPr="00D544C7" w:rsidRDefault="00DE0249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E41E28">
              <w:rPr>
                <w:b/>
                <w:sz w:val="22"/>
                <w:szCs w:val="22"/>
                <w:lang w:val="en-GB"/>
              </w:rPr>
              <w:t>7. Email:</w:t>
            </w:r>
            <w:r w:rsidR="00753AB5" w:rsidRPr="00E41E28">
              <w:rPr>
                <w:b/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3" w:name="Text15"/>
            <w:r w:rsidR="00753AB5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33"/>
          </w:p>
        </w:tc>
      </w:tr>
      <w:tr w:rsidR="00555D8C" w:rsidRPr="00D544C7" w14:paraId="144FD574" w14:textId="77777777">
        <w:tc>
          <w:tcPr>
            <w:tcW w:w="3977" w:type="dxa"/>
            <w:gridSpan w:val="2"/>
          </w:tcPr>
          <w:p w14:paraId="4262D0DC" w14:textId="77777777" w:rsidR="00555D8C" w:rsidRPr="00E41E28" w:rsidRDefault="00DE0249" w:rsidP="00EA1F54">
            <w:pPr>
              <w:ind w:right="-31"/>
              <w:rPr>
                <w:b/>
                <w:sz w:val="22"/>
                <w:szCs w:val="22"/>
                <w:lang w:val="en-GB"/>
              </w:rPr>
            </w:pPr>
            <w:r w:rsidRPr="00E41E28">
              <w:rPr>
                <w:b/>
                <w:sz w:val="22"/>
                <w:szCs w:val="22"/>
                <w:lang w:val="en-GB"/>
              </w:rPr>
              <w:t>8</w:t>
            </w:r>
            <w:r w:rsidR="00555D8C" w:rsidRPr="00E41E28">
              <w:rPr>
                <w:b/>
                <w:sz w:val="22"/>
                <w:szCs w:val="22"/>
                <w:lang w:val="en-GB"/>
              </w:rPr>
              <w:t>. City and country of birth</w:t>
            </w:r>
            <w:r w:rsidR="00753AB5" w:rsidRPr="00E41E28">
              <w:rPr>
                <w:b/>
                <w:sz w:val="22"/>
                <w:szCs w:val="22"/>
                <w:lang w:val="en-GB"/>
              </w:rPr>
              <w:t>:</w:t>
            </w:r>
          </w:p>
          <w:p w14:paraId="63F36C06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4" w:name="Text17"/>
            <w:r w:rsidR="00753AB5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34"/>
          </w:p>
          <w:p w14:paraId="0C8415CC" w14:textId="77777777" w:rsidR="00555D8C" w:rsidRPr="00D544C7" w:rsidRDefault="00555D8C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6301" w:type="dxa"/>
            <w:gridSpan w:val="2"/>
          </w:tcPr>
          <w:p w14:paraId="4244F100" w14:textId="77777777" w:rsidR="00753AB5" w:rsidRPr="00E41E28" w:rsidRDefault="00DE0249" w:rsidP="00EA1F54">
            <w:pPr>
              <w:ind w:right="-31"/>
              <w:rPr>
                <w:b/>
                <w:sz w:val="22"/>
                <w:szCs w:val="22"/>
                <w:lang w:val="en-GB"/>
              </w:rPr>
            </w:pPr>
            <w:r w:rsidRPr="00E41E28">
              <w:rPr>
                <w:b/>
                <w:sz w:val="22"/>
                <w:szCs w:val="22"/>
                <w:lang w:val="en-GB"/>
              </w:rPr>
              <w:t>9.</w:t>
            </w:r>
            <w:r w:rsidR="00555D8C" w:rsidRPr="00E41E28">
              <w:rPr>
                <w:b/>
                <w:sz w:val="22"/>
                <w:szCs w:val="22"/>
                <w:lang w:val="en-GB"/>
              </w:rPr>
              <w:t xml:space="preserve"> Nationality or nationalities</w:t>
            </w:r>
            <w:r w:rsidR="00014CD6" w:rsidRPr="00E41E28">
              <w:rPr>
                <w:b/>
                <w:sz w:val="22"/>
                <w:szCs w:val="22"/>
                <w:lang w:val="en-GB"/>
              </w:rPr>
              <w:t>:</w:t>
            </w:r>
            <w:r w:rsidR="00753AB5" w:rsidRPr="00E41E28">
              <w:rPr>
                <w:b/>
                <w:sz w:val="22"/>
                <w:szCs w:val="22"/>
                <w:lang w:val="en-GB"/>
              </w:rPr>
              <w:t xml:space="preserve"> </w:t>
            </w:r>
          </w:p>
          <w:p w14:paraId="69DE682F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35" w:name="Text16"/>
            <w:r w:rsidR="00753AB5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35"/>
          </w:p>
        </w:tc>
      </w:tr>
      <w:tr w:rsidR="00B705C4" w:rsidRPr="00D544C7" w14:paraId="14F5A7D1" w14:textId="77777777">
        <w:tc>
          <w:tcPr>
            <w:tcW w:w="2636" w:type="dxa"/>
          </w:tcPr>
          <w:p w14:paraId="55BC78B7" w14:textId="77777777" w:rsidR="00B705C4" w:rsidRPr="00E41E28" w:rsidRDefault="00B705C4" w:rsidP="00EA1F54">
            <w:pPr>
              <w:ind w:right="-31"/>
              <w:rPr>
                <w:b/>
                <w:sz w:val="22"/>
                <w:szCs w:val="22"/>
                <w:lang w:val="en-GB"/>
              </w:rPr>
            </w:pPr>
            <w:r w:rsidRPr="00E41E28">
              <w:rPr>
                <w:b/>
                <w:sz w:val="22"/>
                <w:szCs w:val="22"/>
                <w:lang w:val="en-GB"/>
              </w:rPr>
              <w:t>10. Date of birth</w:t>
            </w:r>
          </w:p>
          <w:p w14:paraId="3A6FD973" w14:textId="77777777" w:rsidR="00B705C4" w:rsidRPr="00D544C7" w:rsidRDefault="00B705C4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(day/month/year):</w:t>
            </w:r>
          </w:p>
          <w:bookmarkStart w:id="36" w:name="Text18"/>
          <w:p w14:paraId="6FF5E9DD" w14:textId="77777777" w:rsidR="00B705C4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53AB5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36"/>
          </w:p>
          <w:p w14:paraId="4819C25D" w14:textId="77777777" w:rsidR="00B705C4" w:rsidRPr="00D544C7" w:rsidRDefault="00B705C4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3589" w:type="dxa"/>
            <w:gridSpan w:val="2"/>
          </w:tcPr>
          <w:p w14:paraId="1F424606" w14:textId="77777777" w:rsidR="00B705C4" w:rsidRPr="00E41E28" w:rsidRDefault="00B705C4" w:rsidP="00EA1F54">
            <w:pPr>
              <w:ind w:right="-31"/>
              <w:rPr>
                <w:b/>
                <w:sz w:val="22"/>
                <w:szCs w:val="22"/>
                <w:lang w:val="en-GB"/>
              </w:rPr>
            </w:pPr>
            <w:r w:rsidRPr="00E41E28">
              <w:rPr>
                <w:b/>
                <w:sz w:val="22"/>
                <w:szCs w:val="22"/>
                <w:lang w:val="en-GB"/>
              </w:rPr>
              <w:t>11. Age:</w:t>
            </w:r>
          </w:p>
          <w:p w14:paraId="4C851EA8" w14:textId="77777777" w:rsidR="00B705C4" w:rsidRPr="00D544C7" w:rsidRDefault="005C4267" w:rsidP="00EA1F54">
            <w:pPr>
              <w:tabs>
                <w:tab w:val="left" w:pos="-1440"/>
              </w:tabs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37" w:name="Text19"/>
            <w:r w:rsidR="00753AB5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37"/>
          </w:p>
        </w:tc>
        <w:tc>
          <w:tcPr>
            <w:tcW w:w="4053" w:type="dxa"/>
          </w:tcPr>
          <w:p w14:paraId="29F60200" w14:textId="77777777" w:rsidR="00B705C4" w:rsidRPr="00E41E28" w:rsidRDefault="00B705C4" w:rsidP="00EA1F54">
            <w:pPr>
              <w:ind w:right="-31"/>
              <w:rPr>
                <w:b/>
                <w:sz w:val="22"/>
                <w:szCs w:val="22"/>
                <w:lang w:val="en-GB"/>
              </w:rPr>
            </w:pPr>
            <w:r w:rsidRPr="00E41E28">
              <w:rPr>
                <w:b/>
                <w:sz w:val="22"/>
                <w:szCs w:val="22"/>
                <w:lang w:val="en-GB"/>
              </w:rPr>
              <w:t>12. Sex:</w:t>
            </w:r>
            <w:r w:rsidR="00753AB5" w:rsidRPr="00E41E28">
              <w:rPr>
                <w:b/>
                <w:sz w:val="22"/>
                <w:szCs w:val="22"/>
                <w:lang w:val="en-GB"/>
              </w:rPr>
              <w:t xml:space="preserve"> </w:t>
            </w:r>
          </w:p>
          <w:p w14:paraId="5DB79436" w14:textId="77777777" w:rsidR="00B705C4" w:rsidRPr="00D544C7" w:rsidRDefault="00B705C4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 xml:space="preserve">Female   </w:t>
            </w:r>
            <w:r w:rsidR="007F1D0C" w:rsidRPr="00D544C7">
              <w:rPr>
                <w:sz w:val="22"/>
                <w:szCs w:val="22"/>
                <w:lang w:val="en-GB"/>
              </w:rPr>
              <w:t xml:space="preserve"> </w:t>
            </w:r>
            <w:bookmarkStart w:id="38" w:name="Check5"/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3AB5" w:rsidRPr="00D544C7">
              <w:rPr>
                <w:sz w:val="22"/>
                <w:szCs w:val="22"/>
                <w:lang w:val="en-GB"/>
              </w:rPr>
              <w:instrText xml:space="preserve"> FORMCHECKBOX </w:instrText>
            </w:r>
            <w:r w:rsidR="00811C0A">
              <w:rPr>
                <w:sz w:val="22"/>
                <w:szCs w:val="22"/>
                <w:lang w:val="en-GB"/>
              </w:rPr>
            </w:r>
            <w:r w:rsidR="00811C0A">
              <w:rPr>
                <w:sz w:val="22"/>
                <w:szCs w:val="22"/>
                <w:lang w:val="en-GB"/>
              </w:rPr>
              <w:fldChar w:fldCharType="separate"/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38"/>
          </w:p>
          <w:p w14:paraId="66BDD021" w14:textId="77777777" w:rsidR="00B705C4" w:rsidRPr="00D544C7" w:rsidRDefault="00B705C4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Male</w:t>
            </w:r>
            <w:r w:rsidRPr="00D544C7">
              <w:rPr>
                <w:sz w:val="22"/>
                <w:szCs w:val="22"/>
                <w:lang w:val="en-GB"/>
              </w:rPr>
              <w:tab/>
              <w:t xml:space="preserve">     </w:t>
            </w:r>
            <w:bookmarkStart w:id="39" w:name="Check6"/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3AB5" w:rsidRPr="00D544C7">
              <w:rPr>
                <w:sz w:val="22"/>
                <w:szCs w:val="22"/>
                <w:lang w:val="en-GB"/>
              </w:rPr>
              <w:instrText xml:space="preserve"> FORMCHECKBOX </w:instrText>
            </w:r>
            <w:r w:rsidR="00811C0A">
              <w:rPr>
                <w:sz w:val="22"/>
                <w:szCs w:val="22"/>
                <w:lang w:val="en-GB"/>
              </w:rPr>
            </w:r>
            <w:r w:rsidR="00811C0A">
              <w:rPr>
                <w:sz w:val="22"/>
                <w:szCs w:val="22"/>
                <w:lang w:val="en-GB"/>
              </w:rPr>
              <w:fldChar w:fldCharType="separate"/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39"/>
          </w:p>
          <w:p w14:paraId="1AE66D23" w14:textId="77777777" w:rsidR="00B705C4" w:rsidRPr="00D544C7" w:rsidRDefault="00B705C4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</w:tr>
      <w:tr w:rsidR="00C73F3B" w:rsidRPr="00D544C7" w14:paraId="2BD1635F" w14:textId="77777777">
        <w:trPr>
          <w:cantSplit/>
        </w:trPr>
        <w:tc>
          <w:tcPr>
            <w:tcW w:w="10278" w:type="dxa"/>
            <w:gridSpan w:val="4"/>
          </w:tcPr>
          <w:p w14:paraId="2F33B712" w14:textId="77777777" w:rsidR="00C73F3B" w:rsidRPr="00E41E28" w:rsidRDefault="00B705C4" w:rsidP="00EA1F54">
            <w:pPr>
              <w:ind w:right="-31"/>
              <w:rPr>
                <w:b/>
                <w:sz w:val="22"/>
                <w:szCs w:val="22"/>
                <w:lang w:val="en-GB"/>
              </w:rPr>
            </w:pPr>
            <w:r w:rsidRPr="00E41E28">
              <w:rPr>
                <w:b/>
                <w:sz w:val="22"/>
                <w:szCs w:val="22"/>
                <w:lang w:val="en-GB"/>
              </w:rPr>
              <w:t>13</w:t>
            </w:r>
            <w:r w:rsidR="00C73F3B" w:rsidRPr="00E41E28">
              <w:rPr>
                <w:b/>
                <w:sz w:val="22"/>
                <w:szCs w:val="22"/>
                <w:lang w:val="en-GB"/>
              </w:rPr>
              <w:t>. Name and address of person to be notified in case of emergency:</w:t>
            </w:r>
          </w:p>
          <w:p w14:paraId="6E030594" w14:textId="77777777" w:rsidR="00C73F3B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0" w:name="Text20"/>
            <w:r w:rsidR="00753AB5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753AB5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40"/>
          </w:p>
          <w:p w14:paraId="04F9E905" w14:textId="77777777" w:rsidR="00C73F3B" w:rsidRDefault="00C73F3B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026D07D0" w14:textId="77777777" w:rsidR="00E674ED" w:rsidRPr="00D544C7" w:rsidRDefault="00E674ED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</w:tr>
    </w:tbl>
    <w:p w14:paraId="1ADDFED2" w14:textId="77777777" w:rsidR="00FA507C" w:rsidRPr="00D544C7" w:rsidRDefault="00FA507C" w:rsidP="00EA1F54">
      <w:pPr>
        <w:ind w:right="-31"/>
        <w:rPr>
          <w:sz w:val="22"/>
          <w:szCs w:val="22"/>
          <w:lang w:val="en-GB"/>
        </w:rPr>
      </w:pPr>
    </w:p>
    <w:tbl>
      <w:tblPr>
        <w:tblW w:w="1027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2551"/>
        <w:gridCol w:w="2835"/>
        <w:gridCol w:w="3224"/>
      </w:tblGrid>
      <w:tr w:rsidR="00C73F3B" w:rsidRPr="00D544C7" w14:paraId="514BFBC2" w14:textId="77777777">
        <w:trPr>
          <w:cantSplit/>
        </w:trPr>
        <w:tc>
          <w:tcPr>
            <w:tcW w:w="1668" w:type="dxa"/>
          </w:tcPr>
          <w:p w14:paraId="51857775" w14:textId="77777777" w:rsidR="00C73F3B" w:rsidRPr="00E41E28" w:rsidRDefault="00B705C4" w:rsidP="00EA1F54">
            <w:pPr>
              <w:ind w:right="-31"/>
              <w:rPr>
                <w:b/>
                <w:sz w:val="22"/>
                <w:szCs w:val="22"/>
                <w:lang w:val="en-GB"/>
              </w:rPr>
            </w:pPr>
            <w:r w:rsidRPr="00E41E28">
              <w:rPr>
                <w:b/>
                <w:sz w:val="22"/>
                <w:szCs w:val="22"/>
                <w:lang w:val="en-GB"/>
              </w:rPr>
              <w:t>14</w:t>
            </w:r>
            <w:r w:rsidR="00C73F3B" w:rsidRPr="00E41E28">
              <w:rPr>
                <w:b/>
                <w:sz w:val="22"/>
                <w:szCs w:val="22"/>
                <w:lang w:val="en-GB"/>
              </w:rPr>
              <w:t>. Languages:</w:t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0844B40D" w14:textId="77777777" w:rsidR="00C73F3B" w:rsidRPr="00D544C7" w:rsidRDefault="00C73F3B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READ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6" w:space="0" w:color="auto"/>
            </w:tcBorders>
          </w:tcPr>
          <w:p w14:paraId="4EBC0374" w14:textId="77777777" w:rsidR="00C73F3B" w:rsidRPr="00D544C7" w:rsidRDefault="00C73F3B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WRITE</w:t>
            </w:r>
          </w:p>
        </w:tc>
        <w:tc>
          <w:tcPr>
            <w:tcW w:w="3224" w:type="dxa"/>
            <w:tcBorders>
              <w:bottom w:val="single" w:sz="6" w:space="0" w:color="auto"/>
            </w:tcBorders>
          </w:tcPr>
          <w:p w14:paraId="1DDD63D7" w14:textId="77777777" w:rsidR="00C73F3B" w:rsidRPr="00D544C7" w:rsidRDefault="00C73F3B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SPEAK</w:t>
            </w:r>
          </w:p>
        </w:tc>
      </w:tr>
      <w:tr w:rsidR="003977B4" w:rsidRPr="00D544C7" w14:paraId="25C65F67" w14:textId="77777777">
        <w:trPr>
          <w:cantSplit/>
        </w:trPr>
        <w:tc>
          <w:tcPr>
            <w:tcW w:w="1668" w:type="dxa"/>
          </w:tcPr>
          <w:p w14:paraId="6B061458" w14:textId="77777777" w:rsidR="003977B4" w:rsidRPr="00D544C7" w:rsidRDefault="00F916B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ENGLISH</w:t>
            </w:r>
          </w:p>
        </w:tc>
        <w:bookmarkStart w:id="41" w:name="Dropdown1"/>
        <w:tc>
          <w:tcPr>
            <w:tcW w:w="2551" w:type="dxa"/>
            <w:tcBorders>
              <w:right w:val="single" w:sz="4" w:space="0" w:color="auto"/>
            </w:tcBorders>
          </w:tcPr>
          <w:p w14:paraId="63477020" w14:textId="77777777" w:rsidR="003977B4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                "/>
                    <w:listEntry w:val="Fluent"/>
                    <w:listEntry w:val="Confident"/>
                    <w:listEntry w:val="Basic"/>
                  </w:ddList>
                </w:ffData>
              </w:fldChar>
            </w:r>
            <w:r w:rsidR="000440A6" w:rsidRPr="00D544C7">
              <w:rPr>
                <w:sz w:val="22"/>
                <w:szCs w:val="22"/>
                <w:lang w:val="en-GB"/>
              </w:rPr>
              <w:instrText xml:space="preserve"> FORMDROPDOWN </w:instrText>
            </w:r>
            <w:r w:rsidR="00811C0A">
              <w:rPr>
                <w:sz w:val="22"/>
                <w:szCs w:val="22"/>
                <w:lang w:val="en-GB"/>
              </w:rPr>
            </w:r>
            <w:r w:rsidR="00811C0A">
              <w:rPr>
                <w:sz w:val="22"/>
                <w:szCs w:val="22"/>
                <w:lang w:val="en-GB"/>
              </w:rPr>
              <w:fldChar w:fldCharType="separate"/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41"/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</w:tcPr>
          <w:p w14:paraId="46A554B7" w14:textId="77777777" w:rsidR="003977B4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                "/>
                    <w:listEntry w:val="Fluent"/>
                    <w:listEntry w:val="Confident"/>
                    <w:listEntry w:val="Basic"/>
                  </w:ddList>
                </w:ffData>
              </w:fldChar>
            </w:r>
            <w:r w:rsidR="000440A6" w:rsidRPr="00D544C7">
              <w:rPr>
                <w:sz w:val="22"/>
                <w:szCs w:val="22"/>
                <w:lang w:val="en-GB"/>
              </w:rPr>
              <w:instrText xml:space="preserve"> FORMDROPDOWN </w:instrText>
            </w:r>
            <w:r w:rsidR="00811C0A">
              <w:rPr>
                <w:sz w:val="22"/>
                <w:szCs w:val="22"/>
                <w:lang w:val="en-GB"/>
              </w:rPr>
            </w:r>
            <w:r w:rsidR="00811C0A">
              <w:rPr>
                <w:sz w:val="22"/>
                <w:szCs w:val="22"/>
                <w:lang w:val="en-GB"/>
              </w:rPr>
              <w:fldChar w:fldCharType="separate"/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3224" w:type="dxa"/>
            <w:tcBorders>
              <w:bottom w:val="single" w:sz="4" w:space="0" w:color="auto"/>
            </w:tcBorders>
          </w:tcPr>
          <w:p w14:paraId="4FAFC932" w14:textId="77777777" w:rsidR="003977B4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                "/>
                    <w:listEntry w:val="Fluent"/>
                    <w:listEntry w:val="Confident"/>
                    <w:listEntry w:val="Basic"/>
                  </w:ddList>
                </w:ffData>
              </w:fldChar>
            </w:r>
            <w:r w:rsidR="000440A6" w:rsidRPr="00D544C7">
              <w:rPr>
                <w:sz w:val="22"/>
                <w:szCs w:val="22"/>
                <w:lang w:val="en-GB"/>
              </w:rPr>
              <w:instrText xml:space="preserve"> FORMDROPDOWN </w:instrText>
            </w:r>
            <w:r w:rsidR="00811C0A">
              <w:rPr>
                <w:sz w:val="22"/>
                <w:szCs w:val="22"/>
                <w:lang w:val="en-GB"/>
              </w:rPr>
            </w:r>
            <w:r w:rsidR="00811C0A">
              <w:rPr>
                <w:sz w:val="22"/>
                <w:szCs w:val="22"/>
                <w:lang w:val="en-GB"/>
              </w:rPr>
              <w:fldChar w:fldCharType="separate"/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</w:p>
        </w:tc>
      </w:tr>
      <w:tr w:rsidR="003977B4" w:rsidRPr="00D544C7" w14:paraId="06C327F1" w14:textId="77777777">
        <w:trPr>
          <w:cantSplit/>
        </w:trPr>
        <w:tc>
          <w:tcPr>
            <w:tcW w:w="1668" w:type="dxa"/>
          </w:tcPr>
          <w:p w14:paraId="4646BCE6" w14:textId="77777777" w:rsidR="003977B4" w:rsidRPr="00D544C7" w:rsidRDefault="003977B4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22C98C2A" w14:textId="77777777" w:rsidR="003977B4" w:rsidRPr="00D544C7" w:rsidRDefault="003977B4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</w:tcPr>
          <w:p w14:paraId="2912DB1C" w14:textId="77777777" w:rsidR="003977B4" w:rsidRPr="00D544C7" w:rsidRDefault="003977B4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3224" w:type="dxa"/>
            <w:tcBorders>
              <w:bottom w:val="single" w:sz="4" w:space="0" w:color="auto"/>
            </w:tcBorders>
          </w:tcPr>
          <w:p w14:paraId="536C8F52" w14:textId="77777777" w:rsidR="003977B4" w:rsidRPr="00D544C7" w:rsidRDefault="003977B4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</w:tr>
    </w:tbl>
    <w:p w14:paraId="07DFF24A" w14:textId="77777777" w:rsidR="000F0340" w:rsidRPr="00D544C7" w:rsidRDefault="000F0340" w:rsidP="00EA1F54">
      <w:pPr>
        <w:ind w:right="-31"/>
        <w:rPr>
          <w:sz w:val="22"/>
          <w:szCs w:val="22"/>
          <w:lang w:val="en-GB"/>
        </w:rPr>
      </w:pPr>
    </w:p>
    <w:tbl>
      <w:tblPr>
        <w:tblW w:w="421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2551"/>
      </w:tblGrid>
      <w:tr w:rsidR="000F0340" w:rsidRPr="00D544C7" w14:paraId="5B76E560" w14:textId="77777777">
        <w:trPr>
          <w:cantSplit/>
        </w:trPr>
        <w:tc>
          <w:tcPr>
            <w:tcW w:w="1668" w:type="dxa"/>
          </w:tcPr>
          <w:p w14:paraId="355EBB07" w14:textId="77777777" w:rsidR="000F0340" w:rsidRPr="00D544C7" w:rsidRDefault="000F0340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Mother Tongue:</w:t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0E39D396" w14:textId="77777777" w:rsidR="000F0340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42" w:name="Text21"/>
            <w:r w:rsidR="000440A6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0440A6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0440A6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0440A6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0440A6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0440A6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42"/>
          </w:p>
        </w:tc>
      </w:tr>
    </w:tbl>
    <w:p w14:paraId="7B4A8371" w14:textId="77777777" w:rsidR="00391904" w:rsidRPr="00D544C7" w:rsidRDefault="00391904" w:rsidP="00EA1F54">
      <w:pPr>
        <w:ind w:right="-31"/>
        <w:rPr>
          <w:sz w:val="22"/>
          <w:szCs w:val="22"/>
          <w:lang w:val="en-GB"/>
        </w:rPr>
      </w:pPr>
    </w:p>
    <w:p w14:paraId="74A171A5" w14:textId="77777777" w:rsidR="00555D8C" w:rsidRPr="00E41E28" w:rsidRDefault="00555D8C" w:rsidP="00EA1F54">
      <w:pPr>
        <w:tabs>
          <w:tab w:val="center" w:pos="4796"/>
        </w:tabs>
        <w:ind w:left="-90" w:right="-31"/>
        <w:rPr>
          <w:b/>
          <w:sz w:val="22"/>
          <w:szCs w:val="22"/>
          <w:lang w:val="en-GB"/>
        </w:rPr>
      </w:pPr>
      <w:r w:rsidRPr="00E41E28">
        <w:rPr>
          <w:b/>
          <w:sz w:val="22"/>
          <w:szCs w:val="22"/>
          <w:lang w:val="en-GB"/>
        </w:rPr>
        <w:t>1</w:t>
      </w:r>
      <w:r w:rsidR="00B705C4" w:rsidRPr="00E41E28">
        <w:rPr>
          <w:b/>
          <w:sz w:val="22"/>
          <w:szCs w:val="22"/>
          <w:lang w:val="en-GB"/>
        </w:rPr>
        <w:t>5</w:t>
      </w:r>
      <w:r w:rsidRPr="00E41E28">
        <w:rPr>
          <w:b/>
          <w:sz w:val="22"/>
          <w:szCs w:val="22"/>
          <w:lang w:val="en-GB"/>
        </w:rPr>
        <w:t>. Residence in foreign countri</w:t>
      </w:r>
      <w:r w:rsidR="00515511" w:rsidRPr="00E41E28">
        <w:rPr>
          <w:b/>
          <w:sz w:val="22"/>
          <w:szCs w:val="22"/>
          <w:lang w:val="en-GB"/>
        </w:rPr>
        <w:t>es in relation to the candidate’</w:t>
      </w:r>
      <w:r w:rsidRPr="00E41E28">
        <w:rPr>
          <w:b/>
          <w:sz w:val="22"/>
          <w:szCs w:val="22"/>
          <w:lang w:val="en-GB"/>
        </w:rPr>
        <w:t xml:space="preserve">s professional or </w:t>
      </w:r>
      <w:r w:rsidR="00D01432" w:rsidRPr="00E41E28">
        <w:rPr>
          <w:b/>
          <w:sz w:val="22"/>
          <w:szCs w:val="22"/>
          <w:lang w:val="en-GB"/>
        </w:rPr>
        <w:t>academic</w:t>
      </w:r>
      <w:r w:rsidRPr="00E41E28">
        <w:rPr>
          <w:b/>
          <w:sz w:val="22"/>
          <w:szCs w:val="22"/>
          <w:lang w:val="en-GB"/>
        </w:rPr>
        <w:t xml:space="preserve"> interests</w:t>
      </w:r>
      <w:r w:rsidR="00F13833" w:rsidRPr="00E41E28">
        <w:rPr>
          <w:b/>
          <w:sz w:val="22"/>
          <w:szCs w:val="22"/>
          <w:lang w:val="en-GB"/>
        </w:rPr>
        <w:t>:</w:t>
      </w:r>
    </w:p>
    <w:p w14:paraId="7091C0D9" w14:textId="77777777" w:rsidR="00555D8C" w:rsidRPr="00D544C7" w:rsidRDefault="00555D8C" w:rsidP="00EA1F54">
      <w:pPr>
        <w:ind w:right="-31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 xml:space="preserve">  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8"/>
        <w:gridCol w:w="3686"/>
        <w:gridCol w:w="4074"/>
      </w:tblGrid>
      <w:tr w:rsidR="00555D8C" w:rsidRPr="00D544C7" w14:paraId="6263D627" w14:textId="77777777">
        <w:tc>
          <w:tcPr>
            <w:tcW w:w="2518" w:type="dxa"/>
          </w:tcPr>
          <w:p w14:paraId="22A0330E" w14:textId="77777777" w:rsidR="00555D8C" w:rsidRPr="00D544C7" w:rsidRDefault="00555D8C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Year(s)</w:t>
            </w:r>
          </w:p>
        </w:tc>
        <w:tc>
          <w:tcPr>
            <w:tcW w:w="3686" w:type="dxa"/>
          </w:tcPr>
          <w:p w14:paraId="76D35B0D" w14:textId="77777777" w:rsidR="00555D8C" w:rsidRPr="00D544C7" w:rsidRDefault="00555D8C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Country</w:t>
            </w:r>
          </w:p>
        </w:tc>
        <w:tc>
          <w:tcPr>
            <w:tcW w:w="4074" w:type="dxa"/>
          </w:tcPr>
          <w:p w14:paraId="2559000E" w14:textId="77777777" w:rsidR="00555D8C" w:rsidRPr="00D544C7" w:rsidRDefault="00555D8C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Length of stay</w:t>
            </w:r>
          </w:p>
        </w:tc>
      </w:tr>
      <w:tr w:rsidR="00555D8C" w:rsidRPr="00D544C7" w14:paraId="0AFB8A58" w14:textId="77777777">
        <w:tc>
          <w:tcPr>
            <w:tcW w:w="2518" w:type="dxa"/>
          </w:tcPr>
          <w:p w14:paraId="2B1B716F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43" w:name="Text22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43"/>
          </w:p>
          <w:p w14:paraId="56DB6BF1" w14:textId="77777777" w:rsidR="003977B4" w:rsidRPr="00D544C7" w:rsidRDefault="003977B4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3686" w:type="dxa"/>
          </w:tcPr>
          <w:p w14:paraId="3AC8D45E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44" w:name="Text23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44"/>
          </w:p>
        </w:tc>
        <w:tc>
          <w:tcPr>
            <w:tcW w:w="4074" w:type="dxa"/>
          </w:tcPr>
          <w:p w14:paraId="4587EF7E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45" w:name="Text24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45"/>
          </w:p>
        </w:tc>
      </w:tr>
      <w:tr w:rsidR="00555D8C" w:rsidRPr="00D544C7" w14:paraId="71EB62AF" w14:textId="77777777">
        <w:tc>
          <w:tcPr>
            <w:tcW w:w="2518" w:type="dxa"/>
          </w:tcPr>
          <w:p w14:paraId="6EF71613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46" w:name="Text25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46"/>
          </w:p>
          <w:p w14:paraId="1816DB61" w14:textId="77777777" w:rsidR="003977B4" w:rsidRPr="00D544C7" w:rsidRDefault="003977B4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3686" w:type="dxa"/>
          </w:tcPr>
          <w:p w14:paraId="3FEAD11C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47" w:name="Text26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47"/>
          </w:p>
        </w:tc>
        <w:tc>
          <w:tcPr>
            <w:tcW w:w="4074" w:type="dxa"/>
          </w:tcPr>
          <w:p w14:paraId="2E64F3D8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48" w:name="Text27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48"/>
          </w:p>
        </w:tc>
      </w:tr>
      <w:tr w:rsidR="00555D8C" w:rsidRPr="00D544C7" w14:paraId="423F68C6" w14:textId="77777777">
        <w:tc>
          <w:tcPr>
            <w:tcW w:w="2518" w:type="dxa"/>
          </w:tcPr>
          <w:p w14:paraId="6E35BCC5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49" w:name="Text28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49"/>
          </w:p>
          <w:p w14:paraId="1E97D2AC" w14:textId="77777777" w:rsidR="003977B4" w:rsidRPr="00D544C7" w:rsidRDefault="003977B4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3686" w:type="dxa"/>
          </w:tcPr>
          <w:p w14:paraId="4179C2C3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50" w:name="Text29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50"/>
          </w:p>
        </w:tc>
        <w:tc>
          <w:tcPr>
            <w:tcW w:w="4074" w:type="dxa"/>
          </w:tcPr>
          <w:p w14:paraId="7731881B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51" w:name="Text30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51"/>
          </w:p>
        </w:tc>
      </w:tr>
    </w:tbl>
    <w:p w14:paraId="15A33C3D" w14:textId="77777777" w:rsidR="00555D8C" w:rsidRPr="00D544C7" w:rsidRDefault="00555D8C" w:rsidP="00EA1F54">
      <w:pPr>
        <w:ind w:right="-31"/>
        <w:rPr>
          <w:sz w:val="22"/>
          <w:szCs w:val="22"/>
          <w:lang w:val="en-GB"/>
        </w:rPr>
        <w:sectPr w:rsidR="00555D8C" w:rsidRPr="00D544C7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endnotePr>
            <w:numFmt w:val="decimal"/>
          </w:endnotePr>
          <w:pgSz w:w="12240" w:h="15840" w:code="1"/>
          <w:pgMar w:top="873" w:right="931" w:bottom="630" w:left="1080" w:header="873" w:footer="198" w:gutter="0"/>
          <w:cols w:space="720"/>
          <w:noEndnote/>
        </w:sectPr>
      </w:pPr>
    </w:p>
    <w:p w14:paraId="324AAE80" w14:textId="77777777" w:rsidR="002C6354" w:rsidRDefault="002C6354" w:rsidP="00EA1F54">
      <w:pPr>
        <w:tabs>
          <w:tab w:val="left" w:pos="-1440"/>
        </w:tabs>
        <w:ind w:left="-90" w:right="-31"/>
        <w:rPr>
          <w:sz w:val="22"/>
          <w:szCs w:val="22"/>
          <w:lang w:val="en-GB"/>
        </w:rPr>
      </w:pPr>
    </w:p>
    <w:p w14:paraId="76154322" w14:textId="77777777" w:rsidR="00555D8C" w:rsidRPr="00D544C7" w:rsidRDefault="00555D8C" w:rsidP="00EA1F54">
      <w:pPr>
        <w:tabs>
          <w:tab w:val="left" w:pos="-1440"/>
        </w:tabs>
        <w:ind w:left="-90" w:right="-31"/>
        <w:rPr>
          <w:sz w:val="22"/>
          <w:szCs w:val="22"/>
          <w:lang w:val="en-GB"/>
        </w:rPr>
      </w:pPr>
      <w:r w:rsidRPr="00E41E28">
        <w:rPr>
          <w:b/>
          <w:sz w:val="22"/>
          <w:szCs w:val="22"/>
          <w:lang w:val="en-GB"/>
        </w:rPr>
        <w:t>1</w:t>
      </w:r>
      <w:r w:rsidR="00B705C4" w:rsidRPr="00E41E28">
        <w:rPr>
          <w:b/>
          <w:sz w:val="22"/>
          <w:szCs w:val="22"/>
          <w:lang w:val="en-GB"/>
        </w:rPr>
        <w:t>6</w:t>
      </w:r>
      <w:r w:rsidRPr="00E41E28">
        <w:rPr>
          <w:b/>
          <w:sz w:val="22"/>
          <w:szCs w:val="22"/>
          <w:lang w:val="en-GB"/>
        </w:rPr>
        <w:t>. Education</w:t>
      </w:r>
      <w:r w:rsidRPr="00D544C7">
        <w:rPr>
          <w:sz w:val="22"/>
          <w:szCs w:val="22"/>
          <w:lang w:val="en-GB"/>
        </w:rPr>
        <w:t xml:space="preserve"> (</w:t>
      </w:r>
      <w:r w:rsidR="00EC3F7A" w:rsidRPr="00D544C7">
        <w:rPr>
          <w:sz w:val="22"/>
          <w:szCs w:val="22"/>
          <w:lang w:val="en-GB"/>
        </w:rPr>
        <w:t>begin</w:t>
      </w:r>
      <w:r w:rsidRPr="00D544C7">
        <w:rPr>
          <w:sz w:val="22"/>
          <w:szCs w:val="22"/>
          <w:lang w:val="en-GB"/>
        </w:rPr>
        <w:t xml:space="preserve"> with the last attended institution)</w:t>
      </w:r>
    </w:p>
    <w:p w14:paraId="28BD5901" w14:textId="77777777" w:rsidR="00555D8C" w:rsidRPr="00D544C7" w:rsidRDefault="00555D8C" w:rsidP="00EA1F54">
      <w:pPr>
        <w:ind w:right="-31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 xml:space="preserve">  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36"/>
        <w:gridCol w:w="1559"/>
        <w:gridCol w:w="2410"/>
        <w:gridCol w:w="2373"/>
      </w:tblGrid>
      <w:tr w:rsidR="00555D8C" w:rsidRPr="00D544C7" w14:paraId="03A3A3A7" w14:textId="77777777">
        <w:tc>
          <w:tcPr>
            <w:tcW w:w="3936" w:type="dxa"/>
          </w:tcPr>
          <w:p w14:paraId="030C3357" w14:textId="77777777" w:rsidR="00555D8C" w:rsidRPr="00D544C7" w:rsidRDefault="00555D8C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Name of institution and place of study</w:t>
            </w:r>
          </w:p>
        </w:tc>
        <w:tc>
          <w:tcPr>
            <w:tcW w:w="1559" w:type="dxa"/>
          </w:tcPr>
          <w:p w14:paraId="061A3806" w14:textId="77777777" w:rsidR="00555D8C" w:rsidRPr="00D544C7" w:rsidRDefault="00555D8C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Year of study</w:t>
            </w:r>
            <w:r w:rsidR="0066611E" w:rsidRPr="00D544C7">
              <w:rPr>
                <w:sz w:val="22"/>
                <w:szCs w:val="22"/>
                <w:lang w:val="en-GB"/>
              </w:rPr>
              <w:t xml:space="preserve"> (dates)</w:t>
            </w:r>
          </w:p>
        </w:tc>
        <w:tc>
          <w:tcPr>
            <w:tcW w:w="2410" w:type="dxa"/>
          </w:tcPr>
          <w:p w14:paraId="36E3E020" w14:textId="77777777" w:rsidR="00555D8C" w:rsidRPr="00D544C7" w:rsidRDefault="00555D8C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Major field of study</w:t>
            </w:r>
          </w:p>
        </w:tc>
        <w:tc>
          <w:tcPr>
            <w:tcW w:w="2373" w:type="dxa"/>
          </w:tcPr>
          <w:p w14:paraId="5F1A00F5" w14:textId="77777777" w:rsidR="00555D8C" w:rsidRPr="00D544C7" w:rsidRDefault="008F1D29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Degree</w:t>
            </w:r>
            <w:r w:rsidR="00555D8C" w:rsidRPr="00D544C7">
              <w:rPr>
                <w:sz w:val="22"/>
                <w:szCs w:val="22"/>
                <w:lang w:val="en-GB"/>
              </w:rPr>
              <w:t xml:space="preserve"> obtained</w:t>
            </w:r>
          </w:p>
        </w:tc>
      </w:tr>
      <w:tr w:rsidR="00555D8C" w:rsidRPr="00D544C7" w14:paraId="18F9169C" w14:textId="77777777">
        <w:tc>
          <w:tcPr>
            <w:tcW w:w="3936" w:type="dxa"/>
          </w:tcPr>
          <w:p w14:paraId="37C9FFAE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52" w:name="Text31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52"/>
          </w:p>
          <w:p w14:paraId="5B629106" w14:textId="77777777" w:rsidR="00D720C8" w:rsidRPr="00D544C7" w:rsidRDefault="00D720C8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6F6272B6" w14:textId="77777777" w:rsidR="00D720C8" w:rsidRPr="00D544C7" w:rsidRDefault="00D720C8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</w:tcPr>
          <w:p w14:paraId="2ED7A0A9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53" w:name="Text32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53"/>
          </w:p>
        </w:tc>
        <w:tc>
          <w:tcPr>
            <w:tcW w:w="2410" w:type="dxa"/>
          </w:tcPr>
          <w:p w14:paraId="213B46A4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54" w:name="Text33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54"/>
          </w:p>
        </w:tc>
        <w:tc>
          <w:tcPr>
            <w:tcW w:w="2373" w:type="dxa"/>
          </w:tcPr>
          <w:p w14:paraId="7A11D3D9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55" w:name="Text34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55"/>
          </w:p>
        </w:tc>
      </w:tr>
      <w:tr w:rsidR="00555D8C" w:rsidRPr="00D544C7" w14:paraId="3C95F513" w14:textId="77777777">
        <w:tc>
          <w:tcPr>
            <w:tcW w:w="3936" w:type="dxa"/>
          </w:tcPr>
          <w:p w14:paraId="26E50C01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56" w:name="Text35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56"/>
          </w:p>
          <w:p w14:paraId="3C0A5815" w14:textId="77777777" w:rsidR="00D720C8" w:rsidRPr="00D544C7" w:rsidRDefault="00D720C8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73E1EFAC" w14:textId="77777777" w:rsidR="00D720C8" w:rsidRPr="00D544C7" w:rsidRDefault="00D720C8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</w:tcPr>
          <w:p w14:paraId="3DB495B7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57" w:name="Text36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57"/>
          </w:p>
        </w:tc>
        <w:tc>
          <w:tcPr>
            <w:tcW w:w="2410" w:type="dxa"/>
          </w:tcPr>
          <w:p w14:paraId="53E06D9D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58" w:name="Text37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58"/>
          </w:p>
        </w:tc>
        <w:tc>
          <w:tcPr>
            <w:tcW w:w="2373" w:type="dxa"/>
          </w:tcPr>
          <w:p w14:paraId="63D9FB98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59" w:name="Text38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59"/>
          </w:p>
        </w:tc>
      </w:tr>
      <w:tr w:rsidR="00555D8C" w:rsidRPr="00D544C7" w14:paraId="542E8FA6" w14:textId="77777777">
        <w:tc>
          <w:tcPr>
            <w:tcW w:w="3936" w:type="dxa"/>
          </w:tcPr>
          <w:p w14:paraId="5FE7A13C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60" w:name="Text39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60"/>
          </w:p>
          <w:p w14:paraId="542151A3" w14:textId="77777777" w:rsidR="00D720C8" w:rsidRPr="00D544C7" w:rsidRDefault="00D720C8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1D45C810" w14:textId="77777777" w:rsidR="00D720C8" w:rsidRPr="00D544C7" w:rsidRDefault="00D720C8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</w:tcPr>
          <w:p w14:paraId="1918CC3B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61" w:name="Text40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61"/>
          </w:p>
        </w:tc>
        <w:tc>
          <w:tcPr>
            <w:tcW w:w="2410" w:type="dxa"/>
          </w:tcPr>
          <w:p w14:paraId="675FB2AC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62" w:name="Text41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62"/>
          </w:p>
        </w:tc>
        <w:tc>
          <w:tcPr>
            <w:tcW w:w="2373" w:type="dxa"/>
          </w:tcPr>
          <w:p w14:paraId="5D565603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63" w:name="Text42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63"/>
          </w:p>
        </w:tc>
      </w:tr>
      <w:tr w:rsidR="00555D8C" w:rsidRPr="00D544C7" w14:paraId="2C7C9316" w14:textId="77777777">
        <w:trPr>
          <w:trHeight w:val="822"/>
        </w:trPr>
        <w:tc>
          <w:tcPr>
            <w:tcW w:w="3936" w:type="dxa"/>
          </w:tcPr>
          <w:p w14:paraId="1949B5FD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64" w:name="Text43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64"/>
          </w:p>
          <w:p w14:paraId="3BD766DA" w14:textId="77777777" w:rsidR="00D720C8" w:rsidRPr="00D544C7" w:rsidRDefault="00D720C8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51919F06" w14:textId="77777777" w:rsidR="00D720C8" w:rsidRPr="00D544C7" w:rsidRDefault="00D720C8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</w:tcPr>
          <w:p w14:paraId="5A8E7D3F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65" w:name="Text44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65"/>
          </w:p>
        </w:tc>
        <w:tc>
          <w:tcPr>
            <w:tcW w:w="2410" w:type="dxa"/>
          </w:tcPr>
          <w:p w14:paraId="2767D273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66" w:name="Text45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66"/>
          </w:p>
        </w:tc>
        <w:tc>
          <w:tcPr>
            <w:tcW w:w="2373" w:type="dxa"/>
          </w:tcPr>
          <w:p w14:paraId="55014338" w14:textId="77777777" w:rsidR="00555D8C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67" w:name="Text46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67"/>
          </w:p>
        </w:tc>
      </w:tr>
    </w:tbl>
    <w:p w14:paraId="4223815E" w14:textId="77777777" w:rsidR="005B65C4" w:rsidRPr="00D544C7" w:rsidRDefault="005B65C4" w:rsidP="00EA1F54">
      <w:pPr>
        <w:ind w:right="-31"/>
        <w:rPr>
          <w:sz w:val="22"/>
          <w:szCs w:val="22"/>
          <w:lang w:val="en-GB"/>
        </w:rPr>
      </w:pPr>
    </w:p>
    <w:p w14:paraId="6726CCD6" w14:textId="77777777" w:rsidR="005B65C4" w:rsidRPr="00D544C7" w:rsidRDefault="005B65C4" w:rsidP="00EA1F54">
      <w:pPr>
        <w:ind w:right="-31"/>
        <w:rPr>
          <w:sz w:val="22"/>
          <w:szCs w:val="22"/>
          <w:lang w:val="en-GB"/>
        </w:rPr>
      </w:pPr>
    </w:p>
    <w:p w14:paraId="568D17D7" w14:textId="77777777" w:rsidR="00370856" w:rsidRPr="00E41E28" w:rsidRDefault="00B705C4" w:rsidP="00EA1F54">
      <w:pPr>
        <w:tabs>
          <w:tab w:val="left" w:pos="-1440"/>
        </w:tabs>
        <w:ind w:left="-90" w:right="-31"/>
        <w:rPr>
          <w:b/>
          <w:sz w:val="22"/>
          <w:szCs w:val="22"/>
          <w:lang w:val="en-GB"/>
        </w:rPr>
      </w:pPr>
      <w:r w:rsidRPr="00E41E28">
        <w:rPr>
          <w:b/>
          <w:sz w:val="22"/>
          <w:szCs w:val="22"/>
          <w:lang w:val="en-GB"/>
        </w:rPr>
        <w:t>17</w:t>
      </w:r>
      <w:r w:rsidR="00370856" w:rsidRPr="00E41E28">
        <w:rPr>
          <w:b/>
          <w:sz w:val="22"/>
          <w:szCs w:val="22"/>
          <w:lang w:val="en-GB"/>
        </w:rPr>
        <w:t>. List membership</w:t>
      </w:r>
      <w:r w:rsidR="004E0B56" w:rsidRPr="00E41E28">
        <w:rPr>
          <w:b/>
          <w:sz w:val="22"/>
          <w:szCs w:val="22"/>
          <w:lang w:val="en-GB"/>
        </w:rPr>
        <w:t>(s)</w:t>
      </w:r>
      <w:r w:rsidR="00370856" w:rsidRPr="00E41E28">
        <w:rPr>
          <w:b/>
          <w:sz w:val="22"/>
          <w:szCs w:val="22"/>
          <w:lang w:val="en-GB"/>
        </w:rPr>
        <w:t xml:space="preserve"> of professional societies and your activities in civil, </w:t>
      </w:r>
      <w:r w:rsidR="00BF1488" w:rsidRPr="00E41E28">
        <w:rPr>
          <w:b/>
          <w:sz w:val="22"/>
          <w:szCs w:val="22"/>
          <w:lang w:val="en-GB"/>
        </w:rPr>
        <w:t>public or international affairs</w:t>
      </w:r>
      <w:r w:rsidR="008F7D43" w:rsidRPr="00E41E28">
        <w:rPr>
          <w:b/>
          <w:sz w:val="22"/>
          <w:szCs w:val="22"/>
          <w:lang w:val="en-GB"/>
        </w:rPr>
        <w:t>.</w:t>
      </w:r>
    </w:p>
    <w:p w14:paraId="7DD874BC" w14:textId="77777777" w:rsidR="00C73F3B" w:rsidRPr="00D544C7" w:rsidRDefault="00C73F3B" w:rsidP="00EA1F54">
      <w:pPr>
        <w:ind w:left="-90" w:right="-31"/>
        <w:rPr>
          <w:sz w:val="22"/>
          <w:szCs w:val="22"/>
          <w:lang w:val="en-GB"/>
        </w:rPr>
      </w:pPr>
    </w:p>
    <w:tbl>
      <w:tblPr>
        <w:tblStyle w:val="TableGrid"/>
        <w:tblpPr w:leftFromText="142" w:rightFromText="142" w:horzAnchor="page" w:tblpX="12339" w:tblpY="-4819"/>
        <w:tblW w:w="0" w:type="auto"/>
        <w:tblLayout w:type="fixed"/>
        <w:tblLook w:val="01E0" w:firstRow="1" w:lastRow="1" w:firstColumn="1" w:lastColumn="1" w:noHBand="0" w:noVBand="0"/>
      </w:tblPr>
      <w:tblGrid>
        <w:gridCol w:w="3539"/>
      </w:tblGrid>
      <w:tr w:rsidR="00C73F3B" w:rsidRPr="00D544C7" w14:paraId="3C59C5A9" w14:textId="77777777">
        <w:trPr>
          <w:cantSplit/>
          <w:trHeight w:hRule="exact" w:val="1418"/>
        </w:trPr>
        <w:tc>
          <w:tcPr>
            <w:tcW w:w="3539" w:type="dxa"/>
            <w:vAlign w:val="center"/>
          </w:tcPr>
          <w:p w14:paraId="74034422" w14:textId="77777777" w:rsidR="00C73F3B" w:rsidRPr="00D544C7" w:rsidRDefault="00377612" w:rsidP="00EA1F54">
            <w:pPr>
              <w:ind w:left="-90" w:right="-31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4B6C68F5" wp14:editId="19036F06">
                  <wp:extent cx="1066800" cy="895350"/>
                  <wp:effectExtent l="0" t="0" r="0" b="0"/>
                  <wp:docPr id="3" name="Picture 3" descr="UN Logo black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 Logo black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00C13B" w14:textId="77777777" w:rsidR="0018111E" w:rsidRPr="00D544C7" w:rsidRDefault="005C4267" w:rsidP="00EA1F54">
      <w:pPr>
        <w:ind w:left="-90" w:right="-31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fldChar w:fldCharType="begin">
          <w:ffData>
            <w:name w:val="Text47"/>
            <w:enabled/>
            <w:calcOnExit w:val="0"/>
            <w:textInput/>
          </w:ffData>
        </w:fldChar>
      </w:r>
      <w:bookmarkStart w:id="68" w:name="Text47"/>
      <w:r w:rsidR="003854D7" w:rsidRPr="00D544C7">
        <w:rPr>
          <w:sz w:val="22"/>
          <w:szCs w:val="22"/>
          <w:lang w:val="en-GB"/>
        </w:rPr>
        <w:instrText xml:space="preserve"> FORMTEXT </w:instrText>
      </w:r>
      <w:r w:rsidRPr="00D544C7">
        <w:rPr>
          <w:sz w:val="22"/>
          <w:szCs w:val="22"/>
          <w:lang w:val="en-GB"/>
        </w:rPr>
      </w:r>
      <w:r w:rsidRPr="00D544C7">
        <w:rPr>
          <w:sz w:val="22"/>
          <w:szCs w:val="22"/>
          <w:lang w:val="en-GB"/>
        </w:rPr>
        <w:fldChar w:fldCharType="separate"/>
      </w:r>
      <w:r w:rsidR="00AC45E4">
        <w:rPr>
          <w:sz w:val="22"/>
          <w:szCs w:val="22"/>
          <w:lang w:val="en-GB"/>
        </w:rPr>
        <w:t> </w:t>
      </w:r>
      <w:r w:rsidR="00AC45E4">
        <w:rPr>
          <w:sz w:val="22"/>
          <w:szCs w:val="22"/>
          <w:lang w:val="en-GB"/>
        </w:rPr>
        <w:t> </w:t>
      </w:r>
      <w:r w:rsidR="00AC45E4">
        <w:rPr>
          <w:sz w:val="22"/>
          <w:szCs w:val="22"/>
          <w:lang w:val="en-GB"/>
        </w:rPr>
        <w:t> </w:t>
      </w:r>
      <w:r w:rsidR="00AC45E4">
        <w:rPr>
          <w:sz w:val="22"/>
          <w:szCs w:val="22"/>
          <w:lang w:val="en-GB"/>
        </w:rPr>
        <w:t> </w:t>
      </w:r>
      <w:r w:rsidR="00AC45E4">
        <w:rPr>
          <w:sz w:val="22"/>
          <w:szCs w:val="22"/>
          <w:lang w:val="en-GB"/>
        </w:rPr>
        <w:t> </w:t>
      </w:r>
      <w:r w:rsidRPr="00D544C7">
        <w:rPr>
          <w:sz w:val="22"/>
          <w:szCs w:val="22"/>
          <w:lang w:val="en-GB"/>
        </w:rPr>
        <w:fldChar w:fldCharType="end"/>
      </w:r>
      <w:bookmarkEnd w:id="68"/>
    </w:p>
    <w:tbl>
      <w:tblPr>
        <w:tblStyle w:val="TableGrid"/>
        <w:tblpPr w:leftFromText="142" w:rightFromText="142" w:horzAnchor="page" w:tblpX="12339" w:tblpY="-4819"/>
        <w:tblW w:w="0" w:type="auto"/>
        <w:tblLayout w:type="fixed"/>
        <w:tblLook w:val="01E0" w:firstRow="1" w:lastRow="1" w:firstColumn="1" w:lastColumn="1" w:noHBand="0" w:noVBand="0"/>
      </w:tblPr>
      <w:tblGrid>
        <w:gridCol w:w="3539"/>
      </w:tblGrid>
      <w:tr w:rsidR="0018111E" w:rsidRPr="00D544C7" w14:paraId="2BA0C19C" w14:textId="77777777">
        <w:trPr>
          <w:cantSplit/>
          <w:trHeight w:hRule="exact" w:val="1418"/>
        </w:trPr>
        <w:tc>
          <w:tcPr>
            <w:tcW w:w="3539" w:type="dxa"/>
            <w:vAlign w:val="center"/>
          </w:tcPr>
          <w:p w14:paraId="4701D04C" w14:textId="77777777" w:rsidR="0018111E" w:rsidRPr="00D544C7" w:rsidRDefault="00377612" w:rsidP="00EA1F54">
            <w:pPr>
              <w:ind w:left="-90" w:right="-31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33C701DC" wp14:editId="749F361A">
                  <wp:extent cx="1066800" cy="895350"/>
                  <wp:effectExtent l="0" t="0" r="0" b="0"/>
                  <wp:docPr id="4" name="Picture 4" descr="UN Logo black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UN Logo black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305AE2" w14:textId="77777777" w:rsidR="0018111E" w:rsidRPr="00D544C7" w:rsidRDefault="0018111E" w:rsidP="00EA1F54">
      <w:pPr>
        <w:ind w:left="-90" w:right="-31"/>
        <w:rPr>
          <w:sz w:val="22"/>
          <w:szCs w:val="22"/>
          <w:lang w:val="en-GB"/>
        </w:rPr>
      </w:pPr>
    </w:p>
    <w:p w14:paraId="471B6871" w14:textId="77777777" w:rsidR="00370856" w:rsidRPr="00D544C7" w:rsidRDefault="00B705C4" w:rsidP="00EA1F54">
      <w:pPr>
        <w:ind w:left="-90" w:right="-31"/>
        <w:rPr>
          <w:sz w:val="22"/>
          <w:szCs w:val="22"/>
          <w:lang w:val="en-GB"/>
        </w:rPr>
      </w:pPr>
      <w:r w:rsidRPr="00E41E28">
        <w:rPr>
          <w:b/>
          <w:sz w:val="22"/>
          <w:szCs w:val="22"/>
          <w:lang w:val="en-GB"/>
        </w:rPr>
        <w:t>18</w:t>
      </w:r>
      <w:r w:rsidR="00370856" w:rsidRPr="00E41E28">
        <w:rPr>
          <w:b/>
          <w:sz w:val="22"/>
          <w:szCs w:val="22"/>
          <w:lang w:val="en-GB"/>
        </w:rPr>
        <w:t xml:space="preserve">. List publications relevant to the subjects of the </w:t>
      </w:r>
      <w:r w:rsidR="007E6A82">
        <w:rPr>
          <w:b/>
          <w:sz w:val="22"/>
          <w:szCs w:val="22"/>
          <w:lang w:val="en-GB"/>
        </w:rPr>
        <w:t xml:space="preserve">Seminar </w:t>
      </w:r>
      <w:r w:rsidR="00370856" w:rsidRPr="00E41E28">
        <w:rPr>
          <w:b/>
          <w:sz w:val="22"/>
          <w:szCs w:val="22"/>
          <w:lang w:val="en-GB"/>
        </w:rPr>
        <w:t xml:space="preserve">that you have written </w:t>
      </w:r>
      <w:r w:rsidR="00370856" w:rsidRPr="00D544C7">
        <w:rPr>
          <w:sz w:val="22"/>
          <w:szCs w:val="22"/>
          <w:lang w:val="en-GB"/>
        </w:rPr>
        <w:t>(do not attach)</w:t>
      </w:r>
      <w:r w:rsidR="008F7D43" w:rsidRPr="00D544C7">
        <w:rPr>
          <w:sz w:val="22"/>
          <w:szCs w:val="22"/>
          <w:lang w:val="en-GB"/>
        </w:rPr>
        <w:t>.</w:t>
      </w:r>
    </w:p>
    <w:p w14:paraId="018296D0" w14:textId="77777777" w:rsidR="0003421D" w:rsidRPr="00D544C7" w:rsidRDefault="0003421D" w:rsidP="00EA1F54">
      <w:pPr>
        <w:ind w:left="-90" w:right="-31"/>
        <w:rPr>
          <w:sz w:val="22"/>
          <w:szCs w:val="22"/>
          <w:lang w:val="en-GB"/>
        </w:rPr>
      </w:pPr>
    </w:p>
    <w:tbl>
      <w:tblPr>
        <w:tblStyle w:val="TableGrid"/>
        <w:tblpPr w:leftFromText="142" w:rightFromText="142" w:horzAnchor="page" w:tblpX="12339" w:tblpY="-4819"/>
        <w:tblW w:w="0" w:type="auto"/>
        <w:tblLayout w:type="fixed"/>
        <w:tblLook w:val="01E0" w:firstRow="1" w:lastRow="1" w:firstColumn="1" w:lastColumn="1" w:noHBand="0" w:noVBand="0"/>
      </w:tblPr>
      <w:tblGrid>
        <w:gridCol w:w="3539"/>
      </w:tblGrid>
      <w:tr w:rsidR="0003421D" w:rsidRPr="00D544C7" w14:paraId="00275142" w14:textId="77777777">
        <w:trPr>
          <w:cantSplit/>
          <w:trHeight w:hRule="exact" w:val="1418"/>
        </w:trPr>
        <w:tc>
          <w:tcPr>
            <w:tcW w:w="3539" w:type="dxa"/>
            <w:vAlign w:val="center"/>
          </w:tcPr>
          <w:p w14:paraId="09E06249" w14:textId="77777777" w:rsidR="0003421D" w:rsidRPr="00D544C7" w:rsidRDefault="00377612" w:rsidP="00EA1F54">
            <w:pPr>
              <w:ind w:left="-90" w:right="-31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1AEB73D7" wp14:editId="55C7C443">
                  <wp:extent cx="1066800" cy="895350"/>
                  <wp:effectExtent l="0" t="0" r="0" b="0"/>
                  <wp:docPr id="5" name="Picture 5" descr="UN Logo black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UN Logo black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64FB92" w14:textId="77777777" w:rsidR="005B65C4" w:rsidRPr="00D544C7" w:rsidRDefault="005C4267" w:rsidP="00EA1F54">
      <w:pPr>
        <w:ind w:left="-90" w:right="-31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fldChar w:fldCharType="begin">
          <w:ffData>
            <w:name w:val="Text48"/>
            <w:enabled/>
            <w:calcOnExit w:val="0"/>
            <w:textInput/>
          </w:ffData>
        </w:fldChar>
      </w:r>
      <w:bookmarkStart w:id="69" w:name="Text48"/>
      <w:r w:rsidR="003854D7" w:rsidRPr="00D544C7">
        <w:rPr>
          <w:sz w:val="22"/>
          <w:szCs w:val="22"/>
          <w:lang w:val="en-GB"/>
        </w:rPr>
        <w:instrText xml:space="preserve"> FORMTEXT </w:instrText>
      </w:r>
      <w:r w:rsidRPr="00D544C7">
        <w:rPr>
          <w:sz w:val="22"/>
          <w:szCs w:val="22"/>
          <w:lang w:val="en-GB"/>
        </w:rPr>
      </w:r>
      <w:r w:rsidRPr="00D544C7">
        <w:rPr>
          <w:sz w:val="22"/>
          <w:szCs w:val="22"/>
          <w:lang w:val="en-GB"/>
        </w:rPr>
        <w:fldChar w:fldCharType="separate"/>
      </w:r>
      <w:r w:rsidR="003854D7" w:rsidRPr="00D544C7">
        <w:rPr>
          <w:noProof/>
          <w:sz w:val="22"/>
          <w:szCs w:val="22"/>
          <w:lang w:val="en-GB"/>
        </w:rPr>
        <w:t> </w:t>
      </w:r>
      <w:r w:rsidR="003854D7" w:rsidRPr="00D544C7">
        <w:rPr>
          <w:noProof/>
          <w:sz w:val="22"/>
          <w:szCs w:val="22"/>
          <w:lang w:val="en-GB"/>
        </w:rPr>
        <w:t> </w:t>
      </w:r>
      <w:r w:rsidR="003854D7" w:rsidRPr="00D544C7">
        <w:rPr>
          <w:noProof/>
          <w:sz w:val="22"/>
          <w:szCs w:val="22"/>
          <w:lang w:val="en-GB"/>
        </w:rPr>
        <w:t> </w:t>
      </w:r>
      <w:r w:rsidR="003854D7" w:rsidRPr="00D544C7">
        <w:rPr>
          <w:noProof/>
          <w:sz w:val="22"/>
          <w:szCs w:val="22"/>
          <w:lang w:val="en-GB"/>
        </w:rPr>
        <w:t> </w:t>
      </w:r>
      <w:r w:rsidR="003854D7" w:rsidRPr="00D544C7">
        <w:rPr>
          <w:noProof/>
          <w:sz w:val="22"/>
          <w:szCs w:val="22"/>
          <w:lang w:val="en-GB"/>
        </w:rPr>
        <w:t> </w:t>
      </w:r>
      <w:r w:rsidRPr="00D544C7">
        <w:rPr>
          <w:sz w:val="22"/>
          <w:szCs w:val="22"/>
          <w:lang w:val="en-GB"/>
        </w:rPr>
        <w:fldChar w:fldCharType="end"/>
      </w:r>
      <w:bookmarkEnd w:id="69"/>
    </w:p>
    <w:p w14:paraId="60140723" w14:textId="77777777" w:rsidR="003854D7" w:rsidRPr="00D544C7" w:rsidRDefault="003854D7" w:rsidP="00EA1F54">
      <w:pPr>
        <w:ind w:left="-90" w:right="-31"/>
        <w:rPr>
          <w:sz w:val="22"/>
          <w:szCs w:val="22"/>
          <w:lang w:val="en-GB"/>
        </w:rPr>
      </w:pPr>
    </w:p>
    <w:tbl>
      <w:tblPr>
        <w:tblStyle w:val="TableGrid"/>
        <w:tblpPr w:leftFromText="142" w:rightFromText="142" w:horzAnchor="page" w:tblpX="12623" w:tblpY="-4819"/>
        <w:tblW w:w="0" w:type="auto"/>
        <w:tblLayout w:type="fixed"/>
        <w:tblLook w:val="01E0" w:firstRow="1" w:lastRow="1" w:firstColumn="1" w:lastColumn="1" w:noHBand="0" w:noVBand="0"/>
      </w:tblPr>
      <w:tblGrid>
        <w:gridCol w:w="3255"/>
      </w:tblGrid>
      <w:tr w:rsidR="005B65C4" w:rsidRPr="00D544C7" w14:paraId="159328F2" w14:textId="77777777">
        <w:trPr>
          <w:cantSplit/>
          <w:trHeight w:hRule="exact" w:val="1418"/>
        </w:trPr>
        <w:tc>
          <w:tcPr>
            <w:tcW w:w="3255" w:type="dxa"/>
            <w:vAlign w:val="center"/>
          </w:tcPr>
          <w:p w14:paraId="7B62BA54" w14:textId="77777777" w:rsidR="005B65C4" w:rsidRPr="00D544C7" w:rsidRDefault="00377612" w:rsidP="00EA1F54">
            <w:pPr>
              <w:ind w:left="-90" w:right="-31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6BC13147" wp14:editId="6D8C630E">
                  <wp:extent cx="1066800" cy="895350"/>
                  <wp:effectExtent l="0" t="0" r="0" b="0"/>
                  <wp:docPr id="6" name="Picture 6" descr="UN Logo black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UN Logo black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968C47" w14:textId="77777777" w:rsidR="00555D8C" w:rsidRPr="00D544C7" w:rsidRDefault="00B705C4" w:rsidP="00EA1F54">
      <w:pPr>
        <w:pStyle w:val="Quick1"/>
        <w:tabs>
          <w:tab w:val="left" w:pos="-1440"/>
        </w:tabs>
        <w:ind w:left="-90" w:right="59" w:firstLine="0"/>
        <w:jc w:val="both"/>
        <w:rPr>
          <w:sz w:val="22"/>
          <w:szCs w:val="22"/>
          <w:lang w:val="en-GB"/>
        </w:rPr>
      </w:pPr>
      <w:r w:rsidRPr="00E41E28">
        <w:rPr>
          <w:b/>
          <w:sz w:val="22"/>
          <w:szCs w:val="22"/>
          <w:lang w:val="en-GB"/>
        </w:rPr>
        <w:t>19</w:t>
      </w:r>
      <w:r w:rsidR="00555D8C" w:rsidRPr="00E41E28">
        <w:rPr>
          <w:b/>
          <w:sz w:val="22"/>
          <w:szCs w:val="22"/>
          <w:lang w:val="en-GB"/>
        </w:rPr>
        <w:t>. Employment record: It is important to give complete information.</w:t>
      </w:r>
      <w:r w:rsidR="00555D8C" w:rsidRPr="00D544C7">
        <w:rPr>
          <w:sz w:val="22"/>
          <w:szCs w:val="22"/>
          <w:lang w:val="en-GB"/>
        </w:rPr>
        <w:t xml:space="preserve"> For each post you have occupied</w:t>
      </w:r>
      <w:r w:rsidR="00B056C5" w:rsidRPr="00D544C7">
        <w:rPr>
          <w:sz w:val="22"/>
          <w:szCs w:val="22"/>
          <w:lang w:val="en-GB"/>
        </w:rPr>
        <w:t xml:space="preserve">, please </w:t>
      </w:r>
      <w:r w:rsidR="00555D8C" w:rsidRPr="00D544C7">
        <w:rPr>
          <w:sz w:val="22"/>
          <w:szCs w:val="22"/>
          <w:lang w:val="en-GB"/>
        </w:rPr>
        <w:t>give details of your duties and responsibilities.</w:t>
      </w:r>
    </w:p>
    <w:p w14:paraId="2F905AC2" w14:textId="77777777" w:rsidR="004C14AE" w:rsidRPr="00D544C7" w:rsidRDefault="004C14AE" w:rsidP="00EA1F54">
      <w:pPr>
        <w:ind w:right="-31"/>
        <w:rPr>
          <w:sz w:val="22"/>
          <w:szCs w:val="22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38"/>
        <w:gridCol w:w="5940"/>
      </w:tblGrid>
      <w:tr w:rsidR="00555D8C" w:rsidRPr="00D544C7" w14:paraId="7920AB61" w14:textId="77777777">
        <w:trPr>
          <w:cantSplit/>
        </w:trPr>
        <w:tc>
          <w:tcPr>
            <w:tcW w:w="4338" w:type="dxa"/>
          </w:tcPr>
          <w:p w14:paraId="4FF68B95" w14:textId="77777777" w:rsidR="00555D8C" w:rsidRPr="00D544C7" w:rsidRDefault="00555D8C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 xml:space="preserve"> a) Present or most recent </w:t>
            </w:r>
            <w:r w:rsidR="00EC3F7A" w:rsidRPr="00D544C7">
              <w:rPr>
                <w:sz w:val="22"/>
                <w:szCs w:val="22"/>
                <w:lang w:val="en-GB"/>
              </w:rPr>
              <w:t>post</w:t>
            </w:r>
            <w:r w:rsidRPr="00D544C7">
              <w:rPr>
                <w:sz w:val="22"/>
                <w:szCs w:val="22"/>
                <w:lang w:val="en-GB"/>
              </w:rPr>
              <w:t>:</w:t>
            </w:r>
          </w:p>
          <w:p w14:paraId="4055BB6E" w14:textId="77777777" w:rsidR="00B056C5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70" w:name="Text49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70"/>
          </w:p>
          <w:p w14:paraId="34043ECF" w14:textId="77777777" w:rsidR="00B056C5" w:rsidRPr="00D544C7" w:rsidRDefault="00B056C5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21EA487E" w14:textId="77777777" w:rsidR="00AC6A9B" w:rsidRPr="00D544C7" w:rsidRDefault="00AC6A9B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5940" w:type="dxa"/>
          </w:tcPr>
          <w:p w14:paraId="33EBD394" w14:textId="77777777" w:rsidR="00555D8C" w:rsidRPr="00D544C7" w:rsidRDefault="00555D8C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Detailed description of your work, including your personal responsibility:</w:t>
            </w:r>
          </w:p>
        </w:tc>
      </w:tr>
      <w:tr w:rsidR="004E0B56" w:rsidRPr="00D544C7" w14:paraId="336563B4" w14:textId="77777777">
        <w:trPr>
          <w:cantSplit/>
        </w:trPr>
        <w:tc>
          <w:tcPr>
            <w:tcW w:w="4338" w:type="dxa"/>
          </w:tcPr>
          <w:p w14:paraId="755BA78A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 xml:space="preserve">Years of service: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71" w:name="Text50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71"/>
          </w:p>
          <w:p w14:paraId="58374A59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5C2C23DA" w14:textId="77777777" w:rsidR="004E0B56" w:rsidRPr="00D544C7" w:rsidRDefault="004E0B56" w:rsidP="00EA1F54">
            <w:pPr>
              <w:tabs>
                <w:tab w:val="left" w:pos="-1440"/>
              </w:tabs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From:</w:t>
            </w:r>
            <w:r w:rsidRPr="00D544C7">
              <w:rPr>
                <w:sz w:val="22"/>
                <w:szCs w:val="22"/>
                <w:lang w:val="en-GB"/>
              </w:rPr>
              <w:tab/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72" w:name="Text51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72"/>
            <w:r w:rsidRPr="00D544C7">
              <w:rPr>
                <w:sz w:val="22"/>
                <w:szCs w:val="22"/>
                <w:lang w:val="en-GB"/>
              </w:rPr>
              <w:tab/>
            </w:r>
            <w:r w:rsidRPr="00D544C7">
              <w:rPr>
                <w:sz w:val="22"/>
                <w:szCs w:val="22"/>
                <w:lang w:val="en-GB"/>
              </w:rPr>
              <w:tab/>
              <w:t>to:</w:t>
            </w:r>
            <w:r w:rsidR="003854D7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73" w:name="Text52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73"/>
          </w:p>
          <w:p w14:paraId="24685523" w14:textId="77777777" w:rsidR="004E0B56" w:rsidRPr="00D544C7" w:rsidRDefault="004E0B56" w:rsidP="00EA1F54">
            <w:pPr>
              <w:tabs>
                <w:tab w:val="left" w:pos="-1440"/>
              </w:tabs>
              <w:ind w:right="-31"/>
              <w:rPr>
                <w:sz w:val="22"/>
                <w:szCs w:val="22"/>
                <w:lang w:val="en-GB"/>
              </w:rPr>
            </w:pPr>
          </w:p>
          <w:p w14:paraId="5196EB9E" w14:textId="77777777" w:rsidR="004E0B56" w:rsidRPr="00D544C7" w:rsidRDefault="004E0B56" w:rsidP="00EA1F54">
            <w:pPr>
              <w:tabs>
                <w:tab w:val="left" w:pos="-1440"/>
              </w:tabs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5940" w:type="dxa"/>
            <w:vMerge w:val="restart"/>
          </w:tcPr>
          <w:p w14:paraId="25D9E650" w14:textId="77777777" w:rsidR="004E0B56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74" w:name="Text56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74"/>
          </w:p>
        </w:tc>
      </w:tr>
      <w:tr w:rsidR="004E0B56" w:rsidRPr="00D544C7" w14:paraId="5572C4EF" w14:textId="77777777">
        <w:trPr>
          <w:cantSplit/>
        </w:trPr>
        <w:tc>
          <w:tcPr>
            <w:tcW w:w="4338" w:type="dxa"/>
          </w:tcPr>
          <w:p w14:paraId="53AEC5A8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Title of your post:</w:t>
            </w:r>
            <w:r w:rsidR="003854D7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75" w:name="Text53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75"/>
          </w:p>
          <w:p w14:paraId="72E1B2FE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579CA8DE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30072A63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Type of organization or employer:</w:t>
            </w:r>
            <w:r w:rsidR="003854D7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76" w:name="Text54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76"/>
          </w:p>
          <w:p w14:paraId="1DF1D45C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616C9055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5940" w:type="dxa"/>
            <w:vMerge/>
          </w:tcPr>
          <w:p w14:paraId="1CE9EE96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</w:tr>
      <w:tr w:rsidR="004E0B56" w:rsidRPr="00D544C7" w14:paraId="04C0E66F" w14:textId="77777777">
        <w:trPr>
          <w:cantSplit/>
        </w:trPr>
        <w:tc>
          <w:tcPr>
            <w:tcW w:w="4338" w:type="dxa"/>
          </w:tcPr>
          <w:p w14:paraId="2EF9F9DD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Name and address of employer:</w:t>
            </w:r>
            <w:r w:rsidR="003854D7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77" w:name="Text55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77"/>
          </w:p>
          <w:p w14:paraId="46F3627C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021608AA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22571E87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5940" w:type="dxa"/>
            <w:vMerge/>
          </w:tcPr>
          <w:p w14:paraId="033AE070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</w:tr>
      <w:tr w:rsidR="004E0B56" w:rsidRPr="00D544C7" w14:paraId="31955AFF" w14:textId="77777777">
        <w:trPr>
          <w:cantSplit/>
        </w:trPr>
        <w:tc>
          <w:tcPr>
            <w:tcW w:w="4338" w:type="dxa"/>
          </w:tcPr>
          <w:p w14:paraId="7754D736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lastRenderedPageBreak/>
              <w:t>Name of supervisor:</w:t>
            </w:r>
            <w:r w:rsidR="003854D7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78" w:name="Text57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78"/>
          </w:p>
          <w:p w14:paraId="0CD12DDE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4FD9608F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615A2FA7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5940" w:type="dxa"/>
            <w:vMerge/>
          </w:tcPr>
          <w:p w14:paraId="5BE31479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</w:tr>
    </w:tbl>
    <w:p w14:paraId="49D0B7D6" w14:textId="77777777" w:rsidR="00D720C8" w:rsidRPr="00D544C7" w:rsidRDefault="00D720C8" w:rsidP="00EA1F54">
      <w:pPr>
        <w:ind w:right="-31"/>
        <w:rPr>
          <w:sz w:val="22"/>
          <w:szCs w:val="22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38"/>
        <w:gridCol w:w="5940"/>
      </w:tblGrid>
      <w:tr w:rsidR="003977B4" w:rsidRPr="00D544C7" w14:paraId="02A47B3D" w14:textId="77777777">
        <w:trPr>
          <w:cantSplit/>
        </w:trPr>
        <w:tc>
          <w:tcPr>
            <w:tcW w:w="4338" w:type="dxa"/>
          </w:tcPr>
          <w:p w14:paraId="6729665B" w14:textId="77777777" w:rsidR="003977B4" w:rsidRPr="00D544C7" w:rsidRDefault="003977B4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 xml:space="preserve">b) </w:t>
            </w:r>
            <w:r w:rsidR="004E0B56" w:rsidRPr="00D544C7">
              <w:rPr>
                <w:sz w:val="22"/>
                <w:szCs w:val="22"/>
                <w:lang w:val="en-GB"/>
              </w:rPr>
              <w:t>Previous</w:t>
            </w:r>
            <w:r w:rsidR="00EC3F7A" w:rsidRPr="00D544C7">
              <w:rPr>
                <w:sz w:val="22"/>
                <w:szCs w:val="22"/>
                <w:lang w:val="en-GB"/>
              </w:rPr>
              <w:t>ly occupied post</w:t>
            </w:r>
            <w:r w:rsidRPr="00D544C7">
              <w:rPr>
                <w:sz w:val="22"/>
                <w:szCs w:val="22"/>
                <w:lang w:val="en-GB"/>
              </w:rPr>
              <w:t>:</w:t>
            </w:r>
          </w:p>
          <w:p w14:paraId="3A489430" w14:textId="77777777" w:rsidR="003977B4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79" w:name="Text58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79"/>
          </w:p>
          <w:p w14:paraId="0D69DB32" w14:textId="77777777" w:rsidR="003977B4" w:rsidRPr="00D544C7" w:rsidRDefault="003977B4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5940" w:type="dxa"/>
          </w:tcPr>
          <w:p w14:paraId="310AB3E7" w14:textId="77777777" w:rsidR="003977B4" w:rsidRPr="00D544C7" w:rsidRDefault="003977B4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Detailed description of your work, including your personal responsibility:</w:t>
            </w:r>
          </w:p>
        </w:tc>
      </w:tr>
      <w:tr w:rsidR="004E0B56" w:rsidRPr="00D544C7" w14:paraId="54F2AA46" w14:textId="77777777">
        <w:trPr>
          <w:cantSplit/>
        </w:trPr>
        <w:tc>
          <w:tcPr>
            <w:tcW w:w="4338" w:type="dxa"/>
          </w:tcPr>
          <w:p w14:paraId="7B189039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 xml:space="preserve">Years of service: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80" w:name="Text60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80"/>
          </w:p>
          <w:p w14:paraId="7861DC55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5D4EA2F0" w14:textId="77777777" w:rsidR="004E0B56" w:rsidRPr="00D544C7" w:rsidRDefault="004E0B56" w:rsidP="00EA1F54">
            <w:pPr>
              <w:tabs>
                <w:tab w:val="left" w:pos="-1440"/>
              </w:tabs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From:</w:t>
            </w:r>
            <w:r w:rsidRPr="00D544C7">
              <w:rPr>
                <w:sz w:val="22"/>
                <w:szCs w:val="22"/>
                <w:lang w:val="en-GB"/>
              </w:rPr>
              <w:tab/>
            </w:r>
            <w:bookmarkStart w:id="81" w:name="Text61"/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81"/>
            <w:r w:rsidR="003854D7" w:rsidRPr="00D544C7">
              <w:rPr>
                <w:sz w:val="22"/>
                <w:szCs w:val="22"/>
                <w:lang w:val="en-GB"/>
              </w:rPr>
              <w:t xml:space="preserve"> </w:t>
            </w:r>
            <w:r w:rsidRPr="00D544C7">
              <w:rPr>
                <w:sz w:val="22"/>
                <w:szCs w:val="22"/>
                <w:lang w:val="en-GB"/>
              </w:rPr>
              <w:tab/>
              <w:t>to:</w:t>
            </w:r>
            <w:r w:rsidR="003854D7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82" w:name="Text62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82"/>
          </w:p>
          <w:p w14:paraId="2CCDA6FB" w14:textId="77777777" w:rsidR="004E0B56" w:rsidRPr="00D544C7" w:rsidRDefault="004E0B56" w:rsidP="00EA1F54">
            <w:pPr>
              <w:tabs>
                <w:tab w:val="left" w:pos="-1440"/>
              </w:tabs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5940" w:type="dxa"/>
            <w:vMerge w:val="restart"/>
          </w:tcPr>
          <w:p w14:paraId="688BC432" w14:textId="77777777" w:rsidR="004E0B56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83" w:name="Text59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83"/>
          </w:p>
        </w:tc>
      </w:tr>
      <w:tr w:rsidR="004E0B56" w:rsidRPr="00D544C7" w14:paraId="070F9249" w14:textId="77777777">
        <w:trPr>
          <w:cantSplit/>
        </w:trPr>
        <w:tc>
          <w:tcPr>
            <w:tcW w:w="4338" w:type="dxa"/>
          </w:tcPr>
          <w:p w14:paraId="7C7B1FC9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Title of your post:</w:t>
            </w:r>
            <w:r w:rsidR="003854D7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84" w:name="Text63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84"/>
          </w:p>
          <w:p w14:paraId="1A7F527D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218C519D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1F23C376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Type of organization or employer:</w:t>
            </w:r>
            <w:r w:rsidR="003854D7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85" w:name="Text64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85"/>
          </w:p>
          <w:p w14:paraId="3A0E4E06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51D412F2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5940" w:type="dxa"/>
            <w:vMerge/>
          </w:tcPr>
          <w:p w14:paraId="4FE7B4CA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</w:tr>
      <w:tr w:rsidR="004E0B56" w:rsidRPr="00D544C7" w14:paraId="27BC2929" w14:textId="77777777">
        <w:trPr>
          <w:cantSplit/>
        </w:trPr>
        <w:tc>
          <w:tcPr>
            <w:tcW w:w="4338" w:type="dxa"/>
          </w:tcPr>
          <w:p w14:paraId="7B6BB962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Name and address of employer:</w:t>
            </w:r>
            <w:r w:rsidR="003854D7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86" w:name="Text65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86"/>
          </w:p>
          <w:p w14:paraId="6EB3CDA6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02E54CA0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31B93838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5940" w:type="dxa"/>
            <w:vMerge/>
          </w:tcPr>
          <w:p w14:paraId="29AE88A0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</w:tr>
      <w:tr w:rsidR="004E0B56" w:rsidRPr="00D544C7" w14:paraId="3BD6F6E2" w14:textId="77777777">
        <w:trPr>
          <w:cantSplit/>
        </w:trPr>
        <w:tc>
          <w:tcPr>
            <w:tcW w:w="4338" w:type="dxa"/>
          </w:tcPr>
          <w:p w14:paraId="7883C4DC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Name of supervisor:</w:t>
            </w:r>
            <w:r w:rsidR="003854D7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87" w:name="Text66"/>
            <w:r w:rsidR="003854D7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3854D7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87"/>
          </w:p>
          <w:p w14:paraId="72242A40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7075BCAD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5940" w:type="dxa"/>
            <w:vMerge/>
          </w:tcPr>
          <w:p w14:paraId="6FD43A8C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</w:tr>
    </w:tbl>
    <w:p w14:paraId="40CA16D7" w14:textId="77777777" w:rsidR="003977B4" w:rsidRPr="00D544C7" w:rsidRDefault="003977B4" w:rsidP="00EA1F54">
      <w:pPr>
        <w:ind w:right="-31"/>
        <w:rPr>
          <w:sz w:val="22"/>
          <w:szCs w:val="22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38"/>
        <w:gridCol w:w="5940"/>
      </w:tblGrid>
      <w:tr w:rsidR="003977B4" w:rsidRPr="00D544C7" w14:paraId="402863FF" w14:textId="77777777">
        <w:trPr>
          <w:cantSplit/>
        </w:trPr>
        <w:tc>
          <w:tcPr>
            <w:tcW w:w="4338" w:type="dxa"/>
          </w:tcPr>
          <w:p w14:paraId="23DB0EAC" w14:textId="77777777" w:rsidR="00EA1F54" w:rsidRPr="00D544C7" w:rsidRDefault="003977B4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c) Pre</w:t>
            </w:r>
            <w:r w:rsidR="00EC3F7A" w:rsidRPr="00D544C7">
              <w:rPr>
                <w:sz w:val="22"/>
                <w:szCs w:val="22"/>
                <w:lang w:val="en-GB"/>
              </w:rPr>
              <w:t>viously occupied post</w:t>
            </w:r>
            <w:r w:rsidRPr="00D544C7">
              <w:rPr>
                <w:sz w:val="22"/>
                <w:szCs w:val="22"/>
                <w:lang w:val="en-GB"/>
              </w:rPr>
              <w:t>:</w:t>
            </w:r>
            <w:r w:rsidR="00EA1F54" w:rsidRPr="00D544C7">
              <w:rPr>
                <w:sz w:val="22"/>
                <w:szCs w:val="22"/>
                <w:lang w:val="en-GB"/>
              </w:rPr>
              <w:t xml:space="preserve"> </w:t>
            </w:r>
          </w:p>
          <w:p w14:paraId="25CEAAC9" w14:textId="77777777" w:rsidR="003977B4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88" w:name="Text67"/>
            <w:r w:rsidR="00EA1F54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88"/>
          </w:p>
          <w:p w14:paraId="047AB3BF" w14:textId="77777777" w:rsidR="003977B4" w:rsidRPr="00D544C7" w:rsidRDefault="003977B4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5940" w:type="dxa"/>
          </w:tcPr>
          <w:p w14:paraId="724E47E0" w14:textId="77777777" w:rsidR="003977B4" w:rsidRPr="00D544C7" w:rsidRDefault="003977B4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Detailed description of your work, including your personal responsibility:</w:t>
            </w:r>
          </w:p>
        </w:tc>
      </w:tr>
      <w:tr w:rsidR="004E0B56" w:rsidRPr="00D544C7" w14:paraId="6DB3362B" w14:textId="77777777">
        <w:trPr>
          <w:cantSplit/>
        </w:trPr>
        <w:tc>
          <w:tcPr>
            <w:tcW w:w="4338" w:type="dxa"/>
          </w:tcPr>
          <w:p w14:paraId="6890FEC8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 xml:space="preserve">Years of service: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89" w:name="Text69"/>
            <w:r w:rsidR="00EA1F54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89"/>
          </w:p>
          <w:p w14:paraId="1D8B33FF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0056825A" w14:textId="77777777" w:rsidR="004E0B56" w:rsidRPr="00D544C7" w:rsidRDefault="004E0B56" w:rsidP="00EA1F54">
            <w:pPr>
              <w:tabs>
                <w:tab w:val="left" w:pos="-1440"/>
              </w:tabs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From:</w:t>
            </w:r>
            <w:r w:rsidRPr="00D544C7">
              <w:rPr>
                <w:sz w:val="22"/>
                <w:szCs w:val="22"/>
                <w:lang w:val="en-GB"/>
              </w:rPr>
              <w:tab/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90" w:name="Text70"/>
            <w:r w:rsidR="00EA1F54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90"/>
            <w:r w:rsidRPr="00D544C7">
              <w:rPr>
                <w:sz w:val="22"/>
                <w:szCs w:val="22"/>
                <w:lang w:val="en-GB"/>
              </w:rPr>
              <w:tab/>
            </w:r>
            <w:r w:rsidRPr="00D544C7">
              <w:rPr>
                <w:sz w:val="22"/>
                <w:szCs w:val="22"/>
                <w:lang w:val="en-GB"/>
              </w:rPr>
              <w:tab/>
              <w:t>to:</w:t>
            </w:r>
            <w:r w:rsidR="00EA1F54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91" w:name="Text71"/>
            <w:r w:rsidR="00EA1F54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91"/>
          </w:p>
          <w:p w14:paraId="11D35977" w14:textId="77777777" w:rsidR="004E0B56" w:rsidRPr="00D544C7" w:rsidRDefault="004E0B56" w:rsidP="00EA1F54">
            <w:pPr>
              <w:tabs>
                <w:tab w:val="left" w:pos="-1440"/>
              </w:tabs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5940" w:type="dxa"/>
            <w:vMerge w:val="restart"/>
          </w:tcPr>
          <w:p w14:paraId="741BE87F" w14:textId="77777777" w:rsidR="004E0B56" w:rsidRPr="00D544C7" w:rsidRDefault="005C4267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92" w:name="Text68"/>
            <w:r w:rsidR="00EA1F54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Pr="00D544C7">
              <w:rPr>
                <w:sz w:val="22"/>
                <w:szCs w:val="22"/>
                <w:lang w:val="en-GB"/>
              </w:rPr>
            </w:r>
            <w:r w:rsidRPr="00D544C7">
              <w:rPr>
                <w:sz w:val="22"/>
                <w:szCs w:val="22"/>
                <w:lang w:val="en-GB"/>
              </w:rPr>
              <w:fldChar w:fldCharType="separate"/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Pr="00D544C7">
              <w:rPr>
                <w:sz w:val="22"/>
                <w:szCs w:val="22"/>
                <w:lang w:val="en-GB"/>
              </w:rPr>
              <w:fldChar w:fldCharType="end"/>
            </w:r>
            <w:bookmarkEnd w:id="92"/>
          </w:p>
        </w:tc>
      </w:tr>
      <w:tr w:rsidR="004E0B56" w:rsidRPr="00D544C7" w14:paraId="6B048A8E" w14:textId="77777777">
        <w:trPr>
          <w:cantSplit/>
        </w:trPr>
        <w:tc>
          <w:tcPr>
            <w:tcW w:w="4338" w:type="dxa"/>
          </w:tcPr>
          <w:p w14:paraId="0F32008B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Title of your post:</w:t>
            </w:r>
            <w:r w:rsidR="00EA1F54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93" w:name="Text72"/>
            <w:r w:rsidR="00EA1F54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93"/>
          </w:p>
          <w:p w14:paraId="0C4B7DC9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47253EB8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7AE3E33F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Type of organization or employer:</w:t>
            </w:r>
            <w:r w:rsidR="00EA1F54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94" w:name="Text73"/>
            <w:r w:rsidR="00EA1F54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94"/>
          </w:p>
          <w:p w14:paraId="1391CFE4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5BE115CC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5940" w:type="dxa"/>
            <w:vMerge/>
          </w:tcPr>
          <w:p w14:paraId="650E273F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</w:tr>
      <w:tr w:rsidR="004E0B56" w:rsidRPr="00D544C7" w14:paraId="4914525A" w14:textId="77777777">
        <w:trPr>
          <w:cantSplit/>
        </w:trPr>
        <w:tc>
          <w:tcPr>
            <w:tcW w:w="4338" w:type="dxa"/>
          </w:tcPr>
          <w:p w14:paraId="28444E4B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Name and address of employer:</w:t>
            </w:r>
            <w:r w:rsidR="00EA1F54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95" w:name="Text74"/>
            <w:r w:rsidR="00EA1F54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95"/>
          </w:p>
          <w:p w14:paraId="5F7C4B84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3E69F09A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01402222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5940" w:type="dxa"/>
            <w:vMerge/>
          </w:tcPr>
          <w:p w14:paraId="146A3232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</w:tr>
      <w:tr w:rsidR="004E0B56" w:rsidRPr="00D544C7" w14:paraId="0C3BCE7A" w14:textId="77777777">
        <w:trPr>
          <w:cantSplit/>
        </w:trPr>
        <w:tc>
          <w:tcPr>
            <w:tcW w:w="4338" w:type="dxa"/>
          </w:tcPr>
          <w:p w14:paraId="2BA80FCA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  <w:r w:rsidRPr="00D544C7">
              <w:rPr>
                <w:sz w:val="22"/>
                <w:szCs w:val="22"/>
                <w:lang w:val="en-GB"/>
              </w:rPr>
              <w:t>Name of supervisor:</w:t>
            </w:r>
            <w:r w:rsidR="00EA1F54" w:rsidRPr="00D544C7">
              <w:rPr>
                <w:sz w:val="22"/>
                <w:szCs w:val="22"/>
                <w:lang w:val="en-GB"/>
              </w:rPr>
              <w:t xml:space="preserve"> 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96" w:name="Text75"/>
            <w:r w:rsidR="00EA1F54" w:rsidRPr="00D544C7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  <w:lang w:val="en-GB"/>
              </w:rPr>
            </w:r>
            <w:r w:rsidR="005C4267" w:rsidRPr="00D544C7">
              <w:rPr>
                <w:sz w:val="22"/>
                <w:szCs w:val="22"/>
                <w:lang w:val="en-GB"/>
              </w:rPr>
              <w:fldChar w:fldCharType="separate"/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EA1F54" w:rsidRPr="00D544C7">
              <w:rPr>
                <w:noProof/>
                <w:sz w:val="22"/>
                <w:szCs w:val="22"/>
                <w:lang w:val="en-GB"/>
              </w:rPr>
              <w:t> </w:t>
            </w:r>
            <w:r w:rsidR="005C4267" w:rsidRPr="00D544C7">
              <w:rPr>
                <w:sz w:val="22"/>
                <w:szCs w:val="22"/>
                <w:lang w:val="en-GB"/>
              </w:rPr>
              <w:fldChar w:fldCharType="end"/>
            </w:r>
            <w:bookmarkEnd w:id="96"/>
          </w:p>
          <w:p w14:paraId="6972864E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  <w:p w14:paraId="69975AF1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  <w:tc>
          <w:tcPr>
            <w:tcW w:w="5940" w:type="dxa"/>
            <w:vMerge/>
          </w:tcPr>
          <w:p w14:paraId="6E88AC03" w14:textId="77777777" w:rsidR="004E0B56" w:rsidRPr="00D544C7" w:rsidRDefault="004E0B56" w:rsidP="00EA1F54">
            <w:pPr>
              <w:ind w:right="-31"/>
              <w:rPr>
                <w:sz w:val="22"/>
                <w:szCs w:val="22"/>
                <w:lang w:val="en-GB"/>
              </w:rPr>
            </w:pPr>
          </w:p>
        </w:tc>
      </w:tr>
    </w:tbl>
    <w:p w14:paraId="6D6CDAA3" w14:textId="77777777" w:rsidR="003977B4" w:rsidRPr="00D544C7" w:rsidRDefault="003977B4" w:rsidP="00EA1F54">
      <w:pPr>
        <w:ind w:right="-31"/>
        <w:rPr>
          <w:sz w:val="22"/>
          <w:szCs w:val="22"/>
          <w:lang w:val="en-GB"/>
        </w:rPr>
      </w:pPr>
    </w:p>
    <w:p w14:paraId="040C8186" w14:textId="77777777" w:rsidR="00687F1E" w:rsidRPr="00D544C7" w:rsidRDefault="00687F1E" w:rsidP="00EA1F54">
      <w:pPr>
        <w:ind w:right="-31"/>
        <w:rPr>
          <w:sz w:val="22"/>
          <w:szCs w:val="22"/>
          <w:lang w:val="en-GB"/>
        </w:rPr>
      </w:pPr>
    </w:p>
    <w:p w14:paraId="6ED1B124" w14:textId="77777777" w:rsidR="007F1D0C" w:rsidRPr="00D544C7" w:rsidRDefault="007F1D0C" w:rsidP="00EA1F54">
      <w:pPr>
        <w:ind w:right="-31"/>
        <w:rPr>
          <w:sz w:val="22"/>
          <w:szCs w:val="22"/>
          <w:lang w:val="en-GB"/>
        </w:rPr>
      </w:pPr>
    </w:p>
    <w:p w14:paraId="7D85AC82" w14:textId="77777777" w:rsidR="00BE2B2E" w:rsidRPr="00D544C7" w:rsidRDefault="00BE2B2E" w:rsidP="00EA1F54">
      <w:pPr>
        <w:ind w:right="-31"/>
        <w:rPr>
          <w:sz w:val="22"/>
          <w:szCs w:val="22"/>
          <w:lang w:val="en-GB"/>
        </w:rPr>
      </w:pPr>
    </w:p>
    <w:p w14:paraId="0C37EFF1" w14:textId="77777777" w:rsidR="007F1D0C" w:rsidRPr="00D544C7" w:rsidRDefault="007F1D0C" w:rsidP="00EA1F54">
      <w:pPr>
        <w:ind w:right="-31"/>
        <w:rPr>
          <w:sz w:val="22"/>
          <w:szCs w:val="22"/>
          <w:lang w:val="en-GB"/>
        </w:rPr>
      </w:pPr>
    </w:p>
    <w:p w14:paraId="58FC95A4" w14:textId="77777777" w:rsidR="0091476C" w:rsidRPr="00D544C7" w:rsidRDefault="0091476C" w:rsidP="00EA1F54">
      <w:pPr>
        <w:ind w:right="-31"/>
        <w:rPr>
          <w:sz w:val="22"/>
          <w:szCs w:val="22"/>
          <w:lang w:val="en-GB"/>
        </w:rPr>
      </w:pPr>
    </w:p>
    <w:p w14:paraId="6D058B0B" w14:textId="77777777" w:rsidR="0091476C" w:rsidRPr="00D544C7" w:rsidRDefault="0091476C" w:rsidP="00EA1F54">
      <w:pPr>
        <w:ind w:right="-31"/>
        <w:rPr>
          <w:sz w:val="22"/>
          <w:szCs w:val="22"/>
          <w:lang w:val="en-GB"/>
        </w:rPr>
      </w:pPr>
    </w:p>
    <w:p w14:paraId="08B4165E" w14:textId="77777777" w:rsidR="00FF0D31" w:rsidRPr="00E41E28" w:rsidRDefault="00555D8C" w:rsidP="00E82CA6">
      <w:pPr>
        <w:ind w:right="-31"/>
        <w:rPr>
          <w:b/>
          <w:lang w:val="en-GB"/>
        </w:rPr>
      </w:pPr>
      <w:r w:rsidRPr="00E41E28">
        <w:rPr>
          <w:b/>
          <w:lang w:val="en-GB"/>
        </w:rPr>
        <w:t>2</w:t>
      </w:r>
      <w:r w:rsidR="00B705C4" w:rsidRPr="00E41E28">
        <w:rPr>
          <w:b/>
          <w:lang w:val="en-GB"/>
        </w:rPr>
        <w:t>0</w:t>
      </w:r>
      <w:r w:rsidRPr="00E41E28">
        <w:rPr>
          <w:b/>
          <w:lang w:val="en-GB"/>
        </w:rPr>
        <w:t>. Descri</w:t>
      </w:r>
      <w:r w:rsidR="00FF0D31" w:rsidRPr="00E41E28">
        <w:rPr>
          <w:b/>
          <w:lang w:val="en-GB"/>
        </w:rPr>
        <w:t>be how you plan to make use of th</w:t>
      </w:r>
      <w:r w:rsidR="004E0B56" w:rsidRPr="00E41E28">
        <w:rPr>
          <w:b/>
          <w:lang w:val="en-GB"/>
        </w:rPr>
        <w:t xml:space="preserve">e knowledge obtained during the </w:t>
      </w:r>
      <w:r w:rsidR="001817FC">
        <w:rPr>
          <w:b/>
          <w:lang w:val="en-GB"/>
        </w:rPr>
        <w:t xml:space="preserve">Seminar </w:t>
      </w:r>
      <w:r w:rsidR="00FF0D31" w:rsidRPr="00E41E28">
        <w:rPr>
          <w:b/>
          <w:lang w:val="en-GB"/>
        </w:rPr>
        <w:t xml:space="preserve">on your return home </w:t>
      </w:r>
      <w:r w:rsidRPr="00E41E28">
        <w:rPr>
          <w:b/>
          <w:lang w:val="en-GB"/>
        </w:rPr>
        <w:t>in relation to</w:t>
      </w:r>
      <w:r w:rsidR="00FF0D31" w:rsidRPr="00E41E28">
        <w:rPr>
          <w:b/>
          <w:lang w:val="en-GB"/>
        </w:rPr>
        <w:t xml:space="preserve"> your current responsibilities or those you expect to assume</w:t>
      </w:r>
      <w:r w:rsidR="004E2470" w:rsidRPr="00E41E28">
        <w:rPr>
          <w:b/>
          <w:lang w:val="en-GB"/>
        </w:rPr>
        <w:t>.</w:t>
      </w:r>
    </w:p>
    <w:p w14:paraId="7FCAC0E1" w14:textId="77777777" w:rsidR="00FF0D31" w:rsidRPr="00D544C7" w:rsidRDefault="00FF0D31" w:rsidP="00EA1F54">
      <w:pPr>
        <w:pStyle w:val="Quick1"/>
        <w:tabs>
          <w:tab w:val="left" w:pos="-1440"/>
        </w:tabs>
        <w:ind w:left="0" w:right="-31" w:firstLine="0"/>
        <w:rPr>
          <w:sz w:val="22"/>
          <w:szCs w:val="22"/>
          <w:lang w:val="en-GB"/>
        </w:rPr>
      </w:pPr>
    </w:p>
    <w:p w14:paraId="20566270" w14:textId="77777777" w:rsidR="00555D8C" w:rsidRPr="00D544C7" w:rsidRDefault="005C4267" w:rsidP="00EA1F54">
      <w:pPr>
        <w:ind w:right="-31"/>
        <w:rPr>
          <w:sz w:val="22"/>
          <w:szCs w:val="22"/>
          <w:lang w:val="en-AU"/>
        </w:rPr>
      </w:pPr>
      <w:r>
        <w:rPr>
          <w:sz w:val="22"/>
          <w:szCs w:val="22"/>
          <w:lang w:val="en-AU"/>
        </w:rPr>
        <w:fldChar w:fldCharType="begin">
          <w:ffData>
            <w:name w:val="Text100"/>
            <w:enabled/>
            <w:calcOnExit w:val="0"/>
            <w:textInput/>
          </w:ffData>
        </w:fldChar>
      </w:r>
      <w:bookmarkStart w:id="97" w:name="Text100"/>
      <w:r w:rsidR="006D6677">
        <w:rPr>
          <w:sz w:val="22"/>
          <w:szCs w:val="22"/>
          <w:lang w:val="en-AU"/>
        </w:rPr>
        <w:instrText xml:space="preserve"> FORMTEXT </w:instrText>
      </w:r>
      <w:r>
        <w:rPr>
          <w:sz w:val="22"/>
          <w:szCs w:val="22"/>
          <w:lang w:val="en-AU"/>
        </w:rPr>
      </w:r>
      <w:r>
        <w:rPr>
          <w:sz w:val="22"/>
          <w:szCs w:val="22"/>
          <w:lang w:val="en-AU"/>
        </w:rPr>
        <w:fldChar w:fldCharType="separate"/>
      </w:r>
      <w:r w:rsidR="006D6677">
        <w:rPr>
          <w:noProof/>
          <w:sz w:val="22"/>
          <w:szCs w:val="22"/>
          <w:lang w:val="en-AU"/>
        </w:rPr>
        <w:t> </w:t>
      </w:r>
      <w:r w:rsidR="006D6677">
        <w:rPr>
          <w:noProof/>
          <w:sz w:val="22"/>
          <w:szCs w:val="22"/>
          <w:lang w:val="en-AU"/>
        </w:rPr>
        <w:t> </w:t>
      </w:r>
      <w:r w:rsidR="006D6677">
        <w:rPr>
          <w:noProof/>
          <w:sz w:val="22"/>
          <w:szCs w:val="22"/>
          <w:lang w:val="en-AU"/>
        </w:rPr>
        <w:t> </w:t>
      </w:r>
      <w:r w:rsidR="006D6677">
        <w:rPr>
          <w:noProof/>
          <w:sz w:val="22"/>
          <w:szCs w:val="22"/>
          <w:lang w:val="en-AU"/>
        </w:rPr>
        <w:t> </w:t>
      </w:r>
      <w:r w:rsidR="006D6677">
        <w:rPr>
          <w:noProof/>
          <w:sz w:val="22"/>
          <w:szCs w:val="22"/>
          <w:lang w:val="en-AU"/>
        </w:rPr>
        <w:t> </w:t>
      </w:r>
      <w:r>
        <w:rPr>
          <w:sz w:val="22"/>
          <w:szCs w:val="22"/>
          <w:lang w:val="en-AU"/>
        </w:rPr>
        <w:fldChar w:fldCharType="end"/>
      </w:r>
      <w:bookmarkEnd w:id="97"/>
    </w:p>
    <w:p w14:paraId="2D0B2F57" w14:textId="77777777" w:rsidR="00FF0D31" w:rsidRPr="00D544C7" w:rsidRDefault="00FF0D31" w:rsidP="00EA1F54">
      <w:pPr>
        <w:ind w:right="-31"/>
        <w:rPr>
          <w:sz w:val="22"/>
          <w:szCs w:val="22"/>
          <w:lang w:val="en-AU"/>
        </w:rPr>
      </w:pPr>
    </w:p>
    <w:p w14:paraId="2123EF7A" w14:textId="77777777" w:rsidR="003273AA" w:rsidRDefault="003273AA" w:rsidP="00EA1F54">
      <w:pPr>
        <w:pStyle w:val="Quick1"/>
        <w:tabs>
          <w:tab w:val="left" w:pos="-1440"/>
        </w:tabs>
        <w:ind w:left="0" w:right="59" w:firstLine="0"/>
        <w:rPr>
          <w:b/>
          <w:sz w:val="22"/>
          <w:szCs w:val="22"/>
          <w:lang w:val="en-GB"/>
        </w:rPr>
      </w:pPr>
    </w:p>
    <w:p w14:paraId="7AA6F11C" w14:textId="77777777" w:rsidR="00E674ED" w:rsidRDefault="003273AA" w:rsidP="00EA1F54">
      <w:pPr>
        <w:pStyle w:val="Quick1"/>
        <w:tabs>
          <w:tab w:val="left" w:pos="-1440"/>
        </w:tabs>
        <w:ind w:left="0" w:right="59" w:firstLine="0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br w:type="page"/>
      </w:r>
    </w:p>
    <w:p w14:paraId="717CBE8C" w14:textId="77777777" w:rsidR="00E674ED" w:rsidRDefault="00E674ED" w:rsidP="00EA1F54">
      <w:pPr>
        <w:pStyle w:val="Quick1"/>
        <w:tabs>
          <w:tab w:val="left" w:pos="-1440"/>
        </w:tabs>
        <w:ind w:left="0" w:right="59" w:firstLine="0"/>
        <w:rPr>
          <w:b/>
          <w:sz w:val="22"/>
          <w:szCs w:val="22"/>
          <w:lang w:val="en-GB"/>
        </w:rPr>
      </w:pPr>
    </w:p>
    <w:p w14:paraId="59A6F8F8" w14:textId="77777777" w:rsidR="00306744" w:rsidRDefault="00306744" w:rsidP="00EA1F54">
      <w:pPr>
        <w:pStyle w:val="Quick1"/>
        <w:tabs>
          <w:tab w:val="left" w:pos="-1440"/>
        </w:tabs>
        <w:ind w:left="0" w:right="59" w:firstLine="0"/>
        <w:rPr>
          <w:b/>
          <w:sz w:val="22"/>
          <w:szCs w:val="22"/>
          <w:lang w:val="en-GB"/>
        </w:rPr>
      </w:pPr>
    </w:p>
    <w:p w14:paraId="75AA2286" w14:textId="77777777" w:rsidR="003D68CA" w:rsidRPr="00D544C7" w:rsidRDefault="00555D8C" w:rsidP="00EA1F54">
      <w:pPr>
        <w:pStyle w:val="Quick1"/>
        <w:tabs>
          <w:tab w:val="left" w:pos="-1440"/>
        </w:tabs>
        <w:ind w:left="0" w:right="59" w:firstLine="0"/>
        <w:rPr>
          <w:sz w:val="22"/>
          <w:szCs w:val="22"/>
          <w:lang w:val="en-GB"/>
        </w:rPr>
      </w:pPr>
      <w:r w:rsidRPr="00E41E28">
        <w:rPr>
          <w:b/>
          <w:sz w:val="22"/>
          <w:szCs w:val="22"/>
          <w:lang w:val="en-GB"/>
        </w:rPr>
        <w:t>2</w:t>
      </w:r>
      <w:r w:rsidR="00B705C4" w:rsidRPr="00E41E28">
        <w:rPr>
          <w:b/>
          <w:sz w:val="22"/>
          <w:szCs w:val="22"/>
          <w:lang w:val="en-GB"/>
        </w:rPr>
        <w:t>1</w:t>
      </w:r>
      <w:r w:rsidRPr="00E41E28">
        <w:rPr>
          <w:b/>
          <w:sz w:val="22"/>
          <w:szCs w:val="22"/>
          <w:lang w:val="en-GB"/>
        </w:rPr>
        <w:t xml:space="preserve">. Give details of any </w:t>
      </w:r>
      <w:r w:rsidR="003A26A1" w:rsidRPr="00E41E28">
        <w:rPr>
          <w:b/>
          <w:sz w:val="22"/>
          <w:szCs w:val="22"/>
          <w:lang w:val="en-GB"/>
        </w:rPr>
        <w:t>fellowships or scholarships</w:t>
      </w:r>
      <w:r w:rsidR="003D68CA" w:rsidRPr="00E41E28">
        <w:rPr>
          <w:b/>
          <w:sz w:val="22"/>
          <w:szCs w:val="22"/>
          <w:lang w:val="en-GB"/>
        </w:rPr>
        <w:t xml:space="preserve"> previously held by you, which you now hold or for which you are a candidate</w:t>
      </w:r>
      <w:r w:rsidR="00BE2B2E" w:rsidRPr="00D544C7">
        <w:rPr>
          <w:sz w:val="22"/>
          <w:szCs w:val="22"/>
          <w:lang w:val="en-GB"/>
        </w:rPr>
        <w:t xml:space="preserve"> (including the </w:t>
      </w:r>
      <w:r w:rsidR="007E6A82">
        <w:rPr>
          <w:sz w:val="22"/>
          <w:szCs w:val="22"/>
          <w:lang w:val="en-GB"/>
        </w:rPr>
        <w:t>United Nations Regional Course</w:t>
      </w:r>
      <w:r w:rsidR="001817FC">
        <w:rPr>
          <w:sz w:val="22"/>
          <w:szCs w:val="22"/>
          <w:lang w:val="en-GB"/>
        </w:rPr>
        <w:t xml:space="preserve"> in International Law for Africa, the </w:t>
      </w:r>
      <w:r w:rsidR="00BE2B2E" w:rsidRPr="00D544C7">
        <w:rPr>
          <w:sz w:val="22"/>
          <w:szCs w:val="22"/>
          <w:lang w:val="en-GB"/>
        </w:rPr>
        <w:t>International Law Fellowship Programme</w:t>
      </w:r>
      <w:r w:rsidR="00EF61B1">
        <w:rPr>
          <w:sz w:val="22"/>
          <w:szCs w:val="22"/>
          <w:lang w:val="en-GB"/>
        </w:rPr>
        <w:t xml:space="preserve">, and </w:t>
      </w:r>
      <w:r w:rsidR="001817FC">
        <w:rPr>
          <w:sz w:val="22"/>
          <w:szCs w:val="22"/>
          <w:lang w:val="en-GB"/>
        </w:rPr>
        <w:t>the International Law Seminar for African Universities</w:t>
      </w:r>
      <w:r w:rsidR="00EF61B1">
        <w:rPr>
          <w:sz w:val="22"/>
          <w:szCs w:val="22"/>
          <w:lang w:val="en-GB"/>
        </w:rPr>
        <w:t xml:space="preserve"> held in Ghana in 2016</w:t>
      </w:r>
      <w:r w:rsidR="00BE2B2E" w:rsidRPr="00D544C7">
        <w:rPr>
          <w:sz w:val="22"/>
          <w:szCs w:val="22"/>
          <w:lang w:val="en-GB"/>
        </w:rPr>
        <w:t>)</w:t>
      </w:r>
      <w:r w:rsidR="003D68CA" w:rsidRPr="00D544C7">
        <w:rPr>
          <w:sz w:val="22"/>
          <w:szCs w:val="22"/>
          <w:lang w:val="en-GB"/>
        </w:rPr>
        <w:t>.</w:t>
      </w:r>
      <w:r w:rsidR="00C01903" w:rsidRPr="00D544C7">
        <w:rPr>
          <w:sz w:val="22"/>
          <w:szCs w:val="22"/>
          <w:lang w:val="en-GB"/>
        </w:rPr>
        <w:t xml:space="preserve"> </w:t>
      </w:r>
    </w:p>
    <w:p w14:paraId="1AFB661E" w14:textId="77777777" w:rsidR="00555D8C" w:rsidRPr="00D544C7" w:rsidRDefault="00555D8C" w:rsidP="00EA1F54">
      <w:pPr>
        <w:ind w:right="-31"/>
        <w:rPr>
          <w:sz w:val="22"/>
          <w:szCs w:val="22"/>
          <w:lang w:val="en-GB"/>
        </w:rPr>
      </w:pPr>
    </w:p>
    <w:p w14:paraId="3989550E" w14:textId="77777777" w:rsidR="00555D8C" w:rsidRPr="00D544C7" w:rsidRDefault="005C4267" w:rsidP="00EA1F54">
      <w:pPr>
        <w:ind w:right="-31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fldChar w:fldCharType="begin">
          <w:ffData>
            <w:name w:val="Text99"/>
            <w:enabled/>
            <w:calcOnExit w:val="0"/>
            <w:textInput/>
          </w:ffData>
        </w:fldChar>
      </w:r>
      <w:bookmarkStart w:id="98" w:name="Text99"/>
      <w:r w:rsidR="006D6677">
        <w:rPr>
          <w:sz w:val="22"/>
          <w:szCs w:val="22"/>
          <w:lang w:val="en-GB"/>
        </w:rPr>
        <w:instrText xml:space="preserve"> FORMTEXT </w:instrText>
      </w:r>
      <w:r>
        <w:rPr>
          <w:sz w:val="22"/>
          <w:szCs w:val="22"/>
          <w:lang w:val="en-GB"/>
        </w:rPr>
      </w:r>
      <w:r>
        <w:rPr>
          <w:sz w:val="22"/>
          <w:szCs w:val="22"/>
          <w:lang w:val="en-GB"/>
        </w:rPr>
        <w:fldChar w:fldCharType="separate"/>
      </w:r>
      <w:r w:rsidR="006D6677">
        <w:rPr>
          <w:noProof/>
          <w:sz w:val="22"/>
          <w:szCs w:val="22"/>
          <w:lang w:val="en-GB"/>
        </w:rPr>
        <w:t> </w:t>
      </w:r>
      <w:r w:rsidR="006D6677">
        <w:rPr>
          <w:noProof/>
          <w:sz w:val="22"/>
          <w:szCs w:val="22"/>
          <w:lang w:val="en-GB"/>
        </w:rPr>
        <w:t> </w:t>
      </w:r>
      <w:r w:rsidR="006D6677">
        <w:rPr>
          <w:noProof/>
          <w:sz w:val="22"/>
          <w:szCs w:val="22"/>
          <w:lang w:val="en-GB"/>
        </w:rPr>
        <w:t> </w:t>
      </w:r>
      <w:r w:rsidR="006D6677">
        <w:rPr>
          <w:noProof/>
          <w:sz w:val="22"/>
          <w:szCs w:val="22"/>
          <w:lang w:val="en-GB"/>
        </w:rPr>
        <w:t> </w:t>
      </w:r>
      <w:r w:rsidR="006D6677">
        <w:rPr>
          <w:noProof/>
          <w:sz w:val="22"/>
          <w:szCs w:val="22"/>
          <w:lang w:val="en-GB"/>
        </w:rPr>
        <w:t> </w:t>
      </w:r>
      <w:r>
        <w:rPr>
          <w:sz w:val="22"/>
          <w:szCs w:val="22"/>
          <w:lang w:val="en-GB"/>
        </w:rPr>
        <w:fldChar w:fldCharType="end"/>
      </w:r>
      <w:bookmarkEnd w:id="98"/>
    </w:p>
    <w:p w14:paraId="6490D0DA" w14:textId="77777777" w:rsidR="009F3DC7" w:rsidRPr="00D544C7" w:rsidRDefault="009F3DC7" w:rsidP="00EA1F54">
      <w:pPr>
        <w:ind w:right="-31"/>
        <w:rPr>
          <w:sz w:val="22"/>
          <w:szCs w:val="22"/>
          <w:lang w:val="en-GB"/>
        </w:rPr>
      </w:pPr>
    </w:p>
    <w:p w14:paraId="22A92213" w14:textId="77777777" w:rsidR="00E674ED" w:rsidRDefault="00C45F48" w:rsidP="00C45F48">
      <w:pPr>
        <w:ind w:right="-31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br w:type="page"/>
      </w:r>
    </w:p>
    <w:p w14:paraId="4D8CF570" w14:textId="77777777" w:rsidR="00E674ED" w:rsidRDefault="00E674ED" w:rsidP="00C45F48">
      <w:pPr>
        <w:ind w:right="-31"/>
        <w:rPr>
          <w:sz w:val="22"/>
          <w:szCs w:val="22"/>
          <w:lang w:val="en-GB"/>
        </w:rPr>
      </w:pPr>
    </w:p>
    <w:p w14:paraId="33B0AEEB" w14:textId="77777777" w:rsidR="00555D8C" w:rsidRPr="00D544C7" w:rsidRDefault="00555D8C" w:rsidP="00C45F48">
      <w:pPr>
        <w:ind w:right="-31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 xml:space="preserve">I certify that my statements in answer to the foregoing questions are true, complete and correct to the best of my knowledge and belief. If selected as a </w:t>
      </w:r>
      <w:r w:rsidR="008773D4" w:rsidRPr="00D544C7">
        <w:rPr>
          <w:sz w:val="22"/>
          <w:szCs w:val="22"/>
          <w:lang w:val="en-GB"/>
        </w:rPr>
        <w:t>participant</w:t>
      </w:r>
      <w:r w:rsidRPr="00D544C7">
        <w:rPr>
          <w:sz w:val="22"/>
          <w:szCs w:val="22"/>
          <w:lang w:val="en-GB"/>
        </w:rPr>
        <w:t>, I under</w:t>
      </w:r>
      <w:r w:rsidR="00981139" w:rsidRPr="00D544C7">
        <w:rPr>
          <w:sz w:val="22"/>
          <w:szCs w:val="22"/>
          <w:lang w:val="en-GB"/>
        </w:rPr>
        <w:t>take</w:t>
      </w:r>
      <w:r w:rsidRPr="00D544C7">
        <w:rPr>
          <w:sz w:val="22"/>
          <w:szCs w:val="22"/>
          <w:lang w:val="en-GB"/>
        </w:rPr>
        <w:t xml:space="preserve"> to:</w:t>
      </w:r>
    </w:p>
    <w:p w14:paraId="1C33300F" w14:textId="77777777" w:rsidR="004C1B3D" w:rsidRPr="00D544C7" w:rsidRDefault="004C1B3D" w:rsidP="00EA1F5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558"/>
        </w:tabs>
        <w:ind w:right="-31"/>
        <w:rPr>
          <w:sz w:val="22"/>
          <w:szCs w:val="22"/>
          <w:lang w:val="en-GB"/>
        </w:rPr>
      </w:pPr>
    </w:p>
    <w:p w14:paraId="72C77C3F" w14:textId="77777777" w:rsidR="00555D8C" w:rsidRPr="00D544C7" w:rsidRDefault="00E9097C" w:rsidP="00EA1F54">
      <w:pPr>
        <w:pStyle w:val="Quick1"/>
        <w:tabs>
          <w:tab w:val="left" w:pos="-720"/>
          <w:tab w:val="left" w:pos="0"/>
          <w:tab w:val="num" w:pos="36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558"/>
        </w:tabs>
        <w:ind w:left="2160" w:right="-31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>1)</w:t>
      </w:r>
      <w:r w:rsidRPr="00D544C7">
        <w:rPr>
          <w:sz w:val="22"/>
          <w:szCs w:val="22"/>
          <w:lang w:val="en-GB"/>
        </w:rPr>
        <w:tab/>
      </w:r>
      <w:r w:rsidR="00D74E18" w:rsidRPr="00D544C7">
        <w:rPr>
          <w:sz w:val="22"/>
          <w:szCs w:val="22"/>
          <w:lang w:val="en-GB"/>
        </w:rPr>
        <w:t>Conduct</w:t>
      </w:r>
      <w:r w:rsidR="00555D8C" w:rsidRPr="00D544C7">
        <w:rPr>
          <w:sz w:val="22"/>
          <w:szCs w:val="22"/>
          <w:lang w:val="en-GB"/>
        </w:rPr>
        <w:t xml:space="preserve"> </w:t>
      </w:r>
      <w:r w:rsidR="00555D8C" w:rsidRPr="00306744">
        <w:rPr>
          <w:noProof/>
          <w:sz w:val="22"/>
          <w:szCs w:val="22"/>
          <w:lang w:val="en-GB"/>
        </w:rPr>
        <w:t>myself</w:t>
      </w:r>
      <w:r w:rsidR="00555D8C" w:rsidRPr="00D544C7">
        <w:rPr>
          <w:sz w:val="22"/>
          <w:szCs w:val="22"/>
          <w:lang w:val="en-GB"/>
        </w:rPr>
        <w:t xml:space="preserve"> at all times in a manner compatible with my status as </w:t>
      </w:r>
      <w:r w:rsidR="00F02A47" w:rsidRPr="00D544C7">
        <w:rPr>
          <w:sz w:val="22"/>
          <w:szCs w:val="22"/>
          <w:lang w:val="en-GB"/>
        </w:rPr>
        <w:t xml:space="preserve">a </w:t>
      </w:r>
      <w:r w:rsidR="006B1012" w:rsidRPr="00D544C7">
        <w:rPr>
          <w:sz w:val="22"/>
          <w:szCs w:val="22"/>
          <w:lang w:val="en-GB"/>
        </w:rPr>
        <w:t>participant of the</w:t>
      </w:r>
      <w:r w:rsidR="007E6A82">
        <w:rPr>
          <w:sz w:val="22"/>
          <w:szCs w:val="22"/>
          <w:lang w:val="en-GB"/>
        </w:rPr>
        <w:t xml:space="preserve"> Seminar</w:t>
      </w:r>
      <w:r w:rsidR="006B1012" w:rsidRPr="00D544C7">
        <w:rPr>
          <w:sz w:val="22"/>
          <w:szCs w:val="22"/>
          <w:lang w:val="en-GB"/>
        </w:rPr>
        <w:t>;</w:t>
      </w:r>
    </w:p>
    <w:p w14:paraId="69F6840E" w14:textId="77777777" w:rsidR="00555D8C" w:rsidRPr="00D544C7" w:rsidRDefault="00E9097C" w:rsidP="00EA1F54">
      <w:pPr>
        <w:pStyle w:val="Quick1"/>
        <w:tabs>
          <w:tab w:val="left" w:pos="-720"/>
          <w:tab w:val="left" w:pos="0"/>
          <w:tab w:val="num" w:pos="36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558"/>
        </w:tabs>
        <w:ind w:left="2160" w:right="-31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>2)</w:t>
      </w:r>
      <w:r w:rsidRPr="00D544C7">
        <w:rPr>
          <w:sz w:val="22"/>
          <w:szCs w:val="22"/>
          <w:lang w:val="en-GB"/>
        </w:rPr>
        <w:tab/>
      </w:r>
      <w:r w:rsidR="00EC3F7A" w:rsidRPr="00D544C7">
        <w:rPr>
          <w:sz w:val="22"/>
          <w:szCs w:val="22"/>
          <w:lang w:val="en-GB"/>
        </w:rPr>
        <w:t xml:space="preserve">Attend the entire </w:t>
      </w:r>
      <w:r w:rsidR="007E6A82">
        <w:rPr>
          <w:sz w:val="22"/>
          <w:szCs w:val="22"/>
          <w:lang w:val="en-GB"/>
        </w:rPr>
        <w:t xml:space="preserve">two </w:t>
      </w:r>
      <w:r w:rsidR="00EC3F7A" w:rsidRPr="00D544C7">
        <w:rPr>
          <w:sz w:val="22"/>
          <w:szCs w:val="22"/>
          <w:lang w:val="en-GB"/>
        </w:rPr>
        <w:t xml:space="preserve">weeks of the </w:t>
      </w:r>
      <w:r w:rsidR="007E6A82">
        <w:rPr>
          <w:sz w:val="22"/>
          <w:szCs w:val="22"/>
          <w:lang w:val="en-GB"/>
        </w:rPr>
        <w:t xml:space="preserve">Seminar </w:t>
      </w:r>
      <w:r w:rsidR="00EC3F7A" w:rsidRPr="00D544C7">
        <w:rPr>
          <w:sz w:val="22"/>
          <w:szCs w:val="22"/>
          <w:lang w:val="en-GB"/>
        </w:rPr>
        <w:t xml:space="preserve">and participate in all lectures, seminars and study visits </w:t>
      </w:r>
      <w:r w:rsidR="00EC3F7A" w:rsidRPr="00306744">
        <w:rPr>
          <w:noProof/>
          <w:sz w:val="22"/>
          <w:szCs w:val="22"/>
          <w:lang w:val="en-GB"/>
        </w:rPr>
        <w:t>organized</w:t>
      </w:r>
      <w:r w:rsidR="00EC3F7A" w:rsidRPr="00D544C7">
        <w:rPr>
          <w:sz w:val="22"/>
          <w:szCs w:val="22"/>
          <w:lang w:val="en-GB"/>
        </w:rPr>
        <w:t xml:space="preserve"> under the</w:t>
      </w:r>
      <w:r w:rsidR="007E6A82">
        <w:rPr>
          <w:sz w:val="22"/>
          <w:szCs w:val="22"/>
          <w:lang w:val="en-GB"/>
        </w:rPr>
        <w:t xml:space="preserve"> Seminar</w:t>
      </w:r>
      <w:r w:rsidR="00555D8C" w:rsidRPr="00D544C7">
        <w:rPr>
          <w:sz w:val="22"/>
          <w:szCs w:val="22"/>
          <w:lang w:val="en-GB"/>
        </w:rPr>
        <w:t>;</w:t>
      </w:r>
    </w:p>
    <w:p w14:paraId="31350100" w14:textId="77777777" w:rsidR="00555D8C" w:rsidRPr="00D544C7" w:rsidRDefault="00E9097C" w:rsidP="00EA1F54">
      <w:pPr>
        <w:pStyle w:val="Quick1"/>
        <w:tabs>
          <w:tab w:val="left" w:pos="-720"/>
          <w:tab w:val="left" w:pos="0"/>
          <w:tab w:val="num" w:pos="36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558"/>
        </w:tabs>
        <w:ind w:left="2160" w:right="-31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>3)</w:t>
      </w:r>
      <w:r w:rsidRPr="00D544C7">
        <w:rPr>
          <w:sz w:val="22"/>
          <w:szCs w:val="22"/>
          <w:lang w:val="en-GB"/>
        </w:rPr>
        <w:tab/>
      </w:r>
      <w:r w:rsidR="00D74E18" w:rsidRPr="00D544C7">
        <w:rPr>
          <w:sz w:val="22"/>
          <w:szCs w:val="22"/>
          <w:lang w:val="en-GB"/>
        </w:rPr>
        <w:t>Refrain</w:t>
      </w:r>
      <w:r w:rsidR="00555D8C" w:rsidRPr="00D544C7">
        <w:rPr>
          <w:sz w:val="22"/>
          <w:szCs w:val="22"/>
          <w:lang w:val="en-GB"/>
        </w:rPr>
        <w:t xml:space="preserve"> from engaging in political, commercial or other </w:t>
      </w:r>
      <w:r w:rsidR="00D145A5" w:rsidRPr="00D544C7">
        <w:rPr>
          <w:sz w:val="22"/>
          <w:szCs w:val="22"/>
          <w:lang w:val="en-GB"/>
        </w:rPr>
        <w:t xml:space="preserve">similar </w:t>
      </w:r>
      <w:r w:rsidR="00555D8C" w:rsidRPr="00D544C7">
        <w:rPr>
          <w:sz w:val="22"/>
          <w:szCs w:val="22"/>
          <w:lang w:val="en-GB"/>
        </w:rPr>
        <w:t xml:space="preserve">activities </w:t>
      </w:r>
      <w:r w:rsidR="00D145A5" w:rsidRPr="00D544C7">
        <w:rPr>
          <w:sz w:val="22"/>
          <w:szCs w:val="22"/>
          <w:lang w:val="en-GB"/>
        </w:rPr>
        <w:t>during</w:t>
      </w:r>
      <w:r w:rsidR="00555D8C" w:rsidRPr="00D544C7">
        <w:rPr>
          <w:sz w:val="22"/>
          <w:szCs w:val="22"/>
          <w:lang w:val="en-GB"/>
        </w:rPr>
        <w:t xml:space="preserve"> </w:t>
      </w:r>
      <w:r w:rsidR="00D145A5" w:rsidRPr="00D544C7">
        <w:rPr>
          <w:sz w:val="22"/>
          <w:szCs w:val="22"/>
          <w:lang w:val="en-GB"/>
        </w:rPr>
        <w:t>my participation in the</w:t>
      </w:r>
      <w:r w:rsidR="007E6A82">
        <w:rPr>
          <w:sz w:val="22"/>
          <w:szCs w:val="22"/>
          <w:lang w:val="en-GB"/>
        </w:rPr>
        <w:t xml:space="preserve"> Seminar</w:t>
      </w:r>
      <w:r w:rsidR="00555D8C" w:rsidRPr="00D544C7">
        <w:rPr>
          <w:sz w:val="22"/>
          <w:szCs w:val="22"/>
          <w:lang w:val="en-GB"/>
        </w:rPr>
        <w:t>;</w:t>
      </w:r>
    </w:p>
    <w:p w14:paraId="597436C3" w14:textId="77777777" w:rsidR="00555D8C" w:rsidRPr="00D544C7" w:rsidRDefault="00555D8C" w:rsidP="00EA1F54">
      <w:pPr>
        <w:pStyle w:val="Quick1"/>
        <w:tabs>
          <w:tab w:val="left" w:pos="-720"/>
          <w:tab w:val="left" w:pos="0"/>
          <w:tab w:val="num" w:pos="36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558"/>
        </w:tabs>
        <w:ind w:left="2160" w:right="-31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>4)</w:t>
      </w:r>
      <w:r w:rsidRPr="00D544C7">
        <w:rPr>
          <w:sz w:val="22"/>
          <w:szCs w:val="22"/>
          <w:lang w:val="en-GB"/>
        </w:rPr>
        <w:tab/>
      </w:r>
      <w:r w:rsidR="00D74E18" w:rsidRPr="00D544C7">
        <w:rPr>
          <w:sz w:val="22"/>
          <w:szCs w:val="22"/>
          <w:lang w:val="en-GB"/>
        </w:rPr>
        <w:t>S</w:t>
      </w:r>
      <w:r w:rsidRPr="00D544C7">
        <w:rPr>
          <w:sz w:val="22"/>
          <w:szCs w:val="22"/>
          <w:lang w:val="en-GB"/>
        </w:rPr>
        <w:t>ubmit</w:t>
      </w:r>
      <w:r w:rsidR="00E91C8B" w:rsidRPr="00D544C7">
        <w:rPr>
          <w:sz w:val="22"/>
          <w:szCs w:val="22"/>
          <w:lang w:val="en-GB"/>
        </w:rPr>
        <w:t xml:space="preserve"> any</w:t>
      </w:r>
      <w:r w:rsidRPr="00D544C7">
        <w:rPr>
          <w:sz w:val="22"/>
          <w:szCs w:val="22"/>
          <w:lang w:val="en-GB"/>
        </w:rPr>
        <w:t xml:space="preserve"> reports </w:t>
      </w:r>
      <w:r w:rsidR="00AA0DF6" w:rsidRPr="00D544C7">
        <w:rPr>
          <w:sz w:val="22"/>
          <w:szCs w:val="22"/>
          <w:lang w:val="en-GB"/>
        </w:rPr>
        <w:t xml:space="preserve">and assignments </w:t>
      </w:r>
      <w:r w:rsidRPr="00D544C7">
        <w:rPr>
          <w:sz w:val="22"/>
          <w:szCs w:val="22"/>
          <w:lang w:val="en-GB"/>
        </w:rPr>
        <w:t>in accordance with the arrangements made by the</w:t>
      </w:r>
      <w:r w:rsidR="007E6A82">
        <w:rPr>
          <w:sz w:val="22"/>
          <w:szCs w:val="22"/>
          <w:lang w:val="en-GB"/>
        </w:rPr>
        <w:t xml:space="preserve"> </w:t>
      </w:r>
      <w:r w:rsidR="007E6A82" w:rsidRPr="00306744">
        <w:rPr>
          <w:noProof/>
          <w:sz w:val="22"/>
          <w:szCs w:val="22"/>
          <w:lang w:val="en-GB"/>
        </w:rPr>
        <w:t>organizers</w:t>
      </w:r>
      <w:r w:rsidR="007E6A82">
        <w:rPr>
          <w:sz w:val="22"/>
          <w:szCs w:val="22"/>
          <w:lang w:val="en-GB"/>
        </w:rPr>
        <w:t xml:space="preserve"> of the Seminar</w:t>
      </w:r>
      <w:r w:rsidRPr="00D544C7">
        <w:rPr>
          <w:sz w:val="22"/>
          <w:szCs w:val="22"/>
          <w:lang w:val="en-GB"/>
        </w:rPr>
        <w:t>;</w:t>
      </w:r>
    </w:p>
    <w:p w14:paraId="5A65C7E8" w14:textId="77777777" w:rsidR="00CA3F90" w:rsidRPr="00D544C7" w:rsidRDefault="00CA3F90" w:rsidP="00EA1F54">
      <w:pPr>
        <w:pStyle w:val="Quick1"/>
        <w:tabs>
          <w:tab w:val="left" w:pos="-720"/>
          <w:tab w:val="left" w:pos="0"/>
          <w:tab w:val="num" w:pos="36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558"/>
        </w:tabs>
        <w:ind w:left="2160" w:right="-31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>5)</w:t>
      </w:r>
      <w:r w:rsidRPr="00D544C7">
        <w:rPr>
          <w:sz w:val="22"/>
          <w:szCs w:val="22"/>
          <w:lang w:val="en-GB"/>
        </w:rPr>
        <w:tab/>
      </w:r>
      <w:r w:rsidR="00D74E18" w:rsidRPr="00D544C7">
        <w:rPr>
          <w:sz w:val="22"/>
          <w:szCs w:val="22"/>
          <w:lang w:val="en-GB"/>
        </w:rPr>
        <w:t>A</w:t>
      </w:r>
      <w:r w:rsidRPr="00D544C7">
        <w:rPr>
          <w:sz w:val="22"/>
          <w:szCs w:val="22"/>
          <w:lang w:val="en-GB"/>
        </w:rPr>
        <w:t xml:space="preserve">ccept the conditions of </w:t>
      </w:r>
      <w:r w:rsidR="00D145A5" w:rsidRPr="00D544C7">
        <w:rPr>
          <w:sz w:val="22"/>
          <w:szCs w:val="22"/>
          <w:lang w:val="en-GB"/>
        </w:rPr>
        <w:t>participation</w:t>
      </w:r>
      <w:r w:rsidRPr="00D544C7">
        <w:rPr>
          <w:sz w:val="22"/>
          <w:szCs w:val="22"/>
          <w:lang w:val="en-GB"/>
        </w:rPr>
        <w:t xml:space="preserve"> that will be </w:t>
      </w:r>
      <w:r w:rsidR="008A0CD9" w:rsidRPr="00D544C7">
        <w:rPr>
          <w:sz w:val="22"/>
          <w:szCs w:val="22"/>
          <w:lang w:val="en-GB"/>
        </w:rPr>
        <w:t>established</w:t>
      </w:r>
      <w:r w:rsidRPr="00D544C7">
        <w:rPr>
          <w:sz w:val="22"/>
          <w:szCs w:val="22"/>
          <w:lang w:val="en-GB"/>
        </w:rPr>
        <w:t xml:space="preserve"> by the </w:t>
      </w:r>
      <w:r w:rsidRPr="00306744">
        <w:rPr>
          <w:noProof/>
          <w:sz w:val="22"/>
          <w:szCs w:val="22"/>
          <w:lang w:val="en-GB"/>
        </w:rPr>
        <w:t>organizers</w:t>
      </w:r>
      <w:r w:rsidRPr="00D544C7">
        <w:rPr>
          <w:sz w:val="22"/>
          <w:szCs w:val="22"/>
          <w:lang w:val="en-GB"/>
        </w:rPr>
        <w:t xml:space="preserve"> and that are commensurate with </w:t>
      </w:r>
      <w:r w:rsidR="007E6A82">
        <w:rPr>
          <w:sz w:val="22"/>
          <w:szCs w:val="22"/>
          <w:lang w:val="en-GB"/>
        </w:rPr>
        <w:t xml:space="preserve">African Union and </w:t>
      </w:r>
      <w:r w:rsidRPr="00D544C7">
        <w:rPr>
          <w:sz w:val="22"/>
          <w:szCs w:val="22"/>
          <w:lang w:val="en-GB"/>
        </w:rPr>
        <w:t>United Nations regulations and rules</w:t>
      </w:r>
      <w:r w:rsidR="006B1012" w:rsidRPr="00D544C7">
        <w:rPr>
          <w:sz w:val="22"/>
          <w:szCs w:val="22"/>
          <w:lang w:val="en-GB"/>
        </w:rPr>
        <w:t>;</w:t>
      </w:r>
    </w:p>
    <w:p w14:paraId="0DB2ECCC" w14:textId="77777777" w:rsidR="00555D8C" w:rsidRPr="00D544C7" w:rsidRDefault="00CA3F90" w:rsidP="00EA1F54">
      <w:pPr>
        <w:pStyle w:val="Quick1"/>
        <w:tabs>
          <w:tab w:val="left" w:pos="-720"/>
          <w:tab w:val="left" w:pos="0"/>
          <w:tab w:val="num" w:pos="36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558"/>
        </w:tabs>
        <w:ind w:left="1440" w:right="-31" w:firstLine="0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>6</w:t>
      </w:r>
      <w:r w:rsidR="00555D8C" w:rsidRPr="00D544C7">
        <w:rPr>
          <w:sz w:val="22"/>
          <w:szCs w:val="22"/>
          <w:lang w:val="en-GB"/>
        </w:rPr>
        <w:t>)</w:t>
      </w:r>
      <w:r w:rsidR="00555D8C" w:rsidRPr="00D544C7">
        <w:rPr>
          <w:sz w:val="22"/>
          <w:szCs w:val="22"/>
          <w:lang w:val="en-GB"/>
        </w:rPr>
        <w:tab/>
      </w:r>
      <w:r w:rsidR="00D74E18" w:rsidRPr="00D544C7">
        <w:rPr>
          <w:sz w:val="22"/>
          <w:szCs w:val="22"/>
          <w:lang w:val="en-GB"/>
        </w:rPr>
        <w:t>R</w:t>
      </w:r>
      <w:r w:rsidR="00555D8C" w:rsidRPr="00D544C7">
        <w:rPr>
          <w:sz w:val="22"/>
          <w:szCs w:val="22"/>
          <w:lang w:val="en-GB"/>
        </w:rPr>
        <w:t>eturn to my home country at the end of the</w:t>
      </w:r>
      <w:r w:rsidR="007E6A82">
        <w:rPr>
          <w:sz w:val="22"/>
          <w:szCs w:val="22"/>
          <w:lang w:val="en-GB"/>
        </w:rPr>
        <w:t xml:space="preserve"> Seminar</w:t>
      </w:r>
      <w:r w:rsidR="00555D8C" w:rsidRPr="00D544C7">
        <w:rPr>
          <w:sz w:val="22"/>
          <w:szCs w:val="22"/>
          <w:lang w:val="en-GB"/>
        </w:rPr>
        <w:t>.</w:t>
      </w:r>
    </w:p>
    <w:p w14:paraId="2432F599" w14:textId="77777777" w:rsidR="00555D8C" w:rsidRPr="00D544C7" w:rsidRDefault="00555D8C" w:rsidP="00EA1F54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558"/>
        </w:tabs>
        <w:ind w:right="-31"/>
        <w:rPr>
          <w:sz w:val="22"/>
          <w:szCs w:val="22"/>
          <w:lang w:val="en-GB"/>
        </w:rPr>
      </w:pPr>
    </w:p>
    <w:p w14:paraId="5204BDDB" w14:textId="77777777" w:rsidR="00555D8C" w:rsidRPr="00D544C7" w:rsidRDefault="00555D8C" w:rsidP="00EA1F54">
      <w:pPr>
        <w:ind w:right="-31"/>
        <w:rPr>
          <w:sz w:val="22"/>
          <w:szCs w:val="22"/>
          <w:lang w:val="en-GB"/>
        </w:rPr>
      </w:pPr>
    </w:p>
    <w:p w14:paraId="1AF45B25" w14:textId="77777777" w:rsidR="00555D8C" w:rsidRPr="00D544C7" w:rsidRDefault="00555D8C" w:rsidP="00EA1F54">
      <w:pPr>
        <w:ind w:right="-31"/>
        <w:rPr>
          <w:sz w:val="22"/>
          <w:szCs w:val="22"/>
          <w:lang w:val="en-GB"/>
        </w:rPr>
      </w:pPr>
    </w:p>
    <w:p w14:paraId="2B595317" w14:textId="77777777" w:rsidR="008773D4" w:rsidRPr="00D544C7" w:rsidRDefault="008773D4" w:rsidP="00EA1F54">
      <w:pPr>
        <w:ind w:right="-31"/>
        <w:rPr>
          <w:sz w:val="22"/>
          <w:szCs w:val="22"/>
          <w:lang w:val="en-GB"/>
        </w:rPr>
      </w:pPr>
    </w:p>
    <w:p w14:paraId="1CD5591F" w14:textId="77777777" w:rsidR="002D06A1" w:rsidRDefault="002D06A1" w:rsidP="00EA1F54">
      <w:pPr>
        <w:ind w:right="-31"/>
        <w:rPr>
          <w:sz w:val="22"/>
          <w:szCs w:val="22"/>
          <w:lang w:val="en-GB"/>
        </w:rPr>
      </w:pPr>
    </w:p>
    <w:p w14:paraId="3FC8C3D7" w14:textId="77777777" w:rsidR="00C72F86" w:rsidRDefault="00C72F86" w:rsidP="00EA1F54">
      <w:pPr>
        <w:ind w:right="-31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...</w:t>
      </w:r>
      <w:r w:rsidR="002D06A1">
        <w:rPr>
          <w:sz w:val="22"/>
          <w:szCs w:val="22"/>
          <w:lang w:val="en-GB"/>
        </w:rPr>
        <w:t>.................................................................................</w:t>
      </w:r>
    </w:p>
    <w:p w14:paraId="140DF72F" w14:textId="77777777" w:rsidR="00C01903" w:rsidRPr="00D544C7" w:rsidRDefault="00555D8C" w:rsidP="00EA1F54">
      <w:pPr>
        <w:ind w:right="-31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>Signature of the candidate</w:t>
      </w:r>
    </w:p>
    <w:p w14:paraId="76D08503" w14:textId="77777777" w:rsidR="00C45F48" w:rsidRPr="00D544C7" w:rsidRDefault="00C45F48" w:rsidP="00EA1F54">
      <w:pPr>
        <w:tabs>
          <w:tab w:val="left" w:pos="1320"/>
        </w:tabs>
        <w:ind w:right="-31"/>
        <w:rPr>
          <w:sz w:val="22"/>
          <w:szCs w:val="22"/>
          <w:lang w:val="en-GB"/>
        </w:rPr>
      </w:pPr>
    </w:p>
    <w:p w14:paraId="388BB41C" w14:textId="77777777" w:rsidR="00542CA3" w:rsidRPr="00D544C7" w:rsidRDefault="00C45F48" w:rsidP="00542CA3">
      <w:pPr>
        <w:tabs>
          <w:tab w:val="left" w:pos="1320"/>
        </w:tabs>
        <w:ind w:right="-31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>Date</w:t>
      </w:r>
      <w:r w:rsidR="00542CA3">
        <w:rPr>
          <w:sz w:val="22"/>
          <w:szCs w:val="22"/>
          <w:lang w:val="en-GB"/>
        </w:rPr>
        <w:t xml:space="preserve">: </w:t>
      </w:r>
      <w:r w:rsidR="005C4267" w:rsidRPr="00D544C7">
        <w:rPr>
          <w:sz w:val="22"/>
          <w:szCs w:val="22"/>
          <w:lang w:val="en-GB"/>
        </w:rPr>
        <w:fldChar w:fldCharType="begin">
          <w:ffData>
            <w:name w:val="Text78"/>
            <w:enabled/>
            <w:calcOnExit w:val="0"/>
            <w:textInput/>
          </w:ffData>
        </w:fldChar>
      </w:r>
      <w:r w:rsidR="00542CA3" w:rsidRPr="00D544C7">
        <w:rPr>
          <w:sz w:val="22"/>
          <w:szCs w:val="22"/>
          <w:lang w:val="en-GB"/>
        </w:rPr>
        <w:instrText xml:space="preserve"> FORMTEXT </w:instrText>
      </w:r>
      <w:r w:rsidR="005C4267" w:rsidRPr="00D544C7">
        <w:rPr>
          <w:sz w:val="22"/>
          <w:szCs w:val="22"/>
          <w:lang w:val="en-GB"/>
        </w:rPr>
      </w:r>
      <w:r w:rsidR="005C4267" w:rsidRPr="00D544C7">
        <w:rPr>
          <w:sz w:val="22"/>
          <w:szCs w:val="22"/>
          <w:lang w:val="en-GB"/>
        </w:rPr>
        <w:fldChar w:fldCharType="separate"/>
      </w:r>
      <w:r w:rsidR="00542CA3" w:rsidRPr="00D544C7">
        <w:rPr>
          <w:noProof/>
          <w:sz w:val="22"/>
          <w:szCs w:val="22"/>
          <w:lang w:val="en-GB"/>
        </w:rPr>
        <w:t> </w:t>
      </w:r>
      <w:r w:rsidR="00542CA3" w:rsidRPr="00D544C7">
        <w:rPr>
          <w:noProof/>
          <w:sz w:val="22"/>
          <w:szCs w:val="22"/>
          <w:lang w:val="en-GB"/>
        </w:rPr>
        <w:t> </w:t>
      </w:r>
      <w:r w:rsidR="00542CA3" w:rsidRPr="00D544C7">
        <w:rPr>
          <w:noProof/>
          <w:sz w:val="22"/>
          <w:szCs w:val="22"/>
          <w:lang w:val="en-GB"/>
        </w:rPr>
        <w:t> </w:t>
      </w:r>
      <w:r w:rsidR="00542CA3" w:rsidRPr="00D544C7">
        <w:rPr>
          <w:noProof/>
          <w:sz w:val="22"/>
          <w:szCs w:val="22"/>
          <w:lang w:val="en-GB"/>
        </w:rPr>
        <w:t> </w:t>
      </w:r>
      <w:r w:rsidR="00542CA3" w:rsidRPr="00D544C7">
        <w:rPr>
          <w:noProof/>
          <w:sz w:val="22"/>
          <w:szCs w:val="22"/>
          <w:lang w:val="en-GB"/>
        </w:rPr>
        <w:t> </w:t>
      </w:r>
      <w:r w:rsidR="005C4267" w:rsidRPr="00D544C7">
        <w:rPr>
          <w:sz w:val="22"/>
          <w:szCs w:val="22"/>
          <w:lang w:val="en-GB"/>
        </w:rPr>
        <w:fldChar w:fldCharType="end"/>
      </w:r>
    </w:p>
    <w:p w14:paraId="62895EED" w14:textId="77777777" w:rsidR="00C01903" w:rsidRPr="00542CA3" w:rsidRDefault="00C01903" w:rsidP="00EA1F54">
      <w:pPr>
        <w:tabs>
          <w:tab w:val="left" w:pos="1320"/>
        </w:tabs>
        <w:ind w:right="-31"/>
        <w:rPr>
          <w:b/>
          <w:sz w:val="22"/>
          <w:szCs w:val="22"/>
          <w:lang w:val="en-GB"/>
        </w:rPr>
      </w:pPr>
    </w:p>
    <w:p w14:paraId="4B0B923F" w14:textId="77777777" w:rsidR="003E2252" w:rsidRPr="00D544C7" w:rsidRDefault="003E2252" w:rsidP="00EA1F54">
      <w:pPr>
        <w:tabs>
          <w:tab w:val="left" w:pos="1320"/>
        </w:tabs>
        <w:ind w:right="-31"/>
        <w:rPr>
          <w:sz w:val="22"/>
          <w:szCs w:val="22"/>
          <w:lang w:val="en-GB"/>
        </w:rPr>
      </w:pPr>
    </w:p>
    <w:p w14:paraId="15F66729" w14:textId="77777777" w:rsidR="003E2252" w:rsidRPr="00D544C7" w:rsidRDefault="003E2252" w:rsidP="00EA1F54">
      <w:pPr>
        <w:tabs>
          <w:tab w:val="left" w:pos="1320"/>
        </w:tabs>
        <w:ind w:right="-31"/>
        <w:rPr>
          <w:sz w:val="22"/>
          <w:szCs w:val="22"/>
          <w:lang w:val="en-GB"/>
        </w:rPr>
      </w:pPr>
    </w:p>
    <w:p w14:paraId="28E0556E" w14:textId="77777777" w:rsidR="003E2252" w:rsidRPr="00D544C7" w:rsidRDefault="003E2252" w:rsidP="00EA1F54">
      <w:pPr>
        <w:tabs>
          <w:tab w:val="left" w:pos="1320"/>
        </w:tabs>
        <w:ind w:right="-31"/>
        <w:rPr>
          <w:sz w:val="22"/>
          <w:szCs w:val="22"/>
          <w:lang w:val="en-GB"/>
        </w:rPr>
      </w:pPr>
    </w:p>
    <w:p w14:paraId="413A2604" w14:textId="77777777" w:rsidR="003E2252" w:rsidRPr="00D544C7" w:rsidRDefault="004E0B56" w:rsidP="00EA1F54">
      <w:pPr>
        <w:tabs>
          <w:tab w:val="center" w:pos="4796"/>
        </w:tabs>
        <w:ind w:right="-31"/>
        <w:jc w:val="center"/>
        <w:rPr>
          <w:b/>
          <w:bCs/>
          <w:sz w:val="22"/>
          <w:szCs w:val="22"/>
          <w:lang w:val="en-GB"/>
        </w:rPr>
      </w:pPr>
      <w:r w:rsidRPr="00D544C7">
        <w:rPr>
          <w:b/>
          <w:bCs/>
          <w:sz w:val="22"/>
          <w:szCs w:val="22"/>
          <w:lang w:val="en-GB"/>
        </w:rPr>
        <w:br w:type="page"/>
      </w:r>
      <w:r w:rsidR="003E2252" w:rsidRPr="00D544C7">
        <w:rPr>
          <w:b/>
          <w:bCs/>
          <w:sz w:val="22"/>
          <w:szCs w:val="22"/>
          <w:lang w:val="en-GB"/>
        </w:rPr>
        <w:lastRenderedPageBreak/>
        <w:t>III.     RECOMMENDATIONS</w:t>
      </w:r>
    </w:p>
    <w:p w14:paraId="6ED1451C" w14:textId="77777777" w:rsidR="003E2252" w:rsidRPr="00D544C7" w:rsidRDefault="003E2252" w:rsidP="00EA1F54">
      <w:pPr>
        <w:ind w:right="-31"/>
        <w:rPr>
          <w:i/>
          <w:sz w:val="22"/>
          <w:szCs w:val="22"/>
          <w:lang w:val="en-GB"/>
        </w:rPr>
      </w:pPr>
    </w:p>
    <w:p w14:paraId="6D554552" w14:textId="77777777" w:rsidR="003E2252" w:rsidRPr="00D544C7" w:rsidRDefault="003E2252" w:rsidP="00EA1F54">
      <w:pPr>
        <w:ind w:right="-31"/>
        <w:rPr>
          <w:i/>
          <w:sz w:val="22"/>
          <w:szCs w:val="22"/>
          <w:lang w:val="en-GB"/>
        </w:rPr>
      </w:pPr>
    </w:p>
    <w:p w14:paraId="7B514842" w14:textId="77777777" w:rsidR="001042C5" w:rsidRPr="00D544C7" w:rsidRDefault="001042C5" w:rsidP="00EA1F54">
      <w:pPr>
        <w:ind w:right="-31"/>
        <w:rPr>
          <w:b/>
          <w:sz w:val="22"/>
          <w:szCs w:val="22"/>
          <w:lang w:val="en-GB"/>
        </w:rPr>
      </w:pPr>
      <w:r w:rsidRPr="00D544C7">
        <w:rPr>
          <w:b/>
          <w:sz w:val="22"/>
          <w:szCs w:val="22"/>
          <w:lang w:val="en-GB"/>
        </w:rPr>
        <w:t>INSTRUCTIONS</w:t>
      </w:r>
    </w:p>
    <w:p w14:paraId="784DF459" w14:textId="77777777" w:rsidR="001817FC" w:rsidRDefault="001817FC" w:rsidP="00EA1F54">
      <w:pPr>
        <w:ind w:right="-31"/>
        <w:rPr>
          <w:sz w:val="22"/>
          <w:szCs w:val="22"/>
          <w:lang w:val="en-GB"/>
        </w:rPr>
      </w:pPr>
    </w:p>
    <w:p w14:paraId="61A3FB95" w14:textId="77777777" w:rsidR="000F59EF" w:rsidRPr="00D544C7" w:rsidRDefault="008C0B53" w:rsidP="00EA1F54">
      <w:pPr>
        <w:ind w:right="-31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>T</w:t>
      </w:r>
      <w:r w:rsidR="000F59EF" w:rsidRPr="00D544C7">
        <w:rPr>
          <w:sz w:val="22"/>
          <w:szCs w:val="22"/>
          <w:lang w:val="en-GB"/>
        </w:rPr>
        <w:t xml:space="preserve">his page </w:t>
      </w:r>
      <w:r w:rsidRPr="00D544C7">
        <w:rPr>
          <w:sz w:val="22"/>
          <w:szCs w:val="22"/>
          <w:lang w:val="en-GB"/>
        </w:rPr>
        <w:t>shall</w:t>
      </w:r>
      <w:r w:rsidR="000F59EF" w:rsidRPr="00D544C7">
        <w:rPr>
          <w:sz w:val="22"/>
          <w:szCs w:val="22"/>
          <w:lang w:val="en-GB"/>
        </w:rPr>
        <w:t xml:space="preserve"> be </w:t>
      </w:r>
      <w:r w:rsidRPr="00D544C7">
        <w:rPr>
          <w:sz w:val="22"/>
          <w:szCs w:val="22"/>
          <w:lang w:val="en-GB"/>
        </w:rPr>
        <w:t>completed</w:t>
      </w:r>
      <w:r w:rsidR="000F59EF" w:rsidRPr="00D544C7">
        <w:rPr>
          <w:sz w:val="22"/>
          <w:szCs w:val="22"/>
          <w:lang w:val="en-GB"/>
        </w:rPr>
        <w:t xml:space="preserve"> by the institution that nominates the candidate or by the candidate’s supervisor.</w:t>
      </w:r>
    </w:p>
    <w:p w14:paraId="6AF769B4" w14:textId="77777777" w:rsidR="000F59EF" w:rsidRPr="00D544C7" w:rsidRDefault="000F59EF" w:rsidP="00EA1F54">
      <w:pPr>
        <w:ind w:right="-31"/>
        <w:rPr>
          <w:i/>
          <w:sz w:val="22"/>
          <w:szCs w:val="22"/>
          <w:lang w:val="en-GB"/>
        </w:rPr>
      </w:pPr>
    </w:p>
    <w:p w14:paraId="309F11C8" w14:textId="77777777" w:rsidR="001042C5" w:rsidRPr="00D544C7" w:rsidRDefault="001042C5" w:rsidP="00EA1F54">
      <w:pPr>
        <w:ind w:right="-31"/>
        <w:rPr>
          <w:i/>
          <w:sz w:val="22"/>
          <w:szCs w:val="22"/>
          <w:lang w:val="en-GB"/>
        </w:rPr>
      </w:pPr>
    </w:p>
    <w:p w14:paraId="6179F501" w14:textId="77777777" w:rsidR="000F59EF" w:rsidRPr="00D544C7" w:rsidRDefault="000F59EF" w:rsidP="00EA1F54">
      <w:pPr>
        <w:pStyle w:val="Quick1"/>
        <w:tabs>
          <w:tab w:val="left" w:pos="-1440"/>
        </w:tabs>
        <w:ind w:left="0" w:right="-31" w:firstLine="0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 xml:space="preserve">1. Comments on </w:t>
      </w:r>
      <w:r w:rsidR="00A86425" w:rsidRPr="00D544C7">
        <w:rPr>
          <w:sz w:val="22"/>
          <w:szCs w:val="22"/>
          <w:lang w:val="en-GB"/>
        </w:rPr>
        <w:t xml:space="preserve">candidate’s </w:t>
      </w:r>
      <w:r w:rsidRPr="00D544C7">
        <w:rPr>
          <w:sz w:val="22"/>
          <w:szCs w:val="22"/>
          <w:lang w:val="en-GB"/>
        </w:rPr>
        <w:t>educational qualifica</w:t>
      </w:r>
      <w:r w:rsidR="00A86425" w:rsidRPr="00D544C7">
        <w:rPr>
          <w:sz w:val="22"/>
          <w:szCs w:val="22"/>
          <w:lang w:val="en-GB"/>
        </w:rPr>
        <w:t>tions, experience in international law</w:t>
      </w:r>
      <w:r w:rsidRPr="00D544C7">
        <w:rPr>
          <w:sz w:val="22"/>
          <w:szCs w:val="22"/>
          <w:lang w:val="en-GB"/>
        </w:rPr>
        <w:t xml:space="preserve"> and </w:t>
      </w:r>
      <w:r w:rsidR="00521373">
        <w:rPr>
          <w:sz w:val="22"/>
          <w:szCs w:val="22"/>
          <w:lang w:val="en-GB"/>
        </w:rPr>
        <w:t xml:space="preserve">African Union law, as well as </w:t>
      </w:r>
      <w:r w:rsidRPr="00D544C7">
        <w:rPr>
          <w:sz w:val="22"/>
          <w:szCs w:val="22"/>
          <w:lang w:val="en-GB"/>
        </w:rPr>
        <w:t>personality:</w:t>
      </w:r>
    </w:p>
    <w:p w14:paraId="1EB90EEB" w14:textId="77777777" w:rsidR="000F59EF" w:rsidRPr="00D544C7" w:rsidRDefault="000F59EF" w:rsidP="00EA1F54">
      <w:pPr>
        <w:spacing w:line="19" w:lineRule="exact"/>
        <w:ind w:right="-31"/>
        <w:rPr>
          <w:sz w:val="22"/>
          <w:szCs w:val="22"/>
          <w:lang w:val="en-GB"/>
        </w:rPr>
      </w:pPr>
    </w:p>
    <w:p w14:paraId="3C7E01E5" w14:textId="77777777" w:rsidR="000F59EF" w:rsidRPr="00D544C7" w:rsidRDefault="000F59EF" w:rsidP="00EA1F54">
      <w:pPr>
        <w:spacing w:line="19" w:lineRule="exact"/>
        <w:ind w:right="-31"/>
        <w:rPr>
          <w:sz w:val="22"/>
          <w:szCs w:val="22"/>
          <w:lang w:val="en-GB"/>
        </w:rPr>
      </w:pPr>
    </w:p>
    <w:p w14:paraId="491B94B1" w14:textId="77777777" w:rsidR="000F59EF" w:rsidRPr="00D544C7" w:rsidRDefault="000F59EF" w:rsidP="00EA1F54">
      <w:pPr>
        <w:ind w:right="-31"/>
        <w:rPr>
          <w:sz w:val="22"/>
          <w:szCs w:val="22"/>
          <w:lang w:val="en-GB"/>
        </w:rPr>
      </w:pPr>
    </w:p>
    <w:p w14:paraId="422436B9" w14:textId="77777777" w:rsidR="00C45F48" w:rsidRPr="00D544C7" w:rsidRDefault="005C4267" w:rsidP="00EA1F54">
      <w:pPr>
        <w:ind w:right="-31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fldChar w:fldCharType="begin">
          <w:ffData>
            <w:name w:val="Text96"/>
            <w:enabled/>
            <w:calcOnExit w:val="0"/>
            <w:textInput/>
          </w:ffData>
        </w:fldChar>
      </w:r>
      <w:bookmarkStart w:id="99" w:name="Text96"/>
      <w:r w:rsidR="00F620AF">
        <w:rPr>
          <w:sz w:val="22"/>
          <w:szCs w:val="22"/>
          <w:lang w:val="en-GB"/>
        </w:rPr>
        <w:instrText xml:space="preserve"> FORMTEXT </w:instrText>
      </w:r>
      <w:r>
        <w:rPr>
          <w:sz w:val="22"/>
          <w:szCs w:val="22"/>
          <w:lang w:val="en-GB"/>
        </w:rPr>
      </w:r>
      <w:r>
        <w:rPr>
          <w:sz w:val="22"/>
          <w:szCs w:val="22"/>
          <w:lang w:val="en-GB"/>
        </w:rPr>
        <w:fldChar w:fldCharType="separate"/>
      </w:r>
      <w:r w:rsidR="00F620AF">
        <w:rPr>
          <w:noProof/>
          <w:sz w:val="22"/>
          <w:szCs w:val="22"/>
          <w:lang w:val="en-GB"/>
        </w:rPr>
        <w:t> </w:t>
      </w:r>
      <w:r w:rsidR="00F620AF">
        <w:rPr>
          <w:noProof/>
          <w:sz w:val="22"/>
          <w:szCs w:val="22"/>
          <w:lang w:val="en-GB"/>
        </w:rPr>
        <w:t> </w:t>
      </w:r>
      <w:r w:rsidR="00F620AF">
        <w:rPr>
          <w:noProof/>
          <w:sz w:val="22"/>
          <w:szCs w:val="22"/>
          <w:lang w:val="en-GB"/>
        </w:rPr>
        <w:t> </w:t>
      </w:r>
      <w:r w:rsidR="00F620AF">
        <w:rPr>
          <w:noProof/>
          <w:sz w:val="22"/>
          <w:szCs w:val="22"/>
          <w:lang w:val="en-GB"/>
        </w:rPr>
        <w:t> </w:t>
      </w:r>
      <w:r w:rsidR="00F620AF">
        <w:rPr>
          <w:noProof/>
          <w:sz w:val="22"/>
          <w:szCs w:val="22"/>
          <w:lang w:val="en-GB"/>
        </w:rPr>
        <w:t> </w:t>
      </w:r>
      <w:r>
        <w:rPr>
          <w:sz w:val="22"/>
          <w:szCs w:val="22"/>
          <w:lang w:val="en-GB"/>
        </w:rPr>
        <w:fldChar w:fldCharType="end"/>
      </w:r>
      <w:bookmarkEnd w:id="99"/>
    </w:p>
    <w:p w14:paraId="02542AAE" w14:textId="77777777" w:rsidR="000F59EF" w:rsidRPr="00D544C7" w:rsidRDefault="000F59EF" w:rsidP="00EA1F54">
      <w:pPr>
        <w:ind w:right="-31"/>
        <w:rPr>
          <w:sz w:val="22"/>
          <w:szCs w:val="22"/>
          <w:lang w:val="en-GB"/>
        </w:rPr>
      </w:pPr>
    </w:p>
    <w:p w14:paraId="71F61605" w14:textId="77777777" w:rsidR="00C45F48" w:rsidRPr="00D544C7" w:rsidRDefault="00C45F48" w:rsidP="00EA1F54">
      <w:pPr>
        <w:ind w:right="-31"/>
        <w:rPr>
          <w:sz w:val="22"/>
          <w:szCs w:val="22"/>
          <w:lang w:val="en-GB"/>
        </w:rPr>
      </w:pPr>
    </w:p>
    <w:p w14:paraId="08B7C298" w14:textId="77777777" w:rsidR="00C45F48" w:rsidRPr="00D544C7" w:rsidRDefault="00C45F48" w:rsidP="00EA1F54">
      <w:pPr>
        <w:ind w:right="-31"/>
        <w:rPr>
          <w:sz w:val="22"/>
          <w:szCs w:val="22"/>
          <w:lang w:val="en-GB"/>
        </w:rPr>
      </w:pPr>
    </w:p>
    <w:p w14:paraId="0CB106AE" w14:textId="77777777" w:rsidR="00C45F48" w:rsidRPr="00D544C7" w:rsidRDefault="00C45F48" w:rsidP="00EA1F54">
      <w:pPr>
        <w:ind w:right="-31"/>
        <w:rPr>
          <w:sz w:val="22"/>
          <w:szCs w:val="22"/>
          <w:lang w:val="en-GB"/>
        </w:rPr>
      </w:pPr>
    </w:p>
    <w:p w14:paraId="7E5A034B" w14:textId="77777777" w:rsidR="00C45F48" w:rsidRPr="00D544C7" w:rsidRDefault="00C45F48" w:rsidP="00EA1F54">
      <w:pPr>
        <w:ind w:right="-31"/>
        <w:rPr>
          <w:sz w:val="22"/>
          <w:szCs w:val="22"/>
          <w:lang w:val="en-GB"/>
        </w:rPr>
      </w:pPr>
    </w:p>
    <w:p w14:paraId="5E3D5C64" w14:textId="77777777" w:rsidR="00C45F48" w:rsidRPr="00D544C7" w:rsidRDefault="00C45F48" w:rsidP="00EA1F54">
      <w:pPr>
        <w:ind w:right="-31"/>
        <w:rPr>
          <w:sz w:val="22"/>
          <w:szCs w:val="22"/>
          <w:lang w:val="en-GB"/>
        </w:rPr>
      </w:pPr>
    </w:p>
    <w:p w14:paraId="730E43D0" w14:textId="77777777" w:rsidR="00C45F48" w:rsidRPr="00D544C7" w:rsidRDefault="00C45F48" w:rsidP="00EA1F54">
      <w:pPr>
        <w:ind w:right="-31"/>
        <w:rPr>
          <w:sz w:val="22"/>
          <w:szCs w:val="22"/>
          <w:lang w:val="en-GB"/>
        </w:rPr>
      </w:pPr>
    </w:p>
    <w:p w14:paraId="054C7A74" w14:textId="77777777" w:rsidR="00C45F48" w:rsidRPr="00D544C7" w:rsidRDefault="00C45F48" w:rsidP="00EA1F54">
      <w:pPr>
        <w:ind w:right="-31"/>
        <w:rPr>
          <w:sz w:val="22"/>
          <w:szCs w:val="22"/>
          <w:lang w:val="en-GB"/>
        </w:rPr>
      </w:pPr>
    </w:p>
    <w:p w14:paraId="6202593A" w14:textId="77777777" w:rsidR="000F59EF" w:rsidRPr="00D544C7" w:rsidRDefault="000F59EF" w:rsidP="00EA1F54">
      <w:pPr>
        <w:pStyle w:val="Quick1"/>
        <w:tabs>
          <w:tab w:val="left" w:pos="-1440"/>
        </w:tabs>
        <w:ind w:left="0" w:right="-31" w:firstLine="0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 xml:space="preserve">2. Comments on the </w:t>
      </w:r>
      <w:r w:rsidR="00A86425" w:rsidRPr="00D544C7">
        <w:rPr>
          <w:sz w:val="22"/>
          <w:szCs w:val="22"/>
          <w:lang w:val="en-GB"/>
        </w:rPr>
        <w:t xml:space="preserve">candidate’s </w:t>
      </w:r>
      <w:r w:rsidRPr="00D544C7">
        <w:rPr>
          <w:sz w:val="22"/>
          <w:szCs w:val="22"/>
          <w:lang w:val="en-GB"/>
        </w:rPr>
        <w:t>linguistic ability:</w:t>
      </w:r>
    </w:p>
    <w:p w14:paraId="0F2602E7" w14:textId="77777777" w:rsidR="000F59EF" w:rsidRPr="00D544C7" w:rsidRDefault="000F59EF" w:rsidP="00EA1F54">
      <w:pPr>
        <w:spacing w:line="19" w:lineRule="exact"/>
        <w:ind w:right="-31"/>
        <w:rPr>
          <w:sz w:val="22"/>
          <w:szCs w:val="22"/>
          <w:lang w:val="en-GB"/>
        </w:rPr>
      </w:pPr>
    </w:p>
    <w:p w14:paraId="404A22EC" w14:textId="77777777" w:rsidR="000F59EF" w:rsidRPr="00D544C7" w:rsidRDefault="000F59EF" w:rsidP="00EA1F54">
      <w:pPr>
        <w:ind w:right="-31"/>
        <w:rPr>
          <w:sz w:val="22"/>
          <w:szCs w:val="22"/>
          <w:lang w:val="en-GB"/>
        </w:rPr>
      </w:pPr>
    </w:p>
    <w:p w14:paraId="772A8AC0" w14:textId="77777777" w:rsidR="000F59EF" w:rsidRPr="00D544C7" w:rsidRDefault="005C4267" w:rsidP="00EA1F54">
      <w:pPr>
        <w:ind w:right="-31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fldChar w:fldCharType="begin">
          <w:ffData>
            <w:name w:val="Text97"/>
            <w:enabled/>
            <w:calcOnExit w:val="0"/>
            <w:textInput/>
          </w:ffData>
        </w:fldChar>
      </w:r>
      <w:bookmarkStart w:id="100" w:name="Text97"/>
      <w:r w:rsidR="00F620AF">
        <w:rPr>
          <w:sz w:val="22"/>
          <w:szCs w:val="22"/>
          <w:lang w:val="en-GB"/>
        </w:rPr>
        <w:instrText xml:space="preserve"> FORMTEXT </w:instrText>
      </w:r>
      <w:r>
        <w:rPr>
          <w:sz w:val="22"/>
          <w:szCs w:val="22"/>
          <w:lang w:val="en-GB"/>
        </w:rPr>
      </w:r>
      <w:r>
        <w:rPr>
          <w:sz w:val="22"/>
          <w:szCs w:val="22"/>
          <w:lang w:val="en-GB"/>
        </w:rPr>
        <w:fldChar w:fldCharType="separate"/>
      </w:r>
      <w:r w:rsidR="00F620AF">
        <w:rPr>
          <w:noProof/>
          <w:sz w:val="22"/>
          <w:szCs w:val="22"/>
          <w:lang w:val="en-GB"/>
        </w:rPr>
        <w:t> </w:t>
      </w:r>
      <w:r w:rsidR="00F620AF">
        <w:rPr>
          <w:noProof/>
          <w:sz w:val="22"/>
          <w:szCs w:val="22"/>
          <w:lang w:val="en-GB"/>
        </w:rPr>
        <w:t> </w:t>
      </w:r>
      <w:r w:rsidR="00F620AF">
        <w:rPr>
          <w:noProof/>
          <w:sz w:val="22"/>
          <w:szCs w:val="22"/>
          <w:lang w:val="en-GB"/>
        </w:rPr>
        <w:t> </w:t>
      </w:r>
      <w:r w:rsidR="00F620AF">
        <w:rPr>
          <w:noProof/>
          <w:sz w:val="22"/>
          <w:szCs w:val="22"/>
          <w:lang w:val="en-GB"/>
        </w:rPr>
        <w:t> </w:t>
      </w:r>
      <w:r w:rsidR="00F620AF">
        <w:rPr>
          <w:noProof/>
          <w:sz w:val="22"/>
          <w:szCs w:val="22"/>
          <w:lang w:val="en-GB"/>
        </w:rPr>
        <w:t> </w:t>
      </w:r>
      <w:r>
        <w:rPr>
          <w:sz w:val="22"/>
          <w:szCs w:val="22"/>
          <w:lang w:val="en-GB"/>
        </w:rPr>
        <w:fldChar w:fldCharType="end"/>
      </w:r>
      <w:bookmarkEnd w:id="100"/>
    </w:p>
    <w:p w14:paraId="3619F1D8" w14:textId="77777777" w:rsidR="000F59EF" w:rsidRDefault="000F59EF" w:rsidP="00EA1F54">
      <w:pPr>
        <w:ind w:right="-31"/>
        <w:rPr>
          <w:sz w:val="22"/>
          <w:szCs w:val="22"/>
          <w:lang w:val="en-GB"/>
        </w:rPr>
      </w:pPr>
    </w:p>
    <w:p w14:paraId="1C5FBC52" w14:textId="77777777" w:rsidR="008A7373" w:rsidRPr="00D544C7" w:rsidRDefault="008A7373" w:rsidP="00EA1F54">
      <w:pPr>
        <w:ind w:right="-31"/>
        <w:rPr>
          <w:sz w:val="22"/>
          <w:szCs w:val="22"/>
          <w:lang w:val="en-GB"/>
        </w:rPr>
      </w:pPr>
    </w:p>
    <w:p w14:paraId="1FC848E4" w14:textId="77777777" w:rsidR="00C45F48" w:rsidRPr="00D544C7" w:rsidRDefault="00C45F48" w:rsidP="00EA1F54">
      <w:pPr>
        <w:ind w:right="-31"/>
        <w:rPr>
          <w:sz w:val="22"/>
          <w:szCs w:val="22"/>
          <w:lang w:val="en-GB"/>
        </w:rPr>
      </w:pPr>
    </w:p>
    <w:p w14:paraId="61A12805" w14:textId="77777777" w:rsidR="000F59EF" w:rsidRPr="00D544C7" w:rsidRDefault="000F59EF" w:rsidP="00EA1F54">
      <w:pPr>
        <w:pStyle w:val="Quick1"/>
        <w:tabs>
          <w:tab w:val="left" w:pos="-1440"/>
        </w:tabs>
        <w:ind w:left="0" w:right="-31" w:firstLine="0"/>
        <w:rPr>
          <w:sz w:val="22"/>
          <w:szCs w:val="22"/>
          <w:lang w:val="en-GB"/>
        </w:rPr>
      </w:pPr>
      <w:r w:rsidRPr="00D544C7">
        <w:rPr>
          <w:sz w:val="22"/>
          <w:szCs w:val="22"/>
          <w:lang w:val="en-GB"/>
        </w:rPr>
        <w:t xml:space="preserve">3. Comments on </w:t>
      </w:r>
      <w:r w:rsidR="00A86425" w:rsidRPr="00D544C7">
        <w:rPr>
          <w:sz w:val="22"/>
          <w:szCs w:val="22"/>
          <w:lang w:val="en-GB"/>
        </w:rPr>
        <w:t xml:space="preserve">how the knowledge gained by the candidate during the </w:t>
      </w:r>
      <w:r w:rsidR="007E6A82">
        <w:rPr>
          <w:sz w:val="22"/>
          <w:szCs w:val="22"/>
          <w:lang w:val="en-GB"/>
        </w:rPr>
        <w:t xml:space="preserve">Seminar </w:t>
      </w:r>
      <w:r w:rsidR="00A86425" w:rsidRPr="00D544C7">
        <w:rPr>
          <w:sz w:val="22"/>
          <w:szCs w:val="22"/>
          <w:lang w:val="en-GB"/>
        </w:rPr>
        <w:t>will be put to use upon his/her return</w:t>
      </w:r>
      <w:r w:rsidRPr="00D544C7">
        <w:rPr>
          <w:sz w:val="22"/>
          <w:szCs w:val="22"/>
          <w:lang w:val="en-GB"/>
        </w:rPr>
        <w:t>:</w:t>
      </w:r>
    </w:p>
    <w:p w14:paraId="7E8935CF" w14:textId="77777777" w:rsidR="000F59EF" w:rsidRPr="00D544C7" w:rsidRDefault="000F59EF" w:rsidP="00EA1F54">
      <w:pPr>
        <w:ind w:right="-31"/>
        <w:rPr>
          <w:sz w:val="22"/>
          <w:szCs w:val="22"/>
          <w:lang w:val="en-GB"/>
        </w:rPr>
      </w:pPr>
    </w:p>
    <w:p w14:paraId="70E238E9" w14:textId="77777777" w:rsidR="00A86425" w:rsidRPr="00D544C7" w:rsidRDefault="005C4267" w:rsidP="00EA1F54">
      <w:pPr>
        <w:ind w:right="-31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fldChar w:fldCharType="begin">
          <w:ffData>
            <w:name w:val="Text98"/>
            <w:enabled/>
            <w:calcOnExit w:val="0"/>
            <w:textInput/>
          </w:ffData>
        </w:fldChar>
      </w:r>
      <w:bookmarkStart w:id="101" w:name="Text98"/>
      <w:r w:rsidR="00F620AF">
        <w:rPr>
          <w:sz w:val="22"/>
          <w:szCs w:val="22"/>
          <w:lang w:val="en-GB"/>
        </w:rPr>
        <w:instrText xml:space="preserve"> FORMTEXT </w:instrText>
      </w:r>
      <w:r>
        <w:rPr>
          <w:sz w:val="22"/>
          <w:szCs w:val="22"/>
          <w:lang w:val="en-GB"/>
        </w:rPr>
      </w:r>
      <w:r>
        <w:rPr>
          <w:sz w:val="22"/>
          <w:szCs w:val="22"/>
          <w:lang w:val="en-GB"/>
        </w:rPr>
        <w:fldChar w:fldCharType="separate"/>
      </w:r>
      <w:r w:rsidR="00F620AF">
        <w:rPr>
          <w:noProof/>
          <w:sz w:val="22"/>
          <w:szCs w:val="22"/>
          <w:lang w:val="en-GB"/>
        </w:rPr>
        <w:t> </w:t>
      </w:r>
      <w:r w:rsidR="00F620AF">
        <w:rPr>
          <w:noProof/>
          <w:sz w:val="22"/>
          <w:szCs w:val="22"/>
          <w:lang w:val="en-GB"/>
        </w:rPr>
        <w:t> </w:t>
      </w:r>
      <w:r w:rsidR="00F620AF">
        <w:rPr>
          <w:noProof/>
          <w:sz w:val="22"/>
          <w:szCs w:val="22"/>
          <w:lang w:val="en-GB"/>
        </w:rPr>
        <w:t> </w:t>
      </w:r>
      <w:r w:rsidR="00F620AF">
        <w:rPr>
          <w:noProof/>
          <w:sz w:val="22"/>
          <w:szCs w:val="22"/>
          <w:lang w:val="en-GB"/>
        </w:rPr>
        <w:t> </w:t>
      </w:r>
      <w:r w:rsidR="00F620AF">
        <w:rPr>
          <w:noProof/>
          <w:sz w:val="22"/>
          <w:szCs w:val="22"/>
          <w:lang w:val="en-GB"/>
        </w:rPr>
        <w:t> </w:t>
      </w:r>
      <w:r>
        <w:rPr>
          <w:sz w:val="22"/>
          <w:szCs w:val="22"/>
          <w:lang w:val="en-GB"/>
        </w:rPr>
        <w:fldChar w:fldCharType="end"/>
      </w:r>
      <w:bookmarkEnd w:id="101"/>
    </w:p>
    <w:p w14:paraId="31AE4672" w14:textId="77777777" w:rsidR="00A86425" w:rsidRDefault="00A86425" w:rsidP="00EA1F54">
      <w:pPr>
        <w:ind w:right="-31"/>
        <w:rPr>
          <w:sz w:val="22"/>
          <w:szCs w:val="22"/>
          <w:lang w:val="en-GB"/>
        </w:rPr>
      </w:pPr>
    </w:p>
    <w:p w14:paraId="05D14A60" w14:textId="77777777" w:rsidR="00F620AF" w:rsidRDefault="00F620AF" w:rsidP="00EA1F54">
      <w:pPr>
        <w:ind w:right="-31"/>
        <w:rPr>
          <w:sz w:val="22"/>
          <w:szCs w:val="22"/>
          <w:lang w:val="en-GB"/>
        </w:rPr>
      </w:pPr>
    </w:p>
    <w:p w14:paraId="491EF8E0" w14:textId="77777777" w:rsidR="00F620AF" w:rsidRDefault="00F620AF" w:rsidP="00EA1F54">
      <w:pPr>
        <w:ind w:right="-31"/>
        <w:rPr>
          <w:sz w:val="22"/>
          <w:szCs w:val="22"/>
          <w:lang w:val="en-GB"/>
        </w:rPr>
      </w:pPr>
    </w:p>
    <w:p w14:paraId="443E8576" w14:textId="77777777" w:rsidR="00F620AF" w:rsidRDefault="00F620AF" w:rsidP="00EA1F54">
      <w:pPr>
        <w:ind w:right="-31"/>
        <w:rPr>
          <w:sz w:val="22"/>
          <w:szCs w:val="22"/>
          <w:lang w:val="en-GB"/>
        </w:rPr>
      </w:pPr>
    </w:p>
    <w:p w14:paraId="2D92E2C6" w14:textId="77777777" w:rsidR="00A86425" w:rsidRPr="00D544C7" w:rsidRDefault="00A86425" w:rsidP="00EA1F54">
      <w:pPr>
        <w:ind w:right="-31"/>
        <w:rPr>
          <w:sz w:val="22"/>
          <w:szCs w:val="22"/>
          <w:lang w:val="en-GB"/>
        </w:rPr>
      </w:pPr>
    </w:p>
    <w:p w14:paraId="771296C6" w14:textId="77777777" w:rsidR="0091476C" w:rsidRPr="00D544C7" w:rsidRDefault="0091476C" w:rsidP="00EA1F54">
      <w:pPr>
        <w:ind w:right="-31"/>
        <w:rPr>
          <w:sz w:val="22"/>
          <w:szCs w:val="22"/>
          <w:lang w:val="en-GB"/>
        </w:rPr>
      </w:pPr>
    </w:p>
    <w:p w14:paraId="1F2F29C2" w14:textId="77777777" w:rsidR="0091476C" w:rsidRPr="00D544C7" w:rsidRDefault="0091476C" w:rsidP="00EA1F54">
      <w:pPr>
        <w:ind w:right="-31"/>
        <w:rPr>
          <w:sz w:val="22"/>
          <w:szCs w:val="22"/>
          <w:lang w:val="en-GB"/>
        </w:rPr>
      </w:pPr>
    </w:p>
    <w:p w14:paraId="6F61CCD1" w14:textId="77777777" w:rsidR="000F59EF" w:rsidRPr="00D544C7" w:rsidRDefault="000F59EF" w:rsidP="00EA1F54">
      <w:pPr>
        <w:ind w:right="-31"/>
        <w:rPr>
          <w:sz w:val="22"/>
          <w:szCs w:val="22"/>
          <w:lang w:val="en-GB"/>
        </w:rPr>
      </w:pPr>
    </w:p>
    <w:tbl>
      <w:tblPr>
        <w:tblStyle w:val="TableGrid"/>
        <w:tblW w:w="10368" w:type="dxa"/>
        <w:tblLook w:val="01E0" w:firstRow="1" w:lastRow="1" w:firstColumn="1" w:lastColumn="1" w:noHBand="0" w:noVBand="0"/>
      </w:tblPr>
      <w:tblGrid>
        <w:gridCol w:w="6228"/>
        <w:gridCol w:w="4140"/>
      </w:tblGrid>
      <w:tr w:rsidR="0091476C" w:rsidRPr="00D544C7" w14:paraId="35C1F8F2" w14:textId="77777777">
        <w:tc>
          <w:tcPr>
            <w:tcW w:w="6228" w:type="dxa"/>
          </w:tcPr>
          <w:p w14:paraId="15FB69DC" w14:textId="77777777" w:rsidR="0091476C" w:rsidRPr="00D544C7" w:rsidRDefault="0091476C" w:rsidP="0004656B">
            <w:pPr>
              <w:rPr>
                <w:sz w:val="22"/>
                <w:szCs w:val="22"/>
              </w:rPr>
            </w:pPr>
          </w:p>
          <w:p w14:paraId="6918E12E" w14:textId="77777777" w:rsidR="0091476C" w:rsidRDefault="0091476C" w:rsidP="0004656B">
            <w:pPr>
              <w:rPr>
                <w:sz w:val="22"/>
                <w:szCs w:val="22"/>
              </w:rPr>
            </w:pPr>
          </w:p>
          <w:p w14:paraId="7A838DC1" w14:textId="77777777" w:rsidR="00A510D8" w:rsidRPr="00D544C7" w:rsidRDefault="00A510D8" w:rsidP="0004656B">
            <w:pPr>
              <w:rPr>
                <w:sz w:val="22"/>
                <w:szCs w:val="22"/>
              </w:rPr>
            </w:pPr>
          </w:p>
          <w:p w14:paraId="23E22278" w14:textId="77777777" w:rsidR="002D06A1" w:rsidRDefault="002D06A1" w:rsidP="002D06A1">
            <w:pPr>
              <w:ind w:right="-31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....................................................................................</w:t>
            </w:r>
          </w:p>
          <w:p w14:paraId="35512B17" w14:textId="77777777" w:rsidR="0091476C" w:rsidRDefault="0091476C" w:rsidP="0004656B">
            <w:pPr>
              <w:rPr>
                <w:sz w:val="22"/>
                <w:szCs w:val="22"/>
              </w:rPr>
            </w:pPr>
            <w:r w:rsidRPr="00D544C7">
              <w:rPr>
                <w:sz w:val="22"/>
                <w:szCs w:val="22"/>
              </w:rPr>
              <w:t>Signature of responsible official</w:t>
            </w:r>
          </w:p>
          <w:p w14:paraId="05EECE80" w14:textId="77777777" w:rsidR="00542CA3" w:rsidRPr="00D544C7" w:rsidRDefault="00542CA3" w:rsidP="0004656B">
            <w:pPr>
              <w:rPr>
                <w:sz w:val="22"/>
                <w:szCs w:val="22"/>
              </w:rPr>
            </w:pPr>
          </w:p>
          <w:p w14:paraId="3574C05E" w14:textId="77777777" w:rsidR="00542CA3" w:rsidRPr="00D544C7" w:rsidRDefault="00542CA3" w:rsidP="005827DD">
            <w:pPr>
              <w:spacing w:after="120"/>
              <w:rPr>
                <w:sz w:val="22"/>
                <w:szCs w:val="22"/>
              </w:rPr>
            </w:pPr>
            <w:r w:rsidRPr="00D544C7">
              <w:rPr>
                <w:sz w:val="22"/>
                <w:szCs w:val="22"/>
              </w:rPr>
              <w:t xml:space="preserve">Name: </w:t>
            </w:r>
            <w:r w:rsidR="005C4267" w:rsidRPr="00D544C7">
              <w:rPr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544C7">
              <w:rPr>
                <w:sz w:val="22"/>
                <w:szCs w:val="22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</w:rPr>
            </w:r>
            <w:r w:rsidR="005C4267" w:rsidRPr="00D544C7">
              <w:rPr>
                <w:sz w:val="22"/>
                <w:szCs w:val="22"/>
              </w:rPr>
              <w:fldChar w:fldCharType="separate"/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="005C4267" w:rsidRPr="00D544C7">
              <w:rPr>
                <w:sz w:val="22"/>
                <w:szCs w:val="22"/>
              </w:rPr>
              <w:fldChar w:fldCharType="end"/>
            </w:r>
          </w:p>
          <w:p w14:paraId="5B04B502" w14:textId="77777777" w:rsidR="00542CA3" w:rsidRPr="00D544C7" w:rsidRDefault="00542CA3" w:rsidP="005827DD">
            <w:pPr>
              <w:spacing w:after="120"/>
              <w:rPr>
                <w:sz w:val="22"/>
                <w:szCs w:val="22"/>
              </w:rPr>
            </w:pPr>
            <w:r w:rsidRPr="00D544C7">
              <w:rPr>
                <w:sz w:val="22"/>
                <w:szCs w:val="22"/>
              </w:rPr>
              <w:t xml:space="preserve">Title: </w:t>
            </w:r>
            <w:r w:rsidR="005C4267" w:rsidRPr="00D544C7">
              <w:rPr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544C7">
              <w:rPr>
                <w:sz w:val="22"/>
                <w:szCs w:val="22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</w:rPr>
            </w:r>
            <w:r w:rsidR="005C4267" w:rsidRPr="00D544C7">
              <w:rPr>
                <w:sz w:val="22"/>
                <w:szCs w:val="22"/>
              </w:rPr>
              <w:fldChar w:fldCharType="separate"/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="005C4267" w:rsidRPr="00D544C7">
              <w:rPr>
                <w:sz w:val="22"/>
                <w:szCs w:val="22"/>
              </w:rPr>
              <w:fldChar w:fldCharType="end"/>
            </w:r>
          </w:p>
          <w:p w14:paraId="5EA0E5EA" w14:textId="77777777" w:rsidR="0091476C" w:rsidRPr="00D544C7" w:rsidRDefault="0091476C" w:rsidP="005827DD">
            <w:pPr>
              <w:spacing w:after="120"/>
              <w:rPr>
                <w:sz w:val="22"/>
                <w:szCs w:val="22"/>
              </w:rPr>
            </w:pPr>
            <w:r w:rsidRPr="00D544C7">
              <w:rPr>
                <w:sz w:val="22"/>
                <w:szCs w:val="22"/>
              </w:rPr>
              <w:t>Address</w:t>
            </w:r>
            <w:r w:rsidR="00542CA3">
              <w:rPr>
                <w:sz w:val="22"/>
                <w:szCs w:val="22"/>
              </w:rPr>
              <w:t xml:space="preserve">: </w:t>
            </w:r>
            <w:r w:rsidR="005C4267" w:rsidRPr="00D544C7">
              <w:rPr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544C7">
              <w:rPr>
                <w:sz w:val="22"/>
                <w:szCs w:val="22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</w:rPr>
            </w:r>
            <w:r w:rsidR="005C4267" w:rsidRPr="00D544C7">
              <w:rPr>
                <w:sz w:val="22"/>
                <w:szCs w:val="22"/>
              </w:rPr>
              <w:fldChar w:fldCharType="separate"/>
            </w:r>
            <w:r w:rsidR="0080243C" w:rsidRPr="00D544C7">
              <w:rPr>
                <w:sz w:val="22"/>
                <w:szCs w:val="22"/>
              </w:rPr>
              <w:t> </w:t>
            </w:r>
            <w:r w:rsidR="0080243C" w:rsidRPr="00D544C7">
              <w:rPr>
                <w:sz w:val="22"/>
                <w:szCs w:val="22"/>
              </w:rPr>
              <w:t> </w:t>
            </w:r>
            <w:r w:rsidR="0080243C" w:rsidRPr="00D544C7">
              <w:rPr>
                <w:sz w:val="22"/>
                <w:szCs w:val="22"/>
              </w:rPr>
              <w:t> </w:t>
            </w:r>
            <w:r w:rsidR="0080243C" w:rsidRPr="00D544C7">
              <w:rPr>
                <w:sz w:val="22"/>
                <w:szCs w:val="22"/>
              </w:rPr>
              <w:t> </w:t>
            </w:r>
            <w:r w:rsidR="0080243C" w:rsidRPr="00D544C7">
              <w:rPr>
                <w:sz w:val="22"/>
                <w:szCs w:val="22"/>
              </w:rPr>
              <w:t> </w:t>
            </w:r>
            <w:r w:rsidR="005C4267" w:rsidRPr="00D544C7">
              <w:rPr>
                <w:sz w:val="22"/>
                <w:szCs w:val="22"/>
              </w:rPr>
              <w:fldChar w:fldCharType="end"/>
            </w:r>
          </w:p>
          <w:p w14:paraId="5DA13A31" w14:textId="77777777" w:rsidR="0091476C" w:rsidRPr="00D544C7" w:rsidRDefault="0091476C" w:rsidP="0004656B">
            <w:pPr>
              <w:rPr>
                <w:sz w:val="22"/>
                <w:szCs w:val="22"/>
              </w:rPr>
            </w:pPr>
          </w:p>
        </w:tc>
        <w:tc>
          <w:tcPr>
            <w:tcW w:w="4140" w:type="dxa"/>
          </w:tcPr>
          <w:p w14:paraId="0D425121" w14:textId="77777777" w:rsidR="0091476C" w:rsidRPr="00D544C7" w:rsidRDefault="0091476C" w:rsidP="0004656B">
            <w:pPr>
              <w:rPr>
                <w:sz w:val="22"/>
                <w:szCs w:val="22"/>
              </w:rPr>
            </w:pPr>
          </w:p>
          <w:p w14:paraId="442F24F9" w14:textId="77777777" w:rsidR="0091476C" w:rsidRPr="00D544C7" w:rsidRDefault="0091476C" w:rsidP="0004656B">
            <w:pPr>
              <w:rPr>
                <w:sz w:val="22"/>
                <w:szCs w:val="22"/>
              </w:rPr>
            </w:pPr>
          </w:p>
          <w:p w14:paraId="5FAA30F5" w14:textId="77777777" w:rsidR="0091476C" w:rsidRPr="00D544C7" w:rsidRDefault="0091476C" w:rsidP="0004656B">
            <w:pPr>
              <w:rPr>
                <w:sz w:val="22"/>
                <w:szCs w:val="22"/>
              </w:rPr>
            </w:pPr>
          </w:p>
          <w:p w14:paraId="1F25124E" w14:textId="77777777" w:rsidR="0091476C" w:rsidRPr="00D544C7" w:rsidRDefault="0091476C" w:rsidP="0004656B">
            <w:pPr>
              <w:rPr>
                <w:sz w:val="22"/>
                <w:szCs w:val="22"/>
              </w:rPr>
            </w:pPr>
          </w:p>
          <w:p w14:paraId="6C3BF201" w14:textId="77777777" w:rsidR="00542CA3" w:rsidRDefault="00542CA3" w:rsidP="0004656B">
            <w:pPr>
              <w:rPr>
                <w:sz w:val="22"/>
                <w:szCs w:val="22"/>
              </w:rPr>
            </w:pPr>
          </w:p>
          <w:p w14:paraId="52C00EFE" w14:textId="77777777" w:rsidR="00542CA3" w:rsidRDefault="00542CA3" w:rsidP="0004656B">
            <w:pPr>
              <w:rPr>
                <w:sz w:val="22"/>
                <w:szCs w:val="22"/>
              </w:rPr>
            </w:pPr>
          </w:p>
          <w:p w14:paraId="2D0BFF37" w14:textId="77777777" w:rsidR="00542CA3" w:rsidRDefault="00542CA3" w:rsidP="0004656B">
            <w:pPr>
              <w:rPr>
                <w:sz w:val="22"/>
                <w:szCs w:val="22"/>
              </w:rPr>
            </w:pPr>
          </w:p>
          <w:p w14:paraId="404AABC2" w14:textId="77777777" w:rsidR="0091476C" w:rsidRPr="00D544C7" w:rsidRDefault="0091476C" w:rsidP="005827DD">
            <w:pPr>
              <w:spacing w:after="120"/>
              <w:rPr>
                <w:sz w:val="22"/>
                <w:szCs w:val="22"/>
              </w:rPr>
            </w:pPr>
            <w:r w:rsidRPr="00D544C7">
              <w:rPr>
                <w:sz w:val="22"/>
                <w:szCs w:val="22"/>
              </w:rPr>
              <w:t xml:space="preserve">Date: </w:t>
            </w:r>
            <w:r w:rsidR="00085F7E">
              <w:rPr>
                <w:sz w:val="22"/>
                <w:szCs w:val="22"/>
              </w:rPr>
              <w:t xml:space="preserve"> </w:t>
            </w:r>
            <w:r w:rsidR="005C4267" w:rsidRPr="00D544C7">
              <w:rPr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544C7">
              <w:rPr>
                <w:sz w:val="22"/>
                <w:szCs w:val="22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</w:rPr>
            </w:r>
            <w:r w:rsidR="005C4267" w:rsidRPr="00D544C7">
              <w:rPr>
                <w:sz w:val="22"/>
                <w:szCs w:val="22"/>
              </w:rPr>
              <w:fldChar w:fldCharType="separate"/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="005C4267" w:rsidRPr="00D544C7">
              <w:rPr>
                <w:sz w:val="22"/>
                <w:szCs w:val="22"/>
              </w:rPr>
              <w:fldChar w:fldCharType="end"/>
            </w:r>
          </w:p>
          <w:p w14:paraId="0BAC15F5" w14:textId="77777777" w:rsidR="0091476C" w:rsidRPr="00D544C7" w:rsidRDefault="0091476C" w:rsidP="005827DD">
            <w:pPr>
              <w:spacing w:after="120"/>
              <w:rPr>
                <w:sz w:val="22"/>
                <w:szCs w:val="22"/>
              </w:rPr>
            </w:pPr>
            <w:r w:rsidRPr="00D544C7">
              <w:rPr>
                <w:sz w:val="22"/>
                <w:szCs w:val="22"/>
              </w:rPr>
              <w:t xml:space="preserve">Place: </w:t>
            </w:r>
            <w:r w:rsidR="005C4267" w:rsidRPr="00D544C7">
              <w:rPr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544C7">
              <w:rPr>
                <w:sz w:val="22"/>
                <w:szCs w:val="22"/>
              </w:rPr>
              <w:instrText xml:space="preserve"> FORMTEXT </w:instrText>
            </w:r>
            <w:r w:rsidR="005C4267" w:rsidRPr="00D544C7">
              <w:rPr>
                <w:sz w:val="22"/>
                <w:szCs w:val="22"/>
              </w:rPr>
            </w:r>
            <w:r w:rsidR="005C4267" w:rsidRPr="00D544C7">
              <w:rPr>
                <w:sz w:val="22"/>
                <w:szCs w:val="22"/>
              </w:rPr>
              <w:fldChar w:fldCharType="separate"/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Pr="00D544C7">
              <w:rPr>
                <w:noProof/>
                <w:sz w:val="22"/>
                <w:szCs w:val="22"/>
              </w:rPr>
              <w:t> </w:t>
            </w:r>
            <w:r w:rsidR="005C4267" w:rsidRPr="00D544C7">
              <w:rPr>
                <w:sz w:val="22"/>
                <w:szCs w:val="22"/>
              </w:rPr>
              <w:fldChar w:fldCharType="end"/>
            </w:r>
            <w:r w:rsidRPr="00D544C7">
              <w:rPr>
                <w:sz w:val="22"/>
                <w:szCs w:val="22"/>
              </w:rPr>
              <w:t xml:space="preserve"> </w:t>
            </w:r>
            <w:r w:rsidRPr="00D544C7">
              <w:rPr>
                <w:sz w:val="22"/>
                <w:szCs w:val="22"/>
              </w:rPr>
              <w:tab/>
            </w:r>
          </w:p>
          <w:p w14:paraId="63D321BB" w14:textId="77777777" w:rsidR="0091476C" w:rsidRPr="00D544C7" w:rsidRDefault="0091476C" w:rsidP="0004656B">
            <w:pPr>
              <w:rPr>
                <w:sz w:val="22"/>
                <w:szCs w:val="22"/>
              </w:rPr>
            </w:pPr>
          </w:p>
        </w:tc>
      </w:tr>
    </w:tbl>
    <w:p w14:paraId="6D7838F9" w14:textId="77777777" w:rsidR="000F59EF" w:rsidRPr="00D544C7" w:rsidRDefault="000F59EF" w:rsidP="001817FC">
      <w:pPr>
        <w:ind w:right="-31"/>
        <w:rPr>
          <w:sz w:val="22"/>
          <w:szCs w:val="22"/>
          <w:lang w:val="en-GB"/>
        </w:rPr>
      </w:pPr>
    </w:p>
    <w:sectPr w:rsidR="000F59EF" w:rsidRPr="00D544C7" w:rsidSect="0095188B">
      <w:endnotePr>
        <w:numFmt w:val="decimal"/>
      </w:endnotePr>
      <w:type w:val="continuous"/>
      <w:pgSz w:w="12240" w:h="15840" w:code="1"/>
      <w:pgMar w:top="810" w:right="931" w:bottom="630" w:left="1080" w:header="873" w:footer="48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F523C2" w14:textId="77777777" w:rsidR="00811C0A" w:rsidRDefault="00811C0A">
      <w:r>
        <w:separator/>
      </w:r>
    </w:p>
  </w:endnote>
  <w:endnote w:type="continuationSeparator" w:id="0">
    <w:p w14:paraId="4BB9C276" w14:textId="77777777" w:rsidR="00811C0A" w:rsidRDefault="00811C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1BE5EF" w14:textId="77777777" w:rsidR="00FF6CB7" w:rsidRDefault="005C4267" w:rsidP="0082118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F6CB7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50CBEF" w14:textId="77777777" w:rsidR="00FF6CB7" w:rsidRDefault="00FF6C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90AA4F" w14:textId="6AA83C52" w:rsidR="00FF6CB7" w:rsidRDefault="005C4267" w:rsidP="0082118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F6CB7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E4E6E">
      <w:rPr>
        <w:rStyle w:val="PageNumber"/>
        <w:noProof/>
      </w:rPr>
      <w:t>2</w:t>
    </w:r>
    <w:r>
      <w:rPr>
        <w:rStyle w:val="PageNumber"/>
      </w:rPr>
      <w:fldChar w:fldCharType="end"/>
    </w:r>
  </w:p>
  <w:p w14:paraId="0FE28B58" w14:textId="77777777" w:rsidR="00FF6CB7" w:rsidRDefault="00FF6C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187A5E" w14:textId="77777777" w:rsidR="00D31ACD" w:rsidRDefault="00D31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12AE63" w14:textId="77777777" w:rsidR="00811C0A" w:rsidRDefault="00811C0A">
      <w:r>
        <w:separator/>
      </w:r>
    </w:p>
  </w:footnote>
  <w:footnote w:type="continuationSeparator" w:id="0">
    <w:p w14:paraId="540FE49C" w14:textId="77777777" w:rsidR="00811C0A" w:rsidRDefault="00811C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D1B78F" w14:textId="77777777" w:rsidR="00D31ACD" w:rsidRDefault="00D31A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F587AF" w14:textId="77777777" w:rsidR="00FF6CB7" w:rsidRDefault="00E674ED" w:rsidP="00114461">
    <w:pPr>
      <w:pStyle w:val="Header"/>
      <w:tabs>
        <w:tab w:val="clear" w:pos="4320"/>
        <w:tab w:val="clear" w:pos="8640"/>
        <w:tab w:val="left" w:pos="2685"/>
      </w:tabs>
    </w:pPr>
    <w:r>
      <w:rPr>
        <w:b/>
        <w:noProof/>
      </w:rPr>
      <w:drawing>
        <wp:inline distT="0" distB="0" distL="0" distR="0" wp14:anchorId="63E62DAE" wp14:editId="10734D79">
          <wp:extent cx="762000" cy="681990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6819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706C7" w14:textId="77777777" w:rsidR="00D31ACD" w:rsidRDefault="00D31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lowerLetter"/>
      <w:lvlText w:val="%1)"/>
      <w:lvlJc w:val="left"/>
      <w:pPr>
        <w:tabs>
          <w:tab w:val="num" w:pos="1440"/>
        </w:tabs>
      </w:pPr>
      <w:rPr>
        <w:rFonts w:ascii="Times New Roman" w:hAnsi="Times New Roman"/>
        <w:sz w:val="24"/>
      </w:r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ascii="Times New Roman" w:hAnsi="Times New Roman"/>
        <w:sz w:val="24"/>
      </w:rPr>
    </w:lvl>
  </w:abstractNum>
  <w:abstractNum w:abstractNumId="3" w15:restartNumberingAfterBreak="0">
    <w:nsid w:val="20784324"/>
    <w:multiLevelType w:val="hybridMultilevel"/>
    <w:tmpl w:val="2144B232"/>
    <w:lvl w:ilvl="0" w:tplc="82383768">
      <w:start w:val="3"/>
      <w:numFmt w:val="upperRoman"/>
      <w:lvlText w:val="%1."/>
      <w:lvlJc w:val="left"/>
      <w:pPr>
        <w:tabs>
          <w:tab w:val="num" w:pos="1365"/>
        </w:tabs>
        <w:ind w:left="1365" w:hanging="1005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79B4103"/>
    <w:multiLevelType w:val="hybridMultilevel"/>
    <w:tmpl w:val="871A80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5402EB3"/>
    <w:multiLevelType w:val="singleLevel"/>
    <w:tmpl w:val="87E612A0"/>
    <w:lvl w:ilvl="0">
      <w:start w:val="1"/>
      <w:numFmt w:val="decimal"/>
      <w:lvlText w:val="%1)"/>
      <w:legacy w:legacy="1" w:legacySpace="0" w:legacyIndent="360"/>
      <w:lvlJc w:val="left"/>
    </w:lvl>
  </w:abstractNum>
  <w:abstractNum w:abstractNumId="6" w15:restartNumberingAfterBreak="0">
    <w:nsid w:val="55A4312A"/>
    <w:multiLevelType w:val="singleLevel"/>
    <w:tmpl w:val="B922C3A4"/>
    <w:lvl w:ilvl="0">
      <w:numFmt w:val="decimal"/>
      <w:lvlText w:val="%1"/>
      <w:legacy w:legacy="1" w:legacySpace="0" w:legacyIndent="0"/>
      <w:lvlJc w:val="left"/>
    </w:lvl>
  </w:abstractNum>
  <w:abstractNum w:abstractNumId="7" w15:restartNumberingAfterBreak="0">
    <w:nsid w:val="6E1C6FC1"/>
    <w:multiLevelType w:val="singleLevel"/>
    <w:tmpl w:val="3EB2A48A"/>
    <w:lvl w:ilvl="0">
      <w:start w:val="1"/>
      <w:numFmt w:val="decimal"/>
      <w:lvlText w:val="%1."/>
      <w:legacy w:legacy="1" w:legacySpace="0" w:legacyIndent="360"/>
      <w:lvlJc w:val="left"/>
    </w:lvl>
  </w:abstractNum>
  <w:num w:numId="1">
    <w:abstractNumId w:val="5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7"/>
  </w:num>
  <w:num w:numId="4">
    <w:abstractNumId w:val="1"/>
    <w:lvlOverride w:ilvl="0">
      <w:startOverride w:val="1"/>
      <w:lvl w:ilvl="0">
        <w:start w:val="1"/>
        <w:numFmt w:val="decimal"/>
        <w:lvlText w:val="%1)"/>
        <w:lvlJc w:val="left"/>
      </w:lvl>
    </w:lvlOverride>
  </w:num>
  <w:num w:numId="5">
    <w:abstractNumId w:val="6"/>
  </w:num>
  <w:num w:numId="6">
    <w:abstractNumId w:val="2"/>
    <w:lvlOverride w:ilvl="0">
      <w:startOverride w:val="1"/>
      <w:lvl w:ilvl="0">
        <w:start w:val="1"/>
        <w:numFmt w:val="decimal"/>
        <w:lvlText w:val="%1."/>
        <w:lvlJc w:val="left"/>
      </w:lvl>
    </w:lvlOverride>
  </w:num>
  <w:num w:numId="7">
    <w:abstractNumId w:val="2"/>
    <w:lvlOverride w:ilvl="0">
      <w:startOverride w:val="1"/>
      <w:lvl w:ilvl="0">
        <w:start w:val="1"/>
        <w:numFmt w:val="decimal"/>
        <w:lvlText w:val="%1."/>
        <w:lvlJc w:val="left"/>
      </w:lvl>
    </w:lvlOverride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cumentProtection w:edit="forms" w:formatting="1" w:enforcement="0"/>
  <w:defaultTabStop w:val="56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S0NDA1NTEyMTG3NDdW0lEKTi0uzszPAykwqQUAklIQfSwAAAA="/>
  </w:docVars>
  <w:rsids>
    <w:rsidRoot w:val="00E714E6"/>
    <w:rsid w:val="00002AFC"/>
    <w:rsid w:val="00011206"/>
    <w:rsid w:val="00014CD6"/>
    <w:rsid w:val="000167D3"/>
    <w:rsid w:val="00022B5F"/>
    <w:rsid w:val="0003421D"/>
    <w:rsid w:val="00042CEA"/>
    <w:rsid w:val="000440A6"/>
    <w:rsid w:val="0004656B"/>
    <w:rsid w:val="000620DF"/>
    <w:rsid w:val="000625D9"/>
    <w:rsid w:val="000630CF"/>
    <w:rsid w:val="00066C02"/>
    <w:rsid w:val="000738E8"/>
    <w:rsid w:val="000749ED"/>
    <w:rsid w:val="000805C4"/>
    <w:rsid w:val="0008436D"/>
    <w:rsid w:val="00085F7E"/>
    <w:rsid w:val="00086808"/>
    <w:rsid w:val="000869A5"/>
    <w:rsid w:val="00086E3A"/>
    <w:rsid w:val="000872A7"/>
    <w:rsid w:val="00095590"/>
    <w:rsid w:val="00096C32"/>
    <w:rsid w:val="000A04B1"/>
    <w:rsid w:val="000A4BCC"/>
    <w:rsid w:val="000A55FB"/>
    <w:rsid w:val="000A74B4"/>
    <w:rsid w:val="000B0236"/>
    <w:rsid w:val="000B207D"/>
    <w:rsid w:val="000C4D58"/>
    <w:rsid w:val="000C6783"/>
    <w:rsid w:val="000D2C8D"/>
    <w:rsid w:val="000D2FB0"/>
    <w:rsid w:val="000D7997"/>
    <w:rsid w:val="000E026A"/>
    <w:rsid w:val="000E5199"/>
    <w:rsid w:val="000E6E31"/>
    <w:rsid w:val="000F0340"/>
    <w:rsid w:val="000F3151"/>
    <w:rsid w:val="000F3192"/>
    <w:rsid w:val="000F3793"/>
    <w:rsid w:val="000F59EF"/>
    <w:rsid w:val="00102CDB"/>
    <w:rsid w:val="001042C5"/>
    <w:rsid w:val="0010496F"/>
    <w:rsid w:val="001110D7"/>
    <w:rsid w:val="001130AD"/>
    <w:rsid w:val="00114461"/>
    <w:rsid w:val="001163BC"/>
    <w:rsid w:val="00117BEA"/>
    <w:rsid w:val="0012626A"/>
    <w:rsid w:val="00135F60"/>
    <w:rsid w:val="001401E1"/>
    <w:rsid w:val="00141983"/>
    <w:rsid w:val="00146D50"/>
    <w:rsid w:val="00152D2F"/>
    <w:rsid w:val="001656B1"/>
    <w:rsid w:val="0018111E"/>
    <w:rsid w:val="00181380"/>
    <w:rsid w:val="001817FC"/>
    <w:rsid w:val="00181FB9"/>
    <w:rsid w:val="001857B5"/>
    <w:rsid w:val="00186DC7"/>
    <w:rsid w:val="0019681E"/>
    <w:rsid w:val="0019702D"/>
    <w:rsid w:val="001A25AD"/>
    <w:rsid w:val="001A63A4"/>
    <w:rsid w:val="001A6E0C"/>
    <w:rsid w:val="001A7DA1"/>
    <w:rsid w:val="001B33F6"/>
    <w:rsid w:val="001D3070"/>
    <w:rsid w:val="001E7DDE"/>
    <w:rsid w:val="001F4B28"/>
    <w:rsid w:val="001F5482"/>
    <w:rsid w:val="001F7838"/>
    <w:rsid w:val="00210142"/>
    <w:rsid w:val="002149FC"/>
    <w:rsid w:val="00215D79"/>
    <w:rsid w:val="00220739"/>
    <w:rsid w:val="00220740"/>
    <w:rsid w:val="00222B45"/>
    <w:rsid w:val="002307D8"/>
    <w:rsid w:val="0024762D"/>
    <w:rsid w:val="00251160"/>
    <w:rsid w:val="00254E1D"/>
    <w:rsid w:val="00257E56"/>
    <w:rsid w:val="00262AFE"/>
    <w:rsid w:val="00265C61"/>
    <w:rsid w:val="00284E3D"/>
    <w:rsid w:val="0029199C"/>
    <w:rsid w:val="00294C4E"/>
    <w:rsid w:val="00295BEC"/>
    <w:rsid w:val="00295CF6"/>
    <w:rsid w:val="00296C12"/>
    <w:rsid w:val="002A0543"/>
    <w:rsid w:val="002B396A"/>
    <w:rsid w:val="002C2DC4"/>
    <w:rsid w:val="002C4805"/>
    <w:rsid w:val="002C6354"/>
    <w:rsid w:val="002C75EA"/>
    <w:rsid w:val="002D06A1"/>
    <w:rsid w:val="002F2DF0"/>
    <w:rsid w:val="002F5723"/>
    <w:rsid w:val="003000A6"/>
    <w:rsid w:val="00306744"/>
    <w:rsid w:val="00312CE6"/>
    <w:rsid w:val="0032347D"/>
    <w:rsid w:val="003273AA"/>
    <w:rsid w:val="00333CC5"/>
    <w:rsid w:val="00334609"/>
    <w:rsid w:val="00356913"/>
    <w:rsid w:val="003623F5"/>
    <w:rsid w:val="00367FDD"/>
    <w:rsid w:val="00370856"/>
    <w:rsid w:val="00377612"/>
    <w:rsid w:val="00380464"/>
    <w:rsid w:val="003854D7"/>
    <w:rsid w:val="0038710A"/>
    <w:rsid w:val="00387883"/>
    <w:rsid w:val="00391904"/>
    <w:rsid w:val="00392DEE"/>
    <w:rsid w:val="00393FDB"/>
    <w:rsid w:val="003977B4"/>
    <w:rsid w:val="003A26A1"/>
    <w:rsid w:val="003B257E"/>
    <w:rsid w:val="003B39DC"/>
    <w:rsid w:val="003B45F1"/>
    <w:rsid w:val="003B5796"/>
    <w:rsid w:val="003C355A"/>
    <w:rsid w:val="003C7886"/>
    <w:rsid w:val="003D028E"/>
    <w:rsid w:val="003D0E50"/>
    <w:rsid w:val="003D68CA"/>
    <w:rsid w:val="003E2252"/>
    <w:rsid w:val="003E4258"/>
    <w:rsid w:val="003E574B"/>
    <w:rsid w:val="003E6401"/>
    <w:rsid w:val="003E705F"/>
    <w:rsid w:val="003F6993"/>
    <w:rsid w:val="00413CAC"/>
    <w:rsid w:val="00415112"/>
    <w:rsid w:val="00417988"/>
    <w:rsid w:val="00420774"/>
    <w:rsid w:val="0042130C"/>
    <w:rsid w:val="00421C82"/>
    <w:rsid w:val="004231C3"/>
    <w:rsid w:val="0042411B"/>
    <w:rsid w:val="004243AF"/>
    <w:rsid w:val="0043114F"/>
    <w:rsid w:val="004413E1"/>
    <w:rsid w:val="004456A8"/>
    <w:rsid w:val="004533AA"/>
    <w:rsid w:val="00454767"/>
    <w:rsid w:val="0046643A"/>
    <w:rsid w:val="0046795F"/>
    <w:rsid w:val="00467B3B"/>
    <w:rsid w:val="00471A31"/>
    <w:rsid w:val="004738A3"/>
    <w:rsid w:val="00491502"/>
    <w:rsid w:val="004A1DCB"/>
    <w:rsid w:val="004B7300"/>
    <w:rsid w:val="004C14AE"/>
    <w:rsid w:val="004C1988"/>
    <w:rsid w:val="004C1B3D"/>
    <w:rsid w:val="004C31EA"/>
    <w:rsid w:val="004D10CF"/>
    <w:rsid w:val="004E0B56"/>
    <w:rsid w:val="004E2470"/>
    <w:rsid w:val="004E2626"/>
    <w:rsid w:val="004E610F"/>
    <w:rsid w:val="004F0200"/>
    <w:rsid w:val="004F65BB"/>
    <w:rsid w:val="0050343D"/>
    <w:rsid w:val="00511F6D"/>
    <w:rsid w:val="00513122"/>
    <w:rsid w:val="00515511"/>
    <w:rsid w:val="00515D10"/>
    <w:rsid w:val="00516210"/>
    <w:rsid w:val="005175EE"/>
    <w:rsid w:val="00517D21"/>
    <w:rsid w:val="00521373"/>
    <w:rsid w:val="00534926"/>
    <w:rsid w:val="0053713E"/>
    <w:rsid w:val="00542CA3"/>
    <w:rsid w:val="00555D8C"/>
    <w:rsid w:val="00565494"/>
    <w:rsid w:val="00567817"/>
    <w:rsid w:val="00572681"/>
    <w:rsid w:val="005777D8"/>
    <w:rsid w:val="005827DD"/>
    <w:rsid w:val="00590B02"/>
    <w:rsid w:val="00591A1A"/>
    <w:rsid w:val="005926CA"/>
    <w:rsid w:val="00593622"/>
    <w:rsid w:val="005A6E5E"/>
    <w:rsid w:val="005B65C4"/>
    <w:rsid w:val="005C4267"/>
    <w:rsid w:val="005C7EFB"/>
    <w:rsid w:val="005D1155"/>
    <w:rsid w:val="005D330B"/>
    <w:rsid w:val="005E0EDC"/>
    <w:rsid w:val="005E37BC"/>
    <w:rsid w:val="005E3ED8"/>
    <w:rsid w:val="005F009B"/>
    <w:rsid w:val="005F320F"/>
    <w:rsid w:val="00605504"/>
    <w:rsid w:val="0060629E"/>
    <w:rsid w:val="00612A9D"/>
    <w:rsid w:val="00622991"/>
    <w:rsid w:val="00630B4D"/>
    <w:rsid w:val="0063156F"/>
    <w:rsid w:val="006318D4"/>
    <w:rsid w:val="00636B2A"/>
    <w:rsid w:val="00642A2F"/>
    <w:rsid w:val="00643B2F"/>
    <w:rsid w:val="0064642A"/>
    <w:rsid w:val="00650CD3"/>
    <w:rsid w:val="0066032F"/>
    <w:rsid w:val="00660AEC"/>
    <w:rsid w:val="0066611E"/>
    <w:rsid w:val="0067610A"/>
    <w:rsid w:val="00676C93"/>
    <w:rsid w:val="00681FAF"/>
    <w:rsid w:val="006843F3"/>
    <w:rsid w:val="00687F1E"/>
    <w:rsid w:val="00690754"/>
    <w:rsid w:val="006954EA"/>
    <w:rsid w:val="006A342C"/>
    <w:rsid w:val="006A488B"/>
    <w:rsid w:val="006A7A24"/>
    <w:rsid w:val="006B1012"/>
    <w:rsid w:val="006B5C4B"/>
    <w:rsid w:val="006D1FEC"/>
    <w:rsid w:val="006D6677"/>
    <w:rsid w:val="006E0C43"/>
    <w:rsid w:val="006E3761"/>
    <w:rsid w:val="006E483C"/>
    <w:rsid w:val="006F64F9"/>
    <w:rsid w:val="00703BB9"/>
    <w:rsid w:val="0070573A"/>
    <w:rsid w:val="00710A9B"/>
    <w:rsid w:val="007127BD"/>
    <w:rsid w:val="007129C3"/>
    <w:rsid w:val="00714059"/>
    <w:rsid w:val="00717822"/>
    <w:rsid w:val="00724338"/>
    <w:rsid w:val="00725839"/>
    <w:rsid w:val="00725E03"/>
    <w:rsid w:val="00735C49"/>
    <w:rsid w:val="00745392"/>
    <w:rsid w:val="00753AB5"/>
    <w:rsid w:val="00754D18"/>
    <w:rsid w:val="0075718C"/>
    <w:rsid w:val="007612B6"/>
    <w:rsid w:val="00772EAE"/>
    <w:rsid w:val="007832D6"/>
    <w:rsid w:val="00791BCA"/>
    <w:rsid w:val="00793943"/>
    <w:rsid w:val="007A079F"/>
    <w:rsid w:val="007A263A"/>
    <w:rsid w:val="007A69CC"/>
    <w:rsid w:val="007B343C"/>
    <w:rsid w:val="007B79EF"/>
    <w:rsid w:val="007C1686"/>
    <w:rsid w:val="007C323B"/>
    <w:rsid w:val="007D44A1"/>
    <w:rsid w:val="007D6E1F"/>
    <w:rsid w:val="007E34AF"/>
    <w:rsid w:val="007E6A82"/>
    <w:rsid w:val="007E78FA"/>
    <w:rsid w:val="007F0FAA"/>
    <w:rsid w:val="007F1D0C"/>
    <w:rsid w:val="007F359C"/>
    <w:rsid w:val="0080243C"/>
    <w:rsid w:val="00802B1F"/>
    <w:rsid w:val="00802C6E"/>
    <w:rsid w:val="00810163"/>
    <w:rsid w:val="00811C0A"/>
    <w:rsid w:val="00813F09"/>
    <w:rsid w:val="008154BF"/>
    <w:rsid w:val="00815D3B"/>
    <w:rsid w:val="00816B09"/>
    <w:rsid w:val="00821181"/>
    <w:rsid w:val="008234A0"/>
    <w:rsid w:val="00823EE8"/>
    <w:rsid w:val="00825CF9"/>
    <w:rsid w:val="00827865"/>
    <w:rsid w:val="00832016"/>
    <w:rsid w:val="008331F8"/>
    <w:rsid w:val="00835E99"/>
    <w:rsid w:val="00843C13"/>
    <w:rsid w:val="00845D48"/>
    <w:rsid w:val="00850E75"/>
    <w:rsid w:val="0085344F"/>
    <w:rsid w:val="008600CB"/>
    <w:rsid w:val="008618A8"/>
    <w:rsid w:val="00865EAE"/>
    <w:rsid w:val="0087279C"/>
    <w:rsid w:val="008773D4"/>
    <w:rsid w:val="00881D6F"/>
    <w:rsid w:val="00884B19"/>
    <w:rsid w:val="008858C3"/>
    <w:rsid w:val="00891629"/>
    <w:rsid w:val="0089337E"/>
    <w:rsid w:val="00894049"/>
    <w:rsid w:val="00896781"/>
    <w:rsid w:val="008A0CD9"/>
    <w:rsid w:val="008A4073"/>
    <w:rsid w:val="008A6160"/>
    <w:rsid w:val="008A7373"/>
    <w:rsid w:val="008A773F"/>
    <w:rsid w:val="008B4B44"/>
    <w:rsid w:val="008B5709"/>
    <w:rsid w:val="008B7EB7"/>
    <w:rsid w:val="008C0B53"/>
    <w:rsid w:val="008C3D9F"/>
    <w:rsid w:val="008D4DAB"/>
    <w:rsid w:val="008D5097"/>
    <w:rsid w:val="008D781A"/>
    <w:rsid w:val="008E0FF5"/>
    <w:rsid w:val="008E2CF4"/>
    <w:rsid w:val="008F1D29"/>
    <w:rsid w:val="008F3468"/>
    <w:rsid w:val="008F43E4"/>
    <w:rsid w:val="008F5D33"/>
    <w:rsid w:val="008F6038"/>
    <w:rsid w:val="008F7D43"/>
    <w:rsid w:val="0090032D"/>
    <w:rsid w:val="00912DBE"/>
    <w:rsid w:val="0091476C"/>
    <w:rsid w:val="00924CFF"/>
    <w:rsid w:val="00933D16"/>
    <w:rsid w:val="00941C6E"/>
    <w:rsid w:val="00945067"/>
    <w:rsid w:val="0094515C"/>
    <w:rsid w:val="00950E5B"/>
    <w:rsid w:val="0095188B"/>
    <w:rsid w:val="009601BF"/>
    <w:rsid w:val="00967541"/>
    <w:rsid w:val="009738D7"/>
    <w:rsid w:val="00981139"/>
    <w:rsid w:val="00982D82"/>
    <w:rsid w:val="009845E9"/>
    <w:rsid w:val="00995D24"/>
    <w:rsid w:val="009B2540"/>
    <w:rsid w:val="009B52B6"/>
    <w:rsid w:val="009C4B32"/>
    <w:rsid w:val="009D5310"/>
    <w:rsid w:val="009D6F04"/>
    <w:rsid w:val="009D79EC"/>
    <w:rsid w:val="009E34FC"/>
    <w:rsid w:val="009E6441"/>
    <w:rsid w:val="009E7785"/>
    <w:rsid w:val="009F04BA"/>
    <w:rsid w:val="009F3DC7"/>
    <w:rsid w:val="009F41AD"/>
    <w:rsid w:val="009F5153"/>
    <w:rsid w:val="00A00CDA"/>
    <w:rsid w:val="00A16A58"/>
    <w:rsid w:val="00A2430C"/>
    <w:rsid w:val="00A2651E"/>
    <w:rsid w:val="00A278B5"/>
    <w:rsid w:val="00A34BE9"/>
    <w:rsid w:val="00A428A9"/>
    <w:rsid w:val="00A42BEC"/>
    <w:rsid w:val="00A510D8"/>
    <w:rsid w:val="00A56A73"/>
    <w:rsid w:val="00A6256B"/>
    <w:rsid w:val="00A679FB"/>
    <w:rsid w:val="00A67C6F"/>
    <w:rsid w:val="00A7351B"/>
    <w:rsid w:val="00A75FEE"/>
    <w:rsid w:val="00A7647F"/>
    <w:rsid w:val="00A77D40"/>
    <w:rsid w:val="00A86425"/>
    <w:rsid w:val="00A95626"/>
    <w:rsid w:val="00A976F4"/>
    <w:rsid w:val="00AA0DF6"/>
    <w:rsid w:val="00AA15CA"/>
    <w:rsid w:val="00AA4B26"/>
    <w:rsid w:val="00AA6586"/>
    <w:rsid w:val="00AB7147"/>
    <w:rsid w:val="00AC3774"/>
    <w:rsid w:val="00AC45E4"/>
    <w:rsid w:val="00AC6A9B"/>
    <w:rsid w:val="00AD1856"/>
    <w:rsid w:val="00AF0A35"/>
    <w:rsid w:val="00AF489F"/>
    <w:rsid w:val="00AF67BB"/>
    <w:rsid w:val="00B03365"/>
    <w:rsid w:val="00B04042"/>
    <w:rsid w:val="00B056C5"/>
    <w:rsid w:val="00B1000A"/>
    <w:rsid w:val="00B10512"/>
    <w:rsid w:val="00B12599"/>
    <w:rsid w:val="00B16DE2"/>
    <w:rsid w:val="00B2387C"/>
    <w:rsid w:val="00B24992"/>
    <w:rsid w:val="00B3094C"/>
    <w:rsid w:val="00B32464"/>
    <w:rsid w:val="00B37EE9"/>
    <w:rsid w:val="00B456C8"/>
    <w:rsid w:val="00B520A0"/>
    <w:rsid w:val="00B66694"/>
    <w:rsid w:val="00B705C4"/>
    <w:rsid w:val="00B71E6F"/>
    <w:rsid w:val="00B77A3F"/>
    <w:rsid w:val="00B84D2C"/>
    <w:rsid w:val="00B9699C"/>
    <w:rsid w:val="00BA77E3"/>
    <w:rsid w:val="00BC4885"/>
    <w:rsid w:val="00BD2C0B"/>
    <w:rsid w:val="00BD39F3"/>
    <w:rsid w:val="00BD43E8"/>
    <w:rsid w:val="00BE0234"/>
    <w:rsid w:val="00BE2B2E"/>
    <w:rsid w:val="00BE4EFC"/>
    <w:rsid w:val="00BE74CC"/>
    <w:rsid w:val="00BE7D8B"/>
    <w:rsid w:val="00BF1488"/>
    <w:rsid w:val="00BF4A68"/>
    <w:rsid w:val="00C01903"/>
    <w:rsid w:val="00C0206C"/>
    <w:rsid w:val="00C21F52"/>
    <w:rsid w:val="00C23A68"/>
    <w:rsid w:val="00C246E1"/>
    <w:rsid w:val="00C30521"/>
    <w:rsid w:val="00C3174B"/>
    <w:rsid w:val="00C31D5F"/>
    <w:rsid w:val="00C34B09"/>
    <w:rsid w:val="00C45F48"/>
    <w:rsid w:val="00C55062"/>
    <w:rsid w:val="00C56BA5"/>
    <w:rsid w:val="00C642AC"/>
    <w:rsid w:val="00C65CD5"/>
    <w:rsid w:val="00C65CFD"/>
    <w:rsid w:val="00C71F66"/>
    <w:rsid w:val="00C72F86"/>
    <w:rsid w:val="00C73F3B"/>
    <w:rsid w:val="00C8171B"/>
    <w:rsid w:val="00C82F42"/>
    <w:rsid w:val="00C83710"/>
    <w:rsid w:val="00C84F8D"/>
    <w:rsid w:val="00C853C1"/>
    <w:rsid w:val="00C8548E"/>
    <w:rsid w:val="00C8597B"/>
    <w:rsid w:val="00CA054A"/>
    <w:rsid w:val="00CA3F90"/>
    <w:rsid w:val="00CC282E"/>
    <w:rsid w:val="00CC7A6F"/>
    <w:rsid w:val="00CD1324"/>
    <w:rsid w:val="00CD2EB8"/>
    <w:rsid w:val="00CD721D"/>
    <w:rsid w:val="00CE13C0"/>
    <w:rsid w:val="00D0139F"/>
    <w:rsid w:val="00D01432"/>
    <w:rsid w:val="00D06C19"/>
    <w:rsid w:val="00D10825"/>
    <w:rsid w:val="00D145A5"/>
    <w:rsid w:val="00D220E6"/>
    <w:rsid w:val="00D31ACD"/>
    <w:rsid w:val="00D32461"/>
    <w:rsid w:val="00D52394"/>
    <w:rsid w:val="00D53964"/>
    <w:rsid w:val="00D544C7"/>
    <w:rsid w:val="00D54E44"/>
    <w:rsid w:val="00D551DE"/>
    <w:rsid w:val="00D720C8"/>
    <w:rsid w:val="00D74E18"/>
    <w:rsid w:val="00D84500"/>
    <w:rsid w:val="00DB1B84"/>
    <w:rsid w:val="00DB2098"/>
    <w:rsid w:val="00DC6E7D"/>
    <w:rsid w:val="00DC7B7E"/>
    <w:rsid w:val="00DE0249"/>
    <w:rsid w:val="00DE6ACA"/>
    <w:rsid w:val="00DF369D"/>
    <w:rsid w:val="00DF4270"/>
    <w:rsid w:val="00E014C8"/>
    <w:rsid w:val="00E11E84"/>
    <w:rsid w:val="00E2378B"/>
    <w:rsid w:val="00E24C33"/>
    <w:rsid w:val="00E24D54"/>
    <w:rsid w:val="00E335A9"/>
    <w:rsid w:val="00E348AC"/>
    <w:rsid w:val="00E35B12"/>
    <w:rsid w:val="00E37899"/>
    <w:rsid w:val="00E41E28"/>
    <w:rsid w:val="00E44B73"/>
    <w:rsid w:val="00E47758"/>
    <w:rsid w:val="00E520EC"/>
    <w:rsid w:val="00E6650B"/>
    <w:rsid w:val="00E674ED"/>
    <w:rsid w:val="00E700AD"/>
    <w:rsid w:val="00E705D8"/>
    <w:rsid w:val="00E714E6"/>
    <w:rsid w:val="00E74939"/>
    <w:rsid w:val="00E7708C"/>
    <w:rsid w:val="00E80610"/>
    <w:rsid w:val="00E82CA6"/>
    <w:rsid w:val="00E82EC0"/>
    <w:rsid w:val="00E83EB1"/>
    <w:rsid w:val="00E85867"/>
    <w:rsid w:val="00E9097C"/>
    <w:rsid w:val="00E917E9"/>
    <w:rsid w:val="00E91C8B"/>
    <w:rsid w:val="00E937D9"/>
    <w:rsid w:val="00E93F54"/>
    <w:rsid w:val="00E94713"/>
    <w:rsid w:val="00E94A36"/>
    <w:rsid w:val="00E97DBD"/>
    <w:rsid w:val="00EA1F54"/>
    <w:rsid w:val="00EA5332"/>
    <w:rsid w:val="00EA5487"/>
    <w:rsid w:val="00EA65B3"/>
    <w:rsid w:val="00EB1AAA"/>
    <w:rsid w:val="00EB3CBE"/>
    <w:rsid w:val="00EB5B77"/>
    <w:rsid w:val="00EB7863"/>
    <w:rsid w:val="00EC131C"/>
    <w:rsid w:val="00EC3F7A"/>
    <w:rsid w:val="00EC4059"/>
    <w:rsid w:val="00ED3ED8"/>
    <w:rsid w:val="00ED7D9D"/>
    <w:rsid w:val="00EE4E6E"/>
    <w:rsid w:val="00EF2EF6"/>
    <w:rsid w:val="00EF3D90"/>
    <w:rsid w:val="00EF495B"/>
    <w:rsid w:val="00EF61B1"/>
    <w:rsid w:val="00F02823"/>
    <w:rsid w:val="00F02A47"/>
    <w:rsid w:val="00F07C5B"/>
    <w:rsid w:val="00F12299"/>
    <w:rsid w:val="00F13833"/>
    <w:rsid w:val="00F147D2"/>
    <w:rsid w:val="00F27A52"/>
    <w:rsid w:val="00F5496D"/>
    <w:rsid w:val="00F620AF"/>
    <w:rsid w:val="00F7423D"/>
    <w:rsid w:val="00F76B7B"/>
    <w:rsid w:val="00F81E85"/>
    <w:rsid w:val="00F83FFA"/>
    <w:rsid w:val="00F916B7"/>
    <w:rsid w:val="00F93C14"/>
    <w:rsid w:val="00F956E8"/>
    <w:rsid w:val="00FA006F"/>
    <w:rsid w:val="00FA507C"/>
    <w:rsid w:val="00FA5255"/>
    <w:rsid w:val="00FA772A"/>
    <w:rsid w:val="00FB131A"/>
    <w:rsid w:val="00FB31B2"/>
    <w:rsid w:val="00FB5297"/>
    <w:rsid w:val="00FB6E32"/>
    <w:rsid w:val="00FB7191"/>
    <w:rsid w:val="00FC0916"/>
    <w:rsid w:val="00FC2A60"/>
    <w:rsid w:val="00FC5A76"/>
    <w:rsid w:val="00FE0B99"/>
    <w:rsid w:val="00FE4AD2"/>
    <w:rsid w:val="00FE5498"/>
    <w:rsid w:val="00FF0D31"/>
    <w:rsid w:val="00FF53EF"/>
    <w:rsid w:val="00FF6C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4FC1943"/>
  <w15:docId w15:val="{FA9E2B83-ADBD-4F41-AF90-477A3A069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37D9"/>
    <w:pPr>
      <w:widowControl w:val="0"/>
    </w:pPr>
    <w:rPr>
      <w:sz w:val="24"/>
      <w:lang w:val="en-US" w:eastAsia="en-US"/>
    </w:rPr>
  </w:style>
  <w:style w:type="paragraph" w:styleId="Heading2">
    <w:name w:val="heading 2"/>
    <w:basedOn w:val="Normal"/>
    <w:next w:val="Normal"/>
    <w:qFormat/>
    <w:rsid w:val="00642A2F"/>
    <w:pPr>
      <w:keepNext/>
      <w:widowControl/>
      <w:spacing w:after="120"/>
      <w:jc w:val="both"/>
      <w:outlineLvl w:val="1"/>
    </w:pPr>
    <w:rPr>
      <w:rFonts w:ascii="Arial" w:hAnsi="Arial"/>
      <w:b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customStyle="1" w:styleId="Quicka">
    <w:name w:val="Quick a)"/>
    <w:basedOn w:val="Normal"/>
    <w:pPr>
      <w:ind w:left="1440" w:hanging="720"/>
    </w:pPr>
  </w:style>
  <w:style w:type="paragraph" w:customStyle="1" w:styleId="a">
    <w:name w:val="_"/>
    <w:basedOn w:val="Normal"/>
    <w:pPr>
      <w:ind w:left="720" w:hanging="720"/>
    </w:pPr>
  </w:style>
  <w:style w:type="paragraph" w:customStyle="1" w:styleId="Quick1">
    <w:name w:val="Quick 1."/>
    <w:basedOn w:val="Normal"/>
    <w:pPr>
      <w:ind w:left="720" w:hanging="720"/>
    </w:pPr>
  </w:style>
  <w:style w:type="paragraph" w:customStyle="1" w:styleId="QuickA0">
    <w:name w:val="Quick A."/>
    <w:basedOn w:val="Normal"/>
    <w:pPr>
      <w:ind w:left="720" w:hanging="720"/>
    </w:pPr>
  </w:style>
  <w:style w:type="paragraph" w:styleId="Header">
    <w:name w:val="header"/>
    <w:basedOn w:val="Normal"/>
    <w:rsid w:val="00B2499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24992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392DEE"/>
    <w:rPr>
      <w:color w:val="0000FF"/>
      <w:u w:val="single"/>
    </w:rPr>
  </w:style>
  <w:style w:type="table" w:styleId="TableGrid">
    <w:name w:val="Table Grid"/>
    <w:basedOn w:val="TableNormal"/>
    <w:rsid w:val="00215D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9B52B6"/>
  </w:style>
  <w:style w:type="paragraph" w:customStyle="1" w:styleId="HdMemorandum">
    <w:name w:val="Hd Memorandum"/>
    <w:basedOn w:val="Header"/>
    <w:rsid w:val="00CC282E"/>
    <w:pPr>
      <w:tabs>
        <w:tab w:val="clear" w:pos="4320"/>
        <w:tab w:val="clear" w:pos="8640"/>
      </w:tabs>
      <w:spacing w:line="120" w:lineRule="exact"/>
      <w:jc w:val="right"/>
    </w:pPr>
    <w:rPr>
      <w:caps/>
      <w:noProof/>
      <w:spacing w:val="20"/>
      <w:w w:val="113"/>
      <w:kern w:val="12"/>
      <w:sz w:val="12"/>
    </w:rPr>
  </w:style>
  <w:style w:type="paragraph" w:customStyle="1" w:styleId="HdFirstPage">
    <w:name w:val="Hd FirstPage"/>
    <w:rsid w:val="00CC282E"/>
    <w:pPr>
      <w:widowControl w:val="0"/>
      <w:spacing w:line="840" w:lineRule="exact"/>
      <w:jc w:val="right"/>
    </w:pPr>
    <w:rPr>
      <w:noProof/>
      <w:spacing w:val="-5"/>
      <w:w w:val="95"/>
      <w:kern w:val="44"/>
      <w:sz w:val="44"/>
      <w:lang w:val="en-US" w:eastAsia="en-US"/>
    </w:rPr>
  </w:style>
  <w:style w:type="paragraph" w:styleId="BalloonText">
    <w:name w:val="Balloon Text"/>
    <w:basedOn w:val="Normal"/>
    <w:semiHidden/>
    <w:rsid w:val="00DF4270"/>
    <w:rPr>
      <w:rFonts w:ascii="Tahoma" w:hAnsi="Tahoma" w:cs="Tahoma"/>
      <w:sz w:val="16"/>
      <w:szCs w:val="16"/>
    </w:rPr>
  </w:style>
  <w:style w:type="character" w:customStyle="1" w:styleId="google-src-text1">
    <w:name w:val="google-src-text1"/>
    <w:rsid w:val="00542CA3"/>
    <w:rPr>
      <w:vanish/>
      <w:webHidden w:val="0"/>
      <w:specVanish w:val="0"/>
    </w:rPr>
  </w:style>
  <w:style w:type="character" w:styleId="FollowedHyperlink">
    <w:name w:val="FollowedHyperlink"/>
    <w:basedOn w:val="DefaultParagraphFont"/>
    <w:rsid w:val="00E4775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etelhema@africa-union.or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AULA@africa-union.or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au.int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33032B-0081-4230-9826-254D71FA4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627</Words>
  <Characters>927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ITUT DES NATIONS UNIES</vt:lpstr>
    </vt:vector>
  </TitlesOfParts>
  <Company>UNITAR</Company>
  <LinksUpToDate>false</LinksUpToDate>
  <CharactersWithSpaces>10883</CharactersWithSpaces>
  <SharedDoc>false</SharedDoc>
  <HLinks>
    <vt:vector size="24" baseType="variant">
      <vt:variant>
        <vt:i4>7274508</vt:i4>
      </vt:variant>
      <vt:variant>
        <vt:i4>9</vt:i4>
      </vt:variant>
      <vt:variant>
        <vt:i4>0</vt:i4>
      </vt:variant>
      <vt:variant>
        <vt:i4>5</vt:i4>
      </vt:variant>
      <vt:variant>
        <vt:lpwstr>mailto:rcil-asia@un.org</vt:lpwstr>
      </vt:variant>
      <vt:variant>
        <vt:lpwstr/>
      </vt:variant>
      <vt:variant>
        <vt:i4>8323081</vt:i4>
      </vt:variant>
      <vt:variant>
        <vt:i4>6</vt:i4>
      </vt:variant>
      <vt:variant>
        <vt:i4>0</vt:i4>
      </vt:variant>
      <vt:variant>
        <vt:i4>5</vt:i4>
      </vt:variant>
      <vt:variant>
        <vt:lpwstr>mailto:rcil-laac@un.org</vt:lpwstr>
      </vt:variant>
      <vt:variant>
        <vt:lpwstr/>
      </vt:variant>
      <vt:variant>
        <vt:i4>1245300</vt:i4>
      </vt:variant>
      <vt:variant>
        <vt:i4>3</vt:i4>
      </vt:variant>
      <vt:variant>
        <vt:i4>0</vt:i4>
      </vt:variant>
      <vt:variant>
        <vt:i4>5</vt:i4>
      </vt:variant>
      <vt:variant>
        <vt:lpwstr>mailto:rcil-africa@un.org</vt:lpwstr>
      </vt:variant>
      <vt:variant>
        <vt:lpwstr/>
      </vt:variant>
      <vt:variant>
        <vt:i4>7077942</vt:i4>
      </vt:variant>
      <vt:variant>
        <vt:i4>0</vt:i4>
      </vt:variant>
      <vt:variant>
        <vt:i4>0</vt:i4>
      </vt:variant>
      <vt:variant>
        <vt:i4>5</vt:i4>
      </vt:variant>
      <vt:variant>
        <vt:lpwstr>http://www.un.org/law/rc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 DES NATIONS UNIES</dc:title>
  <dc:creator>UNITAR</dc:creator>
  <cp:lastModifiedBy>Betelhem Arega</cp:lastModifiedBy>
  <cp:revision>2</cp:revision>
  <cp:lastPrinted>2017-05-24T13:27:00Z</cp:lastPrinted>
  <dcterms:created xsi:type="dcterms:W3CDTF">2017-05-24T15:19:00Z</dcterms:created>
  <dcterms:modified xsi:type="dcterms:W3CDTF">2017-05-24T15:19:00Z</dcterms:modified>
</cp:coreProperties>
</file>